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CDC4C5" w14:textId="77777777" w:rsidR="00F447D1" w:rsidRPr="00262FCF" w:rsidRDefault="00F447D1" w:rsidP="00011F23">
      <w:pPr>
        <w:tabs>
          <w:tab w:val="left" w:pos="750"/>
        </w:tabs>
        <w:spacing w:after="0" w:line="240" w:lineRule="auto"/>
        <w:rPr>
          <w:rFonts w:cs="Arial"/>
          <w:b/>
          <w:sz w:val="28"/>
          <w:szCs w:val="19"/>
        </w:rPr>
      </w:pPr>
    </w:p>
    <w:p w14:paraId="23DF3B5E" w14:textId="77777777" w:rsidR="00191AA7" w:rsidRPr="00262FCF" w:rsidRDefault="00191AA7" w:rsidP="00191AA7">
      <w:pPr>
        <w:tabs>
          <w:tab w:val="left" w:pos="750"/>
        </w:tabs>
        <w:spacing w:after="0" w:line="240" w:lineRule="auto"/>
        <w:jc w:val="center"/>
        <w:rPr>
          <w:rFonts w:cs="Arial"/>
          <w:sz w:val="19"/>
          <w:szCs w:val="19"/>
        </w:rPr>
      </w:pPr>
      <w:r w:rsidRPr="00262FCF">
        <w:rPr>
          <w:rFonts w:cs="Arial"/>
          <w:b/>
          <w:sz w:val="28"/>
          <w:szCs w:val="19"/>
        </w:rPr>
        <w:t>REQUEST FOR RETURN RECOMMENDED MODEL FORM</w:t>
      </w:r>
    </w:p>
    <w:p w14:paraId="45F543CA" w14:textId="77777777" w:rsidR="00191AA7" w:rsidRPr="00262FCF" w:rsidRDefault="00191AA7" w:rsidP="00191AA7">
      <w:pPr>
        <w:spacing w:after="0" w:line="240" w:lineRule="auto"/>
        <w:jc w:val="center"/>
        <w:rPr>
          <w:rFonts w:cs="Arial"/>
          <w:b/>
          <w:sz w:val="19"/>
          <w:szCs w:val="19"/>
        </w:rPr>
      </w:pPr>
    </w:p>
    <w:p w14:paraId="6D367086" w14:textId="77777777" w:rsidR="00191AA7" w:rsidRPr="00262FCF" w:rsidRDefault="00191AA7" w:rsidP="00191AA7">
      <w:pPr>
        <w:spacing w:after="0" w:line="240" w:lineRule="auto"/>
        <w:jc w:val="center"/>
        <w:rPr>
          <w:rFonts w:cs="Arial"/>
          <w:b/>
          <w:sz w:val="19"/>
          <w:szCs w:val="19"/>
        </w:rPr>
      </w:pPr>
    </w:p>
    <w:p w14:paraId="5C87C435" w14:textId="77777777" w:rsidR="00191AA7" w:rsidRPr="00262FCF" w:rsidRDefault="00191AA7" w:rsidP="00191AA7">
      <w:pPr>
        <w:spacing w:after="0" w:line="240" w:lineRule="auto"/>
        <w:jc w:val="center"/>
        <w:rPr>
          <w:rFonts w:cs="Arial"/>
          <w:b/>
          <w:sz w:val="19"/>
          <w:szCs w:val="19"/>
        </w:rPr>
      </w:pPr>
      <w:r w:rsidRPr="00262FCF">
        <w:rPr>
          <w:rFonts w:cs="Arial"/>
          <w:b/>
          <w:i/>
          <w:sz w:val="19"/>
          <w:szCs w:val="19"/>
        </w:rPr>
        <w:t xml:space="preserve">Convention of 25 October 1980 on the </w:t>
      </w:r>
      <w:r w:rsidRPr="00262FCF">
        <w:rPr>
          <w:rFonts w:cs="Arial"/>
          <w:b/>
          <w:i/>
          <w:sz w:val="19"/>
          <w:szCs w:val="19"/>
        </w:rPr>
        <w:br/>
        <w:t>Civil Aspects of International Child Abduction</w:t>
      </w:r>
      <w:r w:rsidRPr="00262FCF">
        <w:rPr>
          <w:rFonts w:cs="Arial"/>
          <w:b/>
          <w:sz w:val="19"/>
          <w:szCs w:val="19"/>
        </w:rPr>
        <w:t xml:space="preserve"> </w:t>
      </w:r>
    </w:p>
    <w:p w14:paraId="5F7F0516" w14:textId="77777777" w:rsidR="00191AA7" w:rsidRPr="00262FCF" w:rsidRDefault="00191AA7" w:rsidP="00191AA7">
      <w:pPr>
        <w:spacing w:after="0" w:line="240" w:lineRule="auto"/>
        <w:jc w:val="center"/>
        <w:rPr>
          <w:rFonts w:cs="Arial"/>
          <w:b/>
          <w:sz w:val="19"/>
          <w:szCs w:val="19"/>
        </w:rPr>
      </w:pPr>
    </w:p>
    <w:p w14:paraId="26F3030C" w14:textId="77777777" w:rsidR="00191AA7" w:rsidRPr="00262FCF" w:rsidRDefault="00191AA7" w:rsidP="00191AA7">
      <w:pPr>
        <w:spacing w:after="0" w:line="240" w:lineRule="auto"/>
        <w:jc w:val="center"/>
        <w:rPr>
          <w:rFonts w:cs="Arial"/>
          <w:i/>
          <w:sz w:val="19"/>
          <w:szCs w:val="19"/>
        </w:rPr>
      </w:pPr>
      <w:r w:rsidRPr="00262FCF">
        <w:rPr>
          <w:rFonts w:cs="Arial"/>
          <w:i/>
          <w:sz w:val="19"/>
          <w:szCs w:val="19"/>
        </w:rPr>
        <w:t>Application for assistance in securing the return of a child to their place</w:t>
      </w:r>
    </w:p>
    <w:p w14:paraId="53C8A5F8" w14:textId="77777777" w:rsidR="00191AA7" w:rsidRPr="00262FCF" w:rsidRDefault="00191AA7" w:rsidP="00191AA7">
      <w:pPr>
        <w:spacing w:after="0" w:line="240" w:lineRule="auto"/>
        <w:jc w:val="center"/>
        <w:rPr>
          <w:rFonts w:cs="Arial"/>
          <w:i/>
          <w:sz w:val="19"/>
          <w:szCs w:val="19"/>
        </w:rPr>
      </w:pPr>
      <w:r w:rsidRPr="00262FCF">
        <w:rPr>
          <w:rFonts w:cs="Arial"/>
          <w:i/>
          <w:sz w:val="19"/>
          <w:szCs w:val="19"/>
        </w:rPr>
        <w:t>of habitual residence under Article 8 of the 1980 Convention</w:t>
      </w:r>
    </w:p>
    <w:p w14:paraId="5394074A" w14:textId="77777777" w:rsidR="00191AA7" w:rsidRPr="00262FCF" w:rsidRDefault="00191AA7" w:rsidP="00191AA7">
      <w:pPr>
        <w:spacing w:after="0" w:line="240" w:lineRule="auto"/>
        <w:jc w:val="center"/>
        <w:rPr>
          <w:rFonts w:cs="Arial"/>
          <w:b/>
          <w:sz w:val="19"/>
          <w:szCs w:val="19"/>
        </w:rPr>
      </w:pPr>
    </w:p>
    <w:p w14:paraId="70E886CF" w14:textId="77777777" w:rsidR="00191AA7" w:rsidRPr="00262FCF" w:rsidRDefault="00191AA7" w:rsidP="00191AA7">
      <w:pPr>
        <w:spacing w:after="0" w:line="240" w:lineRule="auto"/>
        <w:jc w:val="center"/>
        <w:rPr>
          <w:rFonts w:cs="Arial"/>
          <w:b/>
          <w:sz w:val="19"/>
          <w:szCs w:val="19"/>
        </w:rPr>
      </w:pPr>
    </w:p>
    <w:p w14:paraId="2388A6BE" w14:textId="2FA3BBBC" w:rsidR="00191AA7" w:rsidRPr="00262FCF" w:rsidRDefault="00B44E46" w:rsidP="00191AA7">
      <w:pPr>
        <w:spacing w:after="0" w:line="240" w:lineRule="auto"/>
        <w:jc w:val="left"/>
        <w:rPr>
          <w:rFonts w:cs="Arial"/>
          <w:b/>
          <w:sz w:val="19"/>
          <w:szCs w:val="19"/>
        </w:rPr>
      </w:pPr>
      <w:r w:rsidRPr="00262FCF">
        <w:rPr>
          <w:rFonts w:cs="Arial"/>
          <w:b/>
          <w:sz w:val="19"/>
          <w:szCs w:val="19"/>
        </w:rPr>
        <w:t xml:space="preserve">IMPORTANT </w:t>
      </w:r>
      <w:r w:rsidR="00191AA7" w:rsidRPr="00262FCF">
        <w:rPr>
          <w:rFonts w:cs="Arial"/>
          <w:b/>
          <w:sz w:val="19"/>
          <w:szCs w:val="19"/>
        </w:rPr>
        <w:t>NOT</w:t>
      </w:r>
      <w:r w:rsidR="00761A50" w:rsidRPr="00262FCF">
        <w:rPr>
          <w:rFonts w:cs="Arial"/>
          <w:b/>
          <w:sz w:val="19"/>
          <w:szCs w:val="19"/>
        </w:rPr>
        <w:t>ICE</w:t>
      </w:r>
      <w:r w:rsidR="00191AA7" w:rsidRPr="00262FCF">
        <w:rPr>
          <w:rFonts w:cs="Arial"/>
          <w:b/>
          <w:sz w:val="19"/>
          <w:szCs w:val="19"/>
        </w:rPr>
        <w:t xml:space="preserve"> TO THE APPLICANT: </w:t>
      </w:r>
    </w:p>
    <w:p w14:paraId="4C717E18" w14:textId="77777777" w:rsidR="00191AA7" w:rsidRPr="00262FCF" w:rsidRDefault="00191AA7" w:rsidP="00191AA7">
      <w:pPr>
        <w:spacing w:after="0" w:line="240" w:lineRule="auto"/>
        <w:jc w:val="left"/>
        <w:rPr>
          <w:rFonts w:cs="Arial"/>
          <w:b/>
          <w:sz w:val="19"/>
          <w:szCs w:val="19"/>
        </w:rPr>
      </w:pPr>
    </w:p>
    <w:p w14:paraId="35121620" w14:textId="77D6F4DE" w:rsidR="00191AA7" w:rsidRPr="00262FCF" w:rsidRDefault="00191AA7" w:rsidP="00191AA7">
      <w:pPr>
        <w:spacing w:after="0" w:line="240" w:lineRule="auto"/>
        <w:rPr>
          <w:rFonts w:cs="Arial"/>
          <w:b/>
          <w:bCs/>
          <w:sz w:val="19"/>
          <w:szCs w:val="19"/>
        </w:rPr>
      </w:pPr>
      <w:r w:rsidRPr="00262FCF">
        <w:rPr>
          <w:rFonts w:cs="Arial"/>
          <w:b/>
          <w:sz w:val="19"/>
          <w:szCs w:val="19"/>
        </w:rPr>
        <w:t>Please note that this is a</w:t>
      </w:r>
      <w:r w:rsidR="00BB2E54" w:rsidRPr="00262FCF">
        <w:rPr>
          <w:rFonts w:cs="Arial"/>
          <w:b/>
          <w:sz w:val="19"/>
          <w:szCs w:val="19"/>
        </w:rPr>
        <w:t>n</w:t>
      </w:r>
      <w:r w:rsidRPr="00262FCF">
        <w:rPr>
          <w:rFonts w:cs="Arial"/>
          <w:b/>
          <w:sz w:val="19"/>
          <w:szCs w:val="19"/>
        </w:rPr>
        <w:t xml:space="preserve"> </w:t>
      </w:r>
      <w:r w:rsidR="00E738ED" w:rsidRPr="00262FCF">
        <w:rPr>
          <w:rFonts w:cs="Arial"/>
          <w:b/>
          <w:sz w:val="19"/>
          <w:szCs w:val="19"/>
        </w:rPr>
        <w:t>optional</w:t>
      </w:r>
      <w:r w:rsidRPr="00262FCF">
        <w:rPr>
          <w:rFonts w:cs="Arial"/>
          <w:b/>
          <w:sz w:val="19"/>
          <w:szCs w:val="19"/>
        </w:rPr>
        <w:t xml:space="preserve"> recommended model form. Before submitting your application, you should ensure </w:t>
      </w:r>
      <w:r w:rsidR="004318F6" w:rsidRPr="00262FCF">
        <w:rPr>
          <w:rFonts w:cs="Arial"/>
          <w:b/>
          <w:sz w:val="19"/>
          <w:szCs w:val="19"/>
        </w:rPr>
        <w:t>that you complete the form of the Requested State</w:t>
      </w:r>
      <w:r w:rsidR="0028706F" w:rsidRPr="00262FCF">
        <w:rPr>
          <w:rFonts w:cs="Arial"/>
          <w:b/>
          <w:sz w:val="19"/>
          <w:szCs w:val="19"/>
        </w:rPr>
        <w:t xml:space="preserve"> </w:t>
      </w:r>
      <w:r w:rsidR="00AC0727" w:rsidRPr="00262FCF">
        <w:rPr>
          <w:rFonts w:cs="Arial"/>
          <w:b/>
          <w:sz w:val="19"/>
          <w:szCs w:val="19"/>
        </w:rPr>
        <w:t xml:space="preserve">or that </w:t>
      </w:r>
      <w:r w:rsidR="009D3B71" w:rsidRPr="00262FCF">
        <w:rPr>
          <w:rFonts w:cs="Arial"/>
          <w:b/>
          <w:sz w:val="19"/>
          <w:szCs w:val="19"/>
        </w:rPr>
        <w:t xml:space="preserve">the form </w:t>
      </w:r>
      <w:r w:rsidR="009633EC" w:rsidRPr="00262FCF">
        <w:rPr>
          <w:rFonts w:cs="Arial"/>
          <w:b/>
          <w:sz w:val="19"/>
          <w:szCs w:val="19"/>
        </w:rPr>
        <w:t xml:space="preserve">is acceptable to </w:t>
      </w:r>
      <w:r w:rsidRPr="00262FCF">
        <w:rPr>
          <w:rFonts w:cs="Arial"/>
          <w:b/>
          <w:sz w:val="19"/>
          <w:szCs w:val="19"/>
        </w:rPr>
        <w:t>the appropriate Central Authority.</w:t>
      </w:r>
      <w:r w:rsidR="00163889" w:rsidRPr="00262FCF">
        <w:rPr>
          <w:rFonts w:cs="Arial"/>
          <w:b/>
          <w:sz w:val="19"/>
          <w:szCs w:val="19"/>
        </w:rPr>
        <w:t xml:space="preserve"> </w:t>
      </w:r>
      <w:r w:rsidR="005E444E" w:rsidRPr="00262FCF">
        <w:rPr>
          <w:rFonts w:cs="Arial"/>
          <w:b/>
          <w:sz w:val="19"/>
          <w:szCs w:val="19"/>
        </w:rPr>
        <w:t xml:space="preserve">You may do so </w:t>
      </w:r>
      <w:r w:rsidR="00163889" w:rsidRPr="00262FCF">
        <w:rPr>
          <w:rFonts w:cs="Arial"/>
          <w:b/>
          <w:bCs/>
          <w:sz w:val="19"/>
          <w:szCs w:val="19"/>
        </w:rPr>
        <w:t>by consulting the relevant Country Profile on the HCCH website, by contacting the Central Authority in the Requested State or by consulting the website of the relevant Central Authority.</w:t>
      </w:r>
    </w:p>
    <w:p w14:paraId="65AB8B4B" w14:textId="77777777" w:rsidR="00FF3749" w:rsidRPr="00262FCF" w:rsidRDefault="00FF3749" w:rsidP="00191AA7">
      <w:pPr>
        <w:spacing w:after="0" w:line="240" w:lineRule="auto"/>
        <w:rPr>
          <w:rFonts w:cs="Arial"/>
          <w:b/>
          <w:bCs/>
          <w:sz w:val="19"/>
          <w:szCs w:val="19"/>
        </w:rPr>
      </w:pPr>
    </w:p>
    <w:p w14:paraId="6F2F8A71" w14:textId="3E5EB238" w:rsidR="008D6174" w:rsidRPr="00262FCF" w:rsidRDefault="00FF3749" w:rsidP="00191AA7">
      <w:pPr>
        <w:spacing w:after="0" w:line="240" w:lineRule="auto"/>
        <w:rPr>
          <w:rFonts w:cs="Arial"/>
          <w:b/>
          <w:bCs/>
          <w:sz w:val="19"/>
          <w:szCs w:val="19"/>
          <w:lang w:val="en-US"/>
        </w:rPr>
      </w:pPr>
      <w:r w:rsidRPr="00262FCF">
        <w:rPr>
          <w:rFonts w:cs="Arial"/>
          <w:b/>
          <w:bCs/>
          <w:sz w:val="19"/>
          <w:szCs w:val="19"/>
          <w:lang w:val="en-US"/>
        </w:rPr>
        <w:t>Personal data gathered or transmitted under the Convention shall be used only for the purposes for which it was gathered or transmitted.</w:t>
      </w:r>
      <w:r w:rsidR="00897597" w:rsidRPr="00262FCF">
        <w:rPr>
          <w:rFonts w:cs="Arial"/>
          <w:b/>
          <w:bCs/>
          <w:sz w:val="19"/>
          <w:szCs w:val="19"/>
          <w:lang w:val="en-US"/>
        </w:rPr>
        <w:t xml:space="preserve"> </w:t>
      </w:r>
      <w:r w:rsidR="008D6174" w:rsidRPr="00262FCF">
        <w:rPr>
          <w:rFonts w:cs="Arial"/>
          <w:b/>
          <w:bCs/>
          <w:sz w:val="19"/>
          <w:szCs w:val="19"/>
        </w:rPr>
        <w:t>The authorities to whom information is transmitted shall ensure its confidentiality, in accordance with the law of their State.</w:t>
      </w:r>
      <w:r w:rsidR="00D46093" w:rsidRPr="00262FCF">
        <w:rPr>
          <w:rFonts w:cs="Arial"/>
          <w:b/>
          <w:bCs/>
          <w:sz w:val="19"/>
          <w:szCs w:val="19"/>
        </w:rPr>
        <w:t xml:space="preserve"> </w:t>
      </w:r>
    </w:p>
    <w:p w14:paraId="0ED40650" w14:textId="77777777" w:rsidR="00191AA7" w:rsidRPr="00262FCF" w:rsidRDefault="00191AA7" w:rsidP="00191AA7">
      <w:pPr>
        <w:spacing w:after="0" w:line="240" w:lineRule="auto"/>
        <w:rPr>
          <w:rFonts w:cs="Arial"/>
          <w:b/>
          <w:bCs/>
          <w:sz w:val="19"/>
          <w:szCs w:val="19"/>
        </w:rPr>
      </w:pPr>
    </w:p>
    <w:p w14:paraId="3248CB4A" w14:textId="0C7CD599" w:rsidR="005D534F" w:rsidRPr="00262FCF" w:rsidRDefault="00191AA7" w:rsidP="00191AA7">
      <w:pPr>
        <w:spacing w:after="0" w:line="240" w:lineRule="auto"/>
        <w:rPr>
          <w:rFonts w:cs="Arial"/>
          <w:b/>
          <w:bCs/>
          <w:sz w:val="19"/>
          <w:szCs w:val="19"/>
        </w:rPr>
      </w:pPr>
      <w:r w:rsidRPr="00262FCF">
        <w:rPr>
          <w:rFonts w:cs="Arial"/>
          <w:b/>
          <w:bCs/>
          <w:sz w:val="19"/>
          <w:szCs w:val="19"/>
        </w:rPr>
        <w:t>Any application submitted to the Central Authorities or directly to the judicial or administrative authorities of a Contracting State in accordance with the terms of this Convention, together with documents and any other information appended thereto or provided by a Central Authority, shall be admissible in the courts or administrative authorities of the Contracting States.</w:t>
      </w:r>
      <w:r w:rsidR="00D46093" w:rsidRPr="00262FCF">
        <w:rPr>
          <w:rFonts w:cs="Arial"/>
          <w:b/>
          <w:bCs/>
          <w:sz w:val="19"/>
          <w:szCs w:val="19"/>
        </w:rPr>
        <w:t xml:space="preserve"> </w:t>
      </w:r>
      <w:r w:rsidR="00996638" w:rsidRPr="00262FCF">
        <w:rPr>
          <w:rFonts w:cs="Arial"/>
          <w:b/>
          <w:bCs/>
          <w:sz w:val="19"/>
          <w:szCs w:val="19"/>
        </w:rPr>
        <w:t>(</w:t>
      </w:r>
      <w:r w:rsidR="00D46093" w:rsidRPr="00262FCF">
        <w:rPr>
          <w:rFonts w:cs="Arial"/>
          <w:b/>
          <w:bCs/>
          <w:sz w:val="19"/>
          <w:szCs w:val="19"/>
        </w:rPr>
        <w:t>Art</w:t>
      </w:r>
      <w:r w:rsidR="00BB2E54" w:rsidRPr="00262FCF">
        <w:rPr>
          <w:rFonts w:cs="Arial"/>
          <w:b/>
          <w:bCs/>
          <w:sz w:val="19"/>
          <w:szCs w:val="19"/>
        </w:rPr>
        <w:t>.</w:t>
      </w:r>
      <w:r w:rsidR="00D46093" w:rsidRPr="00262FCF">
        <w:rPr>
          <w:rFonts w:cs="Arial"/>
          <w:b/>
          <w:bCs/>
          <w:sz w:val="19"/>
          <w:szCs w:val="19"/>
        </w:rPr>
        <w:t xml:space="preserve"> 30 of the </w:t>
      </w:r>
      <w:r w:rsidR="00811D4E" w:rsidRPr="00262FCF">
        <w:rPr>
          <w:rFonts w:cs="Arial"/>
          <w:b/>
          <w:bCs/>
          <w:sz w:val="19"/>
          <w:szCs w:val="19"/>
        </w:rPr>
        <w:t xml:space="preserve">1980 </w:t>
      </w:r>
      <w:r w:rsidR="00996638" w:rsidRPr="00262FCF">
        <w:rPr>
          <w:rFonts w:cs="Arial"/>
          <w:b/>
          <w:bCs/>
          <w:sz w:val="19"/>
          <w:szCs w:val="19"/>
        </w:rPr>
        <w:t>Convention)</w:t>
      </w:r>
    </w:p>
    <w:p w14:paraId="45921C7A" w14:textId="4D498B16" w:rsidR="00191AA7" w:rsidRPr="00262FCF" w:rsidRDefault="00C61095" w:rsidP="00191AA7">
      <w:pPr>
        <w:spacing w:after="0" w:line="240" w:lineRule="auto"/>
        <w:rPr>
          <w:rFonts w:cs="Arial"/>
          <w:b/>
          <w:bCs/>
          <w:sz w:val="19"/>
          <w:szCs w:val="19"/>
        </w:rPr>
      </w:pPr>
      <w:r w:rsidRPr="00262FCF">
        <w:rPr>
          <w:rFonts w:cs="Arial"/>
          <w:b/>
          <w:bCs/>
          <w:sz w:val="19"/>
          <w:szCs w:val="19"/>
        </w:rPr>
        <w:t>While it is not mandatory to complete all fields, you are kindly requested to complete th</w:t>
      </w:r>
      <w:r w:rsidR="00DE1DB8" w:rsidRPr="00262FCF">
        <w:rPr>
          <w:rFonts w:cs="Arial"/>
          <w:b/>
          <w:bCs/>
          <w:sz w:val="19"/>
          <w:szCs w:val="19"/>
        </w:rPr>
        <w:t>is</w:t>
      </w:r>
      <w:r w:rsidRPr="00262FCF">
        <w:rPr>
          <w:rFonts w:cs="Arial"/>
          <w:b/>
          <w:bCs/>
          <w:sz w:val="19"/>
          <w:szCs w:val="19"/>
        </w:rPr>
        <w:t xml:space="preserve"> form to the best of your knowledge</w:t>
      </w:r>
      <w:r w:rsidR="00191AA7" w:rsidRPr="00262FCF">
        <w:rPr>
          <w:rFonts w:cs="Arial"/>
          <w:b/>
          <w:bCs/>
          <w:sz w:val="19"/>
          <w:szCs w:val="19"/>
        </w:rPr>
        <w:t xml:space="preserve">: </w:t>
      </w:r>
    </w:p>
    <w:p w14:paraId="77CED07B" w14:textId="77777777" w:rsidR="00191AA7" w:rsidRPr="00262FCF" w:rsidRDefault="00191AA7" w:rsidP="00191AA7">
      <w:pPr>
        <w:spacing w:after="0" w:line="240" w:lineRule="auto"/>
        <w:rPr>
          <w:rFonts w:cs="Arial"/>
          <w:b/>
          <w:sz w:val="19"/>
          <w:szCs w:val="19"/>
        </w:rPr>
      </w:pPr>
    </w:p>
    <w:tbl>
      <w:tblPr>
        <w:tblStyle w:val="TableGrid"/>
        <w:tblW w:w="9924" w:type="dxa"/>
        <w:tblInd w:w="-431" w:type="dxa"/>
        <w:tblLook w:val="04A0" w:firstRow="1" w:lastRow="0" w:firstColumn="1" w:lastColumn="0" w:noHBand="0" w:noVBand="1"/>
      </w:tblPr>
      <w:tblGrid>
        <w:gridCol w:w="2553"/>
        <w:gridCol w:w="2409"/>
        <w:gridCol w:w="4962"/>
      </w:tblGrid>
      <w:tr w:rsidR="00191AA7" w:rsidRPr="00262FCF" w14:paraId="1088E018" w14:textId="77777777" w:rsidTr="00DB264F">
        <w:trPr>
          <w:trHeight w:val="400"/>
        </w:trPr>
        <w:tc>
          <w:tcPr>
            <w:tcW w:w="9924" w:type="dxa"/>
            <w:gridSpan w:val="3"/>
            <w:shd w:val="clear" w:color="auto" w:fill="D9D9D9" w:themeFill="background1" w:themeFillShade="D9"/>
            <w:vAlign w:val="center"/>
          </w:tcPr>
          <w:p w14:paraId="5420FCA3" w14:textId="255EBBF2" w:rsidR="00191AA7" w:rsidRPr="00262FCF" w:rsidRDefault="00191AA7" w:rsidP="00DB264F">
            <w:pPr>
              <w:rPr>
                <w:rFonts w:cs="Arial"/>
                <w:b/>
                <w:sz w:val="19"/>
                <w:szCs w:val="19"/>
              </w:rPr>
            </w:pPr>
            <w:r w:rsidRPr="00262FCF">
              <w:rPr>
                <w:rFonts w:cs="Arial"/>
                <w:b/>
                <w:sz w:val="19"/>
                <w:szCs w:val="19"/>
              </w:rPr>
              <w:t>Concerning the following child</w:t>
            </w:r>
            <w:r w:rsidR="00050CB0" w:rsidRPr="00262FCF">
              <w:rPr>
                <w:rFonts w:cs="Arial"/>
                <w:b/>
                <w:sz w:val="19"/>
                <w:szCs w:val="19"/>
              </w:rPr>
              <w:t>(</w:t>
            </w:r>
            <w:r w:rsidRPr="00262FCF">
              <w:rPr>
                <w:rFonts w:cs="Arial"/>
                <w:b/>
                <w:sz w:val="19"/>
                <w:szCs w:val="19"/>
              </w:rPr>
              <w:t>ren</w:t>
            </w:r>
            <w:r w:rsidR="00050CB0" w:rsidRPr="00262FCF">
              <w:rPr>
                <w:rFonts w:cs="Arial"/>
                <w:b/>
                <w:sz w:val="19"/>
                <w:szCs w:val="19"/>
              </w:rPr>
              <w:t>)</w:t>
            </w:r>
            <w:r w:rsidRPr="00262FCF">
              <w:rPr>
                <w:rFonts w:cs="Arial"/>
                <w:b/>
                <w:sz w:val="19"/>
                <w:szCs w:val="19"/>
              </w:rPr>
              <w:t>:</w:t>
            </w:r>
          </w:p>
        </w:tc>
      </w:tr>
      <w:tr w:rsidR="00941F21" w:rsidRPr="00262FCF" w14:paraId="74E01EAB" w14:textId="77777777" w:rsidTr="00B200C4">
        <w:trPr>
          <w:trHeight w:val="419"/>
        </w:trPr>
        <w:tc>
          <w:tcPr>
            <w:tcW w:w="4962" w:type="dxa"/>
            <w:gridSpan w:val="2"/>
            <w:vAlign w:val="center"/>
          </w:tcPr>
          <w:p w14:paraId="58DEC911" w14:textId="74A7B536" w:rsidR="00941F21" w:rsidRPr="00262FCF" w:rsidRDefault="00941F21" w:rsidP="00941F21">
            <w:pPr>
              <w:numPr>
                <w:ilvl w:val="0"/>
                <w:numId w:val="22"/>
              </w:numPr>
              <w:spacing w:line="276" w:lineRule="auto"/>
              <w:rPr>
                <w:rFonts w:cs="Arial"/>
                <w:b/>
                <w:bCs/>
                <w:sz w:val="19"/>
                <w:szCs w:val="19"/>
              </w:rPr>
            </w:pPr>
            <w:r w:rsidRPr="00262FCF">
              <w:rPr>
                <w:rFonts w:cs="Arial"/>
                <w:b/>
                <w:bCs/>
                <w:sz w:val="19"/>
                <w:szCs w:val="19"/>
              </w:rPr>
              <w:t xml:space="preserve">Name of child No </w:t>
            </w:r>
            <w:r w:rsidR="00A83709" w:rsidRPr="00262FCF">
              <w:rPr>
                <w:rFonts w:cs="Arial"/>
                <w:b/>
                <w:bCs/>
                <w:sz w:val="19"/>
                <w:szCs w:val="19"/>
              </w:rPr>
              <w:t>1</w:t>
            </w:r>
            <w:r w:rsidRPr="00262FCF">
              <w:rPr>
                <w:rFonts w:cs="Arial"/>
                <w:b/>
                <w:bCs/>
                <w:sz w:val="19"/>
                <w:szCs w:val="19"/>
              </w:rPr>
              <w:t xml:space="preserve">: </w:t>
            </w:r>
            <w:sdt>
              <w:sdtPr>
                <w:rPr>
                  <w:rFonts w:eastAsia="Franklin Gothic Book" w:cs="Times New Roman"/>
                  <w:sz w:val="20"/>
                  <w:szCs w:val="20"/>
                </w:rPr>
                <w:id w:val="665059372"/>
                <w:placeholder>
                  <w:docPart w:val="AEB74622E04B495BB8A32AB8759A2F45"/>
                </w:placeholder>
                <w:showingPlcHdr/>
              </w:sdtPr>
              <w:sdtEndPr/>
              <w:sdtContent>
                <w:r w:rsidRPr="00262FCF">
                  <w:rPr>
                    <w:rFonts w:eastAsia="Franklin Gothic Book" w:cs="Times New Roman"/>
                    <w:color w:val="808080"/>
                    <w:sz w:val="20"/>
                    <w:szCs w:val="20"/>
                  </w:rPr>
                  <w:t>Click or tap here to enter text.</w:t>
                </w:r>
              </w:sdtContent>
            </w:sdt>
          </w:p>
        </w:tc>
        <w:tc>
          <w:tcPr>
            <w:tcW w:w="4962" w:type="dxa"/>
            <w:vAlign w:val="center"/>
          </w:tcPr>
          <w:p w14:paraId="75D48430" w14:textId="041E3175" w:rsidR="00941F21" w:rsidRPr="00262FCF" w:rsidRDefault="00941F21" w:rsidP="00941F21">
            <w:pPr>
              <w:numPr>
                <w:ilvl w:val="0"/>
                <w:numId w:val="23"/>
              </w:numPr>
              <w:spacing w:line="276" w:lineRule="auto"/>
              <w:rPr>
                <w:rFonts w:cs="Arial"/>
                <w:b/>
                <w:sz w:val="19"/>
                <w:szCs w:val="19"/>
              </w:rPr>
            </w:pPr>
            <w:r w:rsidRPr="00262FCF">
              <w:rPr>
                <w:rFonts w:cs="Arial"/>
                <w:b/>
                <w:sz w:val="19"/>
                <w:szCs w:val="19"/>
              </w:rPr>
              <w:t xml:space="preserve">Who will attain the age of 16 on (dd/mm/yyyy): </w:t>
            </w:r>
            <w:sdt>
              <w:sdtPr>
                <w:rPr>
                  <w:rFonts w:eastAsia="Franklin Gothic Book" w:cs="Times New Roman"/>
                  <w:sz w:val="20"/>
                  <w:szCs w:val="20"/>
                </w:rPr>
                <w:id w:val="1776281170"/>
                <w:placeholder>
                  <w:docPart w:val="68A72B12FCD041289E3D01B3CC48D083"/>
                </w:placeholder>
                <w:showingPlcHdr/>
              </w:sdtPr>
              <w:sdtEndPr/>
              <w:sdtContent>
                <w:r w:rsidRPr="00262FCF">
                  <w:rPr>
                    <w:rFonts w:eastAsia="Franklin Gothic Book" w:cs="Times New Roman"/>
                    <w:color w:val="808080"/>
                    <w:sz w:val="20"/>
                    <w:szCs w:val="20"/>
                  </w:rPr>
                  <w:t>Click or tap here to enter text.</w:t>
                </w:r>
              </w:sdtContent>
            </w:sdt>
          </w:p>
        </w:tc>
      </w:tr>
      <w:tr w:rsidR="00941F21" w:rsidRPr="00262FCF" w14:paraId="638378BC" w14:textId="77777777" w:rsidTr="00B200C4">
        <w:trPr>
          <w:trHeight w:val="419"/>
        </w:trPr>
        <w:tc>
          <w:tcPr>
            <w:tcW w:w="4962" w:type="dxa"/>
            <w:gridSpan w:val="2"/>
            <w:vAlign w:val="center"/>
          </w:tcPr>
          <w:p w14:paraId="03D6AB59" w14:textId="3377C33D" w:rsidR="00941F21" w:rsidRPr="00262FCF" w:rsidRDefault="00941F21" w:rsidP="00941F21">
            <w:pPr>
              <w:numPr>
                <w:ilvl w:val="0"/>
                <w:numId w:val="22"/>
              </w:numPr>
              <w:spacing w:line="276" w:lineRule="auto"/>
              <w:rPr>
                <w:rFonts w:cs="Arial"/>
                <w:b/>
                <w:bCs/>
                <w:sz w:val="19"/>
                <w:szCs w:val="19"/>
              </w:rPr>
            </w:pPr>
            <w:r w:rsidRPr="00262FCF">
              <w:rPr>
                <w:rFonts w:cs="Arial"/>
                <w:b/>
                <w:bCs/>
                <w:sz w:val="19"/>
                <w:szCs w:val="19"/>
              </w:rPr>
              <w:t xml:space="preserve">Name of child No 2: </w:t>
            </w:r>
            <w:sdt>
              <w:sdtPr>
                <w:rPr>
                  <w:rFonts w:eastAsia="Franklin Gothic Book" w:cs="Times New Roman"/>
                  <w:sz w:val="20"/>
                  <w:szCs w:val="20"/>
                </w:rPr>
                <w:id w:val="1729497186"/>
                <w:placeholder>
                  <w:docPart w:val="F97E466E46304E36864149CB593AA627"/>
                </w:placeholder>
                <w:showingPlcHdr/>
              </w:sdtPr>
              <w:sdtEndPr/>
              <w:sdtContent>
                <w:r w:rsidRPr="00262FCF">
                  <w:rPr>
                    <w:rFonts w:eastAsia="Franklin Gothic Book" w:cs="Times New Roman"/>
                    <w:color w:val="808080"/>
                    <w:sz w:val="20"/>
                    <w:szCs w:val="20"/>
                  </w:rPr>
                  <w:t>Click or tap here to enter text.</w:t>
                </w:r>
              </w:sdtContent>
            </w:sdt>
          </w:p>
        </w:tc>
        <w:tc>
          <w:tcPr>
            <w:tcW w:w="4962" w:type="dxa"/>
            <w:vAlign w:val="center"/>
          </w:tcPr>
          <w:p w14:paraId="5D7819D2" w14:textId="236EDBAE" w:rsidR="00941F21" w:rsidRPr="00262FCF" w:rsidRDefault="00941F21" w:rsidP="00941F21">
            <w:pPr>
              <w:numPr>
                <w:ilvl w:val="0"/>
                <w:numId w:val="23"/>
              </w:numPr>
              <w:spacing w:line="276" w:lineRule="auto"/>
              <w:rPr>
                <w:rFonts w:cs="Arial"/>
                <w:b/>
                <w:sz w:val="19"/>
                <w:szCs w:val="19"/>
              </w:rPr>
            </w:pPr>
            <w:r w:rsidRPr="00262FCF">
              <w:rPr>
                <w:rFonts w:cs="Arial"/>
                <w:b/>
                <w:sz w:val="19"/>
                <w:szCs w:val="19"/>
              </w:rPr>
              <w:t xml:space="preserve">Who will attain the age of 16 on (dd/mm/yyyy): </w:t>
            </w:r>
            <w:sdt>
              <w:sdtPr>
                <w:rPr>
                  <w:rFonts w:eastAsia="Franklin Gothic Book" w:cs="Times New Roman"/>
                  <w:sz w:val="20"/>
                  <w:szCs w:val="20"/>
                </w:rPr>
                <w:id w:val="1530604216"/>
                <w:placeholder>
                  <w:docPart w:val="C399C4F304D34C6B86D01DA1A8100148"/>
                </w:placeholder>
                <w:showingPlcHdr/>
              </w:sdtPr>
              <w:sdtEndPr/>
              <w:sdtContent>
                <w:r w:rsidRPr="00262FCF">
                  <w:rPr>
                    <w:rFonts w:eastAsia="Franklin Gothic Book" w:cs="Times New Roman"/>
                    <w:color w:val="808080"/>
                    <w:sz w:val="20"/>
                    <w:szCs w:val="20"/>
                  </w:rPr>
                  <w:t>Click or tap here to enter text.</w:t>
                </w:r>
              </w:sdtContent>
            </w:sdt>
          </w:p>
        </w:tc>
      </w:tr>
      <w:tr w:rsidR="00941F21" w:rsidRPr="00262FCF" w14:paraId="4B4EE110" w14:textId="77777777" w:rsidTr="00B200C4">
        <w:trPr>
          <w:trHeight w:val="419"/>
        </w:trPr>
        <w:tc>
          <w:tcPr>
            <w:tcW w:w="4962" w:type="dxa"/>
            <w:gridSpan w:val="2"/>
            <w:vAlign w:val="center"/>
          </w:tcPr>
          <w:p w14:paraId="0D5B5106" w14:textId="78A752C0" w:rsidR="00941F21" w:rsidRPr="00262FCF" w:rsidRDefault="00941F21" w:rsidP="00941F21">
            <w:pPr>
              <w:numPr>
                <w:ilvl w:val="0"/>
                <w:numId w:val="22"/>
              </w:numPr>
              <w:spacing w:line="276" w:lineRule="auto"/>
              <w:rPr>
                <w:rFonts w:cs="Arial"/>
                <w:b/>
                <w:bCs/>
                <w:sz w:val="19"/>
                <w:szCs w:val="19"/>
              </w:rPr>
            </w:pPr>
            <w:r w:rsidRPr="00262FCF">
              <w:rPr>
                <w:rFonts w:cs="Arial"/>
                <w:b/>
                <w:bCs/>
                <w:sz w:val="19"/>
                <w:szCs w:val="19"/>
              </w:rPr>
              <w:t xml:space="preserve">Name of child No </w:t>
            </w:r>
            <w:r w:rsidR="00A83709" w:rsidRPr="00262FCF">
              <w:rPr>
                <w:rFonts w:cs="Arial"/>
                <w:b/>
                <w:bCs/>
                <w:sz w:val="19"/>
                <w:szCs w:val="19"/>
              </w:rPr>
              <w:t>3</w:t>
            </w:r>
            <w:r w:rsidRPr="00262FCF">
              <w:rPr>
                <w:rFonts w:cs="Arial"/>
                <w:b/>
                <w:bCs/>
                <w:sz w:val="19"/>
                <w:szCs w:val="19"/>
              </w:rPr>
              <w:t xml:space="preserve"> </w:t>
            </w:r>
            <w:sdt>
              <w:sdtPr>
                <w:rPr>
                  <w:rFonts w:eastAsia="Franklin Gothic Book" w:cs="Times New Roman"/>
                  <w:sz w:val="20"/>
                  <w:szCs w:val="20"/>
                </w:rPr>
                <w:id w:val="226810930"/>
                <w:placeholder>
                  <w:docPart w:val="9A04E34821BB4F76B8DEA7B60196C217"/>
                </w:placeholder>
                <w:showingPlcHdr/>
              </w:sdtPr>
              <w:sdtEndPr/>
              <w:sdtContent>
                <w:r w:rsidRPr="00262FCF">
                  <w:rPr>
                    <w:rFonts w:eastAsia="Franklin Gothic Book" w:cs="Times New Roman"/>
                    <w:color w:val="808080"/>
                    <w:sz w:val="20"/>
                    <w:szCs w:val="20"/>
                  </w:rPr>
                  <w:t>Click or tap here to enter text.</w:t>
                </w:r>
              </w:sdtContent>
            </w:sdt>
          </w:p>
        </w:tc>
        <w:tc>
          <w:tcPr>
            <w:tcW w:w="4962" w:type="dxa"/>
            <w:vAlign w:val="center"/>
          </w:tcPr>
          <w:p w14:paraId="03400D67" w14:textId="40145B1A" w:rsidR="00941F21" w:rsidRPr="00262FCF" w:rsidRDefault="00941F21" w:rsidP="00941F21">
            <w:pPr>
              <w:numPr>
                <w:ilvl w:val="0"/>
                <w:numId w:val="23"/>
              </w:numPr>
              <w:spacing w:line="276" w:lineRule="auto"/>
              <w:rPr>
                <w:rFonts w:cs="Arial"/>
                <w:b/>
                <w:sz w:val="19"/>
                <w:szCs w:val="19"/>
              </w:rPr>
            </w:pPr>
            <w:r w:rsidRPr="00262FCF">
              <w:rPr>
                <w:rFonts w:cs="Arial"/>
                <w:b/>
                <w:sz w:val="19"/>
                <w:szCs w:val="19"/>
              </w:rPr>
              <w:t xml:space="preserve">Who will attain the age of 16 on (dd/mm/yyyy): </w:t>
            </w:r>
            <w:sdt>
              <w:sdtPr>
                <w:rPr>
                  <w:rFonts w:eastAsia="Franklin Gothic Book" w:cs="Times New Roman"/>
                  <w:sz w:val="20"/>
                  <w:szCs w:val="20"/>
                </w:rPr>
                <w:id w:val="-1587913121"/>
                <w:placeholder>
                  <w:docPart w:val="631AE7F7E4E344CABE1180982104305F"/>
                </w:placeholder>
                <w:showingPlcHdr/>
              </w:sdtPr>
              <w:sdtEndPr/>
              <w:sdtContent>
                <w:r w:rsidRPr="00262FCF">
                  <w:rPr>
                    <w:rFonts w:eastAsia="Franklin Gothic Book" w:cs="Times New Roman"/>
                    <w:color w:val="808080"/>
                    <w:sz w:val="20"/>
                    <w:szCs w:val="20"/>
                  </w:rPr>
                  <w:t>Click or tap here to enter text.</w:t>
                </w:r>
              </w:sdtContent>
            </w:sdt>
          </w:p>
        </w:tc>
      </w:tr>
      <w:tr w:rsidR="00191AA7" w:rsidRPr="00262FCF" w14:paraId="52D44D42" w14:textId="77777777" w:rsidTr="00DB264F">
        <w:trPr>
          <w:trHeight w:val="419"/>
        </w:trPr>
        <w:tc>
          <w:tcPr>
            <w:tcW w:w="4962" w:type="dxa"/>
            <w:gridSpan w:val="2"/>
            <w:vAlign w:val="center"/>
          </w:tcPr>
          <w:p w14:paraId="67088134" w14:textId="2128DB56" w:rsidR="00191AA7" w:rsidRPr="00262FCF" w:rsidRDefault="00191AA7" w:rsidP="00DB264F">
            <w:pPr>
              <w:numPr>
                <w:ilvl w:val="0"/>
                <w:numId w:val="22"/>
              </w:numPr>
              <w:spacing w:line="276" w:lineRule="auto"/>
              <w:rPr>
                <w:rFonts w:cs="Arial"/>
                <w:b/>
                <w:bCs/>
                <w:sz w:val="19"/>
                <w:szCs w:val="19"/>
              </w:rPr>
            </w:pPr>
            <w:r w:rsidRPr="00262FCF">
              <w:rPr>
                <w:rFonts w:cs="Arial"/>
                <w:b/>
                <w:bCs/>
                <w:sz w:val="19"/>
                <w:szCs w:val="19"/>
              </w:rPr>
              <w:t xml:space="preserve">Name of child No </w:t>
            </w:r>
            <w:r w:rsidR="00A83709" w:rsidRPr="00262FCF">
              <w:rPr>
                <w:rFonts w:cs="Arial"/>
                <w:b/>
                <w:bCs/>
                <w:sz w:val="19"/>
                <w:szCs w:val="19"/>
              </w:rPr>
              <w:t xml:space="preserve">4: </w:t>
            </w:r>
            <w:sdt>
              <w:sdtPr>
                <w:rPr>
                  <w:rFonts w:eastAsia="Franklin Gothic Book" w:cs="Times New Roman"/>
                  <w:sz w:val="20"/>
                  <w:szCs w:val="20"/>
                </w:rPr>
                <w:id w:val="912966404"/>
                <w:placeholder>
                  <w:docPart w:val="27154C78F1311D449C5B430BF841D5F7"/>
                </w:placeholder>
                <w:showingPlcHdr/>
              </w:sdtPr>
              <w:sdtEndPr/>
              <w:sdtContent>
                <w:r w:rsidR="00826EF5" w:rsidRPr="00262FCF">
                  <w:rPr>
                    <w:rFonts w:eastAsia="Franklin Gothic Book" w:cs="Times New Roman"/>
                    <w:color w:val="808080"/>
                    <w:sz w:val="20"/>
                    <w:szCs w:val="20"/>
                  </w:rPr>
                  <w:t>Click or tap here to enter text.</w:t>
                </w:r>
              </w:sdtContent>
            </w:sdt>
          </w:p>
        </w:tc>
        <w:tc>
          <w:tcPr>
            <w:tcW w:w="4962" w:type="dxa"/>
            <w:vAlign w:val="center"/>
          </w:tcPr>
          <w:p w14:paraId="2F93C409" w14:textId="14A60646" w:rsidR="00191AA7" w:rsidRPr="00262FCF" w:rsidRDefault="00191AA7" w:rsidP="00DB264F">
            <w:pPr>
              <w:numPr>
                <w:ilvl w:val="0"/>
                <w:numId w:val="23"/>
              </w:numPr>
              <w:spacing w:line="276" w:lineRule="auto"/>
              <w:rPr>
                <w:rFonts w:cs="Arial"/>
                <w:b/>
                <w:sz w:val="19"/>
                <w:szCs w:val="19"/>
              </w:rPr>
            </w:pPr>
            <w:r w:rsidRPr="00262FCF">
              <w:rPr>
                <w:rFonts w:cs="Arial"/>
                <w:b/>
                <w:sz w:val="19"/>
                <w:szCs w:val="19"/>
              </w:rPr>
              <w:t xml:space="preserve">Who will attain the age of 16 on </w:t>
            </w:r>
            <w:r w:rsidRPr="00262FCF">
              <w:rPr>
                <w:rFonts w:cs="Arial"/>
                <w:b/>
                <w:i/>
                <w:sz w:val="19"/>
                <w:szCs w:val="19"/>
              </w:rPr>
              <w:t>(dd/mm/yyyy)</w:t>
            </w:r>
            <w:r w:rsidRPr="00262FCF">
              <w:rPr>
                <w:rFonts w:cs="Arial"/>
                <w:b/>
                <w:sz w:val="19"/>
                <w:szCs w:val="19"/>
              </w:rPr>
              <w:t>:</w:t>
            </w:r>
            <w:r w:rsidRPr="00262FCF">
              <w:rPr>
                <w:rFonts w:cs="Arial"/>
                <w:b/>
                <w:i/>
                <w:sz w:val="19"/>
                <w:szCs w:val="19"/>
              </w:rPr>
              <w:t xml:space="preserve"> </w:t>
            </w:r>
            <w:sdt>
              <w:sdtPr>
                <w:rPr>
                  <w:rFonts w:eastAsia="Franklin Gothic Book" w:cs="Times New Roman"/>
                  <w:sz w:val="20"/>
                  <w:szCs w:val="20"/>
                </w:rPr>
                <w:id w:val="1607468147"/>
                <w:placeholder>
                  <w:docPart w:val="82634BBD3B595144A505F2866F5D43E9"/>
                </w:placeholder>
                <w:showingPlcHdr/>
              </w:sdtPr>
              <w:sdtEndPr/>
              <w:sdtContent>
                <w:r w:rsidR="00826EF5" w:rsidRPr="00262FCF">
                  <w:rPr>
                    <w:rFonts w:eastAsia="Franklin Gothic Book" w:cs="Times New Roman"/>
                    <w:color w:val="808080"/>
                    <w:sz w:val="20"/>
                    <w:szCs w:val="20"/>
                  </w:rPr>
                  <w:t>Click or tap here to enter text.</w:t>
                </w:r>
              </w:sdtContent>
            </w:sdt>
          </w:p>
        </w:tc>
      </w:tr>
      <w:tr w:rsidR="00191AA7" w:rsidRPr="00262FCF" w14:paraId="57F68241" w14:textId="77777777" w:rsidTr="00DB264F">
        <w:trPr>
          <w:trHeight w:val="695"/>
        </w:trPr>
        <w:tc>
          <w:tcPr>
            <w:tcW w:w="4962" w:type="dxa"/>
            <w:gridSpan w:val="2"/>
            <w:shd w:val="clear" w:color="auto" w:fill="D9D9D9" w:themeFill="background1" w:themeFillShade="D9"/>
            <w:vAlign w:val="center"/>
          </w:tcPr>
          <w:p w14:paraId="35A4BB76" w14:textId="636B65D8" w:rsidR="00191AA7" w:rsidRPr="00262FCF" w:rsidRDefault="00191AA7" w:rsidP="00DB264F">
            <w:pPr>
              <w:rPr>
                <w:rFonts w:cs="Arial"/>
                <w:b/>
                <w:sz w:val="19"/>
                <w:szCs w:val="19"/>
              </w:rPr>
            </w:pPr>
            <w:r w:rsidRPr="00262FCF">
              <w:rPr>
                <w:rFonts w:cs="Arial"/>
                <w:b/>
                <w:sz w:val="19"/>
                <w:szCs w:val="19"/>
              </w:rPr>
              <w:t>Do</w:t>
            </w:r>
            <w:r w:rsidR="00C03504" w:rsidRPr="00262FCF">
              <w:rPr>
                <w:rFonts w:cs="Arial"/>
                <w:b/>
                <w:sz w:val="19"/>
                <w:szCs w:val="19"/>
              </w:rPr>
              <w:t>es this child / do</w:t>
            </w:r>
            <w:r w:rsidRPr="00262FCF">
              <w:rPr>
                <w:rFonts w:cs="Arial"/>
                <w:b/>
                <w:sz w:val="19"/>
                <w:szCs w:val="19"/>
              </w:rPr>
              <w:t xml:space="preserve"> these children have siblings subject of a distinct return application?</w:t>
            </w:r>
          </w:p>
        </w:tc>
        <w:tc>
          <w:tcPr>
            <w:tcW w:w="4962" w:type="dxa"/>
            <w:vAlign w:val="center"/>
          </w:tcPr>
          <w:p w14:paraId="0BB87995" w14:textId="6EB44E46" w:rsidR="00191AA7" w:rsidRPr="00262FCF" w:rsidRDefault="00191AA7" w:rsidP="00DB264F">
            <w:pPr>
              <w:rPr>
                <w:rFonts w:cs="Arial"/>
                <w:b/>
                <w:sz w:val="19"/>
                <w:szCs w:val="19"/>
              </w:rPr>
            </w:pPr>
            <w:r w:rsidRPr="00262FCF">
              <w:rPr>
                <w:rFonts w:cs="Arial"/>
                <w:b/>
                <w:sz w:val="19"/>
                <w:szCs w:val="19"/>
              </w:rPr>
              <w:fldChar w:fldCharType="begin">
                <w:ffData>
                  <w:name w:val="Check3"/>
                  <w:enabled/>
                  <w:calcOnExit w:val="0"/>
                  <w:checkBox>
                    <w:sizeAuto/>
                    <w:default w:val="0"/>
                  </w:checkBox>
                </w:ffData>
              </w:fldChar>
            </w:r>
            <w:r w:rsidRPr="00262FCF">
              <w:rPr>
                <w:rFonts w:cs="Arial"/>
                <w:b/>
                <w:sz w:val="19"/>
                <w:szCs w:val="19"/>
              </w:rPr>
              <w:instrText xml:space="preserve"> FORMCHECKBOX </w:instrText>
            </w:r>
            <w:r w:rsidRPr="00262FCF">
              <w:rPr>
                <w:rFonts w:cs="Arial"/>
                <w:b/>
                <w:sz w:val="19"/>
                <w:szCs w:val="19"/>
              </w:rPr>
            </w:r>
            <w:r w:rsidRPr="00262FCF">
              <w:rPr>
                <w:rFonts w:cs="Arial"/>
                <w:b/>
                <w:sz w:val="19"/>
                <w:szCs w:val="19"/>
              </w:rPr>
              <w:fldChar w:fldCharType="separate"/>
            </w:r>
            <w:r w:rsidRPr="00262FCF">
              <w:rPr>
                <w:rFonts w:cs="Arial"/>
                <w:b/>
                <w:sz w:val="19"/>
                <w:szCs w:val="19"/>
              </w:rPr>
              <w:fldChar w:fldCharType="end"/>
            </w:r>
            <w:r w:rsidRPr="00262FCF">
              <w:rPr>
                <w:rFonts w:cs="Arial"/>
                <w:b/>
                <w:sz w:val="19"/>
                <w:szCs w:val="19"/>
              </w:rPr>
              <w:t xml:space="preserve"> Yes (please provide the date of application and the name of the sibling(s)): </w:t>
            </w:r>
            <w:r w:rsidR="00826EF5" w:rsidRPr="00262FCF">
              <w:rPr>
                <w:rFonts w:eastAsia="Franklin Gothic Book" w:cs="Times New Roman"/>
                <w:sz w:val="20"/>
                <w:szCs w:val="20"/>
              </w:rPr>
              <w:t xml:space="preserve"> </w:t>
            </w:r>
            <w:sdt>
              <w:sdtPr>
                <w:rPr>
                  <w:rFonts w:eastAsia="Franklin Gothic Book" w:cs="Times New Roman"/>
                  <w:sz w:val="20"/>
                  <w:szCs w:val="20"/>
                </w:rPr>
                <w:id w:val="-2018529618"/>
                <w:placeholder>
                  <w:docPart w:val="676D5B2DB77C2548BC6FF280F32F8F7F"/>
                </w:placeholder>
                <w:showingPlcHdr/>
              </w:sdtPr>
              <w:sdtEndPr/>
              <w:sdtContent>
                <w:r w:rsidR="00826EF5" w:rsidRPr="00262FCF">
                  <w:rPr>
                    <w:rFonts w:eastAsia="Franklin Gothic Book" w:cs="Times New Roman"/>
                    <w:color w:val="808080"/>
                    <w:sz w:val="20"/>
                    <w:szCs w:val="20"/>
                  </w:rPr>
                  <w:t>Click or tap here to enter text.</w:t>
                </w:r>
              </w:sdtContent>
            </w:sdt>
          </w:p>
          <w:p w14:paraId="3F1D0931" w14:textId="77777777" w:rsidR="00191AA7" w:rsidRPr="00262FCF" w:rsidRDefault="00191AA7" w:rsidP="00DB264F">
            <w:pPr>
              <w:rPr>
                <w:rFonts w:cs="Arial"/>
                <w:b/>
                <w:bCs/>
                <w:sz w:val="19"/>
                <w:szCs w:val="19"/>
              </w:rPr>
            </w:pPr>
            <w:r w:rsidRPr="00262FCF">
              <w:rPr>
                <w:rFonts w:cs="Arial"/>
                <w:b/>
                <w:sz w:val="19"/>
                <w:szCs w:val="19"/>
              </w:rPr>
              <w:fldChar w:fldCharType="begin">
                <w:ffData>
                  <w:name w:val="Check4"/>
                  <w:enabled/>
                  <w:calcOnExit w:val="0"/>
                  <w:checkBox>
                    <w:sizeAuto/>
                    <w:default w:val="0"/>
                  </w:checkBox>
                </w:ffData>
              </w:fldChar>
            </w:r>
            <w:r w:rsidRPr="00262FCF">
              <w:rPr>
                <w:rFonts w:cs="Arial"/>
                <w:b/>
                <w:sz w:val="19"/>
                <w:szCs w:val="19"/>
              </w:rPr>
              <w:instrText xml:space="preserve"> FORMCHECKBOX </w:instrText>
            </w:r>
            <w:r w:rsidRPr="00262FCF">
              <w:rPr>
                <w:rFonts w:cs="Arial"/>
                <w:b/>
                <w:sz w:val="19"/>
                <w:szCs w:val="19"/>
              </w:rPr>
            </w:r>
            <w:r w:rsidRPr="00262FCF">
              <w:rPr>
                <w:rFonts w:cs="Arial"/>
                <w:b/>
                <w:sz w:val="19"/>
                <w:szCs w:val="19"/>
              </w:rPr>
              <w:fldChar w:fldCharType="separate"/>
            </w:r>
            <w:r w:rsidRPr="00262FCF">
              <w:rPr>
                <w:rFonts w:cs="Arial"/>
                <w:b/>
                <w:sz w:val="19"/>
                <w:szCs w:val="19"/>
              </w:rPr>
              <w:fldChar w:fldCharType="end"/>
            </w:r>
            <w:r w:rsidRPr="00262FCF">
              <w:rPr>
                <w:rFonts w:cs="Arial"/>
                <w:b/>
                <w:sz w:val="19"/>
                <w:szCs w:val="19"/>
              </w:rPr>
              <w:t xml:space="preserve"> No</w:t>
            </w:r>
          </w:p>
        </w:tc>
      </w:tr>
      <w:tr w:rsidR="00191AA7" w:rsidRPr="00262FCF" w14:paraId="24298CC9" w14:textId="77777777" w:rsidTr="00DB264F">
        <w:trPr>
          <w:trHeight w:val="611"/>
        </w:trPr>
        <w:tc>
          <w:tcPr>
            <w:tcW w:w="4962" w:type="dxa"/>
            <w:gridSpan w:val="2"/>
            <w:shd w:val="clear" w:color="auto" w:fill="D9D9D9" w:themeFill="background1" w:themeFillShade="D9"/>
            <w:vAlign w:val="center"/>
          </w:tcPr>
          <w:p w14:paraId="26EFCF35" w14:textId="22C18C79" w:rsidR="00191AA7" w:rsidRPr="00262FCF" w:rsidRDefault="00191AA7" w:rsidP="00DB264F">
            <w:pPr>
              <w:rPr>
                <w:rFonts w:cs="Arial"/>
                <w:b/>
                <w:sz w:val="19"/>
                <w:szCs w:val="19"/>
              </w:rPr>
            </w:pPr>
            <w:r w:rsidRPr="00262FCF">
              <w:rPr>
                <w:rFonts w:cs="Arial"/>
                <w:b/>
                <w:sz w:val="19"/>
                <w:szCs w:val="19"/>
              </w:rPr>
              <w:t>Do</w:t>
            </w:r>
            <w:r w:rsidR="00C03504" w:rsidRPr="00262FCF">
              <w:rPr>
                <w:rFonts w:cs="Arial"/>
                <w:b/>
                <w:sz w:val="19"/>
                <w:szCs w:val="19"/>
              </w:rPr>
              <w:t>es this child / do</w:t>
            </w:r>
            <w:r w:rsidRPr="00262FCF">
              <w:rPr>
                <w:rFonts w:cs="Arial"/>
                <w:b/>
                <w:sz w:val="19"/>
                <w:szCs w:val="19"/>
              </w:rPr>
              <w:t xml:space="preserve"> these children have siblings who are </w:t>
            </w:r>
            <w:r w:rsidRPr="00262FCF">
              <w:rPr>
                <w:rFonts w:cs="Arial"/>
                <w:b/>
                <w:sz w:val="19"/>
                <w:szCs w:val="19"/>
                <w:u w:val="single"/>
              </w:rPr>
              <w:t>not</w:t>
            </w:r>
            <w:r w:rsidRPr="00262FCF">
              <w:rPr>
                <w:rFonts w:cs="Arial"/>
                <w:b/>
                <w:sz w:val="19"/>
                <w:szCs w:val="19"/>
              </w:rPr>
              <w:t xml:space="preserve"> the subject of a return application?  </w:t>
            </w:r>
          </w:p>
        </w:tc>
        <w:tc>
          <w:tcPr>
            <w:tcW w:w="4962" w:type="dxa"/>
            <w:vAlign w:val="center"/>
          </w:tcPr>
          <w:p w14:paraId="58ECE4B1" w14:textId="77777777" w:rsidR="00191AA7" w:rsidRPr="00262FCF" w:rsidRDefault="00191AA7" w:rsidP="00DB264F">
            <w:pPr>
              <w:rPr>
                <w:rFonts w:cs="Arial"/>
                <w:b/>
                <w:sz w:val="19"/>
                <w:szCs w:val="19"/>
              </w:rPr>
            </w:pPr>
            <w:r w:rsidRPr="00262FCF">
              <w:rPr>
                <w:rFonts w:cs="Arial"/>
                <w:b/>
                <w:sz w:val="19"/>
                <w:szCs w:val="19"/>
              </w:rPr>
              <w:fldChar w:fldCharType="begin">
                <w:ffData>
                  <w:name w:val="Check3"/>
                  <w:enabled/>
                  <w:calcOnExit w:val="0"/>
                  <w:checkBox>
                    <w:sizeAuto/>
                    <w:default w:val="0"/>
                  </w:checkBox>
                </w:ffData>
              </w:fldChar>
            </w:r>
            <w:r w:rsidRPr="00262FCF">
              <w:rPr>
                <w:rFonts w:cs="Arial"/>
                <w:b/>
                <w:sz w:val="19"/>
                <w:szCs w:val="19"/>
              </w:rPr>
              <w:instrText xml:space="preserve"> FORMCHECKBOX </w:instrText>
            </w:r>
            <w:r w:rsidRPr="00262FCF">
              <w:rPr>
                <w:rFonts w:cs="Arial"/>
                <w:b/>
                <w:sz w:val="19"/>
                <w:szCs w:val="19"/>
              </w:rPr>
            </w:r>
            <w:r w:rsidRPr="00262FCF">
              <w:rPr>
                <w:rFonts w:cs="Arial"/>
                <w:b/>
                <w:sz w:val="19"/>
                <w:szCs w:val="19"/>
              </w:rPr>
              <w:fldChar w:fldCharType="separate"/>
            </w:r>
            <w:r w:rsidRPr="00262FCF">
              <w:rPr>
                <w:rFonts w:cs="Arial"/>
                <w:b/>
                <w:sz w:val="19"/>
                <w:szCs w:val="19"/>
              </w:rPr>
              <w:fldChar w:fldCharType="end"/>
            </w:r>
            <w:r w:rsidRPr="00262FCF">
              <w:rPr>
                <w:rFonts w:cs="Arial"/>
                <w:b/>
                <w:sz w:val="19"/>
                <w:szCs w:val="19"/>
              </w:rPr>
              <w:t xml:space="preserve"> Yes </w:t>
            </w:r>
          </w:p>
          <w:p w14:paraId="130E3C3C" w14:textId="77777777" w:rsidR="00191AA7" w:rsidRPr="00262FCF" w:rsidRDefault="00191AA7" w:rsidP="00DB264F">
            <w:pPr>
              <w:rPr>
                <w:rFonts w:cs="Arial"/>
                <w:b/>
                <w:bCs/>
                <w:sz w:val="19"/>
                <w:szCs w:val="19"/>
              </w:rPr>
            </w:pPr>
            <w:r w:rsidRPr="00262FCF">
              <w:rPr>
                <w:rFonts w:cs="Arial"/>
                <w:b/>
                <w:sz w:val="19"/>
                <w:szCs w:val="19"/>
              </w:rPr>
              <w:fldChar w:fldCharType="begin">
                <w:ffData>
                  <w:name w:val="Check4"/>
                  <w:enabled/>
                  <w:calcOnExit w:val="0"/>
                  <w:checkBox>
                    <w:sizeAuto/>
                    <w:default w:val="0"/>
                  </w:checkBox>
                </w:ffData>
              </w:fldChar>
            </w:r>
            <w:r w:rsidRPr="00262FCF">
              <w:rPr>
                <w:rFonts w:cs="Arial"/>
                <w:b/>
                <w:sz w:val="19"/>
                <w:szCs w:val="19"/>
              </w:rPr>
              <w:instrText xml:space="preserve"> FORMCHECKBOX </w:instrText>
            </w:r>
            <w:r w:rsidRPr="00262FCF">
              <w:rPr>
                <w:rFonts w:cs="Arial"/>
                <w:b/>
                <w:sz w:val="19"/>
                <w:szCs w:val="19"/>
              </w:rPr>
            </w:r>
            <w:r w:rsidRPr="00262FCF">
              <w:rPr>
                <w:rFonts w:cs="Arial"/>
                <w:b/>
                <w:sz w:val="19"/>
                <w:szCs w:val="19"/>
              </w:rPr>
              <w:fldChar w:fldCharType="separate"/>
            </w:r>
            <w:r w:rsidRPr="00262FCF">
              <w:rPr>
                <w:rFonts w:cs="Arial"/>
                <w:b/>
                <w:sz w:val="19"/>
                <w:szCs w:val="19"/>
              </w:rPr>
              <w:fldChar w:fldCharType="end"/>
            </w:r>
            <w:r w:rsidRPr="00262FCF">
              <w:rPr>
                <w:rFonts w:cs="Arial"/>
                <w:b/>
                <w:sz w:val="19"/>
                <w:szCs w:val="19"/>
              </w:rPr>
              <w:t xml:space="preserve"> No</w:t>
            </w:r>
          </w:p>
        </w:tc>
      </w:tr>
      <w:tr w:rsidR="00191AA7" w:rsidRPr="00262FCF" w14:paraId="0F68E43B" w14:textId="77777777" w:rsidTr="00DB264F">
        <w:trPr>
          <w:trHeight w:val="407"/>
        </w:trPr>
        <w:tc>
          <w:tcPr>
            <w:tcW w:w="2553" w:type="dxa"/>
            <w:shd w:val="clear" w:color="auto" w:fill="D9D9D9" w:themeFill="background1" w:themeFillShade="D9"/>
            <w:vAlign w:val="center"/>
          </w:tcPr>
          <w:p w14:paraId="690ABD54" w14:textId="77777777" w:rsidR="00191AA7" w:rsidRPr="00262FCF" w:rsidRDefault="00191AA7" w:rsidP="00DB264F">
            <w:pPr>
              <w:rPr>
                <w:rFonts w:cs="Arial"/>
                <w:b/>
                <w:sz w:val="19"/>
                <w:szCs w:val="19"/>
              </w:rPr>
            </w:pPr>
            <w:r w:rsidRPr="00262FCF">
              <w:rPr>
                <w:rFonts w:cs="Arial"/>
                <w:b/>
                <w:sz w:val="19"/>
                <w:szCs w:val="19"/>
              </w:rPr>
              <w:t>REQUESTING STATE</w:t>
            </w:r>
          </w:p>
        </w:tc>
        <w:tc>
          <w:tcPr>
            <w:tcW w:w="7371" w:type="dxa"/>
            <w:gridSpan w:val="2"/>
            <w:vAlign w:val="center"/>
          </w:tcPr>
          <w:p w14:paraId="284237F1" w14:textId="61A55C92" w:rsidR="00191AA7" w:rsidRPr="00262FCF" w:rsidRDefault="00AD6D95" w:rsidP="00DB264F">
            <w:pPr>
              <w:rPr>
                <w:rFonts w:cs="Arial"/>
                <w:b/>
                <w:sz w:val="19"/>
                <w:szCs w:val="19"/>
              </w:rPr>
            </w:pPr>
            <w:sdt>
              <w:sdtPr>
                <w:rPr>
                  <w:rFonts w:eastAsia="Franklin Gothic Book" w:cs="Times New Roman"/>
                  <w:sz w:val="20"/>
                  <w:szCs w:val="20"/>
                </w:rPr>
                <w:id w:val="-1979218555"/>
                <w:placeholder>
                  <w:docPart w:val="E15BC1EF5D1A6C4996EF94D999630A2B"/>
                </w:placeholder>
                <w:showingPlcHdr/>
              </w:sdtPr>
              <w:sdtEndPr/>
              <w:sdtContent>
                <w:r w:rsidR="00826EF5" w:rsidRPr="00262FCF">
                  <w:rPr>
                    <w:rFonts w:eastAsia="Franklin Gothic Book" w:cs="Times New Roman"/>
                    <w:color w:val="808080"/>
                    <w:sz w:val="20"/>
                    <w:szCs w:val="20"/>
                  </w:rPr>
                  <w:t>Click or tap here to enter text.</w:t>
                </w:r>
              </w:sdtContent>
            </w:sdt>
          </w:p>
        </w:tc>
      </w:tr>
      <w:tr w:rsidR="00191AA7" w:rsidRPr="00262FCF" w14:paraId="68496D99" w14:textId="77777777" w:rsidTr="00DB264F">
        <w:trPr>
          <w:trHeight w:val="413"/>
        </w:trPr>
        <w:tc>
          <w:tcPr>
            <w:tcW w:w="2553" w:type="dxa"/>
            <w:shd w:val="clear" w:color="auto" w:fill="D9D9D9" w:themeFill="background1" w:themeFillShade="D9"/>
            <w:vAlign w:val="center"/>
          </w:tcPr>
          <w:p w14:paraId="46087071" w14:textId="77777777" w:rsidR="00191AA7" w:rsidRPr="00262FCF" w:rsidRDefault="00191AA7" w:rsidP="00DB264F">
            <w:pPr>
              <w:rPr>
                <w:rFonts w:cs="Arial"/>
                <w:b/>
                <w:sz w:val="19"/>
                <w:szCs w:val="19"/>
              </w:rPr>
            </w:pPr>
            <w:r w:rsidRPr="00262FCF">
              <w:rPr>
                <w:rFonts w:cs="Arial"/>
                <w:b/>
                <w:sz w:val="19"/>
                <w:szCs w:val="19"/>
              </w:rPr>
              <w:t>REQUESTED STATE</w:t>
            </w:r>
          </w:p>
        </w:tc>
        <w:tc>
          <w:tcPr>
            <w:tcW w:w="7371" w:type="dxa"/>
            <w:gridSpan w:val="2"/>
            <w:vAlign w:val="center"/>
          </w:tcPr>
          <w:p w14:paraId="29ACE13B" w14:textId="2F9CDF7E" w:rsidR="00191AA7" w:rsidRPr="00262FCF" w:rsidRDefault="00AD6D95" w:rsidP="00DB264F">
            <w:pPr>
              <w:rPr>
                <w:rFonts w:cs="Arial"/>
                <w:b/>
                <w:sz w:val="19"/>
                <w:szCs w:val="19"/>
              </w:rPr>
            </w:pPr>
            <w:sdt>
              <w:sdtPr>
                <w:rPr>
                  <w:rFonts w:eastAsia="Franklin Gothic Book" w:cs="Times New Roman"/>
                  <w:sz w:val="20"/>
                  <w:szCs w:val="20"/>
                </w:rPr>
                <w:id w:val="-1021856377"/>
                <w:placeholder>
                  <w:docPart w:val="B287A82605260A42A7EB16476AAF4821"/>
                </w:placeholder>
                <w:showingPlcHdr/>
              </w:sdtPr>
              <w:sdtEndPr/>
              <w:sdtContent>
                <w:r w:rsidR="00826EF5" w:rsidRPr="00262FCF">
                  <w:rPr>
                    <w:rFonts w:eastAsia="Franklin Gothic Book" w:cs="Times New Roman"/>
                    <w:color w:val="808080"/>
                    <w:sz w:val="20"/>
                    <w:szCs w:val="20"/>
                  </w:rPr>
                  <w:t>Click or tap here to enter text.</w:t>
                </w:r>
              </w:sdtContent>
            </w:sdt>
          </w:p>
        </w:tc>
      </w:tr>
    </w:tbl>
    <w:p w14:paraId="0FBDED87" w14:textId="77777777" w:rsidR="00191AA7" w:rsidRPr="00262FCF" w:rsidRDefault="00191AA7" w:rsidP="00191AA7">
      <w:pPr>
        <w:spacing w:after="0" w:line="240" w:lineRule="auto"/>
        <w:rPr>
          <w:rFonts w:cs="Arial"/>
          <w:b/>
          <w:sz w:val="19"/>
          <w:szCs w:val="19"/>
        </w:rPr>
      </w:pPr>
    </w:p>
    <w:p w14:paraId="433AEBB1" w14:textId="77777777" w:rsidR="00191AA7" w:rsidRPr="00262FCF" w:rsidRDefault="00191AA7" w:rsidP="00191AA7">
      <w:pPr>
        <w:spacing w:after="0" w:line="240" w:lineRule="auto"/>
        <w:rPr>
          <w:rFonts w:cs="Arial"/>
          <w:b/>
          <w:sz w:val="19"/>
          <w:szCs w:val="19"/>
        </w:rPr>
      </w:pPr>
      <w:r w:rsidRPr="00262FCF">
        <w:rPr>
          <w:rFonts w:cs="Arial"/>
          <w:b/>
          <w:sz w:val="19"/>
          <w:szCs w:val="19"/>
        </w:rPr>
        <w:br w:type="page"/>
      </w:r>
    </w:p>
    <w:tbl>
      <w:tblPr>
        <w:tblW w:w="9933" w:type="dxa"/>
        <w:tblInd w:w="-436" w:type="dxa"/>
        <w:tblCellMar>
          <w:top w:w="17" w:type="dxa"/>
          <w:bottom w:w="17" w:type="dxa"/>
        </w:tblCellMar>
        <w:tblLook w:val="04A0" w:firstRow="1" w:lastRow="0" w:firstColumn="1" w:lastColumn="0" w:noHBand="0" w:noVBand="1"/>
      </w:tblPr>
      <w:tblGrid>
        <w:gridCol w:w="2109"/>
        <w:gridCol w:w="2008"/>
        <w:gridCol w:w="735"/>
        <w:gridCol w:w="2309"/>
        <w:gridCol w:w="2772"/>
      </w:tblGrid>
      <w:tr w:rsidR="00191AA7" w:rsidRPr="00262FCF" w14:paraId="6E561A44" w14:textId="77777777" w:rsidTr="00DB264F">
        <w:trPr>
          <w:trHeight w:val="261"/>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70BED7" w14:textId="77777777" w:rsidR="00191AA7" w:rsidRPr="00262FCF" w:rsidRDefault="00191AA7" w:rsidP="00DB264F">
            <w:pPr>
              <w:spacing w:after="0" w:line="240" w:lineRule="auto"/>
              <w:jc w:val="center"/>
              <w:rPr>
                <w:rFonts w:cs="Arial"/>
                <w:b/>
                <w:bCs/>
                <w:sz w:val="19"/>
                <w:szCs w:val="19"/>
              </w:rPr>
            </w:pPr>
            <w:bookmarkStart w:id="0" w:name="_Hlk513020566"/>
            <w:r w:rsidRPr="00262FCF">
              <w:rPr>
                <w:rFonts w:cs="Arial"/>
                <w:b/>
                <w:bCs/>
                <w:sz w:val="19"/>
                <w:szCs w:val="19"/>
              </w:rPr>
              <w:lastRenderedPageBreak/>
              <w:t>SECTION I – CHILD (1) SUBJECT OF THE RETURN APPLICATION</w:t>
            </w:r>
          </w:p>
        </w:tc>
      </w:tr>
      <w:tr w:rsidR="00191AA7" w:rsidRPr="00262FCF" w14:paraId="792FD690" w14:textId="77777777" w:rsidTr="00DB264F">
        <w:trPr>
          <w:trHeight w:val="153"/>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3A8C93" w14:textId="77777777" w:rsidR="00191AA7" w:rsidRPr="00262FCF" w:rsidRDefault="00191AA7" w:rsidP="00DB264F">
            <w:pPr>
              <w:spacing w:after="0" w:line="240" w:lineRule="auto"/>
              <w:jc w:val="center"/>
              <w:rPr>
                <w:rFonts w:cs="Arial"/>
                <w:b/>
                <w:smallCaps/>
                <w:sz w:val="19"/>
                <w:szCs w:val="19"/>
              </w:rPr>
            </w:pPr>
            <w:r w:rsidRPr="00262FCF">
              <w:rPr>
                <w:rFonts w:cs="Arial"/>
                <w:b/>
                <w:smallCaps/>
                <w:sz w:val="19"/>
                <w:szCs w:val="19"/>
              </w:rPr>
              <w:t>Identity of the child</w:t>
            </w:r>
          </w:p>
        </w:tc>
      </w:tr>
      <w:tr w:rsidR="00191AA7" w:rsidRPr="00262FCF" w14:paraId="2B198C1C"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B47598F" w14:textId="77777777" w:rsidR="00191AA7" w:rsidRPr="00262FCF" w:rsidRDefault="00191AA7" w:rsidP="00DB264F">
            <w:pPr>
              <w:spacing w:after="0" w:line="240" w:lineRule="auto"/>
              <w:rPr>
                <w:rFonts w:cs="Arial"/>
                <w:sz w:val="19"/>
                <w:szCs w:val="19"/>
              </w:rPr>
            </w:pPr>
            <w:r w:rsidRPr="00262FCF">
              <w:rPr>
                <w:rFonts w:cs="Arial"/>
                <w:sz w:val="19"/>
                <w:szCs w:val="19"/>
              </w:rPr>
              <w:t>Family name(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3B43978B"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582789794"/>
                <w:placeholder>
                  <w:docPart w:val="655A268D3382B8478AFFA94A969AAEA5"/>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4E1B1C8"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20D522" w14:textId="77777777" w:rsidR="00191AA7" w:rsidRPr="00262FCF" w:rsidRDefault="00191AA7" w:rsidP="00DB264F">
            <w:pPr>
              <w:spacing w:after="0" w:line="240" w:lineRule="auto"/>
              <w:rPr>
                <w:rFonts w:cs="Arial"/>
                <w:sz w:val="19"/>
                <w:szCs w:val="19"/>
              </w:rPr>
            </w:pPr>
            <w:r w:rsidRPr="00262FCF">
              <w:rPr>
                <w:rFonts w:cs="Arial"/>
                <w:sz w:val="19"/>
                <w:szCs w:val="19"/>
              </w:rPr>
              <w:t>Given name(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1C9D2D5B"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88284249"/>
                <w:placeholder>
                  <w:docPart w:val="A158DC156F1738448A6F843E267D9157"/>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4C95176F"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16E288F" w14:textId="77777777" w:rsidR="00191AA7" w:rsidRPr="00262FCF" w:rsidRDefault="00191AA7" w:rsidP="00DB264F">
            <w:pPr>
              <w:spacing w:after="0" w:line="240" w:lineRule="auto"/>
              <w:rPr>
                <w:rFonts w:cs="Arial"/>
                <w:sz w:val="19"/>
                <w:szCs w:val="19"/>
              </w:rPr>
            </w:pPr>
            <w:r w:rsidRPr="00262FCF">
              <w:rPr>
                <w:rFonts w:cs="Arial"/>
                <w:sz w:val="19"/>
                <w:szCs w:val="19"/>
              </w:rPr>
              <w:t xml:space="preserve">Alias </w:t>
            </w:r>
            <w:r w:rsidRPr="00262FCF">
              <w:rPr>
                <w:rFonts w:cs="Arial"/>
                <w:i/>
                <w:iCs/>
                <w:sz w:val="19"/>
                <w:szCs w:val="19"/>
              </w:rPr>
              <w:t>(if applicable)</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2A16ED29"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30764775"/>
                <w:placeholder>
                  <w:docPart w:val="DB41B702D7FE404FBA8BA4E6ACC2B09F"/>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2645177"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EB0D97D" w14:textId="77777777" w:rsidR="00191AA7" w:rsidRPr="00262FCF" w:rsidRDefault="00191AA7" w:rsidP="00DB264F">
            <w:pPr>
              <w:spacing w:after="0" w:line="240" w:lineRule="auto"/>
              <w:rPr>
                <w:rFonts w:cs="Arial"/>
                <w:sz w:val="19"/>
                <w:szCs w:val="19"/>
              </w:rPr>
            </w:pPr>
            <w:r w:rsidRPr="00262FCF">
              <w:rPr>
                <w:rFonts w:cs="Arial"/>
                <w:sz w:val="19"/>
                <w:szCs w:val="19"/>
              </w:rPr>
              <w:t xml:space="preserve">Place and date of birth </w:t>
            </w:r>
            <w:r w:rsidRPr="00262FCF">
              <w:rPr>
                <w:rFonts w:cs="Arial"/>
                <w:i/>
                <w:sz w:val="16"/>
                <w:szCs w:val="19"/>
              </w:rPr>
              <w:t>(dd/mm/yyyy)</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319453EC" w14:textId="45E7EB3A" w:rsidR="00191AA7" w:rsidRPr="00262FCF" w:rsidRDefault="00AD6D95" w:rsidP="00DB264F">
            <w:pPr>
              <w:spacing w:after="0" w:line="240" w:lineRule="auto"/>
              <w:rPr>
                <w:rFonts w:eastAsia="Franklin Gothic Book" w:cs="Times New Roman"/>
                <w:sz w:val="19"/>
                <w:szCs w:val="19"/>
              </w:rPr>
            </w:pPr>
            <w:sdt>
              <w:sdtPr>
                <w:rPr>
                  <w:rFonts w:eastAsia="Franklin Gothic Book" w:cs="Times New Roman"/>
                  <w:sz w:val="20"/>
                  <w:szCs w:val="20"/>
                </w:rPr>
                <w:id w:val="1639191"/>
                <w:placeholder>
                  <w:docPart w:val="599DF4A5FC973244BBA2D238AD230765"/>
                </w:placeholder>
                <w:showingPlcHdr/>
              </w:sdtPr>
              <w:sdtEndPr/>
              <w:sdtContent>
                <w:r w:rsidR="001F5931" w:rsidRPr="00262FCF">
                  <w:rPr>
                    <w:rFonts w:eastAsia="Franklin Gothic Book" w:cs="Times New Roman"/>
                    <w:color w:val="808080"/>
                    <w:sz w:val="20"/>
                    <w:szCs w:val="20"/>
                  </w:rPr>
                  <w:t>Click or tap here to enter text.</w:t>
                </w:r>
              </w:sdtContent>
            </w:sdt>
            <w:r w:rsidR="00191AA7" w:rsidRPr="00262FCF">
              <w:rPr>
                <w:rFonts w:eastAsia="Franklin Gothic Book" w:cs="Times New Roman"/>
                <w:sz w:val="19"/>
                <w:szCs w:val="19"/>
              </w:rPr>
              <w:t xml:space="preserve"> </w:t>
            </w:r>
          </w:p>
        </w:tc>
      </w:tr>
      <w:tr w:rsidR="00191AA7" w:rsidRPr="00262FCF" w14:paraId="02041924"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D95F5B4" w14:textId="77777777" w:rsidR="00191AA7" w:rsidRPr="00262FCF" w:rsidRDefault="00191AA7" w:rsidP="00DB264F">
            <w:pPr>
              <w:spacing w:after="0" w:line="240" w:lineRule="auto"/>
              <w:rPr>
                <w:rFonts w:cs="Arial"/>
                <w:sz w:val="19"/>
                <w:szCs w:val="19"/>
              </w:rPr>
            </w:pPr>
            <w:r w:rsidRPr="00262FCF">
              <w:rPr>
                <w:rFonts w:cs="Arial"/>
                <w:sz w:val="19"/>
                <w:szCs w:val="19"/>
              </w:rPr>
              <w:t>Nationality(ie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7CFFF26C"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375399969"/>
                <w:placeholder>
                  <w:docPart w:val="5C7E435DF6ED0A429619892B662057C4"/>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C867AF2"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2452FF3" w14:textId="77777777" w:rsidR="00191AA7" w:rsidRPr="00262FCF" w:rsidRDefault="00191AA7" w:rsidP="00DB264F">
            <w:pPr>
              <w:spacing w:after="0" w:line="240" w:lineRule="auto"/>
              <w:rPr>
                <w:rFonts w:cs="Arial"/>
                <w:sz w:val="19"/>
                <w:szCs w:val="19"/>
              </w:rPr>
            </w:pPr>
            <w:r w:rsidRPr="00262FCF">
              <w:rPr>
                <w:rFonts w:cs="Arial"/>
                <w:sz w:val="19"/>
                <w:szCs w:val="19"/>
              </w:rPr>
              <w:t>Gender</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634D6E1F"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671145474"/>
                <w:placeholder>
                  <w:docPart w:val="394B7DD73ECE7C4A817FED736D167409"/>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DF844EC"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E276E08" w14:textId="6D37E20A" w:rsidR="00191AA7" w:rsidRPr="00262FCF" w:rsidRDefault="00191AA7" w:rsidP="00DB264F">
            <w:pPr>
              <w:spacing w:after="0" w:line="240" w:lineRule="auto"/>
              <w:rPr>
                <w:rFonts w:cs="Arial"/>
                <w:sz w:val="19"/>
                <w:szCs w:val="19"/>
              </w:rPr>
            </w:pPr>
            <w:r w:rsidRPr="00262FCF">
              <w:rPr>
                <w:rFonts w:cs="Arial"/>
                <w:sz w:val="19"/>
                <w:szCs w:val="19"/>
              </w:rPr>
              <w:t xml:space="preserve">Identity document(s), number(s) and validity dates thereof </w:t>
            </w:r>
            <w:r w:rsidRPr="00262FCF">
              <w:rPr>
                <w:rFonts w:cs="Arial"/>
                <w:i/>
                <w:sz w:val="19"/>
                <w:szCs w:val="19"/>
              </w:rPr>
              <w:t xml:space="preserve">(if </w:t>
            </w:r>
            <w:r w:rsidR="00110454" w:rsidRPr="00262FCF">
              <w:rPr>
                <w:rFonts w:cs="Arial"/>
                <w:i/>
                <w:sz w:val="19"/>
                <w:szCs w:val="19"/>
              </w:rPr>
              <w:t>known</w:t>
            </w:r>
            <w:r w:rsidRPr="00262FCF">
              <w:rPr>
                <w:rFonts w:cs="Arial"/>
                <w:i/>
                <w:sz w:val="19"/>
                <w:szCs w:val="19"/>
              </w:rPr>
              <w:t>)</w:t>
            </w:r>
            <w:r w:rsidRPr="00262FCF">
              <w:rPr>
                <w:rFonts w:cs="Arial"/>
                <w:sz w:val="19"/>
                <w:szCs w:val="19"/>
              </w:rPr>
              <w:t xml:space="preserve">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09B4F3C3"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724557121"/>
                <w:placeholder>
                  <w:docPart w:val="D39D27ACF48DED49B5780376C77A883C"/>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2F103B4" w14:textId="77777777" w:rsidTr="00DB264F">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78FDB5" w14:textId="13E78EE6" w:rsidR="00191AA7" w:rsidRPr="00262FCF" w:rsidRDefault="00191AA7" w:rsidP="00DB264F">
            <w:pPr>
              <w:spacing w:after="0" w:line="240" w:lineRule="auto"/>
              <w:rPr>
                <w:rFonts w:cs="Arial"/>
                <w:sz w:val="19"/>
                <w:szCs w:val="19"/>
              </w:rPr>
            </w:pPr>
            <w:r w:rsidRPr="00262FCF">
              <w:rPr>
                <w:rFonts w:cs="Arial"/>
                <w:sz w:val="19"/>
                <w:szCs w:val="19"/>
              </w:rPr>
              <w:t xml:space="preserve">Travel document(s), number(s) and validity dates thereof </w:t>
            </w:r>
            <w:r w:rsidRPr="00262FCF">
              <w:rPr>
                <w:rFonts w:cs="Arial"/>
                <w:i/>
                <w:sz w:val="19"/>
                <w:szCs w:val="19"/>
              </w:rPr>
              <w:t xml:space="preserve">(if </w:t>
            </w:r>
            <w:r w:rsidR="00110454" w:rsidRPr="00262FCF">
              <w:rPr>
                <w:rFonts w:cs="Arial"/>
                <w:i/>
                <w:sz w:val="19"/>
                <w:szCs w:val="19"/>
              </w:rPr>
              <w:t>known</w:t>
            </w:r>
            <w:r w:rsidRPr="00262FCF">
              <w:rPr>
                <w:rFonts w:cs="Arial"/>
                <w:i/>
                <w:sz w:val="19"/>
                <w:szCs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14A9D8DB"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57135999"/>
                <w:placeholder>
                  <w:docPart w:val="7BD00FFD69CC814D89E6B0CF04FFB793"/>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A8416D3" w14:textId="77777777" w:rsidTr="00DB264F">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27E86F" w14:textId="702D9F85" w:rsidR="00191AA7" w:rsidRPr="00262FCF" w:rsidRDefault="00191AA7" w:rsidP="00DB264F">
            <w:pPr>
              <w:spacing w:after="0" w:line="240" w:lineRule="auto"/>
              <w:rPr>
                <w:rFonts w:cs="Arial"/>
                <w:sz w:val="19"/>
                <w:szCs w:val="19"/>
              </w:rPr>
            </w:pPr>
            <w:r w:rsidRPr="00262FCF">
              <w:rPr>
                <w:rFonts w:cs="Arial"/>
                <w:sz w:val="19"/>
                <w:szCs w:val="19"/>
              </w:rPr>
              <w:t>Place of habitual residence immediately before removal or retention</w:t>
            </w:r>
            <w:r w:rsidR="00547893" w:rsidRPr="00262FCF">
              <w:rPr>
                <w:rFonts w:cs="Arial"/>
                <w:sz w:val="19"/>
                <w:szCs w:val="19"/>
              </w:rPr>
              <w:t xml:space="preserve">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2D0CAE36"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875373825"/>
                <w:placeholder>
                  <w:docPart w:val="57F4B9838B9D3C448DC5005F370982F6"/>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3D47D84E" w14:textId="77777777" w:rsidTr="00DB264F">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86C78E4" w14:textId="0A051912" w:rsidR="00191AA7" w:rsidRPr="00262FCF" w:rsidRDefault="00191AA7" w:rsidP="00DB264F">
            <w:pPr>
              <w:spacing w:after="0" w:line="240" w:lineRule="auto"/>
              <w:rPr>
                <w:rFonts w:cs="Arial"/>
                <w:sz w:val="19"/>
                <w:szCs w:val="19"/>
              </w:rPr>
            </w:pPr>
            <w:r w:rsidRPr="00262FCF">
              <w:rPr>
                <w:rFonts w:cs="Arial"/>
                <w:sz w:val="19"/>
                <w:szCs w:val="19"/>
              </w:rPr>
              <w:t xml:space="preserve">Language(s)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14668D4F"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368142884"/>
                <w:placeholder>
                  <w:docPart w:val="C8C0443E4652E046BC5638CAE6AE588C"/>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6768A95F" w14:textId="77777777" w:rsidTr="00DB264F">
        <w:trPr>
          <w:trHeight w:val="227"/>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42028E" w14:textId="77777777" w:rsidR="00191AA7" w:rsidRPr="00262FCF" w:rsidRDefault="00191AA7" w:rsidP="00DB264F">
            <w:pPr>
              <w:spacing w:after="0" w:line="240" w:lineRule="auto"/>
              <w:jc w:val="center"/>
              <w:rPr>
                <w:rFonts w:cs="Arial"/>
                <w:b/>
                <w:smallCaps/>
                <w:sz w:val="19"/>
                <w:szCs w:val="19"/>
              </w:rPr>
            </w:pPr>
            <w:r w:rsidRPr="00262FCF">
              <w:rPr>
                <w:rFonts w:cs="Arial"/>
                <w:b/>
                <w:smallCaps/>
                <w:sz w:val="19"/>
                <w:szCs w:val="19"/>
              </w:rPr>
              <w:t>Physical description of the child</w:t>
            </w:r>
          </w:p>
        </w:tc>
      </w:tr>
      <w:tr w:rsidR="00191AA7" w:rsidRPr="00262FCF" w14:paraId="00D28F6B" w14:textId="77777777" w:rsidTr="00DB264F">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368CA9" w14:textId="77777777" w:rsidR="00191AA7" w:rsidRPr="00262FCF" w:rsidRDefault="00191AA7" w:rsidP="00DB264F">
            <w:pPr>
              <w:spacing w:after="0" w:line="240" w:lineRule="auto"/>
              <w:jc w:val="center"/>
              <w:rPr>
                <w:rFonts w:cs="Arial"/>
                <w:sz w:val="19"/>
                <w:szCs w:val="19"/>
              </w:rPr>
            </w:pPr>
            <w:r w:rsidRPr="00262FCF">
              <w:rPr>
                <w:rFonts w:cs="Arial"/>
                <w:sz w:val="19"/>
                <w:szCs w:val="19"/>
              </w:rPr>
              <w:t>Height</w:t>
            </w:r>
          </w:p>
        </w:tc>
        <w:tc>
          <w:tcPr>
            <w:tcW w:w="2743" w:type="dxa"/>
            <w:gridSpan w:val="2"/>
            <w:tcBorders>
              <w:top w:val="single" w:sz="4" w:space="0" w:color="000000"/>
              <w:left w:val="single" w:sz="4" w:space="0" w:color="000000"/>
              <w:bottom w:val="single" w:sz="4" w:space="0" w:color="000000"/>
              <w:right w:val="single" w:sz="4" w:space="0" w:color="000000"/>
            </w:tcBorders>
            <w:vAlign w:val="center"/>
          </w:tcPr>
          <w:p w14:paraId="08BEFF7F"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664394484"/>
                <w:placeholder>
                  <w:docPart w:val="A4BF2005B8D29C4494EBEF2286BE5174"/>
                </w:placeholder>
                <w:showingPlcHdr/>
              </w:sdtPr>
              <w:sdtEndPr/>
              <w:sdtContent>
                <w:r w:rsidR="00191AA7" w:rsidRPr="00262FCF">
                  <w:rPr>
                    <w:rFonts w:eastAsia="Franklin Gothic Book" w:cs="Times New Roman"/>
                    <w:color w:val="808080"/>
                    <w:sz w:val="20"/>
                    <w:szCs w:val="20"/>
                  </w:rPr>
                  <w:t>Click or tap here to enter text.</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5C6549" w14:textId="77777777" w:rsidR="00191AA7" w:rsidRPr="00262FCF" w:rsidRDefault="00191AA7" w:rsidP="00DB264F">
            <w:pPr>
              <w:spacing w:after="0" w:line="240" w:lineRule="auto"/>
              <w:jc w:val="center"/>
              <w:rPr>
                <w:rFonts w:cs="Arial"/>
                <w:sz w:val="19"/>
                <w:szCs w:val="19"/>
              </w:rPr>
            </w:pPr>
            <w:r w:rsidRPr="00262FCF">
              <w:rPr>
                <w:rFonts w:cs="Arial"/>
                <w:sz w:val="19"/>
                <w:szCs w:val="19"/>
              </w:rPr>
              <w:t>Weight</w:t>
            </w:r>
          </w:p>
        </w:tc>
        <w:tc>
          <w:tcPr>
            <w:tcW w:w="2772" w:type="dxa"/>
            <w:tcBorders>
              <w:top w:val="single" w:sz="4" w:space="0" w:color="000000"/>
              <w:left w:val="single" w:sz="4" w:space="0" w:color="000000"/>
              <w:bottom w:val="single" w:sz="4" w:space="0" w:color="000000"/>
              <w:right w:val="single" w:sz="4" w:space="0" w:color="000000"/>
            </w:tcBorders>
            <w:vAlign w:val="center"/>
          </w:tcPr>
          <w:p w14:paraId="4DA65332"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654028223"/>
                <w:placeholder>
                  <w:docPart w:val="999F1F5BB3E6744ABA2CAD6F1A9783DB"/>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7E64F76" w14:textId="77777777" w:rsidTr="00DB264F">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D49EB7" w14:textId="77777777" w:rsidR="00191AA7" w:rsidRPr="00262FCF" w:rsidRDefault="00191AA7" w:rsidP="00DB264F">
            <w:pPr>
              <w:spacing w:after="0" w:line="240" w:lineRule="auto"/>
              <w:jc w:val="center"/>
              <w:rPr>
                <w:rFonts w:cs="Arial"/>
                <w:sz w:val="19"/>
                <w:szCs w:val="19"/>
              </w:rPr>
            </w:pPr>
            <w:r w:rsidRPr="00262FCF">
              <w:rPr>
                <w:rFonts w:cs="Arial"/>
                <w:sz w:val="19"/>
                <w:szCs w:val="19"/>
              </w:rPr>
              <w:t>Hair colour</w:t>
            </w:r>
          </w:p>
        </w:tc>
        <w:tc>
          <w:tcPr>
            <w:tcW w:w="2743" w:type="dxa"/>
            <w:gridSpan w:val="2"/>
            <w:tcBorders>
              <w:top w:val="single" w:sz="4" w:space="0" w:color="000000"/>
              <w:left w:val="single" w:sz="4" w:space="0" w:color="000000"/>
              <w:bottom w:val="single" w:sz="4" w:space="0" w:color="000000"/>
              <w:right w:val="single" w:sz="4" w:space="0" w:color="000000"/>
            </w:tcBorders>
          </w:tcPr>
          <w:p w14:paraId="7FD997B6"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921715341"/>
                <w:placeholder>
                  <w:docPart w:val="909C1ACD0E110540A2643AB3ADF65A9B"/>
                </w:placeholder>
                <w:showingPlcHdr/>
              </w:sdtPr>
              <w:sdtEndPr/>
              <w:sdtContent>
                <w:r w:rsidR="00191AA7" w:rsidRPr="00262FCF">
                  <w:rPr>
                    <w:rFonts w:eastAsia="Franklin Gothic Book" w:cs="Times New Roman"/>
                    <w:color w:val="808080"/>
                    <w:sz w:val="20"/>
                    <w:szCs w:val="20"/>
                  </w:rPr>
                  <w:t>Click or tap here to enter text.</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9E2687" w14:textId="77777777" w:rsidR="00191AA7" w:rsidRPr="00262FCF" w:rsidRDefault="00191AA7" w:rsidP="00DB264F">
            <w:pPr>
              <w:spacing w:after="0" w:line="240" w:lineRule="auto"/>
              <w:jc w:val="center"/>
              <w:rPr>
                <w:rFonts w:cs="Arial"/>
                <w:sz w:val="19"/>
                <w:szCs w:val="19"/>
              </w:rPr>
            </w:pPr>
            <w:r w:rsidRPr="00262FCF">
              <w:rPr>
                <w:rFonts w:cs="Arial"/>
                <w:sz w:val="19"/>
                <w:szCs w:val="19"/>
              </w:rPr>
              <w:t>Eye colour</w:t>
            </w:r>
          </w:p>
        </w:tc>
        <w:tc>
          <w:tcPr>
            <w:tcW w:w="2772" w:type="dxa"/>
            <w:tcBorders>
              <w:top w:val="single" w:sz="4" w:space="0" w:color="000000"/>
              <w:left w:val="single" w:sz="4" w:space="0" w:color="000000"/>
              <w:bottom w:val="single" w:sz="4" w:space="0" w:color="000000"/>
              <w:right w:val="single" w:sz="4" w:space="0" w:color="000000"/>
            </w:tcBorders>
            <w:vAlign w:val="center"/>
          </w:tcPr>
          <w:p w14:paraId="2338DF96"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624848615"/>
                <w:placeholder>
                  <w:docPart w:val="A5258552A3ACBD4B96DE4DC7C1FA1B13"/>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1EA972F9" w14:textId="77777777" w:rsidTr="00DB264F">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9835721" w14:textId="1C0CE5E1" w:rsidR="00191AA7" w:rsidRPr="00262FCF" w:rsidRDefault="00191AA7" w:rsidP="00DB264F">
            <w:pPr>
              <w:spacing w:after="0" w:line="240" w:lineRule="auto"/>
              <w:rPr>
                <w:rFonts w:cs="Arial"/>
                <w:sz w:val="19"/>
                <w:szCs w:val="19"/>
              </w:rPr>
            </w:pPr>
            <w:r w:rsidRPr="00262FCF">
              <w:rPr>
                <w:rFonts w:cs="Arial"/>
                <w:sz w:val="19"/>
                <w:szCs w:val="19"/>
              </w:rPr>
              <w:t xml:space="preserve">Additional characteristics </w:t>
            </w:r>
            <w:r w:rsidRPr="00262FCF">
              <w:rPr>
                <w:rFonts w:cs="Arial"/>
                <w:i/>
                <w:sz w:val="19"/>
                <w:szCs w:val="19"/>
              </w:rPr>
              <w:t>(e.g., scars or birth marks)</w:t>
            </w:r>
            <w:r w:rsidR="00D86B1E" w:rsidRPr="00262FCF">
              <w:rPr>
                <w:rFonts w:cs="Arial"/>
                <w:i/>
                <w:sz w:val="19"/>
                <w:szCs w:val="19"/>
              </w:rPr>
              <w:t xml:space="preserve"> (if applicable)</w:t>
            </w:r>
            <w:r w:rsidRPr="00262FCF">
              <w:rPr>
                <w:rFonts w:cs="Arial"/>
                <w:sz w:val="19"/>
                <w:szCs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7EB27117"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972628069"/>
                <w:placeholder>
                  <w:docPart w:val="6FBD5EB467E35B4DA671956E6F41C1FE"/>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3214843F" w14:textId="77777777" w:rsidTr="00DB264F">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626F5A8" w14:textId="77777777" w:rsidR="00191AA7" w:rsidRPr="00262FCF" w:rsidRDefault="00191AA7" w:rsidP="00DB264F">
            <w:pPr>
              <w:spacing w:after="0" w:line="240" w:lineRule="auto"/>
              <w:rPr>
                <w:rFonts w:cs="Arial"/>
                <w:sz w:val="19"/>
                <w:szCs w:val="19"/>
              </w:rPr>
            </w:pPr>
            <w:r w:rsidRPr="00262FCF">
              <w:rPr>
                <w:rFonts w:cs="Arial"/>
                <w:sz w:val="19"/>
                <w:szCs w:val="19"/>
              </w:rPr>
              <w:t>Are recent photos of the child attached?</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3FAAFF7B"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Yes</w:t>
            </w:r>
          </w:p>
          <w:p w14:paraId="1E17D62C" w14:textId="77777777" w:rsidR="00191AA7" w:rsidRPr="00262FCF" w:rsidRDefault="00191AA7" w:rsidP="00DB264F">
            <w:pPr>
              <w:spacing w:after="0" w:line="240" w:lineRule="auto"/>
              <w:rPr>
                <w:rFonts w:cs="Arial"/>
                <w:sz w:val="19"/>
                <w:szCs w:val="19"/>
              </w:rPr>
            </w:pPr>
            <w:r w:rsidRPr="00262FCF">
              <w:rPr>
                <w:rFonts w:cs="Arial"/>
                <w:sz w:val="19"/>
                <w:szCs w:val="19"/>
              </w:rPr>
              <w:t xml:space="preserve">Please specify, if known, when the photos were taken: </w:t>
            </w:r>
            <w:sdt>
              <w:sdtPr>
                <w:rPr>
                  <w:rFonts w:eastAsia="Franklin Gothic Book" w:cs="Times New Roman"/>
                  <w:sz w:val="20"/>
                  <w:szCs w:val="20"/>
                </w:rPr>
                <w:id w:val="-176889058"/>
                <w:placeholder>
                  <w:docPart w:val="CAD9D91A9042BF43B9B06BCFAD14ACFC"/>
                </w:placeholder>
                <w:showingPlcHdr/>
              </w:sdtPr>
              <w:sdtEndPr/>
              <w:sdtContent>
                <w:r w:rsidRPr="00262FCF">
                  <w:rPr>
                    <w:rFonts w:eastAsia="Franklin Gothic Book" w:cs="Times New Roman"/>
                    <w:color w:val="808080"/>
                    <w:sz w:val="20"/>
                    <w:szCs w:val="20"/>
                  </w:rPr>
                  <w:t>Click or tap here to enter text.</w:t>
                </w:r>
              </w:sdtContent>
            </w:sdt>
          </w:p>
          <w:p w14:paraId="13800A36"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4"/>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No</w:t>
            </w:r>
          </w:p>
        </w:tc>
      </w:tr>
      <w:bookmarkEnd w:id="0"/>
    </w:tbl>
    <w:p w14:paraId="58223B6E" w14:textId="77777777" w:rsidR="00191AA7" w:rsidRPr="00262FCF" w:rsidRDefault="00191AA7" w:rsidP="00191AA7">
      <w:pPr>
        <w:spacing w:after="0" w:line="240" w:lineRule="auto"/>
        <w:rPr>
          <w:rFonts w:cs="Arial"/>
          <w:b/>
          <w:bCs/>
          <w:sz w:val="19"/>
          <w:szCs w:val="19"/>
        </w:rPr>
      </w:pPr>
    </w:p>
    <w:tbl>
      <w:tblPr>
        <w:tblW w:w="9933" w:type="dxa"/>
        <w:tblInd w:w="-436" w:type="dxa"/>
        <w:tblCellMar>
          <w:top w:w="15" w:type="dxa"/>
          <w:left w:w="113" w:type="dxa"/>
          <w:bottom w:w="15" w:type="dxa"/>
          <w:right w:w="113" w:type="dxa"/>
        </w:tblCellMar>
        <w:tblLook w:val="04A0" w:firstRow="1" w:lastRow="0" w:firstColumn="1" w:lastColumn="0" w:noHBand="0" w:noVBand="1"/>
      </w:tblPr>
      <w:tblGrid>
        <w:gridCol w:w="2128"/>
        <w:gridCol w:w="1980"/>
        <w:gridCol w:w="756"/>
        <w:gridCol w:w="2304"/>
        <w:gridCol w:w="2765"/>
      </w:tblGrid>
      <w:tr w:rsidR="00191AA7" w:rsidRPr="00262FCF" w14:paraId="4BB2EBB9" w14:textId="77777777" w:rsidTr="00DB264F">
        <w:trPr>
          <w:trHeight w:val="258"/>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4EBCEF" w14:textId="77777777" w:rsidR="00191AA7" w:rsidRPr="00262FCF" w:rsidRDefault="00191AA7" w:rsidP="00DB264F">
            <w:pPr>
              <w:pStyle w:val="NormalWeb"/>
              <w:spacing w:before="0" w:beforeAutospacing="0" w:after="0" w:afterAutospacing="0"/>
              <w:jc w:val="center"/>
              <w:outlineLvl w:val="0"/>
              <w:rPr>
                <w:rFonts w:asciiTheme="minorHAnsi" w:hAnsiTheme="minorHAnsi" w:cs="Arial"/>
                <w:b/>
                <w:sz w:val="19"/>
                <w:szCs w:val="19"/>
              </w:rPr>
            </w:pPr>
            <w:r w:rsidRPr="00262FCF">
              <w:rPr>
                <w:rFonts w:asciiTheme="minorHAnsi" w:hAnsiTheme="minorHAnsi" w:cs="Arial"/>
                <w:b/>
                <w:bCs/>
                <w:sz w:val="19"/>
                <w:szCs w:val="19"/>
              </w:rPr>
              <w:br w:type="page"/>
            </w:r>
            <w:bookmarkStart w:id="1" w:name="_Toc130550394"/>
            <w:bookmarkStart w:id="2" w:name="_Toc131009217"/>
            <w:bookmarkStart w:id="3" w:name="_Toc132290461"/>
            <w:bookmarkStart w:id="4" w:name="_Toc139604083"/>
            <w:bookmarkStart w:id="5" w:name="_Toc159424243"/>
            <w:r w:rsidRPr="00262FCF">
              <w:rPr>
                <w:rFonts w:asciiTheme="minorHAnsi" w:hAnsiTheme="minorHAnsi" w:cs="Arial"/>
                <w:b/>
                <w:sz w:val="19"/>
                <w:szCs w:val="19"/>
              </w:rPr>
              <w:t xml:space="preserve">SECTION I </w:t>
            </w:r>
            <w:r w:rsidRPr="00262FCF">
              <w:rPr>
                <w:rFonts w:asciiTheme="minorHAnsi" w:hAnsiTheme="minorHAnsi" w:cs="Arial"/>
                <w:b/>
                <w:i/>
                <w:sz w:val="19"/>
                <w:szCs w:val="19"/>
              </w:rPr>
              <w:t>bis</w:t>
            </w:r>
            <w:r w:rsidRPr="00262FCF">
              <w:rPr>
                <w:rFonts w:asciiTheme="minorHAnsi" w:hAnsiTheme="minorHAnsi" w:cs="Arial"/>
                <w:b/>
                <w:sz w:val="19"/>
                <w:szCs w:val="19"/>
              </w:rPr>
              <w:t xml:space="preserve"> – OTHER CHILD(REN) SUBJECT OF APPLICATION</w:t>
            </w:r>
            <w:bookmarkEnd w:id="1"/>
            <w:bookmarkEnd w:id="2"/>
            <w:bookmarkEnd w:id="3"/>
            <w:bookmarkEnd w:id="4"/>
            <w:bookmarkEnd w:id="5"/>
          </w:p>
        </w:tc>
      </w:tr>
      <w:tr w:rsidR="00191AA7" w:rsidRPr="00262FCF" w14:paraId="5C215650" w14:textId="77777777" w:rsidTr="00DB264F">
        <w:trPr>
          <w:trHeight w:val="154"/>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A09FC50" w14:textId="77777777" w:rsidR="00191AA7" w:rsidRPr="00262FCF" w:rsidRDefault="00191AA7" w:rsidP="00DB264F">
            <w:pPr>
              <w:spacing w:after="0" w:line="240" w:lineRule="auto"/>
              <w:jc w:val="center"/>
              <w:rPr>
                <w:rFonts w:cs="Arial"/>
                <w:b/>
                <w:smallCaps/>
                <w:sz w:val="19"/>
                <w:szCs w:val="19"/>
              </w:rPr>
            </w:pPr>
            <w:r w:rsidRPr="00262FCF">
              <w:rPr>
                <w:rFonts w:cs="Arial"/>
                <w:b/>
                <w:smallCaps/>
                <w:sz w:val="19"/>
                <w:szCs w:val="19"/>
              </w:rPr>
              <w:t>Child (2)</w:t>
            </w:r>
          </w:p>
        </w:tc>
      </w:tr>
      <w:tr w:rsidR="00191AA7" w:rsidRPr="00262FCF" w14:paraId="4133419D" w14:textId="77777777" w:rsidTr="00DB264F">
        <w:trPr>
          <w:trHeight w:val="93"/>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5F91F52" w14:textId="77777777" w:rsidR="00191AA7" w:rsidRPr="00262FCF" w:rsidRDefault="00191AA7" w:rsidP="00DB264F">
            <w:pPr>
              <w:spacing w:after="0" w:line="240" w:lineRule="auto"/>
              <w:jc w:val="center"/>
              <w:rPr>
                <w:rFonts w:cs="Arial"/>
                <w:b/>
                <w:smallCaps/>
                <w:sz w:val="19"/>
                <w:szCs w:val="19"/>
              </w:rPr>
            </w:pPr>
            <w:r w:rsidRPr="00262FCF">
              <w:rPr>
                <w:rFonts w:cs="Arial"/>
                <w:b/>
                <w:smallCaps/>
                <w:sz w:val="19"/>
                <w:szCs w:val="19"/>
              </w:rPr>
              <w:t>Identity of the child</w:t>
            </w:r>
          </w:p>
        </w:tc>
      </w:tr>
      <w:tr w:rsidR="00191AA7" w:rsidRPr="00262FCF" w14:paraId="09CC4095"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669000C" w14:textId="77777777" w:rsidR="00191AA7" w:rsidRPr="00262FCF" w:rsidRDefault="00191AA7" w:rsidP="00DB264F">
            <w:pPr>
              <w:spacing w:after="0" w:line="240" w:lineRule="auto"/>
              <w:rPr>
                <w:rFonts w:cs="Arial"/>
                <w:sz w:val="19"/>
                <w:szCs w:val="19"/>
              </w:rPr>
            </w:pPr>
            <w:r w:rsidRPr="00262FCF">
              <w:rPr>
                <w:rFonts w:cs="Arial"/>
                <w:sz w:val="19"/>
                <w:szCs w:val="19"/>
              </w:rPr>
              <w:t>Family name(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6533A84B"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359587433"/>
                <w:placeholder>
                  <w:docPart w:val="4D86E65F81D3C74995500728A0908F9B"/>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68D511AA"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D646DA" w14:textId="77777777" w:rsidR="00191AA7" w:rsidRPr="00262FCF" w:rsidRDefault="00191AA7" w:rsidP="00DB264F">
            <w:pPr>
              <w:spacing w:after="0" w:line="240" w:lineRule="auto"/>
              <w:rPr>
                <w:rFonts w:cs="Arial"/>
                <w:sz w:val="19"/>
                <w:szCs w:val="19"/>
              </w:rPr>
            </w:pPr>
            <w:r w:rsidRPr="00262FCF">
              <w:rPr>
                <w:rFonts w:cs="Arial"/>
                <w:sz w:val="19"/>
                <w:szCs w:val="19"/>
              </w:rPr>
              <w:t>Given name(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66691846"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324046802"/>
                <w:placeholder>
                  <w:docPart w:val="C3956EEF0AA78147965187C1D9480EC1"/>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11AD7671"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1139799" w14:textId="0B45018C" w:rsidR="00191AA7" w:rsidRPr="00262FCF" w:rsidRDefault="00191AA7" w:rsidP="00DB264F">
            <w:pPr>
              <w:spacing w:after="0" w:line="240" w:lineRule="auto"/>
              <w:rPr>
                <w:rFonts w:cs="Arial"/>
                <w:sz w:val="19"/>
                <w:szCs w:val="19"/>
              </w:rPr>
            </w:pPr>
            <w:r w:rsidRPr="00262FCF">
              <w:rPr>
                <w:rFonts w:cs="Arial"/>
                <w:sz w:val="19"/>
                <w:szCs w:val="19"/>
              </w:rPr>
              <w:t xml:space="preserve">Alias </w:t>
            </w:r>
            <w:r w:rsidRPr="00262FCF">
              <w:rPr>
                <w:rFonts w:cs="Arial"/>
                <w:i/>
                <w:iCs/>
                <w:sz w:val="19"/>
                <w:szCs w:val="19"/>
              </w:rPr>
              <w:t>(if applicable)</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77ABB78C"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510530059"/>
                <w:placeholder>
                  <w:docPart w:val="E9941E2440640040947D211D6685F7F9"/>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27A9AED"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A574D6" w14:textId="77777777" w:rsidR="00191AA7" w:rsidRPr="00262FCF" w:rsidRDefault="00191AA7" w:rsidP="00DB264F">
            <w:pPr>
              <w:spacing w:after="0" w:line="240" w:lineRule="auto"/>
              <w:rPr>
                <w:rFonts w:cs="Arial"/>
                <w:sz w:val="19"/>
                <w:szCs w:val="19"/>
              </w:rPr>
            </w:pPr>
            <w:r w:rsidRPr="00262FCF">
              <w:rPr>
                <w:rFonts w:cs="Arial"/>
                <w:sz w:val="19"/>
                <w:szCs w:val="19"/>
              </w:rPr>
              <w:t xml:space="preserve">Place and date of birth </w:t>
            </w:r>
            <w:r w:rsidRPr="00262FCF">
              <w:rPr>
                <w:rFonts w:cs="Arial"/>
                <w:i/>
                <w:sz w:val="16"/>
                <w:szCs w:val="19"/>
              </w:rPr>
              <w:t>(dd/mm/yyyy)</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48020E4" w14:textId="45AC18EE" w:rsidR="00191AA7" w:rsidRPr="00262FCF" w:rsidRDefault="00AD6D95" w:rsidP="00DB264F">
            <w:pPr>
              <w:spacing w:after="0" w:line="240" w:lineRule="auto"/>
              <w:rPr>
                <w:rFonts w:eastAsia="Franklin Gothic Book" w:cs="Times New Roman"/>
                <w:sz w:val="19"/>
                <w:szCs w:val="19"/>
              </w:rPr>
            </w:pPr>
            <w:sdt>
              <w:sdtPr>
                <w:rPr>
                  <w:rFonts w:eastAsia="Franklin Gothic Book" w:cs="Times New Roman"/>
                  <w:sz w:val="20"/>
                  <w:szCs w:val="20"/>
                </w:rPr>
                <w:id w:val="-335142624"/>
                <w:placeholder>
                  <w:docPart w:val="D17800607F34034082D61B076A0D2621"/>
                </w:placeholder>
                <w:showingPlcHdr/>
              </w:sdtPr>
              <w:sdtEndPr/>
              <w:sdtContent>
                <w:r w:rsidR="006B48A5" w:rsidRPr="00262FCF">
                  <w:rPr>
                    <w:rFonts w:eastAsia="Franklin Gothic Book" w:cs="Times New Roman"/>
                    <w:color w:val="808080"/>
                    <w:sz w:val="20"/>
                    <w:szCs w:val="20"/>
                  </w:rPr>
                  <w:t>Click or tap here to enter text.</w:t>
                </w:r>
              </w:sdtContent>
            </w:sdt>
          </w:p>
        </w:tc>
      </w:tr>
      <w:tr w:rsidR="00191AA7" w:rsidRPr="00262FCF" w14:paraId="53685094"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496569B" w14:textId="77777777" w:rsidR="00191AA7" w:rsidRPr="00262FCF" w:rsidRDefault="00191AA7" w:rsidP="00DB264F">
            <w:pPr>
              <w:spacing w:after="0" w:line="240" w:lineRule="auto"/>
              <w:rPr>
                <w:rFonts w:cs="Arial"/>
                <w:sz w:val="19"/>
                <w:szCs w:val="19"/>
              </w:rPr>
            </w:pPr>
            <w:r w:rsidRPr="00262FCF">
              <w:rPr>
                <w:rFonts w:cs="Arial"/>
                <w:sz w:val="19"/>
                <w:szCs w:val="19"/>
              </w:rPr>
              <w:t>Nationality(ies)</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6855059"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013346015"/>
                <w:placeholder>
                  <w:docPart w:val="11165310CC88104697F46026B21236DB"/>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FE578DE"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3E82D55" w14:textId="77777777" w:rsidR="00191AA7" w:rsidRPr="00262FCF" w:rsidRDefault="00191AA7" w:rsidP="00DB264F">
            <w:pPr>
              <w:spacing w:after="0" w:line="240" w:lineRule="auto"/>
              <w:rPr>
                <w:rFonts w:cs="Arial"/>
                <w:sz w:val="19"/>
                <w:szCs w:val="19"/>
              </w:rPr>
            </w:pPr>
            <w:r w:rsidRPr="00262FCF">
              <w:rPr>
                <w:rFonts w:cs="Arial"/>
                <w:sz w:val="19"/>
                <w:szCs w:val="19"/>
              </w:rPr>
              <w:t>Gender</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D200179"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109423212"/>
                <w:placeholder>
                  <w:docPart w:val="77D03C39F8A5CA4B9B5AE7B4D991D8D8"/>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36C16E5F"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15AA46F" w14:textId="142D4EE9" w:rsidR="00191AA7" w:rsidRPr="00262FCF" w:rsidRDefault="00191AA7" w:rsidP="00DB264F">
            <w:pPr>
              <w:spacing w:after="0" w:line="240" w:lineRule="auto"/>
              <w:rPr>
                <w:rFonts w:cs="Arial"/>
                <w:sz w:val="19"/>
                <w:szCs w:val="19"/>
              </w:rPr>
            </w:pPr>
            <w:r w:rsidRPr="00262FCF">
              <w:rPr>
                <w:rFonts w:cs="Arial"/>
                <w:sz w:val="19"/>
                <w:szCs w:val="19"/>
              </w:rPr>
              <w:t xml:space="preserve">Identity document(s), number(s) and validity dates thereof </w:t>
            </w:r>
            <w:r w:rsidRPr="00262FCF">
              <w:rPr>
                <w:rFonts w:cs="Arial"/>
                <w:i/>
                <w:sz w:val="19"/>
                <w:szCs w:val="19"/>
              </w:rPr>
              <w:t xml:space="preserve">(if </w:t>
            </w:r>
            <w:r w:rsidR="00110454" w:rsidRPr="00262FCF">
              <w:rPr>
                <w:rFonts w:cs="Arial"/>
                <w:i/>
                <w:sz w:val="19"/>
                <w:szCs w:val="19"/>
              </w:rPr>
              <w:t>known</w:t>
            </w:r>
            <w:r w:rsidRPr="00262FCF">
              <w:rPr>
                <w:rFonts w:cs="Arial"/>
                <w:i/>
                <w:sz w:val="19"/>
                <w:szCs w:val="19"/>
              </w:rPr>
              <w:t>)</w:t>
            </w:r>
            <w:r w:rsidRPr="00262FCF">
              <w:rPr>
                <w:rFonts w:cs="Arial"/>
                <w:sz w:val="19"/>
                <w:szCs w:val="19"/>
              </w:rPr>
              <w:t xml:space="preserve">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D62EA40"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86630715"/>
                <w:placeholder>
                  <w:docPart w:val="0F146B1E43FA8243BFF50579F455FA26"/>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A0BB647" w14:textId="77777777" w:rsidTr="00DB264F">
        <w:tblPrEx>
          <w:tblCellMar>
            <w:top w:w="17" w:type="dxa"/>
            <w:left w:w="108" w:type="dxa"/>
            <w:bottom w:w="17" w:type="dxa"/>
            <w:right w:w="108" w:type="dxa"/>
          </w:tblCellMar>
        </w:tblPrEx>
        <w:trPr>
          <w:trHeight w:val="1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B3F32D" w14:textId="3BABA237" w:rsidR="00191AA7" w:rsidRPr="00262FCF" w:rsidRDefault="00191AA7" w:rsidP="00DB264F">
            <w:pPr>
              <w:spacing w:after="0" w:line="240" w:lineRule="auto"/>
              <w:rPr>
                <w:rFonts w:cs="Arial"/>
                <w:sz w:val="19"/>
                <w:szCs w:val="19"/>
              </w:rPr>
            </w:pPr>
            <w:r w:rsidRPr="00262FCF">
              <w:rPr>
                <w:rFonts w:cs="Arial"/>
                <w:sz w:val="19"/>
                <w:szCs w:val="19"/>
              </w:rPr>
              <w:t xml:space="preserve">Travel document(s), number(s) and validity dates thereof </w:t>
            </w:r>
            <w:r w:rsidRPr="00262FCF">
              <w:rPr>
                <w:rFonts w:cs="Arial"/>
                <w:i/>
                <w:sz w:val="19"/>
                <w:szCs w:val="19"/>
              </w:rPr>
              <w:t xml:space="preserve">(if </w:t>
            </w:r>
            <w:r w:rsidR="00110454" w:rsidRPr="00262FCF">
              <w:rPr>
                <w:rFonts w:cs="Arial"/>
                <w:i/>
                <w:sz w:val="19"/>
                <w:szCs w:val="19"/>
              </w:rPr>
              <w:t>known</w:t>
            </w:r>
            <w:r w:rsidRPr="00262FCF">
              <w:rPr>
                <w:rFonts w:cs="Arial"/>
                <w:i/>
                <w:sz w:val="19"/>
                <w:szCs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384D5D2"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136221287"/>
                <w:placeholder>
                  <w:docPart w:val="8789AA7D52A6C343A23D950FFD8B241B"/>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711ABC4" w14:textId="77777777" w:rsidTr="00DB264F">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E5C853B" w14:textId="77777777" w:rsidR="00191AA7" w:rsidRPr="00262FCF" w:rsidRDefault="00191AA7" w:rsidP="00DB264F">
            <w:pPr>
              <w:spacing w:after="0" w:line="240" w:lineRule="auto"/>
              <w:rPr>
                <w:rFonts w:cs="Arial"/>
                <w:sz w:val="19"/>
                <w:szCs w:val="19"/>
              </w:rPr>
            </w:pPr>
            <w:r w:rsidRPr="00262FCF">
              <w:rPr>
                <w:rFonts w:cs="Arial"/>
                <w:sz w:val="19"/>
                <w:szCs w:val="19"/>
              </w:rPr>
              <w:t>Place of habitual residence immediately before removal or retention</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E6FEE31"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677721200"/>
                <w:placeholder>
                  <w:docPart w:val="5F35F87891EB3D44AEF049F143E126C1"/>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60EDCF4" w14:textId="77777777" w:rsidTr="00DB264F">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BF72923" w14:textId="00DBD723" w:rsidR="00191AA7" w:rsidRPr="00262FCF" w:rsidRDefault="00191AA7" w:rsidP="00DB264F">
            <w:pPr>
              <w:spacing w:after="0" w:line="240" w:lineRule="auto"/>
              <w:rPr>
                <w:rFonts w:cs="Arial"/>
                <w:sz w:val="19"/>
                <w:szCs w:val="19"/>
              </w:rPr>
            </w:pPr>
            <w:r w:rsidRPr="00262FCF">
              <w:rPr>
                <w:rFonts w:cs="Arial"/>
                <w:sz w:val="19"/>
                <w:szCs w:val="19"/>
              </w:rPr>
              <w:t xml:space="preserve">Language(s) </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63F200A0"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706842122"/>
                <w:placeholder>
                  <w:docPart w:val="394F3A7F84E592468E4E607B1D46AE95"/>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340F7B1" w14:textId="77777777" w:rsidTr="00DB264F">
        <w:tblPrEx>
          <w:tblCellMar>
            <w:top w:w="17" w:type="dxa"/>
            <w:left w:w="108" w:type="dxa"/>
            <w:bottom w:w="17" w:type="dxa"/>
            <w:right w:w="108" w:type="dxa"/>
          </w:tblCellMar>
        </w:tblPrEx>
        <w:trPr>
          <w:trHeight w:val="227"/>
        </w:trPr>
        <w:tc>
          <w:tcPr>
            <w:tcW w:w="9933"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3F6CE3" w14:textId="77777777" w:rsidR="00191AA7" w:rsidRPr="00262FCF" w:rsidRDefault="00191AA7" w:rsidP="00DB264F">
            <w:pPr>
              <w:spacing w:after="0" w:line="240" w:lineRule="auto"/>
              <w:jc w:val="center"/>
              <w:rPr>
                <w:rFonts w:cs="Arial"/>
                <w:b/>
                <w:smallCaps/>
                <w:sz w:val="19"/>
                <w:szCs w:val="19"/>
              </w:rPr>
            </w:pPr>
            <w:r w:rsidRPr="00262FCF">
              <w:rPr>
                <w:rFonts w:cs="Arial"/>
                <w:b/>
                <w:smallCaps/>
                <w:sz w:val="19"/>
                <w:szCs w:val="19"/>
              </w:rPr>
              <w:t>Physical description of the child</w:t>
            </w:r>
          </w:p>
        </w:tc>
      </w:tr>
      <w:tr w:rsidR="00191AA7" w:rsidRPr="00262FCF" w14:paraId="74DAD4DF" w14:textId="77777777" w:rsidTr="00DB264F">
        <w:tblPrEx>
          <w:tblCellMar>
            <w:top w:w="17" w:type="dxa"/>
            <w:left w:w="108" w:type="dxa"/>
            <w:bottom w:w="17" w:type="dxa"/>
            <w:right w:w="108" w:type="dxa"/>
          </w:tblCellMar>
        </w:tblPrEx>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6AEFC1" w14:textId="77777777" w:rsidR="00191AA7" w:rsidRPr="00262FCF" w:rsidRDefault="00191AA7" w:rsidP="00DB264F">
            <w:pPr>
              <w:spacing w:after="0" w:line="240" w:lineRule="auto"/>
              <w:jc w:val="center"/>
              <w:rPr>
                <w:rFonts w:cs="Arial"/>
                <w:sz w:val="19"/>
                <w:szCs w:val="19"/>
              </w:rPr>
            </w:pPr>
            <w:r w:rsidRPr="00262FCF">
              <w:rPr>
                <w:rFonts w:cs="Arial"/>
                <w:sz w:val="19"/>
                <w:szCs w:val="19"/>
              </w:rPr>
              <w:t>Height</w:t>
            </w:r>
          </w:p>
        </w:tc>
        <w:tc>
          <w:tcPr>
            <w:tcW w:w="2743" w:type="dxa"/>
            <w:gridSpan w:val="2"/>
            <w:tcBorders>
              <w:top w:val="single" w:sz="4" w:space="0" w:color="000000"/>
              <w:left w:val="single" w:sz="4" w:space="0" w:color="000000"/>
              <w:bottom w:val="single" w:sz="4" w:space="0" w:color="000000"/>
              <w:right w:val="single" w:sz="4" w:space="0" w:color="000000"/>
            </w:tcBorders>
            <w:vAlign w:val="center"/>
          </w:tcPr>
          <w:p w14:paraId="177CB0A3"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101759117"/>
                <w:placeholder>
                  <w:docPart w:val="E7D1B5F4C67BF24EBE2342564528923B"/>
                </w:placeholder>
                <w:showingPlcHdr/>
              </w:sdtPr>
              <w:sdtEndPr/>
              <w:sdtContent>
                <w:r w:rsidR="00191AA7" w:rsidRPr="00262FCF">
                  <w:rPr>
                    <w:rFonts w:eastAsia="Franklin Gothic Book" w:cs="Times New Roman"/>
                    <w:color w:val="808080"/>
                    <w:sz w:val="20"/>
                    <w:szCs w:val="20"/>
                  </w:rPr>
                  <w:t>Click or tap here to enter text.</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910873" w14:textId="77777777" w:rsidR="00191AA7" w:rsidRPr="00262FCF" w:rsidRDefault="00191AA7" w:rsidP="00DB264F">
            <w:pPr>
              <w:spacing w:after="0" w:line="240" w:lineRule="auto"/>
              <w:jc w:val="center"/>
              <w:rPr>
                <w:rFonts w:cs="Arial"/>
                <w:sz w:val="19"/>
                <w:szCs w:val="19"/>
              </w:rPr>
            </w:pPr>
            <w:r w:rsidRPr="00262FCF">
              <w:rPr>
                <w:rFonts w:cs="Arial"/>
                <w:sz w:val="19"/>
                <w:szCs w:val="19"/>
              </w:rPr>
              <w:t>Weight</w:t>
            </w:r>
          </w:p>
        </w:tc>
        <w:tc>
          <w:tcPr>
            <w:tcW w:w="2772" w:type="dxa"/>
            <w:tcBorders>
              <w:top w:val="single" w:sz="4" w:space="0" w:color="000000"/>
              <w:left w:val="single" w:sz="4" w:space="0" w:color="000000"/>
              <w:bottom w:val="single" w:sz="4" w:space="0" w:color="000000"/>
              <w:right w:val="single" w:sz="4" w:space="0" w:color="000000"/>
            </w:tcBorders>
            <w:vAlign w:val="center"/>
          </w:tcPr>
          <w:p w14:paraId="47FDF633"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3831276"/>
                <w:placeholder>
                  <w:docPart w:val="EBF000AD4D7E09419CEF1C2EF270F39F"/>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A597DCB" w14:textId="77777777" w:rsidTr="00DB264F">
        <w:tblPrEx>
          <w:tblCellMar>
            <w:top w:w="17" w:type="dxa"/>
            <w:left w:w="108" w:type="dxa"/>
            <w:bottom w:w="17" w:type="dxa"/>
            <w:right w:w="108" w:type="dxa"/>
          </w:tblCellMar>
        </w:tblPrEx>
        <w:trPr>
          <w:trHeight w:val="102"/>
        </w:trPr>
        <w:tc>
          <w:tcPr>
            <w:tcW w:w="21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2560C2" w14:textId="77777777" w:rsidR="00191AA7" w:rsidRPr="00262FCF" w:rsidRDefault="00191AA7" w:rsidP="00DB264F">
            <w:pPr>
              <w:spacing w:after="0" w:line="240" w:lineRule="auto"/>
              <w:jc w:val="center"/>
              <w:rPr>
                <w:rFonts w:cs="Arial"/>
                <w:sz w:val="19"/>
                <w:szCs w:val="19"/>
              </w:rPr>
            </w:pPr>
            <w:r w:rsidRPr="00262FCF">
              <w:rPr>
                <w:rFonts w:cs="Arial"/>
                <w:sz w:val="19"/>
                <w:szCs w:val="19"/>
              </w:rPr>
              <w:t>Hair colour</w:t>
            </w:r>
          </w:p>
        </w:tc>
        <w:tc>
          <w:tcPr>
            <w:tcW w:w="2743" w:type="dxa"/>
            <w:gridSpan w:val="2"/>
            <w:tcBorders>
              <w:top w:val="single" w:sz="4" w:space="0" w:color="000000"/>
              <w:left w:val="single" w:sz="4" w:space="0" w:color="000000"/>
              <w:bottom w:val="single" w:sz="4" w:space="0" w:color="000000"/>
              <w:right w:val="single" w:sz="4" w:space="0" w:color="000000"/>
            </w:tcBorders>
          </w:tcPr>
          <w:p w14:paraId="56FD9BC3"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794520593"/>
                <w:placeholder>
                  <w:docPart w:val="843A1283859A4E449EAD3C6E30039E8F"/>
                </w:placeholder>
                <w:showingPlcHdr/>
              </w:sdtPr>
              <w:sdtEndPr/>
              <w:sdtContent>
                <w:r w:rsidR="00191AA7" w:rsidRPr="00262FCF">
                  <w:rPr>
                    <w:rFonts w:eastAsia="Franklin Gothic Book" w:cs="Times New Roman"/>
                    <w:color w:val="808080"/>
                    <w:sz w:val="20"/>
                    <w:szCs w:val="20"/>
                  </w:rPr>
                  <w:t>Click or tap here to enter text.</w:t>
                </w:r>
              </w:sdtContent>
            </w:sdt>
          </w:p>
        </w:tc>
        <w:tc>
          <w:tcPr>
            <w:tcW w:w="23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A4D64E6" w14:textId="77777777" w:rsidR="00191AA7" w:rsidRPr="00262FCF" w:rsidRDefault="00191AA7" w:rsidP="00DB264F">
            <w:pPr>
              <w:spacing w:after="0" w:line="240" w:lineRule="auto"/>
              <w:jc w:val="center"/>
              <w:rPr>
                <w:rFonts w:cs="Arial"/>
                <w:sz w:val="19"/>
                <w:szCs w:val="19"/>
              </w:rPr>
            </w:pPr>
            <w:r w:rsidRPr="00262FCF">
              <w:rPr>
                <w:rFonts w:cs="Arial"/>
                <w:sz w:val="19"/>
                <w:szCs w:val="19"/>
              </w:rPr>
              <w:t>Eye colour</w:t>
            </w:r>
          </w:p>
        </w:tc>
        <w:tc>
          <w:tcPr>
            <w:tcW w:w="2772" w:type="dxa"/>
            <w:tcBorders>
              <w:top w:val="single" w:sz="4" w:space="0" w:color="000000"/>
              <w:left w:val="single" w:sz="4" w:space="0" w:color="000000"/>
              <w:bottom w:val="single" w:sz="4" w:space="0" w:color="000000"/>
              <w:right w:val="single" w:sz="4" w:space="0" w:color="000000"/>
            </w:tcBorders>
            <w:vAlign w:val="center"/>
          </w:tcPr>
          <w:p w14:paraId="6624BC52"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716327004"/>
                <w:placeholder>
                  <w:docPart w:val="ABCD0AB79B948A4FA22CB0F607B2F6CD"/>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62C6812" w14:textId="77777777" w:rsidTr="00DB264F">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63B8CB8" w14:textId="4496277B" w:rsidR="00191AA7" w:rsidRPr="00262FCF" w:rsidRDefault="00191AA7" w:rsidP="00DB264F">
            <w:pPr>
              <w:spacing w:after="0" w:line="240" w:lineRule="auto"/>
              <w:rPr>
                <w:rFonts w:cs="Arial"/>
                <w:sz w:val="19"/>
                <w:szCs w:val="19"/>
              </w:rPr>
            </w:pPr>
            <w:r w:rsidRPr="00262FCF">
              <w:rPr>
                <w:rFonts w:cs="Arial"/>
                <w:sz w:val="19"/>
                <w:szCs w:val="19"/>
              </w:rPr>
              <w:t xml:space="preserve">Additional characteristics </w:t>
            </w:r>
            <w:r w:rsidRPr="00262FCF">
              <w:rPr>
                <w:rFonts w:cs="Arial"/>
                <w:i/>
                <w:sz w:val="19"/>
                <w:szCs w:val="19"/>
              </w:rPr>
              <w:t>(e.g., scars or birth marks)</w:t>
            </w:r>
            <w:r w:rsidR="00D86B1E" w:rsidRPr="00262FCF">
              <w:rPr>
                <w:rFonts w:cs="Arial"/>
                <w:i/>
                <w:sz w:val="19"/>
                <w:szCs w:val="19"/>
              </w:rPr>
              <w:t xml:space="preserve"> (if applicable)</w:t>
            </w:r>
            <w:r w:rsidRPr="00262FCF">
              <w:rPr>
                <w:rFonts w:cs="Arial"/>
                <w:sz w:val="19"/>
                <w:szCs w:val="19"/>
              </w:rPr>
              <w:t>:</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75923C9E"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441327502"/>
                <w:placeholder>
                  <w:docPart w:val="A2A5D6795B848B4093ED70F93A347551"/>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C7A79A9" w14:textId="77777777" w:rsidTr="00DB264F">
        <w:tblPrEx>
          <w:tblCellMar>
            <w:top w:w="17" w:type="dxa"/>
            <w:left w:w="108" w:type="dxa"/>
            <w:bottom w:w="17" w:type="dxa"/>
            <w:right w:w="108" w:type="dxa"/>
          </w:tblCellMar>
        </w:tblPrEx>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417FF5B" w14:textId="77777777" w:rsidR="00191AA7" w:rsidRPr="00262FCF" w:rsidRDefault="00191AA7" w:rsidP="00DB264F">
            <w:pPr>
              <w:spacing w:after="0" w:line="240" w:lineRule="auto"/>
              <w:rPr>
                <w:rFonts w:cs="Arial"/>
                <w:sz w:val="19"/>
                <w:szCs w:val="19"/>
              </w:rPr>
            </w:pPr>
            <w:r w:rsidRPr="00262FCF">
              <w:rPr>
                <w:rFonts w:cs="Arial"/>
                <w:sz w:val="19"/>
                <w:szCs w:val="19"/>
              </w:rPr>
              <w:t>Are recent photos of the child attached?</w:t>
            </w:r>
          </w:p>
        </w:tc>
        <w:tc>
          <w:tcPr>
            <w:tcW w:w="5816" w:type="dxa"/>
            <w:gridSpan w:val="3"/>
            <w:tcBorders>
              <w:top w:val="single" w:sz="4" w:space="0" w:color="000000"/>
              <w:left w:val="single" w:sz="4" w:space="0" w:color="000000"/>
              <w:bottom w:val="single" w:sz="4" w:space="0" w:color="000000"/>
              <w:right w:val="single" w:sz="4" w:space="0" w:color="000000"/>
            </w:tcBorders>
            <w:vAlign w:val="center"/>
          </w:tcPr>
          <w:p w14:paraId="57AC2FB5"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Yes</w:t>
            </w:r>
          </w:p>
          <w:p w14:paraId="03AF1118" w14:textId="77777777" w:rsidR="00191AA7" w:rsidRPr="00262FCF" w:rsidRDefault="00191AA7" w:rsidP="00DB264F">
            <w:pPr>
              <w:spacing w:after="0" w:line="240" w:lineRule="auto"/>
              <w:rPr>
                <w:rFonts w:cs="Arial"/>
                <w:sz w:val="19"/>
                <w:szCs w:val="19"/>
              </w:rPr>
            </w:pPr>
            <w:r w:rsidRPr="00262FCF">
              <w:rPr>
                <w:rFonts w:cs="Arial"/>
                <w:sz w:val="19"/>
                <w:szCs w:val="19"/>
              </w:rPr>
              <w:t xml:space="preserve">Please specify, if known, when the photos were taken: </w:t>
            </w:r>
            <w:sdt>
              <w:sdtPr>
                <w:rPr>
                  <w:rFonts w:eastAsia="Franklin Gothic Book" w:cs="Times New Roman"/>
                  <w:sz w:val="20"/>
                  <w:szCs w:val="20"/>
                </w:rPr>
                <w:id w:val="-1352339042"/>
                <w:placeholder>
                  <w:docPart w:val="333F16673BAEFE4792B047EC62A49333"/>
                </w:placeholder>
                <w:showingPlcHdr/>
              </w:sdtPr>
              <w:sdtEndPr/>
              <w:sdtContent>
                <w:r w:rsidRPr="00262FCF">
                  <w:rPr>
                    <w:rFonts w:eastAsia="Franklin Gothic Book" w:cs="Times New Roman"/>
                    <w:color w:val="808080"/>
                    <w:sz w:val="20"/>
                    <w:szCs w:val="20"/>
                  </w:rPr>
                  <w:t>Click or tap here to enter text.</w:t>
                </w:r>
              </w:sdtContent>
            </w:sdt>
          </w:p>
          <w:p w14:paraId="6E2F6D21"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4"/>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No</w:t>
            </w:r>
          </w:p>
        </w:tc>
      </w:tr>
      <w:tr w:rsidR="00191AA7" w:rsidRPr="00262FCF" w14:paraId="61385600" w14:textId="77777777" w:rsidTr="00DC4570">
        <w:trPr>
          <w:trHeight w:val="261"/>
        </w:trPr>
        <w:tc>
          <w:tcPr>
            <w:tcW w:w="9924" w:type="dxa"/>
            <w:gridSpan w:val="5"/>
            <w:tcBorders>
              <w:top w:val="single" w:sz="4" w:space="0" w:color="000000"/>
              <w:left w:val="single" w:sz="4" w:space="0" w:color="000000"/>
              <w:right w:val="single" w:sz="4" w:space="0" w:color="000000"/>
            </w:tcBorders>
            <w:shd w:val="clear" w:color="auto" w:fill="D9D9D9" w:themeFill="background1" w:themeFillShade="D9"/>
            <w:vAlign w:val="center"/>
          </w:tcPr>
          <w:p w14:paraId="3D0418CD" w14:textId="77777777" w:rsidR="00191AA7" w:rsidRPr="00262FCF" w:rsidRDefault="00191AA7" w:rsidP="00DB264F">
            <w:pPr>
              <w:spacing w:after="0" w:line="240" w:lineRule="auto"/>
              <w:jc w:val="center"/>
              <w:rPr>
                <w:rFonts w:cs="Arial"/>
                <w:b/>
                <w:bCs/>
                <w:sz w:val="19"/>
                <w:szCs w:val="19"/>
              </w:rPr>
            </w:pPr>
            <w:bookmarkStart w:id="6" w:name="_Hlk513040556"/>
            <w:r w:rsidRPr="00262FCF">
              <w:rPr>
                <w:rFonts w:cs="Arial"/>
                <w:b/>
                <w:bCs/>
                <w:sz w:val="19"/>
                <w:szCs w:val="19"/>
              </w:rPr>
              <w:t xml:space="preserve">SECTION II – APPLICANT, </w:t>
            </w:r>
            <w:r w:rsidRPr="00262FCF">
              <w:rPr>
                <w:rFonts w:cs="Arial"/>
                <w:b/>
                <w:bCs/>
                <w:i/>
                <w:iCs/>
                <w:sz w:val="19"/>
                <w:szCs w:val="19"/>
              </w:rPr>
              <w:t>I.E.</w:t>
            </w:r>
            <w:r w:rsidRPr="00262FCF">
              <w:rPr>
                <w:rFonts w:cs="Arial"/>
                <w:b/>
                <w:bCs/>
                <w:sz w:val="19"/>
                <w:szCs w:val="19"/>
              </w:rPr>
              <w:t>, PERSON REQUESTING RETURN OF THE CHILD</w:t>
            </w:r>
          </w:p>
        </w:tc>
      </w:tr>
      <w:tr w:rsidR="00191AA7" w:rsidRPr="00262FCF" w14:paraId="6E7C7CA1" w14:textId="77777777" w:rsidTr="00DC4570">
        <w:trPr>
          <w:trHeight w:val="95"/>
        </w:trPr>
        <w:tc>
          <w:tcPr>
            <w:tcW w:w="9924"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9481C8F" w14:textId="77777777" w:rsidR="00191AA7" w:rsidRPr="00262FCF" w:rsidRDefault="00191AA7" w:rsidP="00DB264F">
            <w:pPr>
              <w:spacing w:after="0" w:line="240" w:lineRule="auto"/>
              <w:jc w:val="center"/>
              <w:rPr>
                <w:rFonts w:cs="Arial"/>
                <w:sz w:val="19"/>
                <w:szCs w:val="19"/>
              </w:rPr>
            </w:pPr>
            <w:r w:rsidRPr="00262FCF">
              <w:rPr>
                <w:rFonts w:cs="Arial"/>
                <w:b/>
                <w:smallCaps/>
                <w:sz w:val="19"/>
                <w:szCs w:val="19"/>
              </w:rPr>
              <w:t>Identity and contact details of applicant</w:t>
            </w:r>
          </w:p>
        </w:tc>
      </w:tr>
      <w:tr w:rsidR="00191AA7" w:rsidRPr="00262FCF" w14:paraId="25BC4679"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8C60ECC" w14:textId="77777777" w:rsidR="00191AA7" w:rsidRPr="00262FCF" w:rsidRDefault="00191AA7" w:rsidP="00DB264F">
            <w:pPr>
              <w:spacing w:after="0" w:line="240" w:lineRule="auto"/>
              <w:rPr>
                <w:rFonts w:cs="Arial"/>
                <w:sz w:val="19"/>
                <w:szCs w:val="19"/>
              </w:rPr>
            </w:pPr>
            <w:r w:rsidRPr="00262FCF">
              <w:rPr>
                <w:rFonts w:cs="Arial"/>
                <w:sz w:val="19"/>
                <w:szCs w:val="19"/>
              </w:rPr>
              <w:t>Family name(s)</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21326793"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836104008"/>
                <w:placeholder>
                  <w:docPart w:val="4347B984D58B7645B2467EF86E82650F"/>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6F910932"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2E86227" w14:textId="77777777" w:rsidR="00191AA7" w:rsidRPr="00262FCF" w:rsidRDefault="00191AA7" w:rsidP="00DB264F">
            <w:pPr>
              <w:spacing w:after="0" w:line="240" w:lineRule="auto"/>
              <w:rPr>
                <w:rFonts w:cs="Arial"/>
                <w:sz w:val="19"/>
                <w:szCs w:val="19"/>
              </w:rPr>
            </w:pPr>
            <w:r w:rsidRPr="00262FCF">
              <w:rPr>
                <w:rFonts w:cs="Arial"/>
                <w:sz w:val="19"/>
                <w:szCs w:val="19"/>
              </w:rPr>
              <w:t>Given name(s)</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680A55F8"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108260457"/>
                <w:placeholder>
                  <w:docPart w:val="8889EAF2F54FAD45A532BB2DAED96C2F"/>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826CE26"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A1AB7E7" w14:textId="77777777" w:rsidR="00191AA7" w:rsidRPr="00262FCF" w:rsidRDefault="00191AA7" w:rsidP="00DB264F">
            <w:pPr>
              <w:spacing w:after="0" w:line="240" w:lineRule="auto"/>
              <w:rPr>
                <w:rFonts w:cs="Arial"/>
                <w:sz w:val="19"/>
                <w:szCs w:val="19"/>
              </w:rPr>
            </w:pPr>
            <w:r w:rsidRPr="00262FCF">
              <w:rPr>
                <w:rFonts w:cs="Arial"/>
                <w:sz w:val="19"/>
                <w:szCs w:val="19"/>
              </w:rPr>
              <w:lastRenderedPageBreak/>
              <w:t xml:space="preserve">Alias </w:t>
            </w:r>
            <w:r w:rsidRPr="00262FCF">
              <w:rPr>
                <w:rFonts w:cs="Arial"/>
                <w:i/>
                <w:iCs/>
                <w:sz w:val="19"/>
                <w:szCs w:val="19"/>
              </w:rPr>
              <w:t>(if applicable)</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5E0DF2C1"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797139221"/>
                <w:placeholder>
                  <w:docPart w:val="0C9EC5F6A3B9434F8DD77CC65D3C27EE"/>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6FA38D14"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3BF6131" w14:textId="77777777" w:rsidR="00191AA7" w:rsidRPr="00262FCF" w:rsidRDefault="00191AA7" w:rsidP="00DB264F">
            <w:pPr>
              <w:spacing w:after="0" w:line="240" w:lineRule="auto"/>
              <w:rPr>
                <w:rFonts w:cs="Arial"/>
                <w:sz w:val="19"/>
                <w:szCs w:val="19"/>
              </w:rPr>
            </w:pPr>
            <w:r w:rsidRPr="00262FCF">
              <w:rPr>
                <w:rFonts w:cs="Arial"/>
                <w:sz w:val="19"/>
                <w:szCs w:val="19"/>
              </w:rPr>
              <w:t xml:space="preserve">Place and date of birth </w:t>
            </w:r>
            <w:r w:rsidRPr="00262FCF">
              <w:rPr>
                <w:rFonts w:cs="Arial"/>
                <w:i/>
                <w:sz w:val="16"/>
                <w:szCs w:val="19"/>
              </w:rPr>
              <w:t>(dd/mm/yyyy)</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40008964" w14:textId="66984776" w:rsidR="00191AA7" w:rsidRPr="00262FCF" w:rsidRDefault="00AD6D95" w:rsidP="00DB264F">
            <w:pPr>
              <w:spacing w:after="0" w:line="240" w:lineRule="auto"/>
              <w:rPr>
                <w:rFonts w:eastAsia="Franklin Gothic Book" w:cs="Times New Roman"/>
                <w:sz w:val="19"/>
                <w:szCs w:val="19"/>
              </w:rPr>
            </w:pPr>
            <w:sdt>
              <w:sdtPr>
                <w:rPr>
                  <w:rFonts w:eastAsia="Franklin Gothic Book" w:cs="Times New Roman"/>
                  <w:sz w:val="20"/>
                  <w:szCs w:val="20"/>
                </w:rPr>
                <w:id w:val="2109696922"/>
                <w:placeholder>
                  <w:docPart w:val="D14CBAB428CA2F40A7BE6D657E3A7B40"/>
                </w:placeholder>
                <w:showingPlcHdr/>
              </w:sdtPr>
              <w:sdtEndPr/>
              <w:sdtContent>
                <w:r w:rsidR="00C032A2" w:rsidRPr="00262FCF">
                  <w:rPr>
                    <w:rFonts w:eastAsia="Franklin Gothic Book" w:cs="Times New Roman"/>
                    <w:color w:val="808080"/>
                    <w:sz w:val="20"/>
                    <w:szCs w:val="20"/>
                  </w:rPr>
                  <w:t>Click or tap here to enter text.</w:t>
                </w:r>
              </w:sdtContent>
            </w:sdt>
          </w:p>
        </w:tc>
      </w:tr>
      <w:tr w:rsidR="00191AA7" w:rsidRPr="00262FCF" w14:paraId="0F88015A"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0682A9B" w14:textId="77777777" w:rsidR="00191AA7" w:rsidRPr="00262FCF" w:rsidRDefault="00191AA7" w:rsidP="00DB264F">
            <w:pPr>
              <w:spacing w:after="0" w:line="240" w:lineRule="auto"/>
              <w:rPr>
                <w:rFonts w:cs="Arial"/>
                <w:sz w:val="19"/>
                <w:szCs w:val="19"/>
              </w:rPr>
            </w:pPr>
            <w:r w:rsidRPr="00262FCF">
              <w:rPr>
                <w:rFonts w:cs="Arial"/>
                <w:sz w:val="19"/>
                <w:szCs w:val="19"/>
              </w:rPr>
              <w:t>Relationship to the child</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67375D57" w14:textId="77777777"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Mother</w:t>
            </w:r>
          </w:p>
          <w:p w14:paraId="5204B523" w14:textId="77777777"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Father</w:t>
            </w:r>
          </w:p>
          <w:p w14:paraId="19A5D416" w14:textId="1CFAD037"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Legal or customary guardian</w:t>
            </w:r>
          </w:p>
          <w:p w14:paraId="09C617B4"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Other. Please specify: </w:t>
            </w:r>
            <w:sdt>
              <w:sdtPr>
                <w:rPr>
                  <w:rFonts w:cs="Arial"/>
                  <w:sz w:val="19"/>
                  <w:szCs w:val="19"/>
                </w:rPr>
                <w:id w:val="-1441367936"/>
                <w:placeholder>
                  <w:docPart w:val="BD2F462D7EED544AA24FC878F9D64456"/>
                </w:placeholder>
                <w:showingPlcHdr/>
              </w:sdtPr>
              <w:sdtEndPr/>
              <w:sdtContent>
                <w:r w:rsidRPr="00262FCF">
                  <w:rPr>
                    <w:rFonts w:cs="Arial"/>
                    <w:sz w:val="19"/>
                    <w:szCs w:val="19"/>
                  </w:rPr>
                  <w:t>Click or tap here to enter text.</w:t>
                </w:r>
              </w:sdtContent>
            </w:sdt>
          </w:p>
        </w:tc>
      </w:tr>
      <w:tr w:rsidR="00191AA7" w:rsidRPr="00262FCF" w14:paraId="2F059172"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FA88C92" w14:textId="77777777" w:rsidR="00191AA7" w:rsidRPr="00262FCF" w:rsidRDefault="00191AA7" w:rsidP="00DB264F">
            <w:pPr>
              <w:spacing w:after="0" w:line="240" w:lineRule="auto"/>
              <w:rPr>
                <w:rFonts w:cs="Arial"/>
                <w:sz w:val="19"/>
                <w:szCs w:val="19"/>
              </w:rPr>
            </w:pPr>
            <w:r w:rsidRPr="00262FCF">
              <w:rPr>
                <w:rFonts w:cs="Arial"/>
                <w:sz w:val="19"/>
                <w:szCs w:val="19"/>
              </w:rPr>
              <w:t>Nationality(ies)</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3025A3B1"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913504816"/>
                <w:placeholder>
                  <w:docPart w:val="DAAD8FD13164B749AB52A1A8B8CA5EFD"/>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67617FE4"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A99B95" w14:textId="77777777" w:rsidR="00191AA7" w:rsidRPr="00262FCF" w:rsidRDefault="00191AA7" w:rsidP="00DB264F">
            <w:pPr>
              <w:spacing w:after="0" w:line="240" w:lineRule="auto"/>
              <w:rPr>
                <w:rFonts w:cs="Arial"/>
                <w:sz w:val="19"/>
                <w:szCs w:val="19"/>
              </w:rPr>
            </w:pPr>
            <w:r w:rsidRPr="00262FCF">
              <w:rPr>
                <w:rFonts w:cs="Arial"/>
                <w:sz w:val="19"/>
                <w:szCs w:val="19"/>
              </w:rPr>
              <w:t>Gender</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1CC25C74"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23512388"/>
                <w:placeholder>
                  <w:docPart w:val="505559E4712D874391953824D1D36A85"/>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9B6FF05" w14:textId="77777777" w:rsidTr="00DC4570">
        <w:trPr>
          <w:trHeight w:val="377"/>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743F0C" w14:textId="7AFA69CF" w:rsidR="00191AA7" w:rsidRPr="00262FCF" w:rsidRDefault="00191AA7" w:rsidP="00DB264F">
            <w:pPr>
              <w:spacing w:after="0" w:line="240" w:lineRule="auto"/>
              <w:rPr>
                <w:rFonts w:cs="Arial"/>
                <w:sz w:val="19"/>
                <w:szCs w:val="19"/>
              </w:rPr>
            </w:pPr>
            <w:r w:rsidRPr="00262FCF">
              <w:rPr>
                <w:rFonts w:cs="Arial"/>
                <w:sz w:val="19"/>
                <w:szCs w:val="19"/>
              </w:rPr>
              <w:t xml:space="preserve">Identity document(s), number(s) and validity dates thereof </w:t>
            </w:r>
            <w:r w:rsidRPr="00262FCF">
              <w:rPr>
                <w:rFonts w:cs="Arial"/>
                <w:i/>
                <w:sz w:val="19"/>
                <w:szCs w:val="19"/>
              </w:rPr>
              <w:t xml:space="preserve">(if </w:t>
            </w:r>
            <w:r w:rsidR="00110454" w:rsidRPr="00262FCF">
              <w:rPr>
                <w:rFonts w:cs="Arial"/>
                <w:i/>
                <w:sz w:val="19"/>
                <w:szCs w:val="19"/>
              </w:rPr>
              <w:t>known</w:t>
            </w:r>
            <w:r w:rsidRPr="00262FCF">
              <w:rPr>
                <w:rFonts w:cs="Arial"/>
                <w:i/>
                <w:sz w:val="19"/>
                <w:szCs w:val="19"/>
              </w:rPr>
              <w:t>)</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60A37471"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665210140"/>
                <w:placeholder>
                  <w:docPart w:val="194E9A7A3B879C4CAEF35F391532763F"/>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DE1CD33" w14:textId="77777777" w:rsidTr="00DC4570">
        <w:trPr>
          <w:trHeight w:val="245"/>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625933" w14:textId="73BA1246" w:rsidR="00191AA7" w:rsidRPr="00262FCF" w:rsidRDefault="00191AA7" w:rsidP="00DB264F">
            <w:pPr>
              <w:spacing w:after="0" w:line="240" w:lineRule="auto"/>
              <w:rPr>
                <w:rFonts w:cs="Arial"/>
                <w:sz w:val="19"/>
                <w:szCs w:val="19"/>
              </w:rPr>
            </w:pPr>
            <w:r w:rsidRPr="00262FCF">
              <w:rPr>
                <w:rFonts w:cs="Arial"/>
                <w:sz w:val="19"/>
                <w:szCs w:val="19"/>
              </w:rPr>
              <w:t xml:space="preserve">Travel document(s), number(s) and validity dates thereof </w:t>
            </w:r>
            <w:r w:rsidRPr="00262FCF">
              <w:rPr>
                <w:rFonts w:cs="Arial"/>
                <w:i/>
                <w:sz w:val="19"/>
                <w:szCs w:val="19"/>
              </w:rPr>
              <w:t xml:space="preserve">(if </w:t>
            </w:r>
            <w:r w:rsidR="00110454" w:rsidRPr="00262FCF">
              <w:rPr>
                <w:rFonts w:cs="Arial"/>
                <w:i/>
                <w:sz w:val="19"/>
                <w:szCs w:val="19"/>
              </w:rPr>
              <w:t>known</w:t>
            </w:r>
            <w:r w:rsidRPr="00262FCF">
              <w:rPr>
                <w:rFonts w:cs="Arial"/>
                <w:i/>
                <w:sz w:val="19"/>
                <w:szCs w:val="19"/>
              </w:rPr>
              <w:t>)</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6404F96E"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354427026"/>
                <w:placeholder>
                  <w:docPart w:val="E1A5D988E0D95147B12B25D8F17B32B3"/>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4E876018" w14:textId="77777777" w:rsidTr="00DC4570">
        <w:trPr>
          <w:trHeight w:val="526"/>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89E801"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 xml:space="preserve">Address </w:t>
            </w:r>
            <w:r w:rsidRPr="00262FCF">
              <w:rPr>
                <w:rFonts w:asciiTheme="minorHAnsi" w:hAnsiTheme="minorHAnsi" w:cs="Arial"/>
                <w:i/>
                <w:sz w:val="19"/>
                <w:szCs w:val="19"/>
                <w:lang w:val="en-GB"/>
              </w:rPr>
              <w:t>(if an institution, please also provide the name of a contact person)</w:t>
            </w:r>
            <w:r w:rsidRPr="00262FCF">
              <w:rPr>
                <w:rFonts w:asciiTheme="minorHAnsi" w:hAnsiTheme="minorHAnsi" w:cs="Arial"/>
                <w:sz w:val="19"/>
                <w:szCs w:val="19"/>
                <w:lang w:val="en-GB"/>
              </w:rPr>
              <w:t xml:space="preserve"> </w:t>
            </w:r>
          </w:p>
        </w:tc>
        <w:tc>
          <w:tcPr>
            <w:tcW w:w="5807" w:type="dxa"/>
            <w:gridSpan w:val="3"/>
            <w:tcBorders>
              <w:top w:val="single" w:sz="4" w:space="0" w:color="000000"/>
              <w:left w:val="single" w:sz="4" w:space="0" w:color="000000"/>
              <w:bottom w:val="single" w:sz="4" w:space="0" w:color="000000"/>
              <w:right w:val="single" w:sz="4" w:space="0" w:color="000000"/>
            </w:tcBorders>
            <w:vAlign w:val="center"/>
            <w:hideMark/>
          </w:tcPr>
          <w:p w14:paraId="27965D55"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114789256"/>
                <w:placeholder>
                  <w:docPart w:val="81C05CAC0584A047B01D9EA071A2DE9C"/>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CE3301D" w14:textId="77777777" w:rsidTr="00DC4570">
        <w:trPr>
          <w:trHeight w:val="526"/>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7E46DF"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rPr>
              <w:t>Telephone number(s)</w:t>
            </w:r>
          </w:p>
        </w:tc>
        <w:tc>
          <w:tcPr>
            <w:tcW w:w="5807" w:type="dxa"/>
            <w:gridSpan w:val="3"/>
            <w:tcBorders>
              <w:top w:val="single" w:sz="4" w:space="0" w:color="000000"/>
              <w:left w:val="single" w:sz="4" w:space="0" w:color="000000"/>
              <w:bottom w:val="single" w:sz="4" w:space="0" w:color="000000"/>
              <w:right w:val="single" w:sz="4" w:space="0" w:color="000000"/>
            </w:tcBorders>
            <w:vAlign w:val="center"/>
            <w:hideMark/>
          </w:tcPr>
          <w:p w14:paraId="19719DCC" w14:textId="445BECCF" w:rsidR="00191AA7" w:rsidRPr="00262FCF" w:rsidRDefault="00AD6D95" w:rsidP="00DB264F">
            <w:pPr>
              <w:spacing w:after="0" w:line="240" w:lineRule="auto"/>
              <w:rPr>
                <w:rFonts w:eastAsia="Franklin Gothic Book" w:cs="Times New Roman"/>
                <w:sz w:val="19"/>
                <w:szCs w:val="19"/>
              </w:rPr>
            </w:pPr>
            <w:sdt>
              <w:sdtPr>
                <w:rPr>
                  <w:rFonts w:eastAsia="Franklin Gothic Book" w:cs="Times New Roman"/>
                  <w:sz w:val="19"/>
                  <w:szCs w:val="19"/>
                </w:rPr>
                <w:id w:val="-1391494182"/>
                <w:placeholder>
                  <w:docPart w:val="408E5067767B844C884394A28496112C"/>
                </w:placeholder>
                <w:showingPlcHdr/>
              </w:sdtPr>
              <w:sdtEndPr/>
              <w:sdtContent>
                <w:r w:rsidR="00191AA7" w:rsidRPr="00262FCF">
                  <w:rPr>
                    <w:rFonts w:eastAsia="Franklin Gothic Book" w:cs="Times New Roman"/>
                    <w:color w:val="808080"/>
                    <w:sz w:val="19"/>
                    <w:szCs w:val="19"/>
                  </w:rPr>
                  <w:t>Click or tap here to enter text.</w:t>
                </w:r>
              </w:sdtContent>
            </w:sdt>
          </w:p>
          <w:p w14:paraId="16D0A1FD" w14:textId="578EF2AD" w:rsidR="00191AA7" w:rsidRPr="00262FCF" w:rsidRDefault="00191AA7" w:rsidP="00DB264F">
            <w:pPr>
              <w:spacing w:after="0" w:line="240" w:lineRule="auto"/>
              <w:rPr>
                <w:rFonts w:cs="Arial"/>
                <w:sz w:val="19"/>
                <w:szCs w:val="19"/>
              </w:rPr>
            </w:pPr>
          </w:p>
        </w:tc>
      </w:tr>
      <w:tr w:rsidR="00191AA7" w:rsidRPr="00262FCF" w14:paraId="3345F256" w14:textId="77777777" w:rsidTr="00DC4570">
        <w:trPr>
          <w:trHeight w:val="340"/>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B9B423"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E-mail address(es)</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79404FE5" w14:textId="77777777" w:rsidR="00191AA7" w:rsidRPr="00262FCF" w:rsidRDefault="00AD6D95" w:rsidP="00DB264F">
            <w:pPr>
              <w:pStyle w:val="NormalWeb"/>
              <w:spacing w:before="0" w:beforeAutospacing="0" w:after="0" w:afterAutospacing="0"/>
              <w:rPr>
                <w:rFonts w:asciiTheme="minorHAnsi" w:hAnsiTheme="minorHAnsi" w:cs="Arial"/>
                <w:sz w:val="19"/>
                <w:szCs w:val="19"/>
                <w:lang w:val="en-GB"/>
              </w:rPr>
            </w:pPr>
            <w:sdt>
              <w:sdtPr>
                <w:rPr>
                  <w:rFonts w:asciiTheme="minorHAnsi" w:eastAsia="Franklin Gothic Book" w:hAnsiTheme="minorHAnsi"/>
                  <w:sz w:val="20"/>
                  <w:szCs w:val="20"/>
                </w:rPr>
                <w:id w:val="-96023664"/>
                <w:placeholder>
                  <w:docPart w:val="6206BD59C94DAF4482F48BF45B66FD1B"/>
                </w:placeholder>
                <w:showingPlcHdr/>
              </w:sdtPr>
              <w:sdtEndPr/>
              <w:sdtContent>
                <w:r w:rsidR="00191AA7" w:rsidRPr="00262FCF">
                  <w:rPr>
                    <w:rFonts w:asciiTheme="minorHAnsi" w:eastAsia="Franklin Gothic Book" w:hAnsiTheme="minorHAnsi"/>
                    <w:color w:val="808080"/>
                    <w:sz w:val="20"/>
                    <w:szCs w:val="20"/>
                  </w:rPr>
                  <w:t>Click or tap here to enter text.</w:t>
                </w:r>
              </w:sdtContent>
            </w:sdt>
          </w:p>
        </w:tc>
      </w:tr>
      <w:tr w:rsidR="00191AA7" w:rsidRPr="00262FCF" w14:paraId="26EE8C7D" w14:textId="77777777" w:rsidTr="00DC4570">
        <w:trPr>
          <w:trHeight w:val="374"/>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6EA7AF"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Fax number(s)</w:t>
            </w:r>
          </w:p>
        </w:tc>
        <w:tc>
          <w:tcPr>
            <w:tcW w:w="5807" w:type="dxa"/>
            <w:gridSpan w:val="3"/>
            <w:tcBorders>
              <w:top w:val="single" w:sz="4" w:space="0" w:color="000000"/>
              <w:left w:val="single" w:sz="4" w:space="0" w:color="000000"/>
              <w:bottom w:val="single" w:sz="4" w:space="0" w:color="000000"/>
              <w:right w:val="single" w:sz="4" w:space="0" w:color="000000"/>
            </w:tcBorders>
            <w:vAlign w:val="center"/>
          </w:tcPr>
          <w:p w14:paraId="3923A144" w14:textId="77777777" w:rsidR="00191AA7" w:rsidRPr="00262FCF" w:rsidRDefault="00AD6D95" w:rsidP="00DB264F">
            <w:pPr>
              <w:pStyle w:val="NormalWeb"/>
              <w:spacing w:before="0" w:beforeAutospacing="0" w:after="0" w:afterAutospacing="0"/>
              <w:rPr>
                <w:rFonts w:asciiTheme="minorHAnsi" w:hAnsiTheme="minorHAnsi" w:cs="Arial"/>
                <w:sz w:val="19"/>
                <w:szCs w:val="19"/>
                <w:lang w:val="en-GB"/>
              </w:rPr>
            </w:pPr>
            <w:sdt>
              <w:sdtPr>
                <w:rPr>
                  <w:rFonts w:asciiTheme="minorHAnsi" w:eastAsia="Franklin Gothic Book" w:hAnsiTheme="minorHAnsi"/>
                  <w:sz w:val="20"/>
                  <w:szCs w:val="20"/>
                </w:rPr>
                <w:id w:val="1350599618"/>
                <w:placeholder>
                  <w:docPart w:val="31D35830A597FB40861118883759B04B"/>
                </w:placeholder>
                <w:showingPlcHdr/>
              </w:sdtPr>
              <w:sdtEndPr/>
              <w:sdtContent>
                <w:r w:rsidR="00191AA7" w:rsidRPr="00262FCF">
                  <w:rPr>
                    <w:rFonts w:asciiTheme="minorHAnsi" w:eastAsia="Franklin Gothic Book" w:hAnsiTheme="minorHAnsi"/>
                    <w:color w:val="808080"/>
                    <w:sz w:val="20"/>
                    <w:szCs w:val="20"/>
                  </w:rPr>
                  <w:t>Click or tap here to enter text.</w:t>
                </w:r>
              </w:sdtContent>
            </w:sdt>
          </w:p>
        </w:tc>
      </w:tr>
      <w:tr w:rsidR="00191AA7" w:rsidRPr="00262FCF" w14:paraId="07F826B4" w14:textId="77777777" w:rsidTr="00DC4570">
        <w:trPr>
          <w:trHeight w:val="944"/>
        </w:trPr>
        <w:tc>
          <w:tcPr>
            <w:tcW w:w="41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89068A2" w14:textId="46093261" w:rsidR="00191AA7" w:rsidRPr="00262FCF" w:rsidRDefault="00191AA7" w:rsidP="00DB264F">
            <w:pPr>
              <w:spacing w:after="0" w:line="240" w:lineRule="auto"/>
              <w:rPr>
                <w:rFonts w:cs="Arial"/>
                <w:sz w:val="19"/>
                <w:szCs w:val="19"/>
              </w:rPr>
            </w:pPr>
            <w:r w:rsidRPr="00262FCF">
              <w:rPr>
                <w:rFonts w:cs="Arial"/>
                <w:sz w:val="19"/>
                <w:szCs w:val="19"/>
              </w:rPr>
              <w:t xml:space="preserve">Language(s) </w:t>
            </w:r>
          </w:p>
        </w:tc>
        <w:tc>
          <w:tcPr>
            <w:tcW w:w="5807" w:type="dxa"/>
            <w:gridSpan w:val="3"/>
            <w:tcBorders>
              <w:top w:val="single" w:sz="4" w:space="0" w:color="000000"/>
              <w:left w:val="single" w:sz="4" w:space="0" w:color="000000"/>
              <w:bottom w:val="single" w:sz="4" w:space="0" w:color="000000"/>
              <w:right w:val="single" w:sz="4" w:space="0" w:color="000000"/>
            </w:tcBorders>
            <w:hideMark/>
          </w:tcPr>
          <w:p w14:paraId="470AE4CB"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287035190"/>
                <w:placeholder>
                  <w:docPart w:val="A824FB6ACB058042BC69295D663C31A2"/>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DF4C2EC" w14:textId="77777777" w:rsidTr="00DC4570">
        <w:trPr>
          <w:trHeight w:val="138"/>
        </w:trPr>
        <w:tc>
          <w:tcPr>
            <w:tcW w:w="9924"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B1897F" w14:textId="77777777" w:rsidR="00191AA7" w:rsidRPr="00262FCF" w:rsidRDefault="00191AA7" w:rsidP="00DB264F">
            <w:pPr>
              <w:spacing w:after="0" w:line="240" w:lineRule="auto"/>
              <w:jc w:val="center"/>
              <w:rPr>
                <w:rFonts w:cs="Arial"/>
                <w:b/>
                <w:i/>
                <w:smallCaps/>
                <w:sz w:val="19"/>
                <w:szCs w:val="19"/>
              </w:rPr>
            </w:pPr>
            <w:bookmarkStart w:id="7" w:name="_Hlk513049685"/>
            <w:r w:rsidRPr="00262FCF">
              <w:rPr>
                <w:rFonts w:cs="Arial"/>
                <w:b/>
                <w:smallCaps/>
                <w:sz w:val="19"/>
                <w:szCs w:val="19"/>
              </w:rPr>
              <w:t xml:space="preserve">Legal adviser(s) of the applicant </w:t>
            </w:r>
            <w:r w:rsidRPr="00262FCF">
              <w:rPr>
                <w:rFonts w:cs="Arial"/>
                <w:i/>
                <w:smallCaps/>
                <w:sz w:val="19"/>
                <w:szCs w:val="19"/>
              </w:rPr>
              <w:t>(if applicable)</w:t>
            </w:r>
          </w:p>
        </w:tc>
      </w:tr>
      <w:tr w:rsidR="00191AA7" w:rsidRPr="00262FCF" w14:paraId="7D508274" w14:textId="77777777" w:rsidTr="00DC4570">
        <w:trPr>
          <w:trHeight w:val="78"/>
        </w:trPr>
        <w:tc>
          <w:tcPr>
            <w:tcW w:w="9924"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1E6C641" w14:textId="77777777" w:rsidR="00191AA7" w:rsidRPr="00262FCF" w:rsidRDefault="00191AA7" w:rsidP="00DB264F">
            <w:pPr>
              <w:spacing w:after="0" w:line="240" w:lineRule="auto"/>
              <w:jc w:val="center"/>
              <w:rPr>
                <w:rFonts w:cs="Arial"/>
                <w:smallCaps/>
                <w:sz w:val="19"/>
                <w:szCs w:val="19"/>
              </w:rPr>
            </w:pPr>
            <w:r w:rsidRPr="00262FCF">
              <w:rPr>
                <w:rFonts w:cs="Arial"/>
                <w:smallCaps/>
                <w:sz w:val="19"/>
                <w:szCs w:val="19"/>
              </w:rPr>
              <w:t>Legal adviser (1)</w:t>
            </w:r>
          </w:p>
        </w:tc>
      </w:tr>
      <w:tr w:rsidR="00191AA7" w:rsidRPr="00262FCF" w14:paraId="1BB7AE80" w14:textId="77777777" w:rsidTr="00DC4570">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A989FD" w14:textId="77777777" w:rsidR="00191AA7" w:rsidRPr="00262FCF" w:rsidRDefault="00191AA7" w:rsidP="00DB264F">
            <w:pPr>
              <w:spacing w:after="0" w:line="240" w:lineRule="auto"/>
              <w:rPr>
                <w:rFonts w:cs="Arial"/>
                <w:sz w:val="19"/>
                <w:szCs w:val="19"/>
              </w:rPr>
            </w:pPr>
            <w:r w:rsidRPr="00262FCF">
              <w:rPr>
                <w:rFonts w:cs="Arial"/>
                <w:sz w:val="19"/>
                <w:szCs w:val="19"/>
              </w:rPr>
              <w:t>Name</w:t>
            </w:r>
          </w:p>
        </w:tc>
        <w:tc>
          <w:tcPr>
            <w:tcW w:w="7792" w:type="dxa"/>
            <w:gridSpan w:val="4"/>
            <w:tcBorders>
              <w:top w:val="single" w:sz="4" w:space="0" w:color="000000"/>
              <w:left w:val="single" w:sz="4" w:space="0" w:color="000000"/>
              <w:bottom w:val="single" w:sz="4" w:space="0" w:color="000000"/>
              <w:right w:val="single" w:sz="4" w:space="0" w:color="000000"/>
            </w:tcBorders>
          </w:tcPr>
          <w:p w14:paraId="471F6D7A" w14:textId="77777777" w:rsidR="00191AA7" w:rsidRPr="00262FCF" w:rsidRDefault="00191AA7" w:rsidP="00DB264F">
            <w:pPr>
              <w:spacing w:after="0" w:line="240" w:lineRule="auto"/>
              <w:rPr>
                <w:rFonts w:cs="Arial"/>
                <w:i/>
                <w:sz w:val="19"/>
                <w:szCs w:val="19"/>
              </w:rPr>
            </w:pPr>
          </w:p>
        </w:tc>
      </w:tr>
      <w:tr w:rsidR="00191AA7" w:rsidRPr="00262FCF" w14:paraId="6C65F922" w14:textId="77777777" w:rsidTr="00DC4570">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AE1B6B" w14:textId="77777777" w:rsidR="00191AA7" w:rsidRPr="00262FCF" w:rsidRDefault="00191AA7" w:rsidP="00DB264F">
            <w:pPr>
              <w:spacing w:after="0" w:line="240" w:lineRule="auto"/>
              <w:rPr>
                <w:rFonts w:cs="Arial"/>
                <w:sz w:val="19"/>
                <w:szCs w:val="19"/>
              </w:rPr>
            </w:pPr>
            <w:r w:rsidRPr="00262FCF">
              <w:rPr>
                <w:rFonts w:cs="Arial"/>
                <w:sz w:val="19"/>
                <w:szCs w:val="19"/>
              </w:rPr>
              <w:t>Address</w:t>
            </w:r>
          </w:p>
        </w:tc>
        <w:tc>
          <w:tcPr>
            <w:tcW w:w="7792" w:type="dxa"/>
            <w:gridSpan w:val="4"/>
            <w:tcBorders>
              <w:top w:val="single" w:sz="4" w:space="0" w:color="000000"/>
              <w:left w:val="single" w:sz="4" w:space="0" w:color="000000"/>
              <w:bottom w:val="single" w:sz="4" w:space="0" w:color="000000"/>
              <w:right w:val="single" w:sz="4" w:space="0" w:color="000000"/>
            </w:tcBorders>
          </w:tcPr>
          <w:p w14:paraId="625EDD8B" w14:textId="77777777" w:rsidR="00191AA7" w:rsidRPr="00262FCF" w:rsidRDefault="00191AA7" w:rsidP="00DB264F">
            <w:pPr>
              <w:spacing w:after="0" w:line="240" w:lineRule="auto"/>
              <w:rPr>
                <w:rFonts w:cs="Arial"/>
                <w:i/>
                <w:sz w:val="19"/>
                <w:szCs w:val="19"/>
              </w:rPr>
            </w:pPr>
          </w:p>
        </w:tc>
      </w:tr>
      <w:tr w:rsidR="00191AA7" w:rsidRPr="00262FCF" w14:paraId="507584E3" w14:textId="77777777" w:rsidTr="00DC4570">
        <w:trPr>
          <w:trHeight w:val="78"/>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F136CD0" w14:textId="77777777" w:rsidR="00191AA7" w:rsidRPr="00262FCF" w:rsidRDefault="00191AA7" w:rsidP="00DB264F">
            <w:pPr>
              <w:spacing w:after="0" w:line="240" w:lineRule="auto"/>
              <w:rPr>
                <w:rFonts w:cs="Arial"/>
                <w:sz w:val="19"/>
                <w:szCs w:val="19"/>
              </w:rPr>
            </w:pPr>
            <w:r w:rsidRPr="00262FCF">
              <w:rPr>
                <w:rFonts w:cs="Arial"/>
                <w:sz w:val="19"/>
                <w:szCs w:val="19"/>
              </w:rPr>
              <w:t>Telephone number(s)</w:t>
            </w:r>
          </w:p>
        </w:tc>
        <w:tc>
          <w:tcPr>
            <w:tcW w:w="7792" w:type="dxa"/>
            <w:gridSpan w:val="4"/>
            <w:tcBorders>
              <w:top w:val="single" w:sz="4" w:space="0" w:color="000000"/>
              <w:left w:val="single" w:sz="4" w:space="0" w:color="000000"/>
              <w:bottom w:val="single" w:sz="4" w:space="0" w:color="000000"/>
              <w:right w:val="single" w:sz="4" w:space="0" w:color="000000"/>
            </w:tcBorders>
          </w:tcPr>
          <w:p w14:paraId="47422AEC" w14:textId="77777777" w:rsidR="00191AA7" w:rsidRPr="00262FCF" w:rsidRDefault="00191AA7" w:rsidP="00DB264F">
            <w:pPr>
              <w:spacing w:after="0" w:line="240" w:lineRule="auto"/>
              <w:rPr>
                <w:rFonts w:cs="Arial"/>
                <w:i/>
                <w:sz w:val="19"/>
                <w:szCs w:val="19"/>
              </w:rPr>
            </w:pPr>
          </w:p>
        </w:tc>
      </w:tr>
      <w:tr w:rsidR="00191AA7" w:rsidRPr="00262FCF" w14:paraId="399FC217" w14:textId="77777777" w:rsidTr="00DC4570">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777DA8C" w14:textId="77777777" w:rsidR="00191AA7" w:rsidRPr="00262FCF" w:rsidRDefault="00191AA7" w:rsidP="00DB264F">
            <w:pPr>
              <w:spacing w:after="0" w:line="240" w:lineRule="auto"/>
              <w:rPr>
                <w:rFonts w:cs="Arial"/>
                <w:sz w:val="19"/>
                <w:szCs w:val="19"/>
              </w:rPr>
            </w:pPr>
            <w:r w:rsidRPr="00262FCF">
              <w:rPr>
                <w:rFonts w:cs="Arial"/>
                <w:sz w:val="19"/>
                <w:szCs w:val="19"/>
              </w:rPr>
              <w:t>E-mail address(es)</w:t>
            </w:r>
          </w:p>
        </w:tc>
        <w:tc>
          <w:tcPr>
            <w:tcW w:w="7792" w:type="dxa"/>
            <w:gridSpan w:val="4"/>
            <w:tcBorders>
              <w:top w:val="single" w:sz="4" w:space="0" w:color="000000"/>
              <w:left w:val="single" w:sz="4" w:space="0" w:color="000000"/>
              <w:bottom w:val="single" w:sz="4" w:space="0" w:color="000000"/>
              <w:right w:val="single" w:sz="4" w:space="0" w:color="000000"/>
            </w:tcBorders>
          </w:tcPr>
          <w:p w14:paraId="5C07FDC8" w14:textId="77777777" w:rsidR="00191AA7" w:rsidRPr="00262FCF" w:rsidRDefault="00191AA7" w:rsidP="00DB264F">
            <w:pPr>
              <w:spacing w:after="0" w:line="240" w:lineRule="auto"/>
              <w:rPr>
                <w:rFonts w:cs="Arial"/>
                <w:i/>
                <w:sz w:val="19"/>
                <w:szCs w:val="19"/>
              </w:rPr>
            </w:pPr>
          </w:p>
        </w:tc>
      </w:tr>
      <w:tr w:rsidR="00191AA7" w:rsidRPr="00262FCF" w14:paraId="48A0ECF8" w14:textId="77777777" w:rsidTr="00DC4570">
        <w:trPr>
          <w:trHeight w:val="149"/>
        </w:trPr>
        <w:tc>
          <w:tcPr>
            <w:tcW w:w="9924"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0E5BD6E" w14:textId="77777777" w:rsidR="00191AA7" w:rsidRPr="00262FCF" w:rsidRDefault="00191AA7" w:rsidP="00DB264F">
            <w:pPr>
              <w:spacing w:after="0" w:line="240" w:lineRule="auto"/>
              <w:jc w:val="center"/>
              <w:rPr>
                <w:rFonts w:cs="Arial"/>
                <w:smallCaps/>
                <w:sz w:val="19"/>
                <w:szCs w:val="19"/>
              </w:rPr>
            </w:pPr>
            <w:r w:rsidRPr="00262FCF">
              <w:rPr>
                <w:rFonts w:cs="Arial"/>
                <w:smallCaps/>
                <w:sz w:val="19"/>
                <w:szCs w:val="19"/>
              </w:rPr>
              <w:t>Legal adviser (2)</w:t>
            </w:r>
          </w:p>
        </w:tc>
      </w:tr>
      <w:tr w:rsidR="00191AA7" w:rsidRPr="00262FCF" w14:paraId="1666CD59" w14:textId="77777777" w:rsidTr="00DC4570">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AFAEEC" w14:textId="77777777" w:rsidR="00191AA7" w:rsidRPr="00262FCF" w:rsidRDefault="00191AA7" w:rsidP="00DB264F">
            <w:pPr>
              <w:spacing w:after="0" w:line="240" w:lineRule="auto"/>
              <w:rPr>
                <w:rFonts w:cs="Arial"/>
                <w:sz w:val="19"/>
                <w:szCs w:val="19"/>
              </w:rPr>
            </w:pPr>
            <w:r w:rsidRPr="00262FCF">
              <w:rPr>
                <w:rFonts w:cs="Arial"/>
                <w:sz w:val="19"/>
                <w:szCs w:val="19"/>
              </w:rPr>
              <w:t>Name</w:t>
            </w:r>
          </w:p>
        </w:tc>
        <w:tc>
          <w:tcPr>
            <w:tcW w:w="7792" w:type="dxa"/>
            <w:gridSpan w:val="4"/>
            <w:tcBorders>
              <w:top w:val="single" w:sz="4" w:space="0" w:color="000000"/>
              <w:left w:val="single" w:sz="4" w:space="0" w:color="000000"/>
              <w:bottom w:val="single" w:sz="4" w:space="0" w:color="000000"/>
              <w:right w:val="single" w:sz="4" w:space="0" w:color="000000"/>
            </w:tcBorders>
          </w:tcPr>
          <w:p w14:paraId="4ED682DA" w14:textId="77777777" w:rsidR="00191AA7" w:rsidRPr="00262FCF" w:rsidRDefault="00191AA7" w:rsidP="00DB264F">
            <w:pPr>
              <w:spacing w:after="0" w:line="240" w:lineRule="auto"/>
              <w:rPr>
                <w:rFonts w:cs="Arial"/>
                <w:i/>
                <w:sz w:val="19"/>
                <w:szCs w:val="19"/>
              </w:rPr>
            </w:pPr>
          </w:p>
        </w:tc>
      </w:tr>
      <w:tr w:rsidR="00191AA7" w:rsidRPr="00262FCF" w14:paraId="61C8D581" w14:textId="77777777" w:rsidTr="00DC4570">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E0953F" w14:textId="77777777" w:rsidR="00191AA7" w:rsidRPr="00262FCF" w:rsidRDefault="00191AA7" w:rsidP="00DB264F">
            <w:pPr>
              <w:spacing w:after="0" w:line="240" w:lineRule="auto"/>
              <w:rPr>
                <w:rFonts w:cs="Arial"/>
                <w:sz w:val="19"/>
                <w:szCs w:val="19"/>
              </w:rPr>
            </w:pPr>
            <w:r w:rsidRPr="00262FCF">
              <w:rPr>
                <w:rFonts w:cs="Arial"/>
                <w:sz w:val="19"/>
                <w:szCs w:val="19"/>
              </w:rPr>
              <w:t>Address</w:t>
            </w:r>
          </w:p>
        </w:tc>
        <w:tc>
          <w:tcPr>
            <w:tcW w:w="7792" w:type="dxa"/>
            <w:gridSpan w:val="4"/>
            <w:tcBorders>
              <w:top w:val="single" w:sz="4" w:space="0" w:color="000000"/>
              <w:left w:val="single" w:sz="4" w:space="0" w:color="000000"/>
              <w:bottom w:val="single" w:sz="4" w:space="0" w:color="000000"/>
              <w:right w:val="single" w:sz="4" w:space="0" w:color="000000"/>
            </w:tcBorders>
          </w:tcPr>
          <w:p w14:paraId="42CA310F" w14:textId="77777777" w:rsidR="00191AA7" w:rsidRPr="00262FCF" w:rsidRDefault="00191AA7" w:rsidP="00DB264F">
            <w:pPr>
              <w:spacing w:after="0" w:line="240" w:lineRule="auto"/>
              <w:rPr>
                <w:rFonts w:cs="Arial"/>
                <w:i/>
                <w:sz w:val="19"/>
                <w:szCs w:val="19"/>
              </w:rPr>
            </w:pPr>
          </w:p>
        </w:tc>
      </w:tr>
      <w:tr w:rsidR="00191AA7" w:rsidRPr="00262FCF" w14:paraId="7F50A70B" w14:textId="77777777" w:rsidTr="00DC4570">
        <w:trPr>
          <w:trHeight w:val="78"/>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B39EFC" w14:textId="77777777" w:rsidR="00191AA7" w:rsidRPr="00262FCF" w:rsidRDefault="00191AA7" w:rsidP="00DB264F">
            <w:pPr>
              <w:spacing w:after="0" w:line="240" w:lineRule="auto"/>
              <w:rPr>
                <w:rFonts w:cs="Arial"/>
                <w:sz w:val="19"/>
                <w:szCs w:val="19"/>
              </w:rPr>
            </w:pPr>
            <w:r w:rsidRPr="00262FCF">
              <w:rPr>
                <w:rFonts w:cs="Arial"/>
                <w:sz w:val="19"/>
                <w:szCs w:val="19"/>
              </w:rPr>
              <w:t>Telephone number(s)</w:t>
            </w:r>
          </w:p>
        </w:tc>
        <w:tc>
          <w:tcPr>
            <w:tcW w:w="7792" w:type="dxa"/>
            <w:gridSpan w:val="4"/>
            <w:tcBorders>
              <w:top w:val="single" w:sz="4" w:space="0" w:color="000000"/>
              <w:left w:val="single" w:sz="4" w:space="0" w:color="000000"/>
              <w:bottom w:val="single" w:sz="4" w:space="0" w:color="000000"/>
              <w:right w:val="single" w:sz="4" w:space="0" w:color="000000"/>
            </w:tcBorders>
          </w:tcPr>
          <w:p w14:paraId="35E723AE" w14:textId="77777777" w:rsidR="00191AA7" w:rsidRPr="00262FCF" w:rsidRDefault="00191AA7" w:rsidP="00DB264F">
            <w:pPr>
              <w:spacing w:after="0" w:line="240" w:lineRule="auto"/>
              <w:rPr>
                <w:rFonts w:cs="Arial"/>
                <w:i/>
                <w:sz w:val="19"/>
                <w:szCs w:val="19"/>
              </w:rPr>
            </w:pPr>
          </w:p>
        </w:tc>
      </w:tr>
      <w:tr w:rsidR="00191AA7" w:rsidRPr="00262FCF" w14:paraId="2993DFB5" w14:textId="77777777" w:rsidTr="00DC4570">
        <w:trPr>
          <w:trHeight w:val="340"/>
        </w:trPr>
        <w:tc>
          <w:tcPr>
            <w:tcW w:w="21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255338" w14:textId="77777777" w:rsidR="00191AA7" w:rsidRPr="00262FCF" w:rsidRDefault="00191AA7" w:rsidP="00DB264F">
            <w:pPr>
              <w:spacing w:after="0" w:line="240" w:lineRule="auto"/>
              <w:rPr>
                <w:rFonts w:cs="Arial"/>
                <w:sz w:val="19"/>
                <w:szCs w:val="19"/>
              </w:rPr>
            </w:pPr>
            <w:r w:rsidRPr="00262FCF">
              <w:rPr>
                <w:rFonts w:cs="Arial"/>
                <w:sz w:val="19"/>
                <w:szCs w:val="19"/>
              </w:rPr>
              <w:t>E-mail address(es)</w:t>
            </w:r>
          </w:p>
        </w:tc>
        <w:tc>
          <w:tcPr>
            <w:tcW w:w="7792" w:type="dxa"/>
            <w:gridSpan w:val="4"/>
            <w:tcBorders>
              <w:top w:val="single" w:sz="4" w:space="0" w:color="000000"/>
              <w:left w:val="single" w:sz="4" w:space="0" w:color="000000"/>
              <w:bottom w:val="single" w:sz="4" w:space="0" w:color="000000"/>
              <w:right w:val="single" w:sz="4" w:space="0" w:color="000000"/>
            </w:tcBorders>
          </w:tcPr>
          <w:p w14:paraId="36F67FDC" w14:textId="77777777" w:rsidR="00191AA7" w:rsidRPr="00262FCF" w:rsidRDefault="00191AA7" w:rsidP="00DB264F">
            <w:pPr>
              <w:spacing w:after="0" w:line="240" w:lineRule="auto"/>
              <w:rPr>
                <w:rFonts w:cs="Arial"/>
                <w:i/>
                <w:sz w:val="19"/>
                <w:szCs w:val="19"/>
              </w:rPr>
            </w:pPr>
          </w:p>
        </w:tc>
      </w:tr>
      <w:tr w:rsidR="00191AA7" w:rsidRPr="00262FCF" w14:paraId="14ED3036" w14:textId="77777777" w:rsidTr="00DC4570">
        <w:trPr>
          <w:trHeight w:val="700"/>
        </w:trPr>
        <w:tc>
          <w:tcPr>
            <w:tcW w:w="9924" w:type="dxa"/>
            <w:gridSpan w:val="5"/>
            <w:tcBorders>
              <w:top w:val="single" w:sz="4" w:space="0" w:color="000000"/>
              <w:left w:val="single" w:sz="4" w:space="0" w:color="000000"/>
              <w:bottom w:val="single" w:sz="4" w:space="0" w:color="000000"/>
              <w:right w:val="single" w:sz="4" w:space="0" w:color="000000"/>
            </w:tcBorders>
          </w:tcPr>
          <w:p w14:paraId="28F9F2DB" w14:textId="5E4A5B59" w:rsidR="00191AA7" w:rsidRPr="00262FCF" w:rsidRDefault="00191AA7" w:rsidP="00DB264F">
            <w:pPr>
              <w:spacing w:after="0" w:line="240" w:lineRule="auto"/>
              <w:rPr>
                <w:rFonts w:cs="Arial"/>
                <w:sz w:val="19"/>
                <w:szCs w:val="19"/>
              </w:rPr>
            </w:pPr>
            <w:r w:rsidRPr="00262FCF">
              <w:rPr>
                <w:rFonts w:cs="Arial"/>
                <w:sz w:val="19"/>
                <w:szCs w:val="19"/>
              </w:rPr>
              <w:t xml:space="preserve">Please state how you wish to correspond with the Central Authority: </w:t>
            </w:r>
          </w:p>
          <w:p w14:paraId="17E675B5" w14:textId="0422C6BF"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Directly </w:t>
            </w:r>
            <w:r w:rsidR="00CF2CE7" w:rsidRPr="00262FCF">
              <w:rPr>
                <w:rFonts w:cs="Arial"/>
                <w:sz w:val="19"/>
                <w:szCs w:val="19"/>
              </w:rPr>
              <w:t xml:space="preserve">(please specify): </w:t>
            </w:r>
          </w:p>
          <w:p w14:paraId="78BA9015" w14:textId="7A5E89F6" w:rsidR="00CF2CE7" w:rsidRPr="00262FCF" w:rsidRDefault="00CF2CE7" w:rsidP="000E33DF">
            <w:pPr>
              <w:spacing w:after="0"/>
              <w:ind w:left="461"/>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By email </w:t>
            </w:r>
            <w:r w:rsidR="000E33DF" w:rsidRPr="00262FCF">
              <w:rPr>
                <w:rFonts w:cs="Arial"/>
                <w:sz w:val="19"/>
                <w:szCs w:val="19"/>
              </w:rPr>
              <w:t xml:space="preserve">              </w:t>
            </w: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By telephone </w:t>
            </w:r>
            <w:r w:rsidR="000E33DF" w:rsidRPr="00262FCF">
              <w:rPr>
                <w:rFonts w:cs="Arial"/>
                <w:sz w:val="19"/>
                <w:szCs w:val="19"/>
              </w:rPr>
              <w:t xml:space="preserve">        </w:t>
            </w: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Other (please specify): </w:t>
            </w:r>
            <w:sdt>
              <w:sdtPr>
                <w:rPr>
                  <w:rFonts w:eastAsia="Franklin Gothic Book"/>
                  <w:sz w:val="20"/>
                  <w:szCs w:val="20"/>
                </w:rPr>
                <w:id w:val="138087109"/>
                <w:placeholder>
                  <w:docPart w:val="73A716FF608F664E8B0DBB8E3F7091AB"/>
                </w:placeholder>
                <w:showingPlcHdr/>
              </w:sdtPr>
              <w:sdtEndPr/>
              <w:sdtContent>
                <w:r w:rsidRPr="00262FCF">
                  <w:rPr>
                    <w:rFonts w:eastAsia="Franklin Gothic Book"/>
                    <w:color w:val="808080"/>
                    <w:sz w:val="20"/>
                    <w:szCs w:val="20"/>
                  </w:rPr>
                  <w:t>Click or tap here to enter text.</w:t>
                </w:r>
              </w:sdtContent>
            </w:sdt>
          </w:p>
          <w:p w14:paraId="05C80959" w14:textId="081F4D9B" w:rsidR="00191AA7" w:rsidRPr="00262FCF" w:rsidRDefault="00191AA7" w:rsidP="00B200C4">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Through my legal adviser</w:t>
            </w:r>
            <w:r w:rsidR="00CF2CE7" w:rsidRPr="00262FCF">
              <w:rPr>
                <w:rFonts w:cs="Arial"/>
                <w:sz w:val="19"/>
                <w:szCs w:val="19"/>
              </w:rPr>
              <w:t>(s)</w:t>
            </w:r>
            <w:r w:rsidR="00FB3B83" w:rsidRPr="00262FCF">
              <w:rPr>
                <w:rFonts w:cs="Arial"/>
                <w:sz w:val="19"/>
                <w:szCs w:val="19"/>
              </w:rPr>
              <w:t xml:space="preserve"> (please specify</w:t>
            </w:r>
            <w:r w:rsidR="00FA1A5C" w:rsidRPr="00262FCF">
              <w:rPr>
                <w:rFonts w:cs="Arial"/>
                <w:sz w:val="19"/>
                <w:szCs w:val="19"/>
              </w:rPr>
              <w:t>, if applicable</w:t>
            </w:r>
            <w:r w:rsidR="00FB3B83" w:rsidRPr="00262FCF">
              <w:rPr>
                <w:rFonts w:cs="Arial"/>
                <w:sz w:val="19"/>
                <w:szCs w:val="19"/>
              </w:rPr>
              <w:t>):</w:t>
            </w:r>
          </w:p>
          <w:p w14:paraId="7F3E526E" w14:textId="7680EB67" w:rsidR="00191AA7" w:rsidRPr="00262FCF" w:rsidRDefault="00FB3B83" w:rsidP="00DC4570">
            <w:pPr>
              <w:spacing w:after="0" w:line="240" w:lineRule="auto"/>
              <w:ind w:left="459"/>
              <w:rPr>
                <w:rFonts w:cs="Arial"/>
                <w:bCs/>
                <w:sz w:val="19"/>
                <w:szCs w:val="19"/>
              </w:rPr>
            </w:pPr>
            <w:r w:rsidRPr="00262FCF">
              <w:rPr>
                <w:rFonts w:cs="Arial"/>
                <w:bCs/>
                <w:sz w:val="19"/>
                <w:szCs w:val="19"/>
              </w:rPr>
              <w:fldChar w:fldCharType="begin">
                <w:ffData>
                  <w:name w:val="Check5"/>
                  <w:enabled/>
                  <w:calcOnExit w:val="0"/>
                  <w:checkBox>
                    <w:sizeAuto/>
                    <w:default w:val="0"/>
                  </w:checkBox>
                </w:ffData>
              </w:fldChar>
            </w:r>
            <w:bookmarkStart w:id="8" w:name="Check5"/>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bookmarkEnd w:id="8"/>
            <w:r w:rsidRPr="00262FCF">
              <w:rPr>
                <w:rFonts w:cs="Arial"/>
                <w:bCs/>
                <w:sz w:val="19"/>
                <w:szCs w:val="19"/>
              </w:rPr>
              <w:t> Legal adviser 1</w:t>
            </w:r>
            <w:r w:rsidR="00FA1A5C" w:rsidRPr="00262FCF">
              <w:rPr>
                <w:rFonts w:cs="Arial"/>
                <w:bCs/>
                <w:sz w:val="19"/>
                <w:szCs w:val="19"/>
              </w:rPr>
              <w:t xml:space="preserve">    </w:t>
            </w:r>
            <w:r w:rsidRPr="00262FCF">
              <w:rPr>
                <w:rFonts w:cs="Arial"/>
                <w:bCs/>
                <w:sz w:val="19"/>
                <w:szCs w:val="19"/>
              </w:rPr>
              <w:fldChar w:fldCharType="begin">
                <w:ffData>
                  <w:name w:val="Check6"/>
                  <w:enabled/>
                  <w:calcOnExit w:val="0"/>
                  <w:checkBox>
                    <w:sizeAuto/>
                    <w:default w:val="0"/>
                  </w:checkBox>
                </w:ffData>
              </w:fldChar>
            </w:r>
            <w:bookmarkStart w:id="9" w:name="Check6"/>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bookmarkEnd w:id="9"/>
            <w:r w:rsidRPr="00262FCF">
              <w:rPr>
                <w:rFonts w:cs="Arial"/>
                <w:bCs/>
                <w:sz w:val="19"/>
                <w:szCs w:val="19"/>
              </w:rPr>
              <w:t xml:space="preserve"> Legal adviser 2</w:t>
            </w:r>
          </w:p>
        </w:tc>
      </w:tr>
      <w:bookmarkEnd w:id="6"/>
      <w:bookmarkEnd w:id="7"/>
    </w:tbl>
    <w:p w14:paraId="65B233A0" w14:textId="07EB2687" w:rsidR="00432AAA" w:rsidRPr="00262FCF" w:rsidRDefault="00432AAA" w:rsidP="00191AA7">
      <w:pPr>
        <w:spacing w:after="0" w:line="240" w:lineRule="auto"/>
      </w:pPr>
    </w:p>
    <w:p w14:paraId="6331C50F" w14:textId="77777777" w:rsidR="00432AAA" w:rsidRPr="00262FCF" w:rsidRDefault="00432AAA">
      <w:pPr>
        <w:jc w:val="left"/>
      </w:pPr>
      <w:r w:rsidRPr="00262FCF">
        <w:br w:type="page"/>
      </w:r>
    </w:p>
    <w:p w14:paraId="5D4A56A7" w14:textId="77777777" w:rsidR="00191AA7" w:rsidRPr="00262FCF" w:rsidRDefault="00191AA7" w:rsidP="00191AA7">
      <w:pPr>
        <w:spacing w:after="0" w:line="240" w:lineRule="auto"/>
      </w:pPr>
    </w:p>
    <w:tbl>
      <w:tblPr>
        <w:tblW w:w="9924" w:type="dxa"/>
        <w:tblInd w:w="-436" w:type="dxa"/>
        <w:tblCellMar>
          <w:top w:w="15" w:type="dxa"/>
          <w:bottom w:w="15" w:type="dxa"/>
        </w:tblCellMar>
        <w:tblLook w:val="04A0" w:firstRow="1" w:lastRow="0" w:firstColumn="1" w:lastColumn="0" w:noHBand="0" w:noVBand="1"/>
      </w:tblPr>
      <w:tblGrid>
        <w:gridCol w:w="4117"/>
        <w:gridCol w:w="5807"/>
      </w:tblGrid>
      <w:tr w:rsidR="00191AA7" w:rsidRPr="00262FCF" w14:paraId="074FDD0B" w14:textId="77777777" w:rsidTr="00DB264F">
        <w:trPr>
          <w:trHeight w:val="261"/>
        </w:trPr>
        <w:tc>
          <w:tcPr>
            <w:tcW w:w="9924" w:type="dxa"/>
            <w:gridSpan w:val="2"/>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tcPr>
          <w:p w14:paraId="007372CC" w14:textId="17AE77C3" w:rsidR="00191AA7" w:rsidRPr="00262FCF" w:rsidRDefault="00191AA7" w:rsidP="00DB264F">
            <w:pPr>
              <w:spacing w:after="0" w:line="240" w:lineRule="auto"/>
              <w:jc w:val="center"/>
              <w:rPr>
                <w:rFonts w:cs="Arial"/>
                <w:b/>
                <w:bCs/>
                <w:sz w:val="19"/>
                <w:szCs w:val="19"/>
              </w:rPr>
            </w:pPr>
            <w:bookmarkStart w:id="10" w:name="_Hlk513020760"/>
            <w:r w:rsidRPr="00262FCF">
              <w:rPr>
                <w:rFonts w:cs="Arial"/>
                <w:b/>
                <w:bCs/>
                <w:sz w:val="19"/>
                <w:szCs w:val="19"/>
              </w:rPr>
              <w:t xml:space="preserve">SECTION III – </w:t>
            </w:r>
            <w:r w:rsidR="00985870" w:rsidRPr="00262FCF">
              <w:rPr>
                <w:rFonts w:cs="Arial"/>
                <w:b/>
                <w:bCs/>
                <w:sz w:val="19"/>
                <w:szCs w:val="19"/>
              </w:rPr>
              <w:t xml:space="preserve">RESPONDENT, </w:t>
            </w:r>
            <w:r w:rsidR="00985870" w:rsidRPr="00262FCF">
              <w:rPr>
                <w:rFonts w:cs="Arial"/>
                <w:b/>
                <w:bCs/>
                <w:i/>
                <w:iCs/>
                <w:sz w:val="19"/>
                <w:szCs w:val="19"/>
              </w:rPr>
              <w:t>I.E.,</w:t>
            </w:r>
            <w:r w:rsidR="00985870" w:rsidRPr="00262FCF">
              <w:rPr>
                <w:rFonts w:cs="Arial"/>
                <w:b/>
                <w:bCs/>
                <w:sz w:val="19"/>
                <w:szCs w:val="19"/>
              </w:rPr>
              <w:t xml:space="preserve"> </w:t>
            </w:r>
            <w:r w:rsidRPr="00262FCF">
              <w:rPr>
                <w:rFonts w:cs="Arial"/>
                <w:b/>
                <w:bCs/>
                <w:sz w:val="19"/>
                <w:szCs w:val="19"/>
              </w:rPr>
              <w:t xml:space="preserve">PERSON ALLEGED TO HAVE WRONGFULLY </w:t>
            </w:r>
          </w:p>
          <w:p w14:paraId="68079E46" w14:textId="003AA9D8" w:rsidR="00191AA7" w:rsidRPr="00262FCF" w:rsidRDefault="00191AA7" w:rsidP="00DB264F">
            <w:pPr>
              <w:spacing w:after="0" w:line="240" w:lineRule="auto"/>
              <w:jc w:val="center"/>
              <w:rPr>
                <w:rFonts w:cs="Arial"/>
                <w:sz w:val="19"/>
                <w:szCs w:val="19"/>
              </w:rPr>
            </w:pPr>
            <w:r w:rsidRPr="00262FCF">
              <w:rPr>
                <w:rFonts w:cs="Arial"/>
                <w:b/>
                <w:bCs/>
                <w:sz w:val="19"/>
                <w:szCs w:val="19"/>
              </w:rPr>
              <w:t>REMOVED or RETAINED THE CHILD</w:t>
            </w:r>
          </w:p>
        </w:tc>
      </w:tr>
      <w:tr w:rsidR="00191AA7" w:rsidRPr="00262FCF" w14:paraId="60F2F531"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DDFA65F" w14:textId="77777777" w:rsidR="00191AA7" w:rsidRPr="00262FCF" w:rsidRDefault="00191AA7" w:rsidP="00DB264F">
            <w:pPr>
              <w:spacing w:after="0" w:line="240" w:lineRule="auto"/>
              <w:rPr>
                <w:rFonts w:cs="Arial"/>
                <w:sz w:val="19"/>
                <w:szCs w:val="19"/>
              </w:rPr>
            </w:pPr>
            <w:r w:rsidRPr="00262FCF">
              <w:rPr>
                <w:rFonts w:cs="Arial"/>
                <w:sz w:val="19"/>
                <w:szCs w:val="19"/>
              </w:rPr>
              <w:t>Family name(s)</w:t>
            </w:r>
          </w:p>
        </w:tc>
        <w:tc>
          <w:tcPr>
            <w:tcW w:w="5807" w:type="dxa"/>
            <w:tcBorders>
              <w:top w:val="single" w:sz="4" w:space="0" w:color="000000"/>
              <w:left w:val="single" w:sz="4" w:space="0" w:color="000000"/>
              <w:bottom w:val="single" w:sz="4" w:space="0" w:color="000000"/>
              <w:right w:val="single" w:sz="4" w:space="0" w:color="000000"/>
            </w:tcBorders>
            <w:vAlign w:val="center"/>
          </w:tcPr>
          <w:p w14:paraId="27FE46E8"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35104584"/>
                <w:placeholder>
                  <w:docPart w:val="21C214C3431AEB40BDE6C66711832D5A"/>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1CB9D229"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3B53A81" w14:textId="77777777" w:rsidR="00191AA7" w:rsidRPr="00262FCF" w:rsidRDefault="00191AA7" w:rsidP="00DB264F">
            <w:pPr>
              <w:spacing w:after="0" w:line="240" w:lineRule="auto"/>
              <w:rPr>
                <w:rFonts w:cs="Arial"/>
                <w:sz w:val="19"/>
                <w:szCs w:val="19"/>
              </w:rPr>
            </w:pPr>
            <w:r w:rsidRPr="00262FCF">
              <w:rPr>
                <w:rFonts w:cs="Arial"/>
                <w:sz w:val="19"/>
                <w:szCs w:val="19"/>
              </w:rPr>
              <w:t>Given name(s)</w:t>
            </w:r>
          </w:p>
        </w:tc>
        <w:tc>
          <w:tcPr>
            <w:tcW w:w="5807" w:type="dxa"/>
            <w:tcBorders>
              <w:top w:val="single" w:sz="4" w:space="0" w:color="000000"/>
              <w:left w:val="single" w:sz="4" w:space="0" w:color="000000"/>
              <w:bottom w:val="single" w:sz="4" w:space="0" w:color="000000"/>
              <w:right w:val="single" w:sz="4" w:space="0" w:color="000000"/>
            </w:tcBorders>
            <w:vAlign w:val="center"/>
          </w:tcPr>
          <w:p w14:paraId="3A9261AC"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837804002"/>
                <w:placeholder>
                  <w:docPart w:val="715480F1E2F66A4C861BC450CED7CF6E"/>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EB5B801"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FC03E19" w14:textId="77777777" w:rsidR="00191AA7" w:rsidRPr="00262FCF" w:rsidRDefault="00191AA7" w:rsidP="00DB264F">
            <w:pPr>
              <w:spacing w:after="0" w:line="240" w:lineRule="auto"/>
              <w:rPr>
                <w:rFonts w:cs="Arial"/>
                <w:sz w:val="19"/>
                <w:szCs w:val="19"/>
              </w:rPr>
            </w:pPr>
            <w:r w:rsidRPr="00262FCF">
              <w:rPr>
                <w:rFonts w:cs="Arial"/>
                <w:sz w:val="19"/>
                <w:szCs w:val="19"/>
              </w:rPr>
              <w:t xml:space="preserve">Alias </w:t>
            </w:r>
            <w:r w:rsidRPr="00262FCF">
              <w:rPr>
                <w:rFonts w:cs="Arial"/>
                <w:i/>
                <w:iCs/>
                <w:sz w:val="19"/>
                <w:szCs w:val="19"/>
              </w:rPr>
              <w:t>(if applicable)</w:t>
            </w:r>
          </w:p>
        </w:tc>
        <w:tc>
          <w:tcPr>
            <w:tcW w:w="5807" w:type="dxa"/>
            <w:tcBorders>
              <w:top w:val="single" w:sz="4" w:space="0" w:color="000000"/>
              <w:left w:val="single" w:sz="4" w:space="0" w:color="000000"/>
              <w:bottom w:val="single" w:sz="4" w:space="0" w:color="000000"/>
              <w:right w:val="single" w:sz="4" w:space="0" w:color="000000"/>
            </w:tcBorders>
            <w:vAlign w:val="center"/>
          </w:tcPr>
          <w:p w14:paraId="2D1AF856"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383515034"/>
                <w:placeholder>
                  <w:docPart w:val="865F1F7A49823F4A841F0C7CDE8EB775"/>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ADDFE13"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610A7B" w14:textId="77777777" w:rsidR="00191AA7" w:rsidRPr="00262FCF" w:rsidRDefault="00191AA7" w:rsidP="00DB264F">
            <w:pPr>
              <w:spacing w:after="0" w:line="240" w:lineRule="auto"/>
              <w:rPr>
                <w:rFonts w:cs="Arial"/>
                <w:sz w:val="19"/>
                <w:szCs w:val="19"/>
              </w:rPr>
            </w:pPr>
            <w:r w:rsidRPr="00262FCF">
              <w:rPr>
                <w:rFonts w:cs="Arial"/>
                <w:sz w:val="19"/>
                <w:szCs w:val="19"/>
              </w:rPr>
              <w:t xml:space="preserve">Place and date of birth </w:t>
            </w:r>
            <w:r w:rsidRPr="00262FCF">
              <w:rPr>
                <w:rFonts w:cs="Arial"/>
                <w:i/>
                <w:sz w:val="16"/>
                <w:szCs w:val="19"/>
              </w:rPr>
              <w:t>(dd/mm/yyyy)</w:t>
            </w:r>
          </w:p>
        </w:tc>
        <w:tc>
          <w:tcPr>
            <w:tcW w:w="5807" w:type="dxa"/>
            <w:tcBorders>
              <w:top w:val="single" w:sz="4" w:space="0" w:color="000000"/>
              <w:left w:val="single" w:sz="4" w:space="0" w:color="000000"/>
              <w:bottom w:val="single" w:sz="4" w:space="0" w:color="000000"/>
              <w:right w:val="single" w:sz="4" w:space="0" w:color="000000"/>
            </w:tcBorders>
            <w:vAlign w:val="center"/>
          </w:tcPr>
          <w:p w14:paraId="51DBDDEF" w14:textId="51C65C27" w:rsidR="00191AA7" w:rsidRPr="00262FCF" w:rsidRDefault="00AD6D95" w:rsidP="00DB264F">
            <w:pPr>
              <w:spacing w:after="0" w:line="240" w:lineRule="auto"/>
              <w:rPr>
                <w:rFonts w:eastAsia="Franklin Gothic Book" w:cs="Times New Roman"/>
                <w:sz w:val="19"/>
                <w:szCs w:val="19"/>
              </w:rPr>
            </w:pPr>
            <w:sdt>
              <w:sdtPr>
                <w:rPr>
                  <w:rFonts w:eastAsia="Franklin Gothic Book" w:cs="Times New Roman"/>
                  <w:sz w:val="20"/>
                  <w:szCs w:val="20"/>
                </w:rPr>
                <w:id w:val="-1966336469"/>
                <w:placeholder>
                  <w:docPart w:val="22571CD925A79B409F65EED8E08880AB"/>
                </w:placeholder>
                <w:showingPlcHdr/>
              </w:sdtPr>
              <w:sdtEndPr/>
              <w:sdtContent>
                <w:r w:rsidR="00826EF5" w:rsidRPr="00262FCF">
                  <w:rPr>
                    <w:rFonts w:eastAsia="Franklin Gothic Book" w:cs="Times New Roman"/>
                    <w:color w:val="808080"/>
                    <w:sz w:val="20"/>
                    <w:szCs w:val="20"/>
                  </w:rPr>
                  <w:t>Click or tap here to enter text.</w:t>
                </w:r>
              </w:sdtContent>
            </w:sdt>
          </w:p>
        </w:tc>
      </w:tr>
      <w:tr w:rsidR="00191AA7" w:rsidRPr="00262FCF" w14:paraId="6BB120D5"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1692074" w14:textId="77777777" w:rsidR="00191AA7" w:rsidRPr="00262FCF" w:rsidRDefault="00191AA7" w:rsidP="00DB264F">
            <w:pPr>
              <w:spacing w:after="0" w:line="240" w:lineRule="auto"/>
              <w:rPr>
                <w:rFonts w:cs="Arial"/>
                <w:sz w:val="19"/>
                <w:szCs w:val="19"/>
              </w:rPr>
            </w:pPr>
            <w:r w:rsidRPr="00262FCF">
              <w:rPr>
                <w:rFonts w:cs="Arial"/>
                <w:sz w:val="19"/>
                <w:szCs w:val="19"/>
              </w:rPr>
              <w:t>Relationship to the child</w:t>
            </w:r>
          </w:p>
        </w:tc>
        <w:tc>
          <w:tcPr>
            <w:tcW w:w="5807" w:type="dxa"/>
            <w:tcBorders>
              <w:top w:val="single" w:sz="4" w:space="0" w:color="000000"/>
              <w:left w:val="single" w:sz="4" w:space="0" w:color="000000"/>
              <w:bottom w:val="single" w:sz="4" w:space="0" w:color="000000"/>
              <w:right w:val="single" w:sz="4" w:space="0" w:color="000000"/>
            </w:tcBorders>
            <w:vAlign w:val="center"/>
          </w:tcPr>
          <w:p w14:paraId="290EDE3B" w14:textId="77777777"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Mother</w:t>
            </w:r>
          </w:p>
          <w:p w14:paraId="3A7039FA" w14:textId="77777777"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Father</w:t>
            </w:r>
          </w:p>
          <w:p w14:paraId="7E6CFCAA" w14:textId="77777777"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Legal or customary guardian</w:t>
            </w:r>
          </w:p>
          <w:p w14:paraId="36260596"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Other. Please specify: </w:t>
            </w:r>
            <w:sdt>
              <w:sdtPr>
                <w:rPr>
                  <w:rFonts w:eastAsia="Franklin Gothic Book" w:cs="Times New Roman"/>
                  <w:sz w:val="20"/>
                  <w:szCs w:val="20"/>
                </w:rPr>
                <w:id w:val="-973830539"/>
                <w:placeholder>
                  <w:docPart w:val="6EEA21B745C62440A5CB1A16B554E3AF"/>
                </w:placeholder>
                <w:showingPlcHdr/>
              </w:sdtPr>
              <w:sdtEndPr/>
              <w:sdtContent>
                <w:r w:rsidRPr="00262FCF">
                  <w:rPr>
                    <w:rFonts w:eastAsia="Franklin Gothic Book" w:cs="Times New Roman"/>
                    <w:color w:val="808080"/>
                    <w:sz w:val="20"/>
                    <w:szCs w:val="20"/>
                  </w:rPr>
                  <w:t>Click or tap here to enter text.</w:t>
                </w:r>
              </w:sdtContent>
            </w:sdt>
          </w:p>
        </w:tc>
      </w:tr>
      <w:tr w:rsidR="00191AA7" w:rsidRPr="00262FCF" w14:paraId="50FF51D6"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5458750" w14:textId="3BBDC78C" w:rsidR="00191AA7" w:rsidRPr="00262FCF" w:rsidRDefault="00191AA7" w:rsidP="00DB264F">
            <w:pPr>
              <w:spacing w:after="0" w:line="240" w:lineRule="auto"/>
              <w:rPr>
                <w:rFonts w:cs="Arial"/>
                <w:sz w:val="19"/>
                <w:szCs w:val="19"/>
              </w:rPr>
            </w:pPr>
            <w:r w:rsidRPr="00262FCF">
              <w:rPr>
                <w:rFonts w:cs="Arial"/>
                <w:sz w:val="19"/>
                <w:szCs w:val="19"/>
              </w:rPr>
              <w:t>Nationality(ies)</w:t>
            </w:r>
            <w:r w:rsidR="00007AE0" w:rsidRPr="00262FCF">
              <w:rPr>
                <w:rFonts w:cs="Arial"/>
                <w:sz w:val="19"/>
                <w:szCs w:val="19"/>
              </w:rPr>
              <w:t xml:space="preserve"> </w:t>
            </w:r>
          </w:p>
        </w:tc>
        <w:tc>
          <w:tcPr>
            <w:tcW w:w="5807" w:type="dxa"/>
            <w:tcBorders>
              <w:top w:val="single" w:sz="4" w:space="0" w:color="000000"/>
              <w:left w:val="single" w:sz="4" w:space="0" w:color="000000"/>
              <w:bottom w:val="single" w:sz="4" w:space="0" w:color="000000"/>
              <w:right w:val="single" w:sz="4" w:space="0" w:color="000000"/>
            </w:tcBorders>
            <w:vAlign w:val="center"/>
          </w:tcPr>
          <w:p w14:paraId="5764CC52"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486971507"/>
                <w:placeholder>
                  <w:docPart w:val="097FA24B1CB08247955BC5748C5A4654"/>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4026304"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DF355BB" w14:textId="77777777" w:rsidR="00191AA7" w:rsidRPr="00262FCF" w:rsidRDefault="00191AA7" w:rsidP="00DB264F">
            <w:pPr>
              <w:spacing w:after="0" w:line="240" w:lineRule="auto"/>
              <w:rPr>
                <w:rFonts w:cs="Arial"/>
                <w:sz w:val="19"/>
                <w:szCs w:val="19"/>
              </w:rPr>
            </w:pPr>
            <w:r w:rsidRPr="00262FCF">
              <w:rPr>
                <w:rFonts w:cs="Arial"/>
                <w:sz w:val="19"/>
                <w:szCs w:val="19"/>
              </w:rPr>
              <w:t>Gender</w:t>
            </w:r>
          </w:p>
        </w:tc>
        <w:tc>
          <w:tcPr>
            <w:tcW w:w="5807" w:type="dxa"/>
            <w:tcBorders>
              <w:top w:val="single" w:sz="4" w:space="0" w:color="000000"/>
              <w:left w:val="single" w:sz="4" w:space="0" w:color="000000"/>
              <w:bottom w:val="single" w:sz="4" w:space="0" w:color="000000"/>
              <w:right w:val="single" w:sz="4" w:space="0" w:color="000000"/>
            </w:tcBorders>
            <w:vAlign w:val="center"/>
          </w:tcPr>
          <w:p w14:paraId="2B2CE2B7"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775213736"/>
                <w:placeholder>
                  <w:docPart w:val="6204949DC9C7FB4782E8584AEDECFBE4"/>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7D0343F"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A9D76CF" w14:textId="41CA2640" w:rsidR="00191AA7" w:rsidRPr="00262FCF" w:rsidRDefault="00191AA7" w:rsidP="00DB264F">
            <w:pPr>
              <w:spacing w:after="0" w:line="240" w:lineRule="auto"/>
              <w:rPr>
                <w:rFonts w:cs="Arial"/>
                <w:sz w:val="19"/>
                <w:szCs w:val="19"/>
              </w:rPr>
            </w:pPr>
            <w:r w:rsidRPr="00262FCF">
              <w:rPr>
                <w:rFonts w:cs="Arial"/>
                <w:sz w:val="19"/>
                <w:szCs w:val="19"/>
              </w:rPr>
              <w:t xml:space="preserve">Identity document(s), number(s) and validity dates thereof </w:t>
            </w:r>
            <w:r w:rsidRPr="00262FCF">
              <w:rPr>
                <w:rFonts w:cs="Arial"/>
                <w:i/>
                <w:sz w:val="19"/>
                <w:szCs w:val="19"/>
              </w:rPr>
              <w:t xml:space="preserve">(if </w:t>
            </w:r>
            <w:r w:rsidR="00E50548" w:rsidRPr="00262FCF">
              <w:rPr>
                <w:rFonts w:cs="Arial"/>
                <w:i/>
                <w:sz w:val="19"/>
                <w:szCs w:val="19"/>
              </w:rPr>
              <w:t>known</w:t>
            </w:r>
            <w:r w:rsidRPr="00262FCF">
              <w:rPr>
                <w:rFonts w:cs="Arial"/>
                <w:i/>
                <w:sz w:val="19"/>
                <w:szCs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25E39B79"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804541536"/>
                <w:placeholder>
                  <w:docPart w:val="51D45B03B3F6784FB113D98DF2BAEC49"/>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D17C48E" w14:textId="77777777" w:rsidTr="00DB264F">
        <w:tblPrEx>
          <w:tblCellMar>
            <w:left w:w="113" w:type="dxa"/>
            <w:right w:w="113" w:type="dxa"/>
          </w:tblCellMar>
        </w:tblPrEx>
        <w:trPr>
          <w:trHeight w:val="245"/>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710CB5" w14:textId="032A362D" w:rsidR="00191AA7" w:rsidRPr="00262FCF" w:rsidRDefault="00191AA7" w:rsidP="00DB264F">
            <w:pPr>
              <w:spacing w:after="0" w:line="240" w:lineRule="auto"/>
              <w:rPr>
                <w:rFonts w:cs="Arial"/>
                <w:sz w:val="19"/>
                <w:szCs w:val="19"/>
              </w:rPr>
            </w:pPr>
            <w:r w:rsidRPr="00262FCF">
              <w:rPr>
                <w:rFonts w:cs="Arial"/>
                <w:sz w:val="19"/>
                <w:szCs w:val="19"/>
              </w:rPr>
              <w:t xml:space="preserve">Travel document(s), number(s) and validity dates thereof </w:t>
            </w:r>
            <w:r w:rsidRPr="00262FCF">
              <w:rPr>
                <w:rFonts w:cs="Arial"/>
                <w:i/>
                <w:sz w:val="19"/>
                <w:szCs w:val="19"/>
              </w:rPr>
              <w:t xml:space="preserve">(if </w:t>
            </w:r>
            <w:r w:rsidR="00E50548" w:rsidRPr="00262FCF">
              <w:rPr>
                <w:rFonts w:cs="Arial"/>
                <w:i/>
                <w:sz w:val="19"/>
                <w:szCs w:val="19"/>
              </w:rPr>
              <w:t>known</w:t>
            </w:r>
            <w:r w:rsidRPr="00262FCF">
              <w:rPr>
                <w:rFonts w:cs="Arial"/>
                <w:i/>
                <w:sz w:val="19"/>
                <w:szCs w:val="19"/>
              </w:rPr>
              <w:t>)</w:t>
            </w:r>
          </w:p>
        </w:tc>
        <w:tc>
          <w:tcPr>
            <w:tcW w:w="5807" w:type="dxa"/>
            <w:tcBorders>
              <w:top w:val="single" w:sz="4" w:space="0" w:color="000000"/>
              <w:left w:val="single" w:sz="4" w:space="0" w:color="000000"/>
              <w:bottom w:val="single" w:sz="4" w:space="0" w:color="000000"/>
              <w:right w:val="single" w:sz="4" w:space="0" w:color="000000"/>
            </w:tcBorders>
            <w:vAlign w:val="center"/>
          </w:tcPr>
          <w:p w14:paraId="010161F6"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906721453"/>
                <w:placeholder>
                  <w:docPart w:val="2A7E2F05214CD64690936DC6F52D7DAE"/>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23F63D4" w14:textId="77777777" w:rsidTr="00DB264F">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3DC392F"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 xml:space="preserve">Address </w:t>
            </w:r>
            <w:r w:rsidRPr="00262FCF">
              <w:rPr>
                <w:rFonts w:asciiTheme="minorHAnsi" w:hAnsiTheme="minorHAnsi" w:cs="Arial"/>
                <w:i/>
                <w:sz w:val="19"/>
                <w:szCs w:val="19"/>
                <w:lang w:val="en-GB"/>
              </w:rPr>
              <w:t>(if an institution, please also provide the name of a contact person)</w:t>
            </w:r>
            <w:r w:rsidRPr="00262FCF">
              <w:rPr>
                <w:rFonts w:asciiTheme="minorHAnsi" w:hAnsiTheme="minorHAnsi" w:cs="Arial"/>
                <w:sz w:val="19"/>
                <w:szCs w:val="19"/>
                <w:lang w:val="en-GB"/>
              </w:rPr>
              <w:t xml:space="preserve"> </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328A6487"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870584874"/>
                <w:placeholder>
                  <w:docPart w:val="B12BC812962997488F2D45ACD42D24BD"/>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A869182" w14:textId="77777777" w:rsidTr="00DB264F">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4E57080"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rPr>
              <w:t>Telephone number(s)</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0119D4B5" w14:textId="056D166C" w:rsidR="00191AA7" w:rsidRPr="00262FCF" w:rsidRDefault="00AD6D95" w:rsidP="00DB264F">
            <w:pPr>
              <w:spacing w:after="0" w:line="240" w:lineRule="auto"/>
              <w:rPr>
                <w:rFonts w:eastAsia="Franklin Gothic Book" w:cs="Times New Roman"/>
                <w:sz w:val="19"/>
                <w:szCs w:val="19"/>
              </w:rPr>
            </w:pPr>
            <w:sdt>
              <w:sdtPr>
                <w:rPr>
                  <w:rFonts w:eastAsia="Franklin Gothic Book" w:cs="Times New Roman"/>
                  <w:sz w:val="19"/>
                  <w:szCs w:val="19"/>
                </w:rPr>
                <w:id w:val="386924553"/>
                <w:placeholder>
                  <w:docPart w:val="18CD6E2D740F43479EDF9BE6E3AF9C2B"/>
                </w:placeholder>
                <w:showingPlcHdr/>
              </w:sdtPr>
              <w:sdtEndPr/>
              <w:sdtContent>
                <w:r w:rsidR="00191AA7" w:rsidRPr="00262FCF">
                  <w:rPr>
                    <w:rFonts w:eastAsia="Franklin Gothic Book" w:cs="Times New Roman"/>
                    <w:color w:val="808080"/>
                    <w:sz w:val="19"/>
                    <w:szCs w:val="19"/>
                  </w:rPr>
                  <w:t>Click or tap here to enter text.</w:t>
                </w:r>
              </w:sdtContent>
            </w:sdt>
          </w:p>
          <w:p w14:paraId="3F430E40" w14:textId="0B2E089F" w:rsidR="00191AA7" w:rsidRPr="00262FCF" w:rsidRDefault="00191AA7" w:rsidP="00DB264F">
            <w:pPr>
              <w:spacing w:after="0" w:line="240" w:lineRule="auto"/>
              <w:rPr>
                <w:rFonts w:cs="Arial"/>
                <w:sz w:val="19"/>
                <w:szCs w:val="19"/>
              </w:rPr>
            </w:pPr>
          </w:p>
        </w:tc>
      </w:tr>
      <w:tr w:rsidR="00191AA7" w:rsidRPr="00262FCF" w14:paraId="5ABC633C" w14:textId="77777777" w:rsidTr="00DB264F">
        <w:tblPrEx>
          <w:tblCellMar>
            <w:left w:w="113" w:type="dxa"/>
            <w:right w:w="113" w:type="dxa"/>
          </w:tblCellMar>
        </w:tblPrEx>
        <w:trPr>
          <w:trHeight w:val="340"/>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88DD0D"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E-mail address(es)</w:t>
            </w:r>
          </w:p>
        </w:tc>
        <w:tc>
          <w:tcPr>
            <w:tcW w:w="5807" w:type="dxa"/>
            <w:tcBorders>
              <w:top w:val="single" w:sz="4" w:space="0" w:color="000000"/>
              <w:left w:val="single" w:sz="4" w:space="0" w:color="000000"/>
              <w:bottom w:val="single" w:sz="4" w:space="0" w:color="000000"/>
              <w:right w:val="single" w:sz="4" w:space="0" w:color="000000"/>
            </w:tcBorders>
            <w:vAlign w:val="center"/>
          </w:tcPr>
          <w:p w14:paraId="089517BD" w14:textId="77777777" w:rsidR="00191AA7" w:rsidRPr="00262FCF" w:rsidRDefault="00AD6D95" w:rsidP="00DB264F">
            <w:pPr>
              <w:pStyle w:val="NormalWeb"/>
              <w:spacing w:before="0" w:beforeAutospacing="0" w:after="0" w:afterAutospacing="0"/>
              <w:rPr>
                <w:rFonts w:asciiTheme="minorHAnsi" w:hAnsiTheme="minorHAnsi" w:cs="Arial"/>
                <w:sz w:val="19"/>
                <w:szCs w:val="19"/>
                <w:lang w:val="en-GB"/>
              </w:rPr>
            </w:pPr>
            <w:sdt>
              <w:sdtPr>
                <w:rPr>
                  <w:rFonts w:asciiTheme="minorHAnsi" w:eastAsia="Franklin Gothic Book" w:hAnsiTheme="minorHAnsi"/>
                  <w:sz w:val="20"/>
                  <w:szCs w:val="20"/>
                </w:rPr>
                <w:id w:val="-1241165612"/>
                <w:placeholder>
                  <w:docPart w:val="388ACC7F4B887D488748BEF0DC84C106"/>
                </w:placeholder>
                <w:showingPlcHdr/>
              </w:sdtPr>
              <w:sdtEndPr/>
              <w:sdtContent>
                <w:r w:rsidR="00191AA7" w:rsidRPr="00262FCF">
                  <w:rPr>
                    <w:rFonts w:asciiTheme="minorHAnsi" w:eastAsia="Franklin Gothic Book" w:hAnsiTheme="minorHAnsi"/>
                    <w:color w:val="808080"/>
                    <w:sz w:val="20"/>
                    <w:szCs w:val="20"/>
                  </w:rPr>
                  <w:t>Click or tap here to enter text.</w:t>
                </w:r>
              </w:sdtContent>
            </w:sdt>
          </w:p>
        </w:tc>
      </w:tr>
      <w:tr w:rsidR="00191AA7" w:rsidRPr="00262FCF" w14:paraId="57F03EF6" w14:textId="77777777" w:rsidTr="00DB264F">
        <w:tblPrEx>
          <w:tblCellMar>
            <w:left w:w="113"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37C9C5"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Fax number(s)</w:t>
            </w:r>
          </w:p>
        </w:tc>
        <w:tc>
          <w:tcPr>
            <w:tcW w:w="5807" w:type="dxa"/>
            <w:tcBorders>
              <w:top w:val="single" w:sz="4" w:space="0" w:color="000000"/>
              <w:left w:val="single" w:sz="4" w:space="0" w:color="000000"/>
              <w:bottom w:val="single" w:sz="4" w:space="0" w:color="000000"/>
              <w:right w:val="single" w:sz="4" w:space="0" w:color="000000"/>
            </w:tcBorders>
            <w:vAlign w:val="center"/>
          </w:tcPr>
          <w:p w14:paraId="5F443D4B" w14:textId="77777777" w:rsidR="00191AA7" w:rsidRPr="00262FCF" w:rsidRDefault="00AD6D95" w:rsidP="00DB264F">
            <w:pPr>
              <w:pStyle w:val="NormalWeb"/>
              <w:spacing w:before="0" w:beforeAutospacing="0" w:after="0" w:afterAutospacing="0"/>
              <w:rPr>
                <w:rFonts w:asciiTheme="minorHAnsi" w:hAnsiTheme="minorHAnsi" w:cs="Arial"/>
                <w:sz w:val="19"/>
                <w:szCs w:val="19"/>
                <w:lang w:val="en-GB"/>
              </w:rPr>
            </w:pPr>
            <w:sdt>
              <w:sdtPr>
                <w:rPr>
                  <w:rFonts w:asciiTheme="minorHAnsi" w:eastAsia="Franklin Gothic Book" w:hAnsiTheme="minorHAnsi"/>
                  <w:sz w:val="20"/>
                  <w:szCs w:val="20"/>
                </w:rPr>
                <w:id w:val="773906385"/>
                <w:placeholder>
                  <w:docPart w:val="1D2E83AA4C91F744A6C3FAB4A8C4C2C5"/>
                </w:placeholder>
                <w:showingPlcHdr/>
              </w:sdtPr>
              <w:sdtEndPr/>
              <w:sdtContent>
                <w:r w:rsidR="00191AA7" w:rsidRPr="00262FCF">
                  <w:rPr>
                    <w:rFonts w:asciiTheme="minorHAnsi" w:eastAsia="Franklin Gothic Book" w:hAnsiTheme="minorHAnsi"/>
                    <w:color w:val="808080"/>
                    <w:sz w:val="20"/>
                    <w:szCs w:val="20"/>
                  </w:rPr>
                  <w:t>Click or tap here to enter text.</w:t>
                </w:r>
              </w:sdtContent>
            </w:sdt>
          </w:p>
        </w:tc>
      </w:tr>
      <w:tr w:rsidR="00191AA7" w:rsidRPr="00262FCF" w14:paraId="6898F8FC" w14:textId="77777777" w:rsidTr="00DB264F">
        <w:tblPrEx>
          <w:tblCellMar>
            <w:left w:w="113" w:type="dxa"/>
            <w:right w:w="113" w:type="dxa"/>
          </w:tblCellMar>
        </w:tblPrEx>
        <w:trPr>
          <w:trHeight w:val="94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AC3F9B" w14:textId="554C852A" w:rsidR="00191AA7" w:rsidRPr="00262FCF" w:rsidRDefault="00191AA7" w:rsidP="00DB264F">
            <w:pPr>
              <w:spacing w:after="0" w:line="240" w:lineRule="auto"/>
              <w:rPr>
                <w:rFonts w:cs="Arial"/>
                <w:sz w:val="19"/>
                <w:szCs w:val="19"/>
              </w:rPr>
            </w:pPr>
            <w:r w:rsidRPr="00262FCF">
              <w:rPr>
                <w:rFonts w:cs="Arial"/>
                <w:sz w:val="19"/>
                <w:szCs w:val="19"/>
              </w:rPr>
              <w:t xml:space="preserve">Language(s) </w:t>
            </w:r>
          </w:p>
        </w:tc>
        <w:tc>
          <w:tcPr>
            <w:tcW w:w="5807" w:type="dxa"/>
            <w:tcBorders>
              <w:top w:val="single" w:sz="4" w:space="0" w:color="000000"/>
              <w:left w:val="single" w:sz="4" w:space="0" w:color="000000"/>
              <w:bottom w:val="single" w:sz="4" w:space="0" w:color="000000"/>
              <w:right w:val="single" w:sz="4" w:space="0" w:color="000000"/>
            </w:tcBorders>
            <w:hideMark/>
          </w:tcPr>
          <w:p w14:paraId="0910E7CA"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838927648"/>
                <w:placeholder>
                  <w:docPart w:val="D8D02842196064468CE07EE79E39E162"/>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1391E815" w14:textId="77777777" w:rsidTr="00DB264F">
        <w:tblPrEx>
          <w:tblCellMar>
            <w:left w:w="113" w:type="dxa"/>
            <w:right w:w="113" w:type="dxa"/>
          </w:tblCellMar>
        </w:tblPrEx>
        <w:trPr>
          <w:trHeight w:val="94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F94DC20" w14:textId="77777777" w:rsidR="00191AA7" w:rsidRPr="00262FCF" w:rsidRDefault="00191AA7" w:rsidP="00DB264F">
            <w:pPr>
              <w:spacing w:after="0" w:line="240" w:lineRule="auto"/>
              <w:rPr>
                <w:rFonts w:cs="Arial"/>
                <w:sz w:val="19"/>
                <w:szCs w:val="19"/>
              </w:rPr>
            </w:pPr>
            <w:r w:rsidRPr="00262FCF">
              <w:rPr>
                <w:rFonts w:cs="Arial"/>
                <w:b/>
                <w:bCs/>
                <w:sz w:val="19"/>
                <w:szCs w:val="19"/>
              </w:rPr>
              <w:t>Please provide any other relevant information on the present status and whereabouts of the child and the person(s) thought to be with the child.</w:t>
            </w:r>
          </w:p>
        </w:tc>
        <w:tc>
          <w:tcPr>
            <w:tcW w:w="5807" w:type="dxa"/>
            <w:tcBorders>
              <w:top w:val="single" w:sz="4" w:space="0" w:color="000000"/>
              <w:left w:val="single" w:sz="4" w:space="0" w:color="000000"/>
              <w:bottom w:val="single" w:sz="4" w:space="0" w:color="000000"/>
              <w:right w:val="single" w:sz="4" w:space="0" w:color="000000"/>
            </w:tcBorders>
            <w:hideMark/>
          </w:tcPr>
          <w:p w14:paraId="1CCD85C7"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802848621"/>
                <w:placeholder>
                  <w:docPart w:val="9537F6C7E4C086458509FC5D2D45FD45"/>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66A2B4A" w14:textId="77777777" w:rsidTr="00DB264F">
        <w:trPr>
          <w:trHeight w:val="444"/>
        </w:trPr>
        <w:tc>
          <w:tcPr>
            <w:tcW w:w="992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F81175D" w14:textId="77777777" w:rsidR="00191AA7" w:rsidRPr="00262FCF" w:rsidRDefault="00191AA7" w:rsidP="00DB264F">
            <w:pPr>
              <w:spacing w:after="0" w:line="240" w:lineRule="auto"/>
              <w:rPr>
                <w:rFonts w:cs="Arial"/>
                <w:b/>
                <w:bCs/>
                <w:sz w:val="19"/>
                <w:szCs w:val="19"/>
              </w:rPr>
            </w:pPr>
            <w:r w:rsidRPr="00262FCF">
              <w:rPr>
                <w:rFonts w:cs="Arial"/>
                <w:b/>
                <w:bCs/>
                <w:sz w:val="19"/>
                <w:szCs w:val="19"/>
              </w:rPr>
              <w:t xml:space="preserve">Please provide information on any other person(s) who might be able to provide additional information concerning the present status and whereabouts of the child. </w:t>
            </w:r>
            <w:r w:rsidRPr="00262FCF">
              <w:rPr>
                <w:rFonts w:cs="Arial"/>
                <w:bCs/>
                <w:i/>
                <w:sz w:val="19"/>
                <w:szCs w:val="19"/>
              </w:rPr>
              <w:t>(If applicable)</w:t>
            </w:r>
          </w:p>
        </w:tc>
      </w:tr>
      <w:tr w:rsidR="00191AA7" w:rsidRPr="00262FCF" w14:paraId="6847B4A4"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20BB449" w14:textId="77777777" w:rsidR="00191AA7" w:rsidRPr="00262FCF" w:rsidRDefault="00191AA7" w:rsidP="00DB264F">
            <w:pPr>
              <w:spacing w:after="0" w:line="240" w:lineRule="auto"/>
              <w:rPr>
                <w:rFonts w:cs="Arial"/>
                <w:sz w:val="19"/>
                <w:szCs w:val="19"/>
              </w:rPr>
            </w:pPr>
            <w:r w:rsidRPr="00262FCF">
              <w:rPr>
                <w:rFonts w:cs="Arial"/>
                <w:sz w:val="19"/>
                <w:szCs w:val="19"/>
              </w:rPr>
              <w:t>Family name(s)</w:t>
            </w:r>
          </w:p>
        </w:tc>
        <w:tc>
          <w:tcPr>
            <w:tcW w:w="5807" w:type="dxa"/>
            <w:tcBorders>
              <w:top w:val="single" w:sz="4" w:space="0" w:color="000000"/>
              <w:left w:val="single" w:sz="4" w:space="0" w:color="000000"/>
              <w:bottom w:val="single" w:sz="4" w:space="0" w:color="000000"/>
              <w:right w:val="single" w:sz="4" w:space="0" w:color="000000"/>
            </w:tcBorders>
            <w:vAlign w:val="center"/>
          </w:tcPr>
          <w:p w14:paraId="76103ED7"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72634676"/>
                <w:placeholder>
                  <w:docPart w:val="99142D41AFE09940A0AC2563DF877CFB"/>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2E7714C5"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E9DF35" w14:textId="77777777" w:rsidR="00191AA7" w:rsidRPr="00262FCF" w:rsidRDefault="00191AA7" w:rsidP="00DB264F">
            <w:pPr>
              <w:spacing w:after="0" w:line="240" w:lineRule="auto"/>
              <w:rPr>
                <w:rFonts w:cs="Arial"/>
                <w:sz w:val="19"/>
                <w:szCs w:val="19"/>
              </w:rPr>
            </w:pPr>
            <w:r w:rsidRPr="00262FCF">
              <w:rPr>
                <w:rFonts w:cs="Arial"/>
                <w:sz w:val="19"/>
                <w:szCs w:val="19"/>
              </w:rPr>
              <w:t>Given name(s)</w:t>
            </w:r>
          </w:p>
        </w:tc>
        <w:tc>
          <w:tcPr>
            <w:tcW w:w="5807" w:type="dxa"/>
            <w:tcBorders>
              <w:top w:val="single" w:sz="4" w:space="0" w:color="000000"/>
              <w:left w:val="single" w:sz="4" w:space="0" w:color="000000"/>
              <w:bottom w:val="single" w:sz="4" w:space="0" w:color="000000"/>
              <w:right w:val="single" w:sz="4" w:space="0" w:color="000000"/>
            </w:tcBorders>
            <w:vAlign w:val="center"/>
          </w:tcPr>
          <w:p w14:paraId="2424AFC0"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967505874"/>
                <w:placeholder>
                  <w:docPart w:val="14A5AA0A7A253C4997ABD2E8960FC417"/>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3D77FDA"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9649000" w14:textId="77777777" w:rsidR="00191AA7" w:rsidRPr="00262FCF" w:rsidRDefault="00191AA7" w:rsidP="00DB264F">
            <w:pPr>
              <w:spacing w:after="0" w:line="240" w:lineRule="auto"/>
              <w:rPr>
                <w:rFonts w:cs="Arial"/>
                <w:sz w:val="19"/>
                <w:szCs w:val="19"/>
              </w:rPr>
            </w:pPr>
            <w:r w:rsidRPr="00262FCF">
              <w:rPr>
                <w:rFonts w:cs="Arial"/>
                <w:sz w:val="19"/>
                <w:szCs w:val="19"/>
              </w:rPr>
              <w:t xml:space="preserve">Alias </w:t>
            </w:r>
            <w:r w:rsidRPr="00262FCF">
              <w:rPr>
                <w:rFonts w:cs="Arial"/>
                <w:i/>
                <w:iCs/>
                <w:sz w:val="19"/>
                <w:szCs w:val="19"/>
              </w:rPr>
              <w:t>(if applicable)</w:t>
            </w:r>
          </w:p>
        </w:tc>
        <w:tc>
          <w:tcPr>
            <w:tcW w:w="5807" w:type="dxa"/>
            <w:tcBorders>
              <w:top w:val="single" w:sz="4" w:space="0" w:color="000000"/>
              <w:left w:val="single" w:sz="4" w:space="0" w:color="000000"/>
              <w:bottom w:val="single" w:sz="4" w:space="0" w:color="000000"/>
              <w:right w:val="single" w:sz="4" w:space="0" w:color="000000"/>
            </w:tcBorders>
            <w:vAlign w:val="center"/>
          </w:tcPr>
          <w:p w14:paraId="11F51FF4"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394709372"/>
                <w:placeholder>
                  <w:docPart w:val="D1982015329F264D88DA572F126786A3"/>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4316A436"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751566" w14:textId="77777777" w:rsidR="00191AA7" w:rsidRPr="00262FCF" w:rsidRDefault="00191AA7" w:rsidP="00DB264F">
            <w:pPr>
              <w:spacing w:after="0" w:line="240" w:lineRule="auto"/>
              <w:rPr>
                <w:rFonts w:cs="Arial"/>
                <w:sz w:val="19"/>
                <w:szCs w:val="19"/>
              </w:rPr>
            </w:pPr>
            <w:r w:rsidRPr="00262FCF">
              <w:rPr>
                <w:rFonts w:cs="Arial"/>
                <w:sz w:val="19"/>
                <w:szCs w:val="19"/>
              </w:rPr>
              <w:t>Relationship to the child</w:t>
            </w:r>
          </w:p>
        </w:tc>
        <w:tc>
          <w:tcPr>
            <w:tcW w:w="5807" w:type="dxa"/>
            <w:tcBorders>
              <w:top w:val="single" w:sz="4" w:space="0" w:color="000000"/>
              <w:left w:val="single" w:sz="4" w:space="0" w:color="000000"/>
              <w:bottom w:val="single" w:sz="4" w:space="0" w:color="000000"/>
              <w:right w:val="single" w:sz="4" w:space="0" w:color="000000"/>
            </w:tcBorders>
            <w:vAlign w:val="center"/>
          </w:tcPr>
          <w:p w14:paraId="38C2B9DB" w14:textId="739D8E12"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w:t>
            </w:r>
            <w:r w:rsidR="00F02954" w:rsidRPr="00262FCF">
              <w:rPr>
                <w:rFonts w:asciiTheme="minorHAnsi" w:hAnsiTheme="minorHAnsi" w:cs="Arial"/>
                <w:sz w:val="19"/>
                <w:szCs w:val="19"/>
              </w:rPr>
              <w:t>Grandm</w:t>
            </w:r>
            <w:r w:rsidRPr="00262FCF">
              <w:rPr>
                <w:rFonts w:asciiTheme="minorHAnsi" w:hAnsiTheme="minorHAnsi" w:cs="Arial"/>
                <w:sz w:val="19"/>
                <w:szCs w:val="19"/>
              </w:rPr>
              <w:t>other</w:t>
            </w:r>
          </w:p>
          <w:p w14:paraId="2160CB32" w14:textId="7E60455E"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w:t>
            </w:r>
            <w:r w:rsidR="00F02954" w:rsidRPr="00262FCF">
              <w:rPr>
                <w:rFonts w:asciiTheme="minorHAnsi" w:hAnsiTheme="minorHAnsi" w:cs="Arial"/>
                <w:sz w:val="19"/>
                <w:szCs w:val="19"/>
              </w:rPr>
              <w:t>Grandf</w:t>
            </w:r>
            <w:r w:rsidRPr="00262FCF">
              <w:rPr>
                <w:rFonts w:asciiTheme="minorHAnsi" w:hAnsiTheme="minorHAnsi" w:cs="Arial"/>
                <w:sz w:val="19"/>
                <w:szCs w:val="19"/>
              </w:rPr>
              <w:t>ather</w:t>
            </w:r>
          </w:p>
          <w:p w14:paraId="195FFF54" w14:textId="77777777" w:rsidR="00191AA7" w:rsidRPr="00262FCF" w:rsidRDefault="00191AA7" w:rsidP="00DB264F">
            <w:pPr>
              <w:pStyle w:val="NormalWeb"/>
              <w:spacing w:before="0" w:beforeAutospacing="0" w:after="0" w:afterAutospacing="0"/>
              <w:rPr>
                <w:rFonts w:asciiTheme="minorHAnsi" w:hAnsiTheme="minorHAnsi" w:cs="Arial"/>
                <w:sz w:val="19"/>
                <w:szCs w:val="19"/>
              </w:rPr>
            </w:pPr>
            <w:r w:rsidRPr="00262FCF">
              <w:rPr>
                <w:rFonts w:asciiTheme="minorHAnsi" w:hAnsiTheme="minorHAnsi" w:cs="Arial"/>
                <w:sz w:val="19"/>
                <w:szCs w:val="19"/>
              </w:rPr>
              <w:fldChar w:fldCharType="begin">
                <w:ffData>
                  <w:name w:val="Check3"/>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Legal or customary guardian</w:t>
            </w:r>
          </w:p>
          <w:p w14:paraId="12D2FBE8" w14:textId="3E8912CA"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Other </w:t>
            </w:r>
            <w:r w:rsidR="00943B70" w:rsidRPr="00262FCF">
              <w:rPr>
                <w:rFonts w:cs="Arial"/>
                <w:sz w:val="19"/>
                <w:szCs w:val="19"/>
              </w:rPr>
              <w:t>(p</w:t>
            </w:r>
            <w:r w:rsidRPr="00262FCF">
              <w:rPr>
                <w:rFonts w:cs="Arial"/>
                <w:sz w:val="19"/>
                <w:szCs w:val="19"/>
              </w:rPr>
              <w:t>lease specify</w:t>
            </w:r>
            <w:r w:rsidR="00943B70" w:rsidRPr="00262FCF">
              <w:rPr>
                <w:rFonts w:cs="Arial"/>
                <w:sz w:val="19"/>
                <w:szCs w:val="19"/>
              </w:rPr>
              <w:t>)</w:t>
            </w:r>
            <w:r w:rsidRPr="00262FCF">
              <w:rPr>
                <w:rFonts w:cs="Arial"/>
                <w:sz w:val="19"/>
                <w:szCs w:val="19"/>
              </w:rPr>
              <w:t xml:space="preserve">: </w:t>
            </w:r>
            <w:sdt>
              <w:sdtPr>
                <w:rPr>
                  <w:rFonts w:eastAsia="Franklin Gothic Book" w:cs="Times New Roman"/>
                  <w:sz w:val="20"/>
                  <w:szCs w:val="20"/>
                </w:rPr>
                <w:id w:val="526075660"/>
                <w:placeholder>
                  <w:docPart w:val="22DBBAB5C4E56342A8625A79D13C919B"/>
                </w:placeholder>
                <w:showingPlcHdr/>
              </w:sdtPr>
              <w:sdtEndPr/>
              <w:sdtContent>
                <w:r w:rsidRPr="00262FCF">
                  <w:rPr>
                    <w:rFonts w:eastAsia="Franklin Gothic Book" w:cs="Times New Roman"/>
                    <w:color w:val="808080"/>
                    <w:sz w:val="20"/>
                    <w:szCs w:val="20"/>
                  </w:rPr>
                  <w:t>Click or tap here to enter text.</w:t>
                </w:r>
              </w:sdtContent>
            </w:sdt>
          </w:p>
        </w:tc>
      </w:tr>
      <w:tr w:rsidR="00191AA7" w:rsidRPr="00262FCF" w14:paraId="71A9667E"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6A6768B" w14:textId="77777777" w:rsidR="00191AA7" w:rsidRPr="00262FCF" w:rsidRDefault="00191AA7" w:rsidP="00DB264F">
            <w:pPr>
              <w:spacing w:after="0" w:line="240" w:lineRule="auto"/>
              <w:rPr>
                <w:rFonts w:cs="Arial"/>
                <w:sz w:val="19"/>
                <w:szCs w:val="19"/>
              </w:rPr>
            </w:pPr>
            <w:r w:rsidRPr="00262FCF">
              <w:rPr>
                <w:rFonts w:cs="Arial"/>
                <w:sz w:val="19"/>
                <w:szCs w:val="19"/>
              </w:rPr>
              <w:t xml:space="preserve">Nationality(ies) </w:t>
            </w:r>
            <w:r w:rsidRPr="00262FCF">
              <w:rPr>
                <w:rFonts w:cs="Arial"/>
                <w:i/>
                <w:iCs/>
                <w:sz w:val="19"/>
                <w:szCs w:val="19"/>
              </w:rPr>
              <w:t>(if known)</w:t>
            </w:r>
          </w:p>
        </w:tc>
        <w:tc>
          <w:tcPr>
            <w:tcW w:w="5807" w:type="dxa"/>
            <w:tcBorders>
              <w:top w:val="single" w:sz="4" w:space="0" w:color="000000"/>
              <w:left w:val="single" w:sz="4" w:space="0" w:color="000000"/>
              <w:bottom w:val="single" w:sz="4" w:space="0" w:color="000000"/>
              <w:right w:val="single" w:sz="4" w:space="0" w:color="000000"/>
            </w:tcBorders>
            <w:vAlign w:val="center"/>
          </w:tcPr>
          <w:p w14:paraId="4B1EA4E9"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54024057"/>
                <w:placeholder>
                  <w:docPart w:val="7D6784F03A71D949ACF1570071C84E7C"/>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1476B79D" w14:textId="77777777" w:rsidTr="00DB264F">
        <w:tblPrEx>
          <w:tblCellMar>
            <w:left w:w="113" w:type="dxa"/>
            <w:right w:w="113" w:type="dxa"/>
          </w:tblCellMar>
        </w:tblPrEx>
        <w:trPr>
          <w:trHeight w:val="377"/>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1732BD3" w14:textId="2BA2B1D7" w:rsidR="00191AA7" w:rsidRPr="00262FCF" w:rsidRDefault="00191AA7" w:rsidP="00DB264F">
            <w:pPr>
              <w:spacing w:after="0" w:line="240" w:lineRule="auto"/>
              <w:rPr>
                <w:rFonts w:cs="Arial"/>
                <w:sz w:val="19"/>
                <w:szCs w:val="19"/>
              </w:rPr>
            </w:pPr>
            <w:r w:rsidRPr="00262FCF">
              <w:rPr>
                <w:rFonts w:cs="Arial"/>
                <w:sz w:val="19"/>
                <w:szCs w:val="19"/>
              </w:rPr>
              <w:t xml:space="preserve">Identity document(s), number(s) and validity dates thereof </w:t>
            </w:r>
            <w:r w:rsidRPr="00262FCF">
              <w:rPr>
                <w:rFonts w:cs="Arial"/>
                <w:i/>
                <w:sz w:val="19"/>
                <w:szCs w:val="19"/>
              </w:rPr>
              <w:t>(if known)</w:t>
            </w:r>
          </w:p>
        </w:tc>
        <w:tc>
          <w:tcPr>
            <w:tcW w:w="5807" w:type="dxa"/>
            <w:tcBorders>
              <w:top w:val="single" w:sz="4" w:space="0" w:color="000000"/>
              <w:left w:val="single" w:sz="4" w:space="0" w:color="000000"/>
              <w:bottom w:val="single" w:sz="4" w:space="0" w:color="000000"/>
              <w:right w:val="single" w:sz="4" w:space="0" w:color="000000"/>
            </w:tcBorders>
            <w:vAlign w:val="center"/>
          </w:tcPr>
          <w:p w14:paraId="7A651F82"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695185949"/>
                <w:placeholder>
                  <w:docPart w:val="B969F37E76D80E48A25709562A017B0F"/>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1CE614B" w14:textId="77777777" w:rsidTr="00DB264F">
        <w:tblPrEx>
          <w:tblCellMar>
            <w:left w:w="113" w:type="dxa"/>
            <w:right w:w="113" w:type="dxa"/>
          </w:tblCellMar>
        </w:tblPrEx>
        <w:trPr>
          <w:trHeight w:val="245"/>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6EBF67" w14:textId="1B8D5282" w:rsidR="00191AA7" w:rsidRPr="00262FCF" w:rsidRDefault="00191AA7" w:rsidP="00DB264F">
            <w:pPr>
              <w:spacing w:after="0" w:line="240" w:lineRule="auto"/>
              <w:rPr>
                <w:rFonts w:cs="Arial"/>
                <w:sz w:val="19"/>
                <w:szCs w:val="19"/>
              </w:rPr>
            </w:pPr>
            <w:r w:rsidRPr="00262FCF">
              <w:rPr>
                <w:rFonts w:cs="Arial"/>
                <w:sz w:val="19"/>
                <w:szCs w:val="19"/>
              </w:rPr>
              <w:t xml:space="preserve">Travel document(s), number(s) and validity dates thereof </w:t>
            </w:r>
            <w:r w:rsidRPr="00262FCF">
              <w:rPr>
                <w:rFonts w:cs="Arial"/>
                <w:i/>
                <w:sz w:val="19"/>
                <w:szCs w:val="19"/>
              </w:rPr>
              <w:t>(if known)</w:t>
            </w:r>
          </w:p>
        </w:tc>
        <w:tc>
          <w:tcPr>
            <w:tcW w:w="5807" w:type="dxa"/>
            <w:tcBorders>
              <w:top w:val="single" w:sz="4" w:space="0" w:color="000000"/>
              <w:left w:val="single" w:sz="4" w:space="0" w:color="000000"/>
              <w:bottom w:val="single" w:sz="4" w:space="0" w:color="000000"/>
              <w:right w:val="single" w:sz="4" w:space="0" w:color="000000"/>
            </w:tcBorders>
            <w:vAlign w:val="center"/>
          </w:tcPr>
          <w:p w14:paraId="18B1A332"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945625153"/>
                <w:placeholder>
                  <w:docPart w:val="6F72B94867FF1C48BF0770A12F15D3C3"/>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CEAB2EE" w14:textId="77777777" w:rsidTr="00DB264F">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57779ED"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 xml:space="preserve">Address </w:t>
            </w:r>
            <w:r w:rsidRPr="00262FCF">
              <w:rPr>
                <w:rFonts w:asciiTheme="minorHAnsi" w:hAnsiTheme="minorHAnsi" w:cs="Arial"/>
                <w:i/>
                <w:sz w:val="19"/>
                <w:szCs w:val="19"/>
                <w:lang w:val="en-GB"/>
              </w:rPr>
              <w:t>(if an institution, please also provide the name of a contact person)</w:t>
            </w:r>
            <w:r w:rsidRPr="00262FCF">
              <w:rPr>
                <w:rFonts w:asciiTheme="minorHAnsi" w:hAnsiTheme="minorHAnsi" w:cs="Arial"/>
                <w:sz w:val="19"/>
                <w:szCs w:val="19"/>
                <w:lang w:val="en-GB"/>
              </w:rPr>
              <w:t xml:space="preserve"> </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238D405B"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225608039"/>
                <w:placeholder>
                  <w:docPart w:val="95C22D953F4CBE4095C8BB4D825D49CE"/>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A047C4D" w14:textId="77777777" w:rsidTr="00DB264F">
        <w:tblPrEx>
          <w:tblCellMar>
            <w:left w:w="113" w:type="dxa"/>
            <w:right w:w="113" w:type="dxa"/>
          </w:tblCellMar>
        </w:tblPrEx>
        <w:trPr>
          <w:trHeight w:val="526"/>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2DF466D"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rPr>
              <w:t>Telephone number(s)</w:t>
            </w:r>
          </w:p>
        </w:tc>
        <w:tc>
          <w:tcPr>
            <w:tcW w:w="5807" w:type="dxa"/>
            <w:tcBorders>
              <w:top w:val="single" w:sz="4" w:space="0" w:color="000000"/>
              <w:left w:val="single" w:sz="4" w:space="0" w:color="000000"/>
              <w:bottom w:val="single" w:sz="4" w:space="0" w:color="000000"/>
              <w:right w:val="single" w:sz="4" w:space="0" w:color="000000"/>
            </w:tcBorders>
            <w:vAlign w:val="center"/>
            <w:hideMark/>
          </w:tcPr>
          <w:p w14:paraId="5A9DA813" w14:textId="17A3110F" w:rsidR="00191AA7" w:rsidRPr="00262FCF" w:rsidRDefault="00AD6D95" w:rsidP="00DB264F">
            <w:pPr>
              <w:spacing w:after="0" w:line="240" w:lineRule="auto"/>
              <w:rPr>
                <w:rFonts w:eastAsia="Franklin Gothic Book" w:cs="Times New Roman"/>
                <w:sz w:val="19"/>
                <w:szCs w:val="19"/>
              </w:rPr>
            </w:pPr>
            <w:sdt>
              <w:sdtPr>
                <w:rPr>
                  <w:rFonts w:eastAsia="Franklin Gothic Book" w:cs="Times New Roman"/>
                  <w:sz w:val="19"/>
                  <w:szCs w:val="19"/>
                </w:rPr>
                <w:id w:val="180950228"/>
                <w:placeholder>
                  <w:docPart w:val="CE0A8D0AB0834D4DB325455C5A68A1E7"/>
                </w:placeholder>
                <w:showingPlcHdr/>
              </w:sdtPr>
              <w:sdtEndPr/>
              <w:sdtContent>
                <w:r w:rsidR="00191AA7" w:rsidRPr="00262FCF">
                  <w:rPr>
                    <w:rFonts w:eastAsia="Franklin Gothic Book" w:cs="Times New Roman"/>
                    <w:color w:val="808080"/>
                    <w:sz w:val="19"/>
                    <w:szCs w:val="19"/>
                  </w:rPr>
                  <w:t>Click or tap here to enter text.</w:t>
                </w:r>
              </w:sdtContent>
            </w:sdt>
          </w:p>
          <w:p w14:paraId="18943D68" w14:textId="4BAB8406" w:rsidR="00191AA7" w:rsidRPr="00262FCF" w:rsidRDefault="00191AA7" w:rsidP="00DB264F">
            <w:pPr>
              <w:spacing w:after="0" w:line="240" w:lineRule="auto"/>
              <w:rPr>
                <w:rFonts w:cs="Arial"/>
                <w:sz w:val="19"/>
                <w:szCs w:val="19"/>
              </w:rPr>
            </w:pPr>
          </w:p>
        </w:tc>
      </w:tr>
      <w:tr w:rsidR="00191AA7" w:rsidRPr="00262FCF" w14:paraId="7FDF020E" w14:textId="77777777" w:rsidTr="00DB264F">
        <w:tblPrEx>
          <w:tblCellMar>
            <w:left w:w="113" w:type="dxa"/>
            <w:right w:w="113" w:type="dxa"/>
          </w:tblCellMar>
        </w:tblPrEx>
        <w:trPr>
          <w:trHeight w:val="340"/>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214E51"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t>E-mail address(es)</w:t>
            </w:r>
          </w:p>
        </w:tc>
        <w:tc>
          <w:tcPr>
            <w:tcW w:w="5807" w:type="dxa"/>
            <w:tcBorders>
              <w:top w:val="single" w:sz="4" w:space="0" w:color="000000"/>
              <w:left w:val="single" w:sz="4" w:space="0" w:color="000000"/>
              <w:bottom w:val="single" w:sz="4" w:space="0" w:color="000000"/>
              <w:right w:val="single" w:sz="4" w:space="0" w:color="000000"/>
            </w:tcBorders>
            <w:vAlign w:val="center"/>
          </w:tcPr>
          <w:p w14:paraId="3DC66A0B" w14:textId="77777777" w:rsidR="00191AA7" w:rsidRPr="00262FCF" w:rsidRDefault="00AD6D95" w:rsidP="00DB264F">
            <w:pPr>
              <w:pStyle w:val="NormalWeb"/>
              <w:spacing w:before="0" w:beforeAutospacing="0" w:after="0" w:afterAutospacing="0"/>
              <w:rPr>
                <w:rFonts w:asciiTheme="minorHAnsi" w:hAnsiTheme="minorHAnsi" w:cs="Arial"/>
                <w:sz w:val="19"/>
                <w:szCs w:val="19"/>
                <w:lang w:val="en-GB"/>
              </w:rPr>
            </w:pPr>
            <w:sdt>
              <w:sdtPr>
                <w:rPr>
                  <w:rFonts w:asciiTheme="minorHAnsi" w:eastAsia="Franklin Gothic Book" w:hAnsiTheme="minorHAnsi"/>
                  <w:sz w:val="20"/>
                  <w:szCs w:val="20"/>
                </w:rPr>
                <w:id w:val="-944845421"/>
                <w:placeholder>
                  <w:docPart w:val="5C40D28FCD68C04DA782FD23D0900519"/>
                </w:placeholder>
                <w:showingPlcHdr/>
              </w:sdtPr>
              <w:sdtEndPr/>
              <w:sdtContent>
                <w:r w:rsidR="00191AA7" w:rsidRPr="00262FCF">
                  <w:rPr>
                    <w:rFonts w:asciiTheme="minorHAnsi" w:eastAsia="Franklin Gothic Book" w:hAnsiTheme="minorHAnsi"/>
                    <w:color w:val="808080"/>
                    <w:sz w:val="20"/>
                    <w:szCs w:val="20"/>
                  </w:rPr>
                  <w:t>Click or tap here to enter text.</w:t>
                </w:r>
              </w:sdtContent>
            </w:sdt>
          </w:p>
        </w:tc>
      </w:tr>
      <w:tr w:rsidR="00191AA7" w:rsidRPr="00262FCF" w14:paraId="24414543" w14:textId="77777777" w:rsidTr="00DB264F">
        <w:tblPrEx>
          <w:tblCellMar>
            <w:left w:w="113"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5EE007"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lang w:val="en-GB"/>
              </w:rPr>
              <w:lastRenderedPageBreak/>
              <w:t>Fax number(s)</w:t>
            </w:r>
          </w:p>
        </w:tc>
        <w:tc>
          <w:tcPr>
            <w:tcW w:w="5807" w:type="dxa"/>
            <w:tcBorders>
              <w:top w:val="single" w:sz="4" w:space="0" w:color="000000"/>
              <w:left w:val="single" w:sz="4" w:space="0" w:color="000000"/>
              <w:bottom w:val="single" w:sz="4" w:space="0" w:color="000000"/>
              <w:right w:val="single" w:sz="4" w:space="0" w:color="000000"/>
            </w:tcBorders>
            <w:vAlign w:val="center"/>
          </w:tcPr>
          <w:p w14:paraId="37C539A5" w14:textId="77777777" w:rsidR="00191AA7" w:rsidRPr="00262FCF" w:rsidRDefault="00AD6D95" w:rsidP="00DB264F">
            <w:pPr>
              <w:pStyle w:val="NormalWeb"/>
              <w:spacing w:before="0" w:beforeAutospacing="0" w:after="0" w:afterAutospacing="0"/>
              <w:rPr>
                <w:rFonts w:asciiTheme="minorHAnsi" w:hAnsiTheme="minorHAnsi" w:cs="Arial"/>
                <w:sz w:val="19"/>
                <w:szCs w:val="19"/>
                <w:lang w:val="en-GB"/>
              </w:rPr>
            </w:pPr>
            <w:sdt>
              <w:sdtPr>
                <w:rPr>
                  <w:rFonts w:asciiTheme="minorHAnsi" w:eastAsia="Franklin Gothic Book" w:hAnsiTheme="minorHAnsi"/>
                  <w:sz w:val="20"/>
                  <w:szCs w:val="20"/>
                </w:rPr>
                <w:id w:val="-139262858"/>
                <w:placeholder>
                  <w:docPart w:val="34C12717D6FFC9438A69A1444AB1E559"/>
                </w:placeholder>
                <w:showingPlcHdr/>
              </w:sdtPr>
              <w:sdtEndPr/>
              <w:sdtContent>
                <w:r w:rsidR="00191AA7" w:rsidRPr="00262FCF">
                  <w:rPr>
                    <w:rFonts w:asciiTheme="minorHAnsi" w:eastAsia="Franklin Gothic Book" w:hAnsiTheme="minorHAnsi"/>
                    <w:color w:val="808080"/>
                    <w:sz w:val="20"/>
                    <w:szCs w:val="20"/>
                  </w:rPr>
                  <w:t>Click or tap here to enter text.</w:t>
                </w:r>
              </w:sdtContent>
            </w:sdt>
          </w:p>
        </w:tc>
      </w:tr>
      <w:tr w:rsidR="00191AA7" w:rsidRPr="00262FCF" w14:paraId="4E252E20" w14:textId="77777777" w:rsidTr="00DB264F">
        <w:tblPrEx>
          <w:tblCellMar>
            <w:left w:w="113" w:type="dxa"/>
            <w:right w:w="113" w:type="dxa"/>
          </w:tblCellMar>
        </w:tblPrEx>
        <w:trPr>
          <w:trHeight w:val="94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70AD867" w14:textId="4D233B13" w:rsidR="00191AA7" w:rsidRPr="00262FCF" w:rsidRDefault="00191AA7" w:rsidP="00DB264F">
            <w:pPr>
              <w:spacing w:after="0" w:line="240" w:lineRule="auto"/>
              <w:rPr>
                <w:rFonts w:cs="Arial"/>
                <w:sz w:val="19"/>
                <w:szCs w:val="19"/>
              </w:rPr>
            </w:pPr>
            <w:r w:rsidRPr="00262FCF">
              <w:rPr>
                <w:rFonts w:cs="Arial"/>
                <w:sz w:val="19"/>
                <w:szCs w:val="19"/>
              </w:rPr>
              <w:t xml:space="preserve">Language(s) </w:t>
            </w:r>
          </w:p>
        </w:tc>
        <w:tc>
          <w:tcPr>
            <w:tcW w:w="5807" w:type="dxa"/>
            <w:tcBorders>
              <w:top w:val="single" w:sz="4" w:space="0" w:color="000000"/>
              <w:left w:val="single" w:sz="4" w:space="0" w:color="000000"/>
              <w:bottom w:val="single" w:sz="4" w:space="0" w:color="000000"/>
              <w:right w:val="single" w:sz="4" w:space="0" w:color="000000"/>
            </w:tcBorders>
            <w:hideMark/>
          </w:tcPr>
          <w:p w14:paraId="761CE90A" w14:textId="77777777" w:rsidR="00191AA7" w:rsidRPr="00262FCF" w:rsidRDefault="00AD6D95" w:rsidP="00DB264F">
            <w:pPr>
              <w:spacing w:after="0" w:line="240" w:lineRule="auto"/>
              <w:rPr>
                <w:rFonts w:cs="Arial"/>
                <w:sz w:val="19"/>
                <w:szCs w:val="19"/>
              </w:rPr>
            </w:pPr>
            <w:sdt>
              <w:sdtPr>
                <w:rPr>
                  <w:rFonts w:eastAsia="Franklin Gothic Book" w:cs="Times New Roman"/>
                  <w:sz w:val="20"/>
                  <w:szCs w:val="20"/>
                </w:rPr>
                <w:id w:val="1794793180"/>
                <w:placeholder>
                  <w:docPart w:val="1D455FA9A7176847A14FF63FB4BDDC37"/>
                </w:placeholder>
                <w:showingPlcHdr/>
              </w:sdtPr>
              <w:sdtEndPr/>
              <w:sdtContent>
                <w:r w:rsidR="00191AA7" w:rsidRPr="00262FCF">
                  <w:rPr>
                    <w:rFonts w:eastAsia="Franklin Gothic Book" w:cs="Times New Roman"/>
                    <w:color w:val="808080"/>
                    <w:sz w:val="20"/>
                    <w:szCs w:val="20"/>
                  </w:rPr>
                  <w:t>Click or tap here to enter text.</w:t>
                </w:r>
              </w:sdtContent>
            </w:sdt>
          </w:p>
        </w:tc>
      </w:tr>
    </w:tbl>
    <w:p w14:paraId="03676775" w14:textId="77777777" w:rsidR="00191AA7" w:rsidRPr="00262FCF" w:rsidRDefault="00191AA7" w:rsidP="00191AA7">
      <w:pPr>
        <w:spacing w:after="0" w:line="240" w:lineRule="auto"/>
      </w:pPr>
    </w:p>
    <w:p w14:paraId="30F8A136" w14:textId="77777777" w:rsidR="00191AA7" w:rsidRPr="00262FCF" w:rsidRDefault="00191AA7" w:rsidP="00191AA7">
      <w:pPr>
        <w:spacing w:after="0" w:line="240" w:lineRule="auto"/>
      </w:pPr>
    </w:p>
    <w:tbl>
      <w:tblPr>
        <w:tblW w:w="9924" w:type="dxa"/>
        <w:tblInd w:w="-436" w:type="dxa"/>
        <w:tblLook w:val="04A0" w:firstRow="1" w:lastRow="0" w:firstColumn="1" w:lastColumn="0" w:noHBand="0" w:noVBand="1"/>
      </w:tblPr>
      <w:tblGrid>
        <w:gridCol w:w="4117"/>
        <w:gridCol w:w="5807"/>
      </w:tblGrid>
      <w:tr w:rsidR="00191AA7" w:rsidRPr="00262FCF" w14:paraId="746976E3" w14:textId="77777777" w:rsidTr="00DB264F">
        <w:trPr>
          <w:trHeight w:val="261"/>
        </w:trPr>
        <w:tc>
          <w:tcPr>
            <w:tcW w:w="9924"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4D66D0" w14:textId="5B9E27BC" w:rsidR="00191AA7" w:rsidRPr="00262FCF" w:rsidRDefault="00191AA7" w:rsidP="00DB264F">
            <w:pPr>
              <w:pStyle w:val="NormalWeb"/>
              <w:spacing w:before="0" w:beforeAutospacing="0" w:after="0" w:afterAutospacing="0"/>
              <w:jc w:val="center"/>
              <w:outlineLvl w:val="0"/>
              <w:rPr>
                <w:rFonts w:asciiTheme="minorHAnsi" w:hAnsiTheme="minorHAnsi" w:cs="Arial"/>
                <w:b/>
                <w:bCs/>
                <w:sz w:val="19"/>
                <w:szCs w:val="19"/>
                <w:lang w:val="en-GB"/>
              </w:rPr>
            </w:pPr>
            <w:bookmarkStart w:id="11" w:name="_Toc130550395"/>
            <w:bookmarkStart w:id="12" w:name="_Toc131009218"/>
            <w:bookmarkStart w:id="13" w:name="_Toc132290462"/>
            <w:bookmarkStart w:id="14" w:name="_Toc139604084"/>
            <w:bookmarkStart w:id="15" w:name="_Toc159424244"/>
            <w:bookmarkEnd w:id="10"/>
            <w:r w:rsidRPr="00262FCF">
              <w:rPr>
                <w:rFonts w:asciiTheme="minorHAnsi" w:hAnsiTheme="minorHAnsi" w:cs="Arial"/>
                <w:b/>
                <w:bCs/>
                <w:sz w:val="19"/>
                <w:szCs w:val="19"/>
                <w:lang w:val="en-GB"/>
              </w:rPr>
              <w:t>SECTION IV – RELATIONSHIP STATUS OF THE PARENTS</w:t>
            </w:r>
            <w:bookmarkEnd w:id="11"/>
            <w:bookmarkEnd w:id="12"/>
            <w:bookmarkEnd w:id="13"/>
            <w:bookmarkEnd w:id="14"/>
            <w:bookmarkEnd w:id="15"/>
            <w:r w:rsidRPr="00262FCF">
              <w:rPr>
                <w:rFonts w:asciiTheme="minorHAnsi" w:hAnsiTheme="minorHAnsi" w:cs="Arial"/>
                <w:b/>
                <w:bCs/>
                <w:sz w:val="19"/>
                <w:szCs w:val="19"/>
                <w:lang w:val="en-GB"/>
              </w:rPr>
              <w:t xml:space="preserve"> </w:t>
            </w:r>
          </w:p>
          <w:p w14:paraId="2D6E1D5E" w14:textId="6A877390" w:rsidR="00191AA7" w:rsidRPr="00262FCF" w:rsidRDefault="00191AA7" w:rsidP="00DB264F">
            <w:pPr>
              <w:pStyle w:val="NormalWeb"/>
              <w:spacing w:before="0" w:beforeAutospacing="0" w:after="0" w:afterAutospacing="0"/>
              <w:jc w:val="center"/>
              <w:outlineLvl w:val="0"/>
              <w:rPr>
                <w:rFonts w:asciiTheme="minorHAnsi" w:hAnsiTheme="minorHAnsi" w:cs="Arial"/>
                <w:b/>
                <w:bCs/>
                <w:sz w:val="19"/>
                <w:szCs w:val="19"/>
                <w:lang w:val="en-GB"/>
              </w:rPr>
            </w:pPr>
          </w:p>
        </w:tc>
      </w:tr>
      <w:tr w:rsidR="00191AA7" w:rsidRPr="00262FCF" w14:paraId="00821379" w14:textId="77777777" w:rsidTr="00DB264F">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7C564C"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rPr>
              <w:t>Relationship</w:t>
            </w:r>
          </w:p>
        </w:tc>
        <w:tc>
          <w:tcPr>
            <w:tcW w:w="5807" w:type="dxa"/>
            <w:tcBorders>
              <w:top w:val="single" w:sz="4" w:space="0" w:color="000000"/>
              <w:left w:val="single" w:sz="4" w:space="0" w:color="000000"/>
              <w:bottom w:val="single" w:sz="4" w:space="0" w:color="000000"/>
              <w:right w:val="single" w:sz="4" w:space="0" w:color="000000"/>
            </w:tcBorders>
            <w:vAlign w:val="center"/>
          </w:tcPr>
          <w:p w14:paraId="23076592"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Married</w:t>
            </w:r>
          </w:p>
          <w:p w14:paraId="6DD06236"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Other form of union (</w:t>
            </w:r>
            <w:r w:rsidRPr="00262FCF">
              <w:rPr>
                <w:rFonts w:cs="Arial"/>
                <w:i/>
                <w:iCs/>
                <w:sz w:val="19"/>
                <w:szCs w:val="19"/>
              </w:rPr>
              <w:t>e.g.</w:t>
            </w:r>
            <w:r w:rsidRPr="00262FCF">
              <w:rPr>
                <w:rFonts w:cs="Arial"/>
                <w:sz w:val="19"/>
                <w:szCs w:val="19"/>
              </w:rPr>
              <w:t>, registered partnership)</w:t>
            </w:r>
          </w:p>
          <w:p w14:paraId="6E549917"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Unmarried cohabitation</w:t>
            </w:r>
          </w:p>
          <w:p w14:paraId="3E8201B7"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Divorced</w:t>
            </w:r>
          </w:p>
          <w:p w14:paraId="1C8894C9" w14:textId="77777777" w:rsidR="00191AA7" w:rsidRPr="00262FCF" w:rsidRDefault="00191AA7" w:rsidP="00DB264F">
            <w:pPr>
              <w:spacing w:after="0" w:line="240" w:lineRule="auto"/>
              <w:rPr>
                <w:rFonts w:cs="Arial"/>
                <w:sz w:val="19"/>
                <w:szCs w:val="19"/>
              </w:rPr>
            </w:pPr>
            <w:r w:rsidRPr="00262FCF">
              <w:rPr>
                <w:rFonts w:cs="Arial"/>
                <w:sz w:val="19"/>
                <w:szCs w:val="19"/>
              </w:rPr>
              <w:fldChar w:fldCharType="begin">
                <w:ffData>
                  <w:name w:val="Check4"/>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Separated</w:t>
            </w:r>
          </w:p>
          <w:p w14:paraId="3EC0AB8D"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rPr>
              <w:fldChar w:fldCharType="begin">
                <w:ffData>
                  <w:name w:val="Check4"/>
                  <w:enabled/>
                  <w:calcOnExit w:val="0"/>
                  <w:checkBox>
                    <w:sizeAuto/>
                    <w:default w:val="0"/>
                  </w:checkBox>
                </w:ffData>
              </w:fldChar>
            </w:r>
            <w:r w:rsidRPr="00262FCF">
              <w:rPr>
                <w:rFonts w:asciiTheme="minorHAnsi" w:hAnsiTheme="minorHAnsi" w:cs="Arial"/>
                <w:sz w:val="19"/>
                <w:szCs w:val="19"/>
              </w:rPr>
              <w:instrText xml:space="preserve"> FORMCHECKBOX </w:instrText>
            </w:r>
            <w:r w:rsidRPr="00262FCF">
              <w:rPr>
                <w:rFonts w:asciiTheme="minorHAnsi" w:hAnsiTheme="minorHAnsi" w:cs="Arial"/>
                <w:sz w:val="19"/>
                <w:szCs w:val="19"/>
              </w:rPr>
            </w:r>
            <w:r w:rsidRPr="00262FCF">
              <w:rPr>
                <w:rFonts w:asciiTheme="minorHAnsi" w:hAnsiTheme="minorHAnsi" w:cs="Arial"/>
                <w:sz w:val="19"/>
                <w:szCs w:val="19"/>
              </w:rPr>
              <w:fldChar w:fldCharType="separate"/>
            </w:r>
            <w:r w:rsidRPr="00262FCF">
              <w:rPr>
                <w:rFonts w:asciiTheme="minorHAnsi" w:hAnsiTheme="minorHAnsi" w:cs="Arial"/>
                <w:sz w:val="19"/>
                <w:szCs w:val="19"/>
              </w:rPr>
              <w:fldChar w:fldCharType="end"/>
            </w:r>
            <w:r w:rsidRPr="00262FCF">
              <w:rPr>
                <w:rFonts w:asciiTheme="minorHAnsi" w:hAnsiTheme="minorHAnsi" w:cs="Arial"/>
                <w:sz w:val="19"/>
                <w:szCs w:val="19"/>
              </w:rPr>
              <w:t xml:space="preserve"> Other: </w:t>
            </w:r>
            <w:sdt>
              <w:sdtPr>
                <w:rPr>
                  <w:rFonts w:asciiTheme="minorHAnsi" w:eastAsia="Franklin Gothic Book" w:hAnsiTheme="minorHAnsi"/>
                  <w:sz w:val="20"/>
                  <w:szCs w:val="20"/>
                </w:rPr>
                <w:id w:val="1451737599"/>
                <w:placeholder>
                  <w:docPart w:val="2FF2BB5130B6E942A7130857A5A4FC7D"/>
                </w:placeholder>
                <w:showingPlcHdr/>
              </w:sdtPr>
              <w:sdtEndPr/>
              <w:sdtContent>
                <w:r w:rsidRPr="00262FCF">
                  <w:rPr>
                    <w:rFonts w:asciiTheme="minorHAnsi" w:eastAsia="Franklin Gothic Book" w:hAnsiTheme="minorHAnsi"/>
                    <w:color w:val="808080"/>
                    <w:sz w:val="20"/>
                    <w:szCs w:val="20"/>
                  </w:rPr>
                  <w:t>Click or tap here to enter text.</w:t>
                </w:r>
              </w:sdtContent>
            </w:sdt>
          </w:p>
        </w:tc>
      </w:tr>
      <w:tr w:rsidR="00191AA7" w:rsidRPr="00262FCF" w14:paraId="1608B793" w14:textId="77777777" w:rsidTr="00DB264F">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931B4DE"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rPr>
              <w:t>Date and place of marriage / union</w:t>
            </w:r>
          </w:p>
        </w:tc>
        <w:tc>
          <w:tcPr>
            <w:tcW w:w="5807" w:type="dxa"/>
            <w:tcBorders>
              <w:top w:val="single" w:sz="4" w:space="0" w:color="000000"/>
              <w:left w:val="single" w:sz="4" w:space="0" w:color="000000"/>
              <w:bottom w:val="single" w:sz="4" w:space="0" w:color="000000"/>
              <w:right w:val="single" w:sz="4" w:space="0" w:color="000000"/>
            </w:tcBorders>
            <w:vAlign w:val="center"/>
          </w:tcPr>
          <w:p w14:paraId="22F46D10" w14:textId="7B89C6D3" w:rsidR="00191AA7" w:rsidRPr="00262FCF" w:rsidRDefault="00AD6D95" w:rsidP="00DB264F">
            <w:pPr>
              <w:pStyle w:val="NormalWeb"/>
              <w:spacing w:before="0" w:beforeAutospacing="0" w:after="0" w:afterAutospacing="0"/>
              <w:rPr>
                <w:rFonts w:asciiTheme="minorHAnsi" w:eastAsia="Franklin Gothic Book" w:hAnsiTheme="minorHAnsi"/>
                <w:sz w:val="19"/>
                <w:szCs w:val="19"/>
              </w:rPr>
            </w:pPr>
            <w:sdt>
              <w:sdtPr>
                <w:rPr>
                  <w:rFonts w:asciiTheme="minorHAnsi" w:eastAsia="Franklin Gothic Book" w:hAnsiTheme="minorHAnsi"/>
                  <w:sz w:val="20"/>
                  <w:szCs w:val="20"/>
                </w:rPr>
                <w:id w:val="1964764128"/>
                <w:placeholder>
                  <w:docPart w:val="5FF98DDDDAA8094198906DED575CC08B"/>
                </w:placeholder>
                <w:showingPlcHdr/>
              </w:sdtPr>
              <w:sdtEndPr/>
              <w:sdtContent>
                <w:r w:rsidR="008118A2" w:rsidRPr="00262FCF">
                  <w:rPr>
                    <w:rFonts w:asciiTheme="minorHAnsi" w:eastAsia="Franklin Gothic Book" w:hAnsiTheme="minorHAnsi"/>
                    <w:color w:val="808080"/>
                    <w:sz w:val="20"/>
                    <w:szCs w:val="20"/>
                  </w:rPr>
                  <w:t>Click or tap here to enter text.</w:t>
                </w:r>
              </w:sdtContent>
            </w:sdt>
          </w:p>
        </w:tc>
      </w:tr>
      <w:tr w:rsidR="00191AA7" w:rsidRPr="00262FCF" w14:paraId="23249D4E" w14:textId="77777777" w:rsidTr="00DB264F">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77396F" w14:textId="67D7E091"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sz w:val="19"/>
                <w:szCs w:val="19"/>
              </w:rPr>
              <w:t>Date and place of divorce / dissolution of the union</w:t>
            </w:r>
            <w:r w:rsidR="00E80716" w:rsidRPr="00262FCF">
              <w:rPr>
                <w:rFonts w:asciiTheme="minorHAnsi" w:hAnsiTheme="minorHAnsi" w:cs="Arial"/>
                <w:sz w:val="19"/>
                <w:szCs w:val="19"/>
              </w:rPr>
              <w:t xml:space="preserve"> </w:t>
            </w:r>
            <w:r w:rsidR="00E80716" w:rsidRPr="00262FCF">
              <w:rPr>
                <w:rFonts w:asciiTheme="minorHAnsi" w:hAnsiTheme="minorHAnsi" w:cs="Arial"/>
                <w:i/>
                <w:iCs/>
                <w:sz w:val="19"/>
                <w:szCs w:val="19"/>
              </w:rPr>
              <w:t>(if applicable)</w:t>
            </w:r>
          </w:p>
        </w:tc>
        <w:tc>
          <w:tcPr>
            <w:tcW w:w="5807" w:type="dxa"/>
            <w:tcBorders>
              <w:top w:val="single" w:sz="4" w:space="0" w:color="000000"/>
              <w:left w:val="single" w:sz="4" w:space="0" w:color="000000"/>
              <w:bottom w:val="single" w:sz="4" w:space="0" w:color="000000"/>
              <w:right w:val="single" w:sz="4" w:space="0" w:color="000000"/>
            </w:tcBorders>
            <w:vAlign w:val="center"/>
          </w:tcPr>
          <w:p w14:paraId="63E35444" w14:textId="4A17FE74" w:rsidR="00191AA7" w:rsidRPr="00262FCF" w:rsidRDefault="00AD6D95" w:rsidP="00DB264F">
            <w:pPr>
              <w:pStyle w:val="NormalWeb"/>
              <w:spacing w:before="0" w:beforeAutospacing="0" w:after="0" w:afterAutospacing="0"/>
              <w:rPr>
                <w:rFonts w:asciiTheme="minorHAnsi" w:eastAsia="Franklin Gothic Book" w:hAnsiTheme="minorHAnsi"/>
                <w:sz w:val="20"/>
                <w:szCs w:val="20"/>
              </w:rPr>
            </w:pPr>
            <w:sdt>
              <w:sdtPr>
                <w:rPr>
                  <w:rFonts w:asciiTheme="minorHAnsi" w:eastAsia="Franklin Gothic Book" w:hAnsiTheme="minorHAnsi"/>
                  <w:sz w:val="20"/>
                  <w:szCs w:val="20"/>
                </w:rPr>
                <w:id w:val="-1922481750"/>
                <w:placeholder>
                  <w:docPart w:val="CCD3E8BDB537EE41A78E0AC3A114A85D"/>
                </w:placeholder>
                <w:showingPlcHdr/>
              </w:sdtPr>
              <w:sdtEndPr/>
              <w:sdtContent>
                <w:r w:rsidR="008118A2" w:rsidRPr="00262FCF">
                  <w:rPr>
                    <w:rFonts w:asciiTheme="minorHAnsi" w:eastAsia="Franklin Gothic Book" w:hAnsiTheme="minorHAnsi"/>
                    <w:color w:val="808080"/>
                    <w:sz w:val="20"/>
                    <w:szCs w:val="20"/>
                  </w:rPr>
                  <w:t>Click or tap here to enter text.</w:t>
                </w:r>
              </w:sdtContent>
            </w:sdt>
          </w:p>
        </w:tc>
      </w:tr>
      <w:tr w:rsidR="00191AA7" w:rsidRPr="00262FCF" w14:paraId="3F2C56DF" w14:textId="77777777" w:rsidTr="00DB264F">
        <w:tblPrEx>
          <w:tblCellMar>
            <w:top w:w="15" w:type="dxa"/>
            <w:left w:w="113" w:type="dxa"/>
            <w:bottom w:w="15" w:type="dxa"/>
            <w:right w:w="113" w:type="dxa"/>
          </w:tblCellMar>
        </w:tblPrEx>
        <w:trPr>
          <w:trHeight w:val="374"/>
        </w:trPr>
        <w:tc>
          <w:tcPr>
            <w:tcW w:w="4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EB382B1" w14:textId="48A66E43"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bCs/>
                <w:iCs/>
                <w:sz w:val="19"/>
                <w:szCs w:val="19"/>
              </w:rPr>
              <w:t>Are there ongoing divorce / legal proceedings or ongoing alternative dispute resolution procedures (</w:t>
            </w:r>
            <w:r w:rsidRPr="00262FCF">
              <w:rPr>
                <w:rFonts w:asciiTheme="minorHAnsi" w:hAnsiTheme="minorHAnsi" w:cs="Arial"/>
                <w:bCs/>
                <w:i/>
                <w:sz w:val="19"/>
                <w:szCs w:val="19"/>
              </w:rPr>
              <w:t>e.g.</w:t>
            </w:r>
            <w:r w:rsidRPr="00262FCF">
              <w:rPr>
                <w:rFonts w:asciiTheme="minorHAnsi" w:hAnsiTheme="minorHAnsi" w:cs="Arial"/>
                <w:bCs/>
                <w:iCs/>
                <w:sz w:val="19"/>
                <w:szCs w:val="19"/>
              </w:rPr>
              <w:t xml:space="preserve">, mediation) </w:t>
            </w:r>
            <w:r w:rsidRPr="00262FCF">
              <w:rPr>
                <w:rFonts w:asciiTheme="minorHAnsi" w:hAnsiTheme="minorHAnsi" w:cs="Arial"/>
                <w:iCs/>
                <w:sz w:val="19"/>
                <w:szCs w:val="19"/>
                <w:lang w:val="en-GB"/>
              </w:rPr>
              <w:t>that may affect the custody rights concerning the child covered by this Request</w:t>
            </w:r>
            <w:r w:rsidRPr="00262FCF">
              <w:rPr>
                <w:rFonts w:asciiTheme="minorHAnsi" w:hAnsiTheme="minorHAnsi" w:cs="Arial"/>
                <w:bCs/>
                <w:iCs/>
                <w:sz w:val="19"/>
                <w:szCs w:val="19"/>
              </w:rPr>
              <w:t xml:space="preserve">? </w:t>
            </w:r>
          </w:p>
        </w:tc>
        <w:tc>
          <w:tcPr>
            <w:tcW w:w="5807" w:type="dxa"/>
            <w:tcBorders>
              <w:top w:val="single" w:sz="4" w:space="0" w:color="000000"/>
              <w:left w:val="single" w:sz="4" w:space="0" w:color="000000"/>
              <w:bottom w:val="single" w:sz="4" w:space="0" w:color="000000"/>
              <w:right w:val="single" w:sz="4" w:space="0" w:color="000000"/>
            </w:tcBorders>
            <w:vAlign w:val="center"/>
          </w:tcPr>
          <w:p w14:paraId="57A99378" w14:textId="77777777" w:rsidR="00191AA7" w:rsidRPr="00262FCF" w:rsidRDefault="00191AA7" w:rsidP="00DB264F">
            <w:pPr>
              <w:spacing w:after="0" w:line="240" w:lineRule="auto"/>
              <w:rPr>
                <w:rFonts w:cs="Arial"/>
                <w:bCs/>
                <w:iCs/>
                <w:sz w:val="19"/>
                <w:szCs w:val="19"/>
                <w:lang w:val="en-US"/>
              </w:rPr>
            </w:pPr>
            <w:r w:rsidRPr="00262FCF">
              <w:rPr>
                <w:rFonts w:cs="Arial"/>
                <w:bCs/>
                <w:iCs/>
                <w:sz w:val="19"/>
                <w:szCs w:val="19"/>
                <w:lang w:val="en-US"/>
              </w:rPr>
              <w:fldChar w:fldCharType="begin">
                <w:ffData>
                  <w:name w:val="Check3"/>
                  <w:enabled/>
                  <w:calcOnExit w:val="0"/>
                  <w:checkBox>
                    <w:sizeAuto/>
                    <w:default w:val="0"/>
                  </w:checkBox>
                </w:ffData>
              </w:fldChar>
            </w:r>
            <w:r w:rsidRPr="00262FCF">
              <w:rPr>
                <w:rFonts w:cs="Arial"/>
                <w:bCs/>
                <w:iCs/>
                <w:sz w:val="19"/>
                <w:szCs w:val="19"/>
                <w:lang w:val="en-US"/>
              </w:rPr>
              <w:instrText xml:space="preserve"> FORMCHECKBOX </w:instrText>
            </w:r>
            <w:r w:rsidRPr="00262FCF">
              <w:rPr>
                <w:rFonts w:cs="Arial"/>
                <w:bCs/>
                <w:iCs/>
                <w:sz w:val="19"/>
                <w:szCs w:val="19"/>
                <w:lang w:val="en-US"/>
              </w:rPr>
            </w:r>
            <w:r w:rsidRPr="00262FCF">
              <w:rPr>
                <w:rFonts w:cs="Arial"/>
                <w:bCs/>
                <w:iCs/>
                <w:sz w:val="19"/>
                <w:szCs w:val="19"/>
                <w:lang w:val="en-US"/>
              </w:rPr>
              <w:fldChar w:fldCharType="separate"/>
            </w:r>
            <w:r w:rsidRPr="00262FCF">
              <w:rPr>
                <w:rFonts w:cs="Arial"/>
                <w:bCs/>
                <w:iCs/>
                <w:sz w:val="19"/>
                <w:szCs w:val="19"/>
                <w:lang w:val="en-US"/>
              </w:rPr>
              <w:fldChar w:fldCharType="end"/>
            </w:r>
            <w:r w:rsidRPr="00262FCF">
              <w:rPr>
                <w:rFonts w:cs="Arial"/>
                <w:bCs/>
                <w:iCs/>
                <w:sz w:val="19"/>
                <w:szCs w:val="19"/>
                <w:lang w:val="en-US"/>
              </w:rPr>
              <w:t xml:space="preserve"> Yes. Please specify: </w:t>
            </w:r>
            <w:sdt>
              <w:sdtPr>
                <w:rPr>
                  <w:rFonts w:eastAsia="Franklin Gothic Book" w:cs="Times New Roman"/>
                  <w:sz w:val="20"/>
                  <w:szCs w:val="20"/>
                </w:rPr>
                <w:id w:val="-1909679250"/>
                <w:placeholder>
                  <w:docPart w:val="99BFA3F77249CF4DAF02F35F706F00B1"/>
                </w:placeholder>
                <w:showingPlcHdr/>
              </w:sdtPr>
              <w:sdtEndPr/>
              <w:sdtContent>
                <w:r w:rsidRPr="00262FCF">
                  <w:rPr>
                    <w:rFonts w:eastAsia="Franklin Gothic Book" w:cs="Times New Roman"/>
                    <w:color w:val="808080"/>
                    <w:sz w:val="20"/>
                    <w:szCs w:val="20"/>
                  </w:rPr>
                  <w:t>Click or tap here to enter text.</w:t>
                </w:r>
              </w:sdtContent>
            </w:sdt>
          </w:p>
          <w:p w14:paraId="1F8B5443" w14:textId="77777777" w:rsidR="00191AA7" w:rsidRPr="00262FCF" w:rsidRDefault="00191AA7" w:rsidP="00DB264F">
            <w:pPr>
              <w:pStyle w:val="NormalWeb"/>
              <w:spacing w:before="0" w:beforeAutospacing="0" w:after="0" w:afterAutospacing="0"/>
              <w:rPr>
                <w:rFonts w:asciiTheme="minorHAnsi" w:hAnsiTheme="minorHAnsi" w:cs="Arial"/>
                <w:sz w:val="19"/>
                <w:szCs w:val="19"/>
                <w:lang w:val="en-GB"/>
              </w:rPr>
            </w:pPr>
            <w:r w:rsidRPr="00262FCF">
              <w:rPr>
                <w:rFonts w:asciiTheme="minorHAnsi" w:hAnsiTheme="minorHAnsi" w:cs="Arial"/>
                <w:bCs/>
                <w:iCs/>
                <w:sz w:val="19"/>
                <w:szCs w:val="19"/>
              </w:rPr>
              <w:fldChar w:fldCharType="begin">
                <w:ffData>
                  <w:name w:val="Check4"/>
                  <w:enabled/>
                  <w:calcOnExit w:val="0"/>
                  <w:checkBox>
                    <w:sizeAuto/>
                    <w:default w:val="0"/>
                  </w:checkBox>
                </w:ffData>
              </w:fldChar>
            </w:r>
            <w:r w:rsidRPr="00262FCF">
              <w:rPr>
                <w:rFonts w:asciiTheme="minorHAnsi" w:hAnsiTheme="minorHAnsi" w:cs="Arial"/>
                <w:bCs/>
                <w:iCs/>
                <w:sz w:val="19"/>
                <w:szCs w:val="19"/>
              </w:rPr>
              <w:instrText xml:space="preserve"> FORMCHECKBOX </w:instrText>
            </w:r>
            <w:r w:rsidRPr="00262FCF">
              <w:rPr>
                <w:rFonts w:asciiTheme="minorHAnsi" w:hAnsiTheme="minorHAnsi" w:cs="Arial"/>
                <w:bCs/>
                <w:iCs/>
                <w:sz w:val="19"/>
                <w:szCs w:val="19"/>
              </w:rPr>
            </w:r>
            <w:r w:rsidRPr="00262FCF">
              <w:rPr>
                <w:rFonts w:asciiTheme="minorHAnsi" w:hAnsiTheme="minorHAnsi" w:cs="Arial"/>
                <w:bCs/>
                <w:iCs/>
                <w:sz w:val="19"/>
                <w:szCs w:val="19"/>
              </w:rPr>
              <w:fldChar w:fldCharType="separate"/>
            </w:r>
            <w:r w:rsidRPr="00262FCF">
              <w:rPr>
                <w:rFonts w:asciiTheme="minorHAnsi" w:hAnsiTheme="minorHAnsi" w:cs="Arial"/>
                <w:bCs/>
                <w:iCs/>
                <w:sz w:val="19"/>
                <w:szCs w:val="19"/>
              </w:rPr>
              <w:fldChar w:fldCharType="end"/>
            </w:r>
            <w:r w:rsidRPr="00262FCF">
              <w:rPr>
                <w:rFonts w:asciiTheme="minorHAnsi" w:hAnsiTheme="minorHAnsi" w:cs="Arial"/>
                <w:bCs/>
                <w:iCs/>
                <w:sz w:val="19"/>
                <w:szCs w:val="19"/>
              </w:rPr>
              <w:t xml:space="preserve"> No</w:t>
            </w:r>
          </w:p>
        </w:tc>
      </w:tr>
    </w:tbl>
    <w:p w14:paraId="230D7C42" w14:textId="77777777" w:rsidR="00191AA7" w:rsidRPr="00262FCF" w:rsidRDefault="00191AA7" w:rsidP="00191AA7">
      <w:pPr>
        <w:spacing w:after="0" w:line="240" w:lineRule="auto"/>
        <w:rPr>
          <w:rFonts w:cs="Arial"/>
          <w:b/>
          <w:bCs/>
          <w:sz w:val="19"/>
          <w:szCs w:val="19"/>
        </w:rPr>
      </w:pPr>
      <w:r w:rsidRPr="00262FCF">
        <w:rPr>
          <w:rFonts w:cs="Arial"/>
          <w:b/>
          <w:bCs/>
          <w:sz w:val="19"/>
          <w:szCs w:val="19"/>
        </w:rPr>
        <w:br w:type="page"/>
      </w:r>
    </w:p>
    <w:tbl>
      <w:tblPr>
        <w:tblStyle w:val="TableGrid"/>
        <w:tblW w:w="9934" w:type="dxa"/>
        <w:tblInd w:w="-421" w:type="dxa"/>
        <w:tblLook w:val="04A0" w:firstRow="1" w:lastRow="0" w:firstColumn="1" w:lastColumn="0" w:noHBand="0" w:noVBand="1"/>
      </w:tblPr>
      <w:tblGrid>
        <w:gridCol w:w="9934"/>
      </w:tblGrid>
      <w:tr w:rsidR="00191AA7" w:rsidRPr="00262FCF" w14:paraId="031D8805" w14:textId="77777777" w:rsidTr="00DB264F">
        <w:trPr>
          <w:trHeight w:val="261"/>
        </w:trPr>
        <w:tc>
          <w:tcPr>
            <w:tcW w:w="9934" w:type="dxa"/>
            <w:shd w:val="clear" w:color="auto" w:fill="D9D9D9" w:themeFill="background1" w:themeFillShade="D9"/>
            <w:vAlign w:val="center"/>
          </w:tcPr>
          <w:p w14:paraId="5764C23F" w14:textId="77DE585D" w:rsidR="00191AA7" w:rsidRPr="00262FCF" w:rsidRDefault="00191AA7" w:rsidP="00DB264F">
            <w:pPr>
              <w:jc w:val="center"/>
              <w:rPr>
                <w:rFonts w:cs="Arial"/>
                <w:b/>
                <w:sz w:val="19"/>
                <w:szCs w:val="19"/>
              </w:rPr>
            </w:pPr>
            <w:bookmarkStart w:id="16" w:name="_Hlk512270022"/>
            <w:r w:rsidRPr="00262FCF">
              <w:rPr>
                <w:rFonts w:cs="Arial"/>
                <w:b/>
                <w:sz w:val="19"/>
                <w:szCs w:val="19"/>
              </w:rPr>
              <w:lastRenderedPageBreak/>
              <w:t xml:space="preserve">SECTION V –CIRCUMSTANCES </w:t>
            </w:r>
          </w:p>
          <w:p w14:paraId="4F7CD5A9" w14:textId="36AA0F4B" w:rsidR="00191AA7" w:rsidRPr="00262FCF" w:rsidRDefault="00191AA7" w:rsidP="00DB264F">
            <w:pPr>
              <w:jc w:val="center"/>
              <w:rPr>
                <w:rFonts w:cs="Arial"/>
                <w:b/>
                <w:bCs/>
                <w:sz w:val="19"/>
                <w:szCs w:val="19"/>
              </w:rPr>
            </w:pPr>
            <w:r w:rsidRPr="00262FCF">
              <w:rPr>
                <w:rFonts w:cs="Arial"/>
                <w:b/>
                <w:sz w:val="19"/>
                <w:szCs w:val="19"/>
              </w:rPr>
              <w:t xml:space="preserve">OF THE WRONGFUL </w:t>
            </w:r>
            <w:r w:rsidRPr="00262FCF">
              <w:rPr>
                <w:rFonts w:cs="Arial"/>
                <w:b/>
                <w:smallCaps/>
                <w:sz w:val="19"/>
                <w:szCs w:val="19"/>
              </w:rPr>
              <w:t>REMOVAL</w:t>
            </w:r>
            <w:r w:rsidRPr="00262FCF">
              <w:rPr>
                <w:rFonts w:cs="Arial"/>
                <w:b/>
                <w:sz w:val="19"/>
                <w:szCs w:val="19"/>
              </w:rPr>
              <w:t xml:space="preserve"> OR RETENTION</w:t>
            </w:r>
          </w:p>
        </w:tc>
      </w:tr>
      <w:tr w:rsidR="00191AA7" w:rsidRPr="00262FCF" w14:paraId="6920B394" w14:textId="77777777" w:rsidTr="00DB264F">
        <w:trPr>
          <w:trHeight w:val="419"/>
        </w:trPr>
        <w:tc>
          <w:tcPr>
            <w:tcW w:w="9934" w:type="dxa"/>
            <w:shd w:val="clear" w:color="auto" w:fill="D9D9D9" w:themeFill="background1" w:themeFillShade="D9"/>
            <w:vAlign w:val="center"/>
          </w:tcPr>
          <w:p w14:paraId="7F57DBC0" w14:textId="27F0CD51" w:rsidR="00191AA7" w:rsidRPr="00262FCF" w:rsidRDefault="00191AA7" w:rsidP="00DB264F">
            <w:pPr>
              <w:jc w:val="center"/>
              <w:rPr>
                <w:rFonts w:cs="Arial"/>
                <w:smallCaps/>
                <w:sz w:val="19"/>
                <w:szCs w:val="19"/>
              </w:rPr>
            </w:pPr>
            <w:r w:rsidRPr="00262FCF">
              <w:rPr>
                <w:rFonts w:cs="Arial"/>
                <w:b/>
                <w:smallCaps/>
                <w:sz w:val="19"/>
                <w:szCs w:val="19"/>
              </w:rPr>
              <w:t xml:space="preserve">Please </w:t>
            </w:r>
            <w:r w:rsidR="009216B2" w:rsidRPr="00262FCF">
              <w:rPr>
                <w:rFonts w:cs="Arial"/>
                <w:b/>
                <w:smallCaps/>
                <w:sz w:val="19"/>
                <w:szCs w:val="19"/>
              </w:rPr>
              <w:t>describe</w:t>
            </w:r>
            <w:r w:rsidRPr="00262FCF">
              <w:rPr>
                <w:rFonts w:cs="Arial"/>
                <w:b/>
                <w:smallCaps/>
                <w:sz w:val="19"/>
                <w:szCs w:val="19"/>
              </w:rPr>
              <w:t xml:space="preserve"> the circumstances of the wrongful removal or retention (including the time, date and place, if known)</w:t>
            </w:r>
          </w:p>
          <w:p w14:paraId="68964D4F" w14:textId="77777777" w:rsidR="00191AA7" w:rsidRPr="00262FCF" w:rsidRDefault="00191AA7" w:rsidP="00DB264F">
            <w:pPr>
              <w:jc w:val="center"/>
              <w:rPr>
                <w:rFonts w:cs="Arial"/>
                <w:b/>
                <w:i/>
                <w:smallCaps/>
                <w:sz w:val="20"/>
                <w:szCs w:val="20"/>
              </w:rPr>
            </w:pPr>
            <w:r w:rsidRPr="00262FCF">
              <w:rPr>
                <w:rFonts w:cs="Arial"/>
                <w:i/>
                <w:smallCaps/>
                <w:sz w:val="19"/>
                <w:szCs w:val="19"/>
              </w:rPr>
              <w:t>(if necessary, please provide further information on a separate sheet)</w:t>
            </w:r>
          </w:p>
        </w:tc>
      </w:tr>
      <w:tr w:rsidR="00191AA7" w:rsidRPr="00262FCF" w14:paraId="6675F992" w14:textId="77777777" w:rsidTr="00DB264F">
        <w:trPr>
          <w:trHeight w:val="10751"/>
        </w:trPr>
        <w:tc>
          <w:tcPr>
            <w:tcW w:w="9934" w:type="dxa"/>
            <w:vAlign w:val="center"/>
          </w:tcPr>
          <w:p w14:paraId="2696137A" w14:textId="77777777" w:rsidR="00191AA7" w:rsidRPr="00262FCF" w:rsidRDefault="00AD6D95" w:rsidP="00DB264F">
            <w:pPr>
              <w:rPr>
                <w:rFonts w:cs="Arial"/>
                <w:sz w:val="19"/>
                <w:szCs w:val="19"/>
              </w:rPr>
            </w:pPr>
            <w:sdt>
              <w:sdtPr>
                <w:rPr>
                  <w:rFonts w:eastAsia="Franklin Gothic Book" w:cs="Times New Roman"/>
                  <w:sz w:val="20"/>
                  <w:szCs w:val="20"/>
                </w:rPr>
                <w:id w:val="773135686"/>
                <w:placeholder>
                  <w:docPart w:val="8A0526D6DB5F3A429DE735DEFE78F5EC"/>
                </w:placeholder>
                <w:showingPlcHdr/>
              </w:sdtPr>
              <w:sdtEndPr/>
              <w:sdtContent>
                <w:r w:rsidR="00191AA7" w:rsidRPr="00262FCF">
                  <w:rPr>
                    <w:rFonts w:eastAsia="Franklin Gothic Book" w:cs="Times New Roman"/>
                    <w:color w:val="808080"/>
                    <w:sz w:val="20"/>
                    <w:szCs w:val="20"/>
                  </w:rPr>
                  <w:t>Click or tap here to enter text.</w:t>
                </w:r>
              </w:sdtContent>
            </w:sdt>
          </w:p>
        </w:tc>
      </w:tr>
      <w:bookmarkEnd w:id="16"/>
    </w:tbl>
    <w:p w14:paraId="56F45677" w14:textId="77777777" w:rsidR="00191AA7" w:rsidRPr="00262FCF" w:rsidRDefault="00191AA7" w:rsidP="00191AA7">
      <w:pPr>
        <w:spacing w:after="0" w:line="240" w:lineRule="auto"/>
        <w:rPr>
          <w:rFonts w:cs="Arial"/>
          <w:b/>
          <w:bCs/>
          <w:sz w:val="19"/>
          <w:szCs w:val="19"/>
        </w:rPr>
      </w:pPr>
      <w:r w:rsidRPr="00262FCF">
        <w:rPr>
          <w:rFonts w:cs="Arial"/>
          <w:b/>
          <w:bCs/>
          <w:sz w:val="19"/>
          <w:szCs w:val="19"/>
        </w:rPr>
        <w:br w:type="page"/>
      </w:r>
    </w:p>
    <w:p w14:paraId="76A5F9CE" w14:textId="77777777" w:rsidR="00191AA7" w:rsidRPr="00262FCF" w:rsidRDefault="00191AA7" w:rsidP="00191AA7">
      <w:pPr>
        <w:spacing w:after="0" w:line="240" w:lineRule="auto"/>
        <w:rPr>
          <w:rFonts w:cs="Arial"/>
          <w:b/>
          <w:bCs/>
          <w:sz w:val="19"/>
          <w:szCs w:val="19"/>
        </w:rPr>
      </w:pPr>
    </w:p>
    <w:tbl>
      <w:tblPr>
        <w:tblStyle w:val="TableGrid"/>
        <w:tblW w:w="9934" w:type="dxa"/>
        <w:tblInd w:w="-431" w:type="dxa"/>
        <w:tblCellMar>
          <w:top w:w="17" w:type="dxa"/>
          <w:bottom w:w="17" w:type="dxa"/>
        </w:tblCellMar>
        <w:tblLook w:val="04A0" w:firstRow="1" w:lastRow="0" w:firstColumn="1" w:lastColumn="0" w:noHBand="0" w:noVBand="1"/>
      </w:tblPr>
      <w:tblGrid>
        <w:gridCol w:w="9934"/>
      </w:tblGrid>
      <w:tr w:rsidR="00191AA7" w:rsidRPr="00262FCF" w14:paraId="73524B6B" w14:textId="77777777" w:rsidTr="00DB264F">
        <w:trPr>
          <w:trHeight w:val="261"/>
        </w:trPr>
        <w:tc>
          <w:tcPr>
            <w:tcW w:w="9934" w:type="dxa"/>
            <w:shd w:val="clear" w:color="auto" w:fill="D9D9D9" w:themeFill="background1" w:themeFillShade="D9"/>
            <w:vAlign w:val="center"/>
          </w:tcPr>
          <w:p w14:paraId="586D4739" w14:textId="77777777" w:rsidR="00191AA7" w:rsidRPr="00262FCF" w:rsidRDefault="00191AA7" w:rsidP="00DB264F">
            <w:pPr>
              <w:jc w:val="center"/>
              <w:rPr>
                <w:rFonts w:cs="Arial"/>
                <w:b/>
                <w:bCs/>
                <w:sz w:val="19"/>
                <w:szCs w:val="19"/>
              </w:rPr>
            </w:pPr>
            <w:r w:rsidRPr="00262FCF">
              <w:rPr>
                <w:rFonts w:cs="Arial"/>
                <w:b/>
                <w:bCs/>
                <w:sz w:val="19"/>
                <w:szCs w:val="19"/>
              </w:rPr>
              <w:t xml:space="preserve">SECTION </w:t>
            </w:r>
            <w:r w:rsidRPr="00262FCF">
              <w:rPr>
                <w:rFonts w:cs="Arial"/>
                <w:b/>
                <w:smallCaps/>
                <w:sz w:val="19"/>
                <w:szCs w:val="19"/>
              </w:rPr>
              <w:t>VI</w:t>
            </w:r>
            <w:r w:rsidRPr="00262FCF">
              <w:rPr>
                <w:rFonts w:cs="Arial"/>
                <w:b/>
                <w:bCs/>
                <w:sz w:val="19"/>
                <w:szCs w:val="19"/>
              </w:rPr>
              <w:t xml:space="preserve"> - FACTUAL AND LEGAL GROUNDS JUSTIFYING THE REQUEST</w:t>
            </w:r>
          </w:p>
        </w:tc>
      </w:tr>
      <w:tr w:rsidR="00191AA7" w:rsidRPr="00262FCF" w14:paraId="023C1D47" w14:textId="77777777" w:rsidTr="00DB264F">
        <w:trPr>
          <w:trHeight w:val="147"/>
        </w:trPr>
        <w:tc>
          <w:tcPr>
            <w:tcW w:w="9934" w:type="dxa"/>
            <w:shd w:val="clear" w:color="auto" w:fill="D9D9D9" w:themeFill="background1" w:themeFillShade="D9"/>
            <w:vAlign w:val="center"/>
          </w:tcPr>
          <w:p w14:paraId="37242F6C" w14:textId="77777777" w:rsidR="00191AA7" w:rsidRPr="00262FCF" w:rsidRDefault="00191AA7" w:rsidP="00DB264F">
            <w:pPr>
              <w:jc w:val="center"/>
              <w:rPr>
                <w:rFonts w:cs="Arial"/>
                <w:b/>
                <w:smallCaps/>
                <w:sz w:val="19"/>
                <w:szCs w:val="19"/>
              </w:rPr>
            </w:pPr>
            <w:r w:rsidRPr="00262FCF">
              <w:rPr>
                <w:rFonts w:cs="Arial"/>
                <w:b/>
                <w:smallCaps/>
                <w:sz w:val="19"/>
                <w:szCs w:val="19"/>
              </w:rPr>
              <w:t>Habitual residence of the child</w:t>
            </w:r>
          </w:p>
        </w:tc>
      </w:tr>
      <w:tr w:rsidR="00191AA7" w:rsidRPr="00262FCF" w14:paraId="6EE18DE3" w14:textId="77777777" w:rsidTr="00DB264F">
        <w:trPr>
          <w:trHeight w:val="2533"/>
        </w:trPr>
        <w:tc>
          <w:tcPr>
            <w:tcW w:w="9934" w:type="dxa"/>
          </w:tcPr>
          <w:p w14:paraId="573BD481" w14:textId="77777777" w:rsidR="00191AA7" w:rsidRPr="00262FCF" w:rsidRDefault="00191AA7" w:rsidP="00DB264F">
            <w:pPr>
              <w:rPr>
                <w:rFonts w:cs="Arial"/>
                <w:bCs/>
                <w:iCs/>
                <w:sz w:val="16"/>
                <w:szCs w:val="19"/>
                <w:lang w:val="en-US"/>
              </w:rPr>
            </w:pPr>
            <w:r w:rsidRPr="00262FCF">
              <w:rPr>
                <w:rFonts w:cs="Arial"/>
                <w:b/>
                <w:bCs/>
                <w:iCs/>
                <w:sz w:val="19"/>
                <w:szCs w:val="19"/>
                <w:lang w:val="en-US"/>
              </w:rPr>
              <w:t>Please state the child’s habitual residence immediately before the date of the removal or retention and give your reasons for saying this.</w:t>
            </w:r>
            <w:r w:rsidRPr="00262FCF">
              <w:rPr>
                <w:rFonts w:cs="Arial"/>
                <w:bCs/>
                <w:iCs/>
                <w:sz w:val="18"/>
                <w:szCs w:val="19"/>
                <w:lang w:val="en-US"/>
              </w:rPr>
              <w:t xml:space="preserve"> (</w:t>
            </w:r>
            <w:r w:rsidRPr="00262FCF">
              <w:rPr>
                <w:rFonts w:cs="Arial"/>
                <w:bCs/>
                <w:i/>
                <w:iCs/>
                <w:sz w:val="16"/>
                <w:szCs w:val="19"/>
                <w:lang w:val="en-US"/>
              </w:rPr>
              <w:t xml:space="preserve">You may refer for this purpose to elements such as, e.g., the residence of the child or the schooling of the child. Please note however that these factors, while they may be taken in consideration, </w:t>
            </w:r>
            <w:r w:rsidRPr="00262FCF">
              <w:rPr>
                <w:rFonts w:cs="Arial"/>
                <w:bCs/>
                <w:i/>
                <w:iCs/>
                <w:sz w:val="16"/>
                <w:szCs w:val="19"/>
                <w:u w:val="single"/>
                <w:lang w:val="en-US"/>
              </w:rPr>
              <w:t>are not necessarily decisive for the judicial or administrative authority</w:t>
            </w:r>
            <w:r w:rsidRPr="00262FCF">
              <w:rPr>
                <w:rFonts w:cs="Arial"/>
                <w:bCs/>
                <w:i/>
                <w:iCs/>
                <w:sz w:val="16"/>
                <w:szCs w:val="19"/>
                <w:lang w:val="en-US"/>
              </w:rPr>
              <w:t xml:space="preserve"> when determining the habitual residence of the child)</w:t>
            </w:r>
            <w:r w:rsidRPr="00262FCF">
              <w:rPr>
                <w:rFonts w:cs="Arial"/>
                <w:bCs/>
                <w:iCs/>
                <w:sz w:val="16"/>
                <w:szCs w:val="19"/>
                <w:lang w:val="en-US"/>
              </w:rPr>
              <w:t>.</w:t>
            </w:r>
          </w:p>
          <w:p w14:paraId="2D543D0C" w14:textId="77777777" w:rsidR="00191AA7" w:rsidRPr="00262FCF" w:rsidRDefault="00191AA7" w:rsidP="00DB264F">
            <w:pPr>
              <w:rPr>
                <w:rFonts w:cs="Arial"/>
                <w:bCs/>
                <w:iCs/>
                <w:sz w:val="19"/>
                <w:szCs w:val="19"/>
                <w:lang w:val="en-US"/>
              </w:rPr>
            </w:pPr>
          </w:p>
          <w:p w14:paraId="13B6BA39" w14:textId="77777777" w:rsidR="00191AA7" w:rsidRPr="00262FCF" w:rsidRDefault="00191AA7" w:rsidP="00DB264F">
            <w:pPr>
              <w:rPr>
                <w:rFonts w:cs="Arial"/>
                <w:bCs/>
                <w:iCs/>
                <w:sz w:val="19"/>
                <w:szCs w:val="19"/>
                <w:lang w:val="en-US"/>
              </w:rPr>
            </w:pPr>
          </w:p>
          <w:p w14:paraId="6412CD69" w14:textId="77777777" w:rsidR="00191AA7" w:rsidRPr="00262FCF" w:rsidRDefault="00191AA7" w:rsidP="00DB264F">
            <w:pPr>
              <w:rPr>
                <w:rFonts w:cs="Arial"/>
                <w:bCs/>
                <w:iCs/>
                <w:sz w:val="19"/>
                <w:szCs w:val="19"/>
                <w:lang w:val="en-US"/>
              </w:rPr>
            </w:pPr>
          </w:p>
          <w:p w14:paraId="405F1188" w14:textId="77777777" w:rsidR="00191AA7" w:rsidRPr="00262FCF" w:rsidRDefault="00191AA7" w:rsidP="00DB264F">
            <w:pPr>
              <w:rPr>
                <w:rFonts w:cs="Arial"/>
                <w:bCs/>
                <w:iCs/>
                <w:sz w:val="19"/>
                <w:szCs w:val="19"/>
                <w:lang w:val="en-US"/>
              </w:rPr>
            </w:pPr>
          </w:p>
          <w:p w14:paraId="1A3066D3" w14:textId="77777777" w:rsidR="00191AA7" w:rsidRPr="00262FCF" w:rsidRDefault="00191AA7" w:rsidP="00DB264F">
            <w:pPr>
              <w:rPr>
                <w:rFonts w:cs="Arial"/>
                <w:bCs/>
                <w:iCs/>
                <w:sz w:val="19"/>
                <w:szCs w:val="19"/>
                <w:lang w:val="en-US"/>
              </w:rPr>
            </w:pPr>
          </w:p>
          <w:p w14:paraId="4DE56D04" w14:textId="77777777" w:rsidR="00191AA7" w:rsidRPr="00262FCF" w:rsidRDefault="00191AA7" w:rsidP="00DB264F">
            <w:pPr>
              <w:rPr>
                <w:rFonts w:cs="Arial"/>
                <w:bCs/>
                <w:iCs/>
                <w:sz w:val="19"/>
                <w:szCs w:val="19"/>
                <w:lang w:val="en-US"/>
              </w:rPr>
            </w:pPr>
          </w:p>
          <w:sdt>
            <w:sdtPr>
              <w:rPr>
                <w:rFonts w:cs="Arial"/>
                <w:bCs/>
                <w:iCs/>
                <w:sz w:val="19"/>
                <w:szCs w:val="19"/>
                <w:lang w:val="en-US"/>
              </w:rPr>
              <w:id w:val="-2133158373"/>
              <w:placeholder>
                <w:docPart w:val="DefaultPlaceholder_-1854013440"/>
              </w:placeholder>
              <w:showingPlcHdr/>
              <w:text/>
            </w:sdtPr>
            <w:sdtEndPr/>
            <w:sdtContent>
              <w:p w14:paraId="75940D6A" w14:textId="12A8F2BD" w:rsidR="00191AA7" w:rsidRPr="00262FCF" w:rsidRDefault="00BC022D" w:rsidP="00DB264F">
                <w:pPr>
                  <w:rPr>
                    <w:rFonts w:cs="Arial"/>
                    <w:bCs/>
                    <w:iCs/>
                    <w:sz w:val="19"/>
                    <w:szCs w:val="19"/>
                    <w:lang w:val="en-US"/>
                  </w:rPr>
                </w:pPr>
                <w:r w:rsidRPr="00262FCF">
                  <w:rPr>
                    <w:rStyle w:val="PlaceholderText"/>
                  </w:rPr>
                  <w:t>Click or tap here to enter text.</w:t>
                </w:r>
              </w:p>
            </w:sdtContent>
          </w:sdt>
          <w:p w14:paraId="4BD388FA" w14:textId="77777777" w:rsidR="00191AA7" w:rsidRPr="00262FCF" w:rsidRDefault="00191AA7" w:rsidP="00DB264F">
            <w:pPr>
              <w:rPr>
                <w:rFonts w:cs="Arial"/>
                <w:bCs/>
                <w:iCs/>
                <w:sz w:val="19"/>
                <w:szCs w:val="19"/>
                <w:lang w:val="en-US"/>
              </w:rPr>
            </w:pPr>
          </w:p>
          <w:p w14:paraId="0D3AC733" w14:textId="77777777" w:rsidR="00191AA7" w:rsidRPr="00262FCF" w:rsidRDefault="00191AA7" w:rsidP="00DB264F">
            <w:pPr>
              <w:rPr>
                <w:rFonts w:cs="Arial"/>
                <w:bCs/>
                <w:iCs/>
                <w:sz w:val="19"/>
                <w:szCs w:val="19"/>
                <w:lang w:val="en-US"/>
              </w:rPr>
            </w:pPr>
          </w:p>
          <w:p w14:paraId="22F8A3FB" w14:textId="77777777" w:rsidR="00191AA7" w:rsidRPr="00262FCF" w:rsidRDefault="00191AA7" w:rsidP="00DB264F">
            <w:pPr>
              <w:rPr>
                <w:rFonts w:cs="Arial"/>
                <w:bCs/>
                <w:iCs/>
                <w:sz w:val="19"/>
                <w:szCs w:val="19"/>
                <w:lang w:val="en-US"/>
              </w:rPr>
            </w:pPr>
          </w:p>
          <w:p w14:paraId="37B78D5B" w14:textId="77777777" w:rsidR="00191AA7" w:rsidRPr="00262FCF" w:rsidRDefault="00191AA7" w:rsidP="00DB264F">
            <w:pPr>
              <w:rPr>
                <w:rFonts w:cs="Arial"/>
                <w:bCs/>
                <w:iCs/>
                <w:sz w:val="19"/>
                <w:szCs w:val="19"/>
                <w:lang w:val="en-US"/>
              </w:rPr>
            </w:pPr>
          </w:p>
          <w:p w14:paraId="17B6A63E" w14:textId="77777777" w:rsidR="00191AA7" w:rsidRPr="00262FCF" w:rsidRDefault="00191AA7" w:rsidP="00DB264F">
            <w:pPr>
              <w:rPr>
                <w:rFonts w:cs="Arial"/>
                <w:bCs/>
                <w:iCs/>
                <w:sz w:val="19"/>
                <w:szCs w:val="19"/>
                <w:lang w:val="en-US"/>
              </w:rPr>
            </w:pPr>
          </w:p>
          <w:p w14:paraId="55144541" w14:textId="77777777" w:rsidR="00191AA7" w:rsidRPr="00262FCF" w:rsidRDefault="00191AA7" w:rsidP="00DB264F">
            <w:pPr>
              <w:rPr>
                <w:rFonts w:cs="Arial"/>
                <w:bCs/>
                <w:iCs/>
                <w:sz w:val="19"/>
                <w:szCs w:val="19"/>
                <w:lang w:val="en-US"/>
              </w:rPr>
            </w:pPr>
          </w:p>
          <w:p w14:paraId="05B1B951" w14:textId="77777777" w:rsidR="00191AA7" w:rsidRPr="00262FCF" w:rsidRDefault="00191AA7" w:rsidP="00DB264F">
            <w:pPr>
              <w:rPr>
                <w:rFonts w:cs="Arial"/>
                <w:bCs/>
                <w:iCs/>
                <w:sz w:val="19"/>
                <w:szCs w:val="19"/>
                <w:lang w:val="en-US"/>
              </w:rPr>
            </w:pPr>
          </w:p>
          <w:p w14:paraId="0E1EFEB8" w14:textId="77777777" w:rsidR="00191AA7" w:rsidRPr="00262FCF" w:rsidRDefault="00191AA7" w:rsidP="00DB264F">
            <w:pPr>
              <w:rPr>
                <w:rFonts w:cs="Arial"/>
                <w:bCs/>
                <w:iCs/>
                <w:sz w:val="19"/>
                <w:szCs w:val="19"/>
                <w:lang w:val="en-US"/>
              </w:rPr>
            </w:pPr>
          </w:p>
          <w:p w14:paraId="561E855A" w14:textId="77777777" w:rsidR="00191AA7" w:rsidRPr="00262FCF" w:rsidRDefault="00191AA7" w:rsidP="00DB264F">
            <w:pPr>
              <w:rPr>
                <w:rFonts w:cs="Arial"/>
                <w:bCs/>
                <w:iCs/>
                <w:sz w:val="19"/>
                <w:szCs w:val="19"/>
                <w:lang w:val="en-US"/>
              </w:rPr>
            </w:pPr>
          </w:p>
          <w:p w14:paraId="6BEEA37C" w14:textId="77777777" w:rsidR="00191AA7" w:rsidRPr="00262FCF" w:rsidRDefault="00191AA7" w:rsidP="00DB264F">
            <w:pPr>
              <w:rPr>
                <w:rFonts w:cs="Arial"/>
                <w:bCs/>
                <w:iCs/>
                <w:sz w:val="19"/>
                <w:szCs w:val="19"/>
                <w:lang w:val="en-US"/>
              </w:rPr>
            </w:pPr>
          </w:p>
          <w:p w14:paraId="3D02CB6D" w14:textId="77777777" w:rsidR="00191AA7" w:rsidRPr="00262FCF" w:rsidRDefault="00191AA7" w:rsidP="00DB264F">
            <w:pPr>
              <w:rPr>
                <w:rFonts w:cs="Arial"/>
                <w:bCs/>
                <w:iCs/>
                <w:sz w:val="19"/>
                <w:szCs w:val="19"/>
                <w:lang w:val="en-US"/>
              </w:rPr>
            </w:pPr>
          </w:p>
          <w:p w14:paraId="2F42E659" w14:textId="77777777" w:rsidR="00191AA7" w:rsidRPr="00262FCF" w:rsidRDefault="00191AA7" w:rsidP="00DB264F">
            <w:pPr>
              <w:rPr>
                <w:rFonts w:cs="Arial"/>
                <w:bCs/>
                <w:iCs/>
                <w:sz w:val="19"/>
                <w:szCs w:val="19"/>
                <w:lang w:val="en-US"/>
              </w:rPr>
            </w:pPr>
          </w:p>
          <w:p w14:paraId="348B9E54" w14:textId="77777777" w:rsidR="00191AA7" w:rsidRPr="00262FCF" w:rsidRDefault="00191AA7" w:rsidP="00DB264F">
            <w:pPr>
              <w:rPr>
                <w:rFonts w:cs="Arial"/>
                <w:bCs/>
                <w:iCs/>
                <w:sz w:val="19"/>
                <w:szCs w:val="19"/>
                <w:lang w:val="en-US"/>
              </w:rPr>
            </w:pPr>
          </w:p>
          <w:p w14:paraId="6B45C69E" w14:textId="77777777" w:rsidR="00191AA7" w:rsidRPr="00262FCF" w:rsidDel="007A4FC6" w:rsidRDefault="00191AA7" w:rsidP="00DB264F">
            <w:pPr>
              <w:rPr>
                <w:rFonts w:cs="Arial"/>
                <w:bCs/>
                <w:sz w:val="19"/>
                <w:szCs w:val="19"/>
                <w:lang w:val="en-US"/>
              </w:rPr>
            </w:pPr>
          </w:p>
        </w:tc>
      </w:tr>
      <w:tr w:rsidR="00191AA7" w:rsidRPr="00262FCF" w14:paraId="3A68B8DF" w14:textId="77777777" w:rsidTr="00DB264F">
        <w:trPr>
          <w:trHeight w:val="331"/>
        </w:trPr>
        <w:tc>
          <w:tcPr>
            <w:tcW w:w="9934" w:type="dxa"/>
            <w:shd w:val="clear" w:color="auto" w:fill="D9D9D9" w:themeFill="background1" w:themeFillShade="D9"/>
            <w:vAlign w:val="center"/>
          </w:tcPr>
          <w:p w14:paraId="5E0D2C48" w14:textId="77777777" w:rsidR="00191AA7" w:rsidRPr="00262FCF" w:rsidDel="007A4FC6" w:rsidRDefault="00191AA7" w:rsidP="00DB264F">
            <w:pPr>
              <w:jc w:val="center"/>
              <w:rPr>
                <w:rFonts w:cs="Arial"/>
                <w:b/>
                <w:smallCaps/>
                <w:sz w:val="19"/>
                <w:szCs w:val="19"/>
              </w:rPr>
            </w:pPr>
            <w:r w:rsidRPr="00262FCF">
              <w:rPr>
                <w:rFonts w:cs="Arial"/>
                <w:b/>
                <w:smallCaps/>
                <w:sz w:val="19"/>
                <w:szCs w:val="19"/>
              </w:rPr>
              <w:t>Rights of custody</w:t>
            </w:r>
          </w:p>
        </w:tc>
      </w:tr>
      <w:tr w:rsidR="00191AA7" w:rsidRPr="00262FCF" w14:paraId="4592CCC9" w14:textId="77777777" w:rsidTr="00DB264F">
        <w:trPr>
          <w:trHeight w:val="331"/>
        </w:trPr>
        <w:tc>
          <w:tcPr>
            <w:tcW w:w="9934" w:type="dxa"/>
          </w:tcPr>
          <w:p w14:paraId="5E89205F" w14:textId="43993827" w:rsidR="00191AA7" w:rsidRPr="00262FCF" w:rsidRDefault="00C4495B" w:rsidP="00DB264F">
            <w:pPr>
              <w:rPr>
                <w:rFonts w:cs="Arial"/>
                <w:b/>
                <w:bCs/>
                <w:sz w:val="19"/>
                <w:szCs w:val="19"/>
              </w:rPr>
            </w:pPr>
            <w:r w:rsidRPr="00262FCF">
              <w:rPr>
                <w:rFonts w:cs="Arial"/>
                <w:b/>
                <w:bCs/>
                <w:sz w:val="19"/>
                <w:szCs w:val="19"/>
              </w:rPr>
              <w:t>Who had</w:t>
            </w:r>
            <w:r w:rsidR="00191AA7" w:rsidRPr="00262FCF">
              <w:rPr>
                <w:rFonts w:cs="Arial"/>
                <w:b/>
                <w:bCs/>
                <w:sz w:val="19"/>
                <w:szCs w:val="19"/>
              </w:rPr>
              <w:t xml:space="preserve"> rights of custody in respect of the child at the time of the alleged removal or retention? </w:t>
            </w:r>
            <w:r w:rsidR="007D7C19" w:rsidRPr="00262FCF">
              <w:rPr>
                <w:rFonts w:cs="Arial"/>
                <w:bCs/>
                <w:sz w:val="19"/>
                <w:szCs w:val="19"/>
              </w:rPr>
              <w:t>R</w:t>
            </w:r>
            <w:r w:rsidR="00191AA7" w:rsidRPr="00262FCF">
              <w:rPr>
                <w:rFonts w:cs="Arial"/>
                <w:bCs/>
                <w:sz w:val="19"/>
                <w:szCs w:val="19"/>
              </w:rPr>
              <w:t>ights of custody</w:t>
            </w:r>
            <w:r w:rsidR="00342A2F" w:rsidRPr="00262FCF">
              <w:rPr>
                <w:rFonts w:cs="Arial"/>
                <w:bCs/>
                <w:sz w:val="19"/>
                <w:szCs w:val="19"/>
              </w:rPr>
              <w:t xml:space="preserve">, in accordance with the Convention, </w:t>
            </w:r>
            <w:r w:rsidR="00191AA7" w:rsidRPr="00262FCF">
              <w:rPr>
                <w:rFonts w:cs="Arial"/>
                <w:bCs/>
                <w:sz w:val="19"/>
                <w:szCs w:val="19"/>
              </w:rPr>
              <w:t xml:space="preserve"> </w:t>
            </w:r>
            <w:r w:rsidR="00191AA7" w:rsidRPr="00262FCF">
              <w:rPr>
                <w:rFonts w:cs="Arial"/>
                <w:bCs/>
                <w:i/>
                <w:sz w:val="19"/>
                <w:szCs w:val="19"/>
              </w:rPr>
              <w:t>“shall include rights relating to the care of the person of the child, and in particular, the right to determine the child’s place of habitual residence”</w:t>
            </w:r>
            <w:r w:rsidR="00191AA7" w:rsidRPr="00262FCF">
              <w:rPr>
                <w:rFonts w:cs="Arial"/>
                <w:bCs/>
                <w:sz w:val="19"/>
                <w:szCs w:val="19"/>
              </w:rPr>
              <w:t>.</w:t>
            </w:r>
            <w:r w:rsidR="00191AA7" w:rsidRPr="00262FCF">
              <w:rPr>
                <w:rFonts w:cs="Arial"/>
                <w:b/>
                <w:bCs/>
                <w:sz w:val="19"/>
                <w:szCs w:val="19"/>
              </w:rPr>
              <w:t xml:space="preserve"> </w:t>
            </w:r>
          </w:p>
          <w:p w14:paraId="4DABC2CA" w14:textId="77777777" w:rsidR="00191AA7" w:rsidRPr="00262FCF" w:rsidRDefault="00191AA7" w:rsidP="00DB264F">
            <w:pPr>
              <w:rPr>
                <w:rFonts w:cs="Arial"/>
                <w:b/>
                <w:bCs/>
                <w:sz w:val="19"/>
                <w:szCs w:val="19"/>
              </w:rPr>
            </w:pPr>
          </w:p>
          <w:p w14:paraId="515C96E6" w14:textId="680C134C" w:rsidR="00191AA7" w:rsidRPr="00262FCF" w:rsidRDefault="00191AA7" w:rsidP="00342A2F">
            <w:pPr>
              <w:spacing w:line="276" w:lineRule="auto"/>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w:t>
            </w:r>
            <w:r w:rsidR="00C4495B" w:rsidRPr="00262FCF">
              <w:rPr>
                <w:rFonts w:cs="Arial"/>
                <w:sz w:val="19"/>
                <w:szCs w:val="19"/>
              </w:rPr>
              <w:t>Applicant</w:t>
            </w:r>
            <w:r w:rsidR="00211EC7" w:rsidRPr="00262FCF">
              <w:rPr>
                <w:rFonts w:cs="Arial"/>
                <w:sz w:val="19"/>
                <w:szCs w:val="19"/>
              </w:rPr>
              <w:t xml:space="preserve"> (</w:t>
            </w:r>
            <w:r w:rsidR="00A3588B" w:rsidRPr="00262FCF">
              <w:rPr>
                <w:rFonts w:cs="Arial"/>
                <w:sz w:val="19"/>
                <w:szCs w:val="19"/>
              </w:rPr>
              <w:t>joint</w:t>
            </w:r>
            <w:r w:rsidR="00342A2F" w:rsidRPr="00262FCF">
              <w:rPr>
                <w:rFonts w:cs="Arial"/>
                <w:sz w:val="19"/>
                <w:szCs w:val="19"/>
              </w:rPr>
              <w:t>, sole</w:t>
            </w:r>
            <w:r w:rsidR="00A3588B" w:rsidRPr="00262FCF">
              <w:rPr>
                <w:rFonts w:cs="Arial"/>
                <w:sz w:val="19"/>
                <w:szCs w:val="19"/>
              </w:rPr>
              <w:t xml:space="preserve"> or </w:t>
            </w:r>
            <w:r w:rsidR="00342A2F" w:rsidRPr="00262FCF">
              <w:rPr>
                <w:rFonts w:cs="Arial"/>
                <w:sz w:val="19"/>
                <w:szCs w:val="19"/>
              </w:rPr>
              <w:t>other</w:t>
            </w:r>
            <w:r w:rsidR="00211EC7" w:rsidRPr="00262FCF">
              <w:rPr>
                <w:rFonts w:cs="Arial"/>
                <w:sz w:val="19"/>
                <w:szCs w:val="19"/>
              </w:rPr>
              <w:t>):</w:t>
            </w:r>
            <w:r w:rsidRPr="00262FCF">
              <w:rPr>
                <w:rFonts w:cs="Arial"/>
                <w:sz w:val="19"/>
                <w:szCs w:val="19"/>
              </w:rPr>
              <w:t xml:space="preserve"> </w:t>
            </w:r>
          </w:p>
          <w:p w14:paraId="6815D563" w14:textId="56452CE3" w:rsidR="00191AA7" w:rsidRPr="00262FCF" w:rsidRDefault="00211EC7" w:rsidP="00342A2F">
            <w:pPr>
              <w:spacing w:line="276" w:lineRule="auto"/>
              <w:rPr>
                <w:rFonts w:cs="Arial"/>
                <w:sz w:val="19"/>
                <w:szCs w:val="19"/>
              </w:rPr>
            </w:pPr>
            <w:r w:rsidRPr="00262FCF">
              <w:rPr>
                <w:rFonts w:cs="Arial"/>
                <w:sz w:val="19"/>
                <w:szCs w:val="19"/>
              </w:rPr>
              <w:fldChar w:fldCharType="begin">
                <w:ffData>
                  <w:name w:val="Check4"/>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w:t>
            </w:r>
            <w:r w:rsidR="00342A2F" w:rsidRPr="00262FCF">
              <w:rPr>
                <w:rFonts w:cs="Arial"/>
                <w:sz w:val="19"/>
                <w:szCs w:val="19"/>
              </w:rPr>
              <w:t>Respondent (joint, sole or other)</w:t>
            </w:r>
            <w:r w:rsidRPr="00262FCF">
              <w:rPr>
                <w:rFonts w:cs="Arial"/>
                <w:sz w:val="19"/>
                <w:szCs w:val="19"/>
              </w:rPr>
              <w:t xml:space="preserve"> </w:t>
            </w:r>
            <w:r w:rsidR="00191AA7" w:rsidRPr="00262FCF">
              <w:rPr>
                <w:rFonts w:cs="Arial"/>
                <w:sz w:val="19"/>
                <w:szCs w:val="19"/>
              </w:rPr>
              <w:fldChar w:fldCharType="begin">
                <w:ffData>
                  <w:name w:val="Check4"/>
                  <w:enabled/>
                  <w:calcOnExit w:val="0"/>
                  <w:checkBox>
                    <w:sizeAuto/>
                    <w:default w:val="0"/>
                  </w:checkBox>
                </w:ffData>
              </w:fldChar>
            </w:r>
            <w:r w:rsidR="00191AA7" w:rsidRPr="00262FCF">
              <w:rPr>
                <w:rFonts w:cs="Arial"/>
                <w:sz w:val="19"/>
                <w:szCs w:val="19"/>
              </w:rPr>
              <w:instrText xml:space="preserve"> FORMCHECKBOX </w:instrText>
            </w:r>
            <w:r w:rsidR="00191AA7" w:rsidRPr="00262FCF">
              <w:rPr>
                <w:rFonts w:cs="Arial"/>
                <w:sz w:val="19"/>
                <w:szCs w:val="19"/>
              </w:rPr>
            </w:r>
            <w:r w:rsidR="00191AA7" w:rsidRPr="00262FCF">
              <w:rPr>
                <w:rFonts w:cs="Arial"/>
                <w:sz w:val="19"/>
                <w:szCs w:val="19"/>
              </w:rPr>
              <w:fldChar w:fldCharType="separate"/>
            </w:r>
            <w:r w:rsidR="00191AA7" w:rsidRPr="00262FCF">
              <w:rPr>
                <w:rFonts w:cs="Arial"/>
                <w:sz w:val="19"/>
                <w:szCs w:val="19"/>
              </w:rPr>
              <w:fldChar w:fldCharType="end"/>
            </w:r>
            <w:r w:rsidR="00191AA7" w:rsidRPr="00262FCF">
              <w:rPr>
                <w:rFonts w:cs="Arial"/>
                <w:sz w:val="19"/>
                <w:szCs w:val="19"/>
              </w:rPr>
              <w:t xml:space="preserve"> </w:t>
            </w:r>
            <w:r w:rsidR="00C4495B" w:rsidRPr="00262FCF">
              <w:rPr>
                <w:rFonts w:cs="Arial"/>
                <w:sz w:val="19"/>
                <w:szCs w:val="19"/>
              </w:rPr>
              <w:t xml:space="preserve">An institution </w:t>
            </w:r>
            <w:r w:rsidRPr="00262FCF">
              <w:rPr>
                <w:rFonts w:cs="Arial"/>
                <w:sz w:val="19"/>
                <w:szCs w:val="19"/>
              </w:rPr>
              <w:t>or other body (</w:t>
            </w:r>
            <w:r w:rsidRPr="00262FCF">
              <w:rPr>
                <w:rFonts w:cs="Arial"/>
                <w:i/>
                <w:iCs/>
                <w:sz w:val="19"/>
                <w:szCs w:val="19"/>
              </w:rPr>
              <w:t>e.g.,</w:t>
            </w:r>
            <w:r w:rsidRPr="00262FCF">
              <w:rPr>
                <w:rFonts w:cs="Arial"/>
                <w:sz w:val="19"/>
                <w:szCs w:val="19"/>
              </w:rPr>
              <w:t xml:space="preserve"> a court)</w:t>
            </w:r>
          </w:p>
          <w:p w14:paraId="04134328" w14:textId="10DF01D1" w:rsidR="00211EC7" w:rsidRPr="00262FCF" w:rsidRDefault="00211EC7" w:rsidP="00342A2F">
            <w:pPr>
              <w:spacing w:line="276" w:lineRule="auto"/>
              <w:rPr>
                <w:rFonts w:cs="Arial"/>
                <w:b/>
                <w:bCs/>
                <w:sz w:val="19"/>
                <w:szCs w:val="19"/>
              </w:rPr>
            </w:pPr>
            <w:r w:rsidRPr="00262FCF">
              <w:rPr>
                <w:rFonts w:cs="Arial"/>
                <w:sz w:val="19"/>
                <w:szCs w:val="19"/>
              </w:rPr>
              <w:fldChar w:fldCharType="begin">
                <w:ffData>
                  <w:name w:val="Check4"/>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Other (please specify): </w:t>
            </w:r>
            <w:sdt>
              <w:sdtPr>
                <w:rPr>
                  <w:rFonts w:eastAsia="Franklin Gothic Book" w:cs="Times New Roman"/>
                  <w:sz w:val="20"/>
                  <w:szCs w:val="20"/>
                </w:rPr>
                <w:id w:val="-881629151"/>
                <w:placeholder>
                  <w:docPart w:val="24741E031A9F4EDC8A617A4CC0F0A6B6"/>
                </w:placeholder>
                <w:showingPlcHdr/>
              </w:sdtPr>
              <w:sdtEndPr/>
              <w:sdtContent>
                <w:r w:rsidRPr="00262FCF">
                  <w:rPr>
                    <w:rFonts w:eastAsia="Franklin Gothic Book" w:cs="Times New Roman"/>
                    <w:color w:val="808080"/>
                    <w:sz w:val="20"/>
                    <w:szCs w:val="20"/>
                  </w:rPr>
                  <w:t>Click or tap here to enter text.</w:t>
                </w:r>
              </w:sdtContent>
            </w:sdt>
          </w:p>
          <w:p w14:paraId="1F46DC8E" w14:textId="77777777" w:rsidR="009A0A4C" w:rsidRPr="00262FCF" w:rsidRDefault="009A0A4C" w:rsidP="00DB264F">
            <w:pPr>
              <w:rPr>
                <w:rFonts w:cs="Arial"/>
                <w:b/>
                <w:bCs/>
                <w:sz w:val="19"/>
                <w:szCs w:val="19"/>
              </w:rPr>
            </w:pPr>
          </w:p>
          <w:p w14:paraId="546E0B6D" w14:textId="17976D25" w:rsidR="00191AA7" w:rsidRPr="00262FCF" w:rsidRDefault="00980639" w:rsidP="00DB264F">
            <w:pPr>
              <w:rPr>
                <w:rFonts w:cs="Arial"/>
                <w:bCs/>
                <w:sz w:val="19"/>
                <w:szCs w:val="19"/>
              </w:rPr>
            </w:pPr>
            <w:r w:rsidRPr="00262FCF">
              <w:rPr>
                <w:rFonts w:cs="Arial"/>
                <w:bCs/>
                <w:sz w:val="19"/>
                <w:szCs w:val="19"/>
              </w:rPr>
              <w:t>P</w:t>
            </w:r>
            <w:r w:rsidR="00191AA7" w:rsidRPr="00262FCF">
              <w:rPr>
                <w:rFonts w:cs="Arial"/>
                <w:bCs/>
                <w:sz w:val="19"/>
                <w:szCs w:val="19"/>
              </w:rPr>
              <w:t xml:space="preserve">lease indicate how these rights of custody arose: </w:t>
            </w:r>
            <w:sdt>
              <w:sdtPr>
                <w:rPr>
                  <w:rFonts w:eastAsia="Franklin Gothic Book" w:cs="Times New Roman"/>
                  <w:sz w:val="20"/>
                  <w:szCs w:val="20"/>
                </w:rPr>
                <w:id w:val="1184864788"/>
                <w:placeholder>
                  <w:docPart w:val="BDCF3D268D75C745B3A75165EFD0AC49"/>
                </w:placeholder>
                <w:showingPlcHdr/>
              </w:sdtPr>
              <w:sdtEndPr/>
              <w:sdtContent>
                <w:r w:rsidR="00191AA7" w:rsidRPr="00262FCF">
                  <w:rPr>
                    <w:rFonts w:eastAsia="Franklin Gothic Book" w:cs="Times New Roman"/>
                    <w:color w:val="808080"/>
                    <w:sz w:val="20"/>
                    <w:szCs w:val="20"/>
                  </w:rPr>
                  <w:t>Click or tap here to enter text.</w:t>
                </w:r>
              </w:sdtContent>
            </w:sdt>
          </w:p>
          <w:p w14:paraId="1CB940CC" w14:textId="77777777" w:rsidR="00191AA7" w:rsidRPr="00262FCF" w:rsidRDefault="00191AA7" w:rsidP="00DB264F">
            <w:pPr>
              <w:rPr>
                <w:rFonts w:cs="Arial"/>
                <w:bCs/>
                <w:i/>
                <w:sz w:val="19"/>
                <w:szCs w:val="19"/>
              </w:rPr>
            </w:pPr>
          </w:p>
          <w:p w14:paraId="09F790AE" w14:textId="3489807E" w:rsidR="00191AA7" w:rsidRPr="00262FCF" w:rsidRDefault="00AD6D95" w:rsidP="00DB264F">
            <w:pPr>
              <w:tabs>
                <w:tab w:val="left" w:pos="425"/>
              </w:tabs>
              <w:rPr>
                <w:rFonts w:cs="Arial"/>
                <w:bCs/>
                <w:i/>
                <w:sz w:val="19"/>
                <w:szCs w:val="19"/>
              </w:rPr>
            </w:pPr>
            <w:sdt>
              <w:sdtPr>
                <w:rPr>
                  <w:rFonts w:cs="Arial"/>
                  <w:bCs/>
                  <w:sz w:val="19"/>
                  <w:szCs w:val="19"/>
                </w:rPr>
                <w:id w:val="470864198"/>
              </w:sdtPr>
              <w:sdtEndPr/>
              <w:sdtContent>
                <w:r w:rsidR="00191AA7" w:rsidRPr="00262FCF">
                  <w:rPr>
                    <w:rFonts w:cs="Arial"/>
                    <w:sz w:val="19"/>
                    <w:szCs w:val="19"/>
                  </w:rPr>
                  <w:fldChar w:fldCharType="begin">
                    <w:ffData>
                      <w:name w:val="Check3"/>
                      <w:enabled/>
                      <w:calcOnExit w:val="0"/>
                      <w:checkBox>
                        <w:sizeAuto/>
                        <w:default w:val="0"/>
                      </w:checkBox>
                    </w:ffData>
                  </w:fldChar>
                </w:r>
                <w:r w:rsidR="00191AA7" w:rsidRPr="00262FCF">
                  <w:rPr>
                    <w:rFonts w:cs="Arial"/>
                    <w:sz w:val="19"/>
                    <w:szCs w:val="19"/>
                  </w:rPr>
                  <w:instrText xml:space="preserve"> FORMCHECKBOX </w:instrText>
                </w:r>
                <w:r w:rsidR="00191AA7" w:rsidRPr="00262FCF">
                  <w:rPr>
                    <w:rFonts w:cs="Arial"/>
                    <w:sz w:val="19"/>
                    <w:szCs w:val="19"/>
                  </w:rPr>
                </w:r>
                <w:r w:rsidR="00191AA7" w:rsidRPr="00262FCF">
                  <w:rPr>
                    <w:rFonts w:cs="Arial"/>
                    <w:sz w:val="19"/>
                    <w:szCs w:val="19"/>
                  </w:rPr>
                  <w:fldChar w:fldCharType="separate"/>
                </w:r>
                <w:r w:rsidR="00191AA7" w:rsidRPr="00262FCF">
                  <w:rPr>
                    <w:rFonts w:cs="Arial"/>
                    <w:sz w:val="19"/>
                    <w:szCs w:val="19"/>
                  </w:rPr>
                  <w:fldChar w:fldCharType="end"/>
                </w:r>
              </w:sdtContent>
            </w:sdt>
            <w:r w:rsidR="00191AA7" w:rsidRPr="00262FCF">
              <w:rPr>
                <w:rFonts w:cs="Arial"/>
                <w:bCs/>
                <w:sz w:val="19"/>
                <w:szCs w:val="19"/>
              </w:rPr>
              <w:t xml:space="preserve"> </w:t>
            </w:r>
            <w:r w:rsidR="00191AA7" w:rsidRPr="00262FCF">
              <w:rPr>
                <w:rFonts w:cs="Arial"/>
                <w:bCs/>
                <w:sz w:val="19"/>
                <w:szCs w:val="19"/>
              </w:rPr>
              <w:tab/>
              <w:t xml:space="preserve">By virtue of a </w:t>
            </w:r>
            <w:r w:rsidR="002B0EEA" w:rsidRPr="00262FCF">
              <w:rPr>
                <w:rFonts w:cs="Arial"/>
                <w:b/>
                <w:sz w:val="19"/>
                <w:szCs w:val="19"/>
              </w:rPr>
              <w:t>decision by a judicial or administrative authority</w:t>
            </w:r>
          </w:p>
          <w:p w14:paraId="79760A05" w14:textId="77777777" w:rsidR="00191AA7" w:rsidRPr="00262FCF" w:rsidRDefault="00191AA7" w:rsidP="00DB264F">
            <w:pPr>
              <w:rPr>
                <w:rFonts w:cs="Arial"/>
                <w:bCs/>
                <w:i/>
                <w:sz w:val="19"/>
                <w:szCs w:val="19"/>
              </w:rPr>
            </w:pPr>
          </w:p>
          <w:p w14:paraId="406B6577" w14:textId="141A53A6" w:rsidR="00191AA7" w:rsidRPr="00262FCF" w:rsidRDefault="00AD6D95" w:rsidP="00DB264F">
            <w:pPr>
              <w:shd w:val="clear" w:color="auto" w:fill="FFFFFF"/>
              <w:tabs>
                <w:tab w:val="left" w:pos="425"/>
              </w:tabs>
              <w:ind w:left="425" w:hanging="425"/>
              <w:rPr>
                <w:rFonts w:cs="Arial"/>
                <w:bCs/>
                <w:sz w:val="19"/>
                <w:szCs w:val="19"/>
              </w:rPr>
            </w:pPr>
            <w:sdt>
              <w:sdtPr>
                <w:rPr>
                  <w:rFonts w:cs="Arial"/>
                  <w:bCs/>
                  <w:sz w:val="19"/>
                  <w:szCs w:val="19"/>
                </w:rPr>
                <w:id w:val="-2038654252"/>
              </w:sdtPr>
              <w:sdtEndPr/>
              <w:sdtContent>
                <w:r w:rsidR="00191AA7" w:rsidRPr="00262FCF">
                  <w:rPr>
                    <w:rFonts w:cs="Arial"/>
                    <w:sz w:val="19"/>
                    <w:szCs w:val="19"/>
                  </w:rPr>
                  <w:fldChar w:fldCharType="begin">
                    <w:ffData>
                      <w:name w:val="Check3"/>
                      <w:enabled/>
                      <w:calcOnExit w:val="0"/>
                      <w:checkBox>
                        <w:sizeAuto/>
                        <w:default w:val="0"/>
                      </w:checkBox>
                    </w:ffData>
                  </w:fldChar>
                </w:r>
                <w:r w:rsidR="00191AA7" w:rsidRPr="00262FCF">
                  <w:rPr>
                    <w:rFonts w:cs="Arial"/>
                    <w:sz w:val="19"/>
                    <w:szCs w:val="19"/>
                  </w:rPr>
                  <w:instrText xml:space="preserve"> FORMCHECKBOX </w:instrText>
                </w:r>
                <w:r w:rsidR="00191AA7" w:rsidRPr="00262FCF">
                  <w:rPr>
                    <w:rFonts w:cs="Arial"/>
                    <w:sz w:val="19"/>
                    <w:szCs w:val="19"/>
                  </w:rPr>
                </w:r>
                <w:r w:rsidR="00191AA7" w:rsidRPr="00262FCF">
                  <w:rPr>
                    <w:rFonts w:cs="Arial"/>
                    <w:sz w:val="19"/>
                    <w:szCs w:val="19"/>
                  </w:rPr>
                  <w:fldChar w:fldCharType="separate"/>
                </w:r>
                <w:r w:rsidR="00191AA7" w:rsidRPr="00262FCF">
                  <w:rPr>
                    <w:rFonts w:cs="Arial"/>
                    <w:sz w:val="19"/>
                    <w:szCs w:val="19"/>
                  </w:rPr>
                  <w:fldChar w:fldCharType="end"/>
                </w:r>
              </w:sdtContent>
            </w:sdt>
            <w:r w:rsidR="00191AA7" w:rsidRPr="00262FCF">
              <w:rPr>
                <w:rFonts w:cs="Arial"/>
                <w:bCs/>
                <w:sz w:val="19"/>
                <w:szCs w:val="19"/>
              </w:rPr>
              <w:t xml:space="preserve"> </w:t>
            </w:r>
            <w:r w:rsidR="00191AA7" w:rsidRPr="00262FCF">
              <w:rPr>
                <w:rFonts w:cs="Arial"/>
                <w:bCs/>
                <w:sz w:val="19"/>
                <w:szCs w:val="19"/>
              </w:rPr>
              <w:tab/>
              <w:t xml:space="preserve">By </w:t>
            </w:r>
            <w:r w:rsidR="00191AA7" w:rsidRPr="00262FCF">
              <w:rPr>
                <w:rFonts w:cs="Arial"/>
                <w:b/>
                <w:bCs/>
                <w:sz w:val="19"/>
                <w:szCs w:val="19"/>
              </w:rPr>
              <w:t>operation of law</w:t>
            </w:r>
            <w:r w:rsidR="00191AA7" w:rsidRPr="00262FCF">
              <w:rPr>
                <w:rFonts w:cs="Arial"/>
                <w:bCs/>
                <w:sz w:val="19"/>
                <w:szCs w:val="19"/>
              </w:rPr>
              <w:t xml:space="preserve"> </w:t>
            </w:r>
            <w:r w:rsidR="00191AA7" w:rsidRPr="00262FCF">
              <w:rPr>
                <w:rFonts w:cs="Arial"/>
                <w:bCs/>
                <w:i/>
                <w:sz w:val="19"/>
                <w:szCs w:val="19"/>
              </w:rPr>
              <w:t xml:space="preserve">(i.e., where </w:t>
            </w:r>
            <w:r w:rsidR="00616CA3" w:rsidRPr="00262FCF">
              <w:rPr>
                <w:rFonts w:cs="Arial"/>
                <w:bCs/>
                <w:i/>
                <w:sz w:val="19"/>
                <w:szCs w:val="19"/>
              </w:rPr>
              <w:t xml:space="preserve">there is </w:t>
            </w:r>
            <w:r w:rsidR="00191AA7" w:rsidRPr="00262FCF">
              <w:rPr>
                <w:rFonts w:cs="Arial"/>
                <w:bCs/>
                <w:i/>
                <w:sz w:val="19"/>
                <w:szCs w:val="19"/>
              </w:rPr>
              <w:t xml:space="preserve">no </w:t>
            </w:r>
            <w:r w:rsidR="00616CA3" w:rsidRPr="00262FCF">
              <w:rPr>
                <w:rFonts w:cs="Arial"/>
                <w:bCs/>
                <w:i/>
                <w:sz w:val="19"/>
                <w:szCs w:val="19"/>
              </w:rPr>
              <w:t xml:space="preserve">decision by a judicial or administrative authority </w:t>
            </w:r>
            <w:r w:rsidR="00191AA7" w:rsidRPr="00262FCF">
              <w:rPr>
                <w:rFonts w:cs="Arial"/>
                <w:bCs/>
                <w:i/>
                <w:sz w:val="19"/>
                <w:szCs w:val="19"/>
              </w:rPr>
              <w:t>or</w:t>
            </w:r>
            <w:r w:rsidR="00616CA3" w:rsidRPr="00262FCF">
              <w:rPr>
                <w:rFonts w:cs="Arial"/>
                <w:bCs/>
                <w:i/>
                <w:sz w:val="19"/>
                <w:szCs w:val="19"/>
              </w:rPr>
              <w:t xml:space="preserve"> an</w:t>
            </w:r>
            <w:r w:rsidR="00191AA7" w:rsidRPr="00262FCF">
              <w:rPr>
                <w:rFonts w:cs="Arial"/>
                <w:bCs/>
                <w:i/>
                <w:sz w:val="19"/>
                <w:szCs w:val="19"/>
              </w:rPr>
              <w:t xml:space="preserve"> enforceable agreement)</w:t>
            </w:r>
          </w:p>
          <w:p w14:paraId="7320659D" w14:textId="77777777" w:rsidR="00191AA7" w:rsidRPr="00262FCF" w:rsidRDefault="00191AA7" w:rsidP="00DB264F">
            <w:pPr>
              <w:rPr>
                <w:rFonts w:cs="Arial"/>
                <w:bCs/>
                <w:sz w:val="19"/>
                <w:szCs w:val="19"/>
              </w:rPr>
            </w:pPr>
          </w:p>
          <w:p w14:paraId="3CE71AA4" w14:textId="31E52B94" w:rsidR="00191AA7" w:rsidRPr="00262FCF" w:rsidRDefault="00191AA7" w:rsidP="00DB264F">
            <w:pPr>
              <w:tabs>
                <w:tab w:val="left" w:pos="425"/>
              </w:tabs>
              <w:ind w:left="425" w:hanging="425"/>
              <w:rPr>
                <w:rFonts w:cs="Arial"/>
                <w:bCs/>
                <w:i/>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bCs/>
                <w:sz w:val="19"/>
                <w:szCs w:val="19"/>
              </w:rPr>
              <w:tab/>
              <w:t xml:space="preserve">By virtue of a </w:t>
            </w:r>
            <w:r w:rsidRPr="00262FCF">
              <w:rPr>
                <w:rFonts w:cs="Arial"/>
                <w:b/>
                <w:bCs/>
                <w:sz w:val="19"/>
                <w:szCs w:val="19"/>
              </w:rPr>
              <w:t>legally binding agreement</w:t>
            </w:r>
            <w:r w:rsidRPr="00262FCF">
              <w:rPr>
                <w:rFonts w:cs="Arial"/>
                <w:bCs/>
                <w:sz w:val="19"/>
                <w:szCs w:val="19"/>
              </w:rPr>
              <w:t xml:space="preserve"> between the parties </w:t>
            </w:r>
            <w:r w:rsidRPr="00262FCF">
              <w:rPr>
                <w:rFonts w:cs="Arial"/>
                <w:bCs/>
                <w:i/>
                <w:sz w:val="19"/>
                <w:szCs w:val="19"/>
              </w:rPr>
              <w:t xml:space="preserve">(i.e., an agreement reached by the parties regarding rights of custody and having legal effect under the law applicable in the </w:t>
            </w:r>
            <w:r w:rsidR="00650D37" w:rsidRPr="00262FCF">
              <w:rPr>
                <w:rFonts w:cs="Arial"/>
                <w:bCs/>
                <w:i/>
                <w:sz w:val="19"/>
                <w:szCs w:val="19"/>
              </w:rPr>
              <w:t xml:space="preserve">State </w:t>
            </w:r>
            <w:r w:rsidRPr="00262FCF">
              <w:rPr>
                <w:rFonts w:cs="Arial"/>
                <w:bCs/>
                <w:i/>
                <w:sz w:val="19"/>
                <w:szCs w:val="19"/>
              </w:rPr>
              <w:t>of the child's habitual residence)</w:t>
            </w:r>
          </w:p>
          <w:p w14:paraId="08F5E0EB" w14:textId="77777777" w:rsidR="00191AA7" w:rsidRPr="00262FCF" w:rsidRDefault="00191AA7" w:rsidP="00DB264F">
            <w:pPr>
              <w:rPr>
                <w:rFonts w:cs="Arial"/>
                <w:bCs/>
                <w:i/>
                <w:sz w:val="19"/>
                <w:szCs w:val="19"/>
              </w:rPr>
            </w:pPr>
          </w:p>
          <w:sdt>
            <w:sdtPr>
              <w:rPr>
                <w:rFonts w:cs="Arial"/>
                <w:bCs/>
                <w:sz w:val="19"/>
                <w:szCs w:val="19"/>
              </w:rPr>
              <w:id w:val="-182676827"/>
            </w:sdtPr>
            <w:sdtEndPr/>
            <w:sdtContent>
              <w:p w14:paraId="5BC25AF4" w14:textId="77777777" w:rsidR="00191AA7" w:rsidRPr="00262FCF" w:rsidRDefault="00191AA7" w:rsidP="00DB264F">
                <w:pPr>
                  <w:tabs>
                    <w:tab w:val="left" w:pos="425"/>
                  </w:tabs>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w:t>
                </w:r>
                <w:r w:rsidRPr="00262FCF">
                  <w:rPr>
                    <w:rFonts w:cs="Arial"/>
                    <w:bCs/>
                    <w:sz w:val="19"/>
                    <w:szCs w:val="19"/>
                  </w:rPr>
                  <w:tab/>
                </w:r>
                <w:r w:rsidRPr="00262FCF">
                  <w:rPr>
                    <w:rFonts w:cs="Arial"/>
                    <w:b/>
                    <w:sz w:val="19"/>
                    <w:szCs w:val="19"/>
                  </w:rPr>
                  <w:t>Other</w:t>
                </w:r>
                <w:r w:rsidRPr="00262FCF">
                  <w:rPr>
                    <w:rFonts w:cs="Arial"/>
                    <w:sz w:val="19"/>
                    <w:szCs w:val="19"/>
                  </w:rPr>
                  <w:t xml:space="preserve"> (please specify): </w:t>
                </w:r>
                <w:sdt>
                  <w:sdtPr>
                    <w:rPr>
                      <w:rFonts w:eastAsia="Franklin Gothic Book" w:cs="Times New Roman"/>
                      <w:sz w:val="20"/>
                      <w:szCs w:val="20"/>
                    </w:rPr>
                    <w:id w:val="526528981"/>
                    <w:placeholder>
                      <w:docPart w:val="EE6ABAF5669B454B9517C780334C9046"/>
                    </w:placeholder>
                    <w:showingPlcHdr/>
                  </w:sdtPr>
                  <w:sdtEndPr/>
                  <w:sdtContent>
                    <w:r w:rsidRPr="00262FCF">
                      <w:rPr>
                        <w:rFonts w:eastAsia="Franklin Gothic Book" w:cs="Times New Roman"/>
                        <w:color w:val="808080"/>
                        <w:sz w:val="20"/>
                        <w:szCs w:val="20"/>
                      </w:rPr>
                      <w:t>Click or tap here to enter text.</w:t>
                    </w:r>
                  </w:sdtContent>
                </w:sdt>
              </w:p>
              <w:p w14:paraId="4A283CB3" w14:textId="77777777" w:rsidR="00191AA7" w:rsidRPr="00262FCF" w:rsidRDefault="00AD6D95" w:rsidP="00DB264F">
                <w:pPr>
                  <w:tabs>
                    <w:tab w:val="left" w:pos="425"/>
                  </w:tabs>
                  <w:rPr>
                    <w:rFonts w:cs="Arial"/>
                    <w:bCs/>
                    <w:i/>
                    <w:sz w:val="19"/>
                    <w:szCs w:val="19"/>
                  </w:rPr>
                </w:pPr>
              </w:p>
            </w:sdtContent>
          </w:sdt>
          <w:p w14:paraId="04AD74C0" w14:textId="77777777" w:rsidR="00191AA7" w:rsidRPr="00262FCF" w:rsidRDefault="00191AA7" w:rsidP="00DB264F">
            <w:pPr>
              <w:rPr>
                <w:rFonts w:cs="Arial"/>
                <w:bCs/>
                <w:i/>
                <w:sz w:val="19"/>
                <w:szCs w:val="19"/>
              </w:rPr>
            </w:pPr>
            <w:bookmarkStart w:id="17" w:name="_Hlk512334322"/>
          </w:p>
          <w:p w14:paraId="0D649570" w14:textId="004F3644" w:rsidR="00191AA7" w:rsidRPr="00262FCF" w:rsidRDefault="00191AA7" w:rsidP="00DB264F">
            <w:pPr>
              <w:rPr>
                <w:rFonts w:cs="Arial"/>
                <w:bCs/>
                <w:i/>
                <w:sz w:val="19"/>
                <w:szCs w:val="19"/>
              </w:rPr>
            </w:pPr>
            <w:r w:rsidRPr="00262FCF">
              <w:rPr>
                <w:rFonts w:cs="Arial"/>
                <w:bCs/>
                <w:i/>
                <w:sz w:val="19"/>
                <w:szCs w:val="19"/>
              </w:rPr>
              <w:t xml:space="preserve">Please </w:t>
            </w:r>
            <w:r w:rsidRPr="00262FCF">
              <w:rPr>
                <w:rFonts w:cs="Arial"/>
                <w:b/>
                <w:bCs/>
                <w:i/>
                <w:sz w:val="19"/>
                <w:szCs w:val="19"/>
              </w:rPr>
              <w:t>attach any documentation</w:t>
            </w:r>
            <w:r w:rsidRPr="00262FCF">
              <w:rPr>
                <w:rFonts w:cs="Arial"/>
                <w:bCs/>
                <w:i/>
                <w:sz w:val="19"/>
                <w:szCs w:val="19"/>
              </w:rPr>
              <w:t xml:space="preserve"> (copy of a </w:t>
            </w:r>
            <w:r w:rsidR="000242D6" w:rsidRPr="00262FCF">
              <w:rPr>
                <w:rFonts w:cs="Arial"/>
                <w:bCs/>
                <w:i/>
                <w:sz w:val="19"/>
                <w:szCs w:val="19"/>
              </w:rPr>
              <w:t>decision by a judicial or administrative authority</w:t>
            </w:r>
            <w:r w:rsidRPr="00262FCF">
              <w:rPr>
                <w:rFonts w:cs="Arial"/>
                <w:bCs/>
                <w:i/>
                <w:sz w:val="19"/>
                <w:szCs w:val="19"/>
              </w:rPr>
              <w:t xml:space="preserve">, legal agreement, affidavit, relevant legal provisions…) </w:t>
            </w:r>
            <w:r w:rsidRPr="00262FCF">
              <w:rPr>
                <w:rFonts w:cs="Arial"/>
                <w:b/>
                <w:bCs/>
                <w:i/>
                <w:sz w:val="19"/>
                <w:szCs w:val="19"/>
              </w:rPr>
              <w:t>that support the existence of such rights of custody</w:t>
            </w:r>
            <w:r w:rsidRPr="00262FCF">
              <w:rPr>
                <w:rFonts w:cs="Arial"/>
                <w:bCs/>
                <w:i/>
                <w:sz w:val="19"/>
                <w:szCs w:val="19"/>
              </w:rPr>
              <w:t xml:space="preserve"> at the time of the alleged removal or retention.</w:t>
            </w:r>
          </w:p>
          <w:bookmarkEnd w:id="17"/>
          <w:p w14:paraId="66C59931" w14:textId="77777777" w:rsidR="00191AA7" w:rsidRPr="00262FCF" w:rsidRDefault="00191AA7" w:rsidP="009A0A4C">
            <w:pPr>
              <w:rPr>
                <w:rFonts w:cs="Arial"/>
                <w:b/>
                <w:bCs/>
                <w:sz w:val="19"/>
                <w:szCs w:val="19"/>
              </w:rPr>
            </w:pPr>
          </w:p>
        </w:tc>
      </w:tr>
    </w:tbl>
    <w:p w14:paraId="2BC708A6" w14:textId="77777777" w:rsidR="00191AA7" w:rsidRPr="00262FCF" w:rsidRDefault="00191AA7" w:rsidP="00191AA7">
      <w:pPr>
        <w:spacing w:after="0" w:line="240" w:lineRule="auto"/>
      </w:pPr>
    </w:p>
    <w:p w14:paraId="0DA382AD" w14:textId="77777777" w:rsidR="00191AA7" w:rsidRPr="00262FCF" w:rsidRDefault="00191AA7" w:rsidP="00191AA7">
      <w:pPr>
        <w:jc w:val="left"/>
      </w:pPr>
      <w:r w:rsidRPr="00262FCF">
        <w:br w:type="page"/>
      </w:r>
    </w:p>
    <w:p w14:paraId="54D8ED6E" w14:textId="77777777" w:rsidR="00191AA7" w:rsidRPr="00262FCF" w:rsidRDefault="00191AA7" w:rsidP="00191AA7">
      <w:pPr>
        <w:spacing w:after="0" w:line="240" w:lineRule="auto"/>
      </w:pPr>
    </w:p>
    <w:tbl>
      <w:tblPr>
        <w:tblStyle w:val="TableGrid"/>
        <w:tblW w:w="9924" w:type="dxa"/>
        <w:tblInd w:w="-431" w:type="dxa"/>
        <w:tblLayout w:type="fixed"/>
        <w:tblLook w:val="04A0" w:firstRow="1" w:lastRow="0" w:firstColumn="1" w:lastColumn="0" w:noHBand="0" w:noVBand="1"/>
      </w:tblPr>
      <w:tblGrid>
        <w:gridCol w:w="1950"/>
        <w:gridCol w:w="1737"/>
        <w:gridCol w:w="6237"/>
      </w:tblGrid>
      <w:tr w:rsidR="00191AA7" w:rsidRPr="00262FCF" w14:paraId="6857B929" w14:textId="77777777" w:rsidTr="00DB264F">
        <w:trPr>
          <w:trHeight w:val="609"/>
        </w:trPr>
        <w:tc>
          <w:tcPr>
            <w:tcW w:w="9924" w:type="dxa"/>
            <w:gridSpan w:val="3"/>
            <w:shd w:val="clear" w:color="auto" w:fill="D9D9D9" w:themeFill="background1" w:themeFillShade="D9"/>
            <w:vAlign w:val="center"/>
          </w:tcPr>
          <w:p w14:paraId="211972D9" w14:textId="282DCCF3" w:rsidR="00191AA7" w:rsidRPr="00262FCF" w:rsidRDefault="00191AA7" w:rsidP="00DB264F">
            <w:pPr>
              <w:jc w:val="center"/>
              <w:rPr>
                <w:rFonts w:cs="Arial"/>
                <w:b/>
                <w:bCs/>
                <w:sz w:val="19"/>
                <w:szCs w:val="19"/>
                <w:lang w:val="en-US"/>
              </w:rPr>
            </w:pPr>
            <w:bookmarkStart w:id="18" w:name="_Hlk513023782"/>
            <w:r w:rsidRPr="00262FCF">
              <w:rPr>
                <w:rFonts w:cs="Arial"/>
                <w:b/>
                <w:bCs/>
                <w:sz w:val="19"/>
                <w:szCs w:val="19"/>
                <w:lang w:val="en-US"/>
              </w:rPr>
              <w:t>SECTION VII – ONGOING PROCEDURES CONCERNING THE CHILD</w:t>
            </w:r>
            <w:r w:rsidR="00F06322" w:rsidRPr="00262FCF">
              <w:rPr>
                <w:rFonts w:cs="Arial"/>
                <w:b/>
                <w:bCs/>
                <w:sz w:val="19"/>
                <w:szCs w:val="19"/>
                <w:lang w:val="en-US"/>
              </w:rPr>
              <w:t xml:space="preserve"> AND </w:t>
            </w:r>
            <w:r w:rsidR="00D43FC0" w:rsidRPr="00262FCF">
              <w:rPr>
                <w:rFonts w:cs="Arial"/>
                <w:b/>
                <w:bCs/>
                <w:sz w:val="19"/>
                <w:szCs w:val="19"/>
                <w:lang w:val="en-US"/>
              </w:rPr>
              <w:t xml:space="preserve">THEIR </w:t>
            </w:r>
            <w:r w:rsidR="00F06322" w:rsidRPr="00262FCF">
              <w:rPr>
                <w:rFonts w:cs="Arial"/>
                <w:b/>
                <w:bCs/>
                <w:sz w:val="19"/>
                <w:szCs w:val="19"/>
                <w:lang w:val="en-US"/>
              </w:rPr>
              <w:t>FAMILY</w:t>
            </w:r>
            <w:r w:rsidRPr="00262FCF">
              <w:rPr>
                <w:rFonts w:cs="Arial"/>
                <w:b/>
                <w:bCs/>
                <w:sz w:val="19"/>
                <w:szCs w:val="19"/>
                <w:lang w:val="en-US"/>
              </w:rPr>
              <w:t xml:space="preserve"> </w:t>
            </w:r>
            <w:r w:rsidRPr="00262FCF">
              <w:rPr>
                <w:rFonts w:cs="Arial"/>
                <w:bCs/>
                <w:i/>
                <w:sz w:val="19"/>
                <w:szCs w:val="19"/>
                <w:lang w:val="en-US"/>
              </w:rPr>
              <w:t xml:space="preserve">(IF </w:t>
            </w:r>
            <w:r w:rsidR="008E128C" w:rsidRPr="00262FCF">
              <w:rPr>
                <w:rFonts w:cs="Arial"/>
                <w:bCs/>
                <w:i/>
                <w:sz w:val="19"/>
                <w:szCs w:val="19"/>
                <w:lang w:val="en-US"/>
              </w:rPr>
              <w:t xml:space="preserve">KNOWN OR </w:t>
            </w:r>
            <w:r w:rsidRPr="00262FCF">
              <w:rPr>
                <w:rFonts w:cs="Arial"/>
                <w:bCs/>
                <w:i/>
                <w:sz w:val="19"/>
                <w:szCs w:val="19"/>
                <w:lang w:val="en-US"/>
              </w:rPr>
              <w:t>APPLICABLE)</w:t>
            </w:r>
          </w:p>
        </w:tc>
      </w:tr>
      <w:tr w:rsidR="00191AA7" w:rsidRPr="00262FCF" w14:paraId="7B4C788D" w14:textId="77777777" w:rsidTr="00DB264F">
        <w:trPr>
          <w:trHeight w:val="277"/>
        </w:trPr>
        <w:tc>
          <w:tcPr>
            <w:tcW w:w="9924" w:type="dxa"/>
            <w:gridSpan w:val="3"/>
            <w:shd w:val="clear" w:color="auto" w:fill="D9D9D9" w:themeFill="background1" w:themeFillShade="D9"/>
            <w:vAlign w:val="center"/>
          </w:tcPr>
          <w:p w14:paraId="08673AEE" w14:textId="77777777" w:rsidR="00191AA7" w:rsidRPr="00262FCF" w:rsidRDefault="00191AA7" w:rsidP="00DB264F">
            <w:pPr>
              <w:jc w:val="center"/>
              <w:rPr>
                <w:rFonts w:cs="Arial"/>
                <w:b/>
                <w:bCs/>
                <w:smallCaps/>
                <w:sz w:val="19"/>
                <w:szCs w:val="19"/>
                <w:lang w:val="en-US"/>
              </w:rPr>
            </w:pPr>
            <w:r w:rsidRPr="00262FCF">
              <w:rPr>
                <w:rFonts w:cs="Arial"/>
                <w:b/>
                <w:bCs/>
                <w:smallCaps/>
                <w:sz w:val="19"/>
                <w:szCs w:val="19"/>
                <w:lang w:val="en-US"/>
              </w:rPr>
              <w:t>Ongoing legal proceedings</w:t>
            </w:r>
          </w:p>
        </w:tc>
      </w:tr>
      <w:tr w:rsidR="00191AA7" w:rsidRPr="00262FCF" w14:paraId="09E2FFB0" w14:textId="77777777" w:rsidTr="00DB264F">
        <w:trPr>
          <w:trHeight w:val="144"/>
        </w:trPr>
        <w:tc>
          <w:tcPr>
            <w:tcW w:w="1950" w:type="dxa"/>
            <w:vMerge w:val="restart"/>
            <w:shd w:val="clear" w:color="auto" w:fill="D9D9D9" w:themeFill="background1" w:themeFillShade="D9"/>
            <w:vAlign w:val="center"/>
          </w:tcPr>
          <w:p w14:paraId="3FB9ACFD" w14:textId="2883ECD8" w:rsidR="00191AA7" w:rsidRPr="00262FCF" w:rsidRDefault="00191AA7" w:rsidP="00DB264F">
            <w:pPr>
              <w:rPr>
                <w:rFonts w:cs="Arial"/>
                <w:bCs/>
                <w:sz w:val="19"/>
                <w:szCs w:val="19"/>
              </w:rPr>
            </w:pPr>
            <w:r w:rsidRPr="00262FCF">
              <w:rPr>
                <w:rFonts w:cs="Arial"/>
                <w:bCs/>
                <w:sz w:val="19"/>
                <w:szCs w:val="19"/>
              </w:rPr>
              <w:t xml:space="preserve">Ongoing civil proceedings in the </w:t>
            </w:r>
            <w:r w:rsidRPr="00262FCF">
              <w:rPr>
                <w:rFonts w:cs="Arial"/>
                <w:bCs/>
                <w:sz w:val="19"/>
                <w:szCs w:val="19"/>
                <w:u w:val="single"/>
              </w:rPr>
              <w:t>requesting</w:t>
            </w:r>
            <w:r w:rsidRPr="00262FCF">
              <w:rPr>
                <w:rFonts w:cs="Arial"/>
                <w:bCs/>
                <w:sz w:val="19"/>
                <w:szCs w:val="19"/>
              </w:rPr>
              <w:t xml:space="preserve"> State</w:t>
            </w:r>
          </w:p>
          <w:p w14:paraId="512E31D0" w14:textId="77777777" w:rsidR="00191AA7" w:rsidRPr="00262FCF" w:rsidRDefault="00191AA7" w:rsidP="00DB264F">
            <w:pPr>
              <w:rPr>
                <w:rFonts w:cs="Arial"/>
                <w:bCs/>
                <w:sz w:val="19"/>
                <w:szCs w:val="19"/>
              </w:rPr>
            </w:pPr>
          </w:p>
          <w:p w14:paraId="7439D279" w14:textId="4D2231F3" w:rsidR="008E128C" w:rsidRPr="00262FCF" w:rsidRDefault="008E128C" w:rsidP="00DB264F">
            <w:pPr>
              <w:rPr>
                <w:rFonts w:cs="Arial"/>
                <w:bCs/>
                <w:sz w:val="19"/>
                <w:szCs w:val="19"/>
              </w:rPr>
            </w:pPr>
          </w:p>
        </w:tc>
        <w:tc>
          <w:tcPr>
            <w:tcW w:w="1737" w:type="dxa"/>
            <w:shd w:val="clear" w:color="auto" w:fill="D9D9D9" w:themeFill="background1" w:themeFillShade="D9"/>
            <w:vAlign w:val="center"/>
          </w:tcPr>
          <w:p w14:paraId="694C6AF5" w14:textId="7A83A6BC" w:rsidR="00191AA7" w:rsidRPr="00262FCF" w:rsidRDefault="00191AA7" w:rsidP="00DB264F">
            <w:pPr>
              <w:rPr>
                <w:rFonts w:cs="Arial"/>
                <w:bCs/>
                <w:sz w:val="19"/>
                <w:szCs w:val="19"/>
              </w:rPr>
            </w:pPr>
            <w:r w:rsidRPr="00262FCF">
              <w:rPr>
                <w:rFonts w:cs="Arial"/>
                <w:bCs/>
                <w:sz w:val="19"/>
                <w:szCs w:val="19"/>
              </w:rPr>
              <w:t>Name of court</w:t>
            </w:r>
            <w:r w:rsidR="00E843E8" w:rsidRPr="00262FCF">
              <w:rPr>
                <w:rFonts w:cs="Arial"/>
                <w:bCs/>
                <w:sz w:val="19"/>
                <w:szCs w:val="19"/>
              </w:rPr>
              <w:t xml:space="preserve"> / authority</w:t>
            </w:r>
          </w:p>
        </w:tc>
        <w:tc>
          <w:tcPr>
            <w:tcW w:w="6237" w:type="dxa"/>
            <w:vAlign w:val="center"/>
          </w:tcPr>
          <w:p w14:paraId="33B034B6" w14:textId="77777777" w:rsidR="00191AA7" w:rsidRPr="00262FCF" w:rsidRDefault="00AD6D95" w:rsidP="00DB264F">
            <w:pPr>
              <w:rPr>
                <w:rFonts w:cs="Arial"/>
                <w:bCs/>
                <w:sz w:val="19"/>
                <w:szCs w:val="19"/>
              </w:rPr>
            </w:pPr>
            <w:sdt>
              <w:sdtPr>
                <w:rPr>
                  <w:rFonts w:eastAsia="Franklin Gothic Book" w:cs="Times New Roman"/>
                  <w:sz w:val="20"/>
                  <w:szCs w:val="20"/>
                </w:rPr>
                <w:id w:val="-87464214"/>
                <w:placeholder>
                  <w:docPart w:val="9FC2349975996A45A21AED0A23E2E2D0"/>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009228B0" w14:textId="77777777" w:rsidTr="00DB264F">
        <w:trPr>
          <w:trHeight w:val="143"/>
        </w:trPr>
        <w:tc>
          <w:tcPr>
            <w:tcW w:w="1950" w:type="dxa"/>
            <w:vMerge/>
            <w:shd w:val="clear" w:color="auto" w:fill="D9D9D9" w:themeFill="background1" w:themeFillShade="D9"/>
            <w:vAlign w:val="center"/>
          </w:tcPr>
          <w:p w14:paraId="6477C70C" w14:textId="77777777" w:rsidR="00191AA7" w:rsidRPr="00262FCF" w:rsidRDefault="00191AA7" w:rsidP="00DB264F">
            <w:pPr>
              <w:rPr>
                <w:rFonts w:cs="Arial"/>
                <w:bCs/>
                <w:sz w:val="19"/>
                <w:szCs w:val="19"/>
              </w:rPr>
            </w:pPr>
          </w:p>
        </w:tc>
        <w:tc>
          <w:tcPr>
            <w:tcW w:w="1737" w:type="dxa"/>
            <w:shd w:val="clear" w:color="auto" w:fill="D9D9D9" w:themeFill="background1" w:themeFillShade="D9"/>
            <w:vAlign w:val="center"/>
          </w:tcPr>
          <w:p w14:paraId="621BF578" w14:textId="77777777" w:rsidR="00191AA7" w:rsidRPr="00262FCF" w:rsidRDefault="00191AA7" w:rsidP="00DB264F">
            <w:pPr>
              <w:rPr>
                <w:rFonts w:cs="Arial"/>
                <w:bCs/>
                <w:sz w:val="19"/>
                <w:szCs w:val="19"/>
              </w:rPr>
            </w:pPr>
            <w:r w:rsidRPr="00262FCF">
              <w:rPr>
                <w:rFonts w:cs="Arial"/>
                <w:bCs/>
                <w:sz w:val="19"/>
                <w:szCs w:val="19"/>
              </w:rPr>
              <w:t>Date of hearing</w:t>
            </w:r>
          </w:p>
        </w:tc>
        <w:tc>
          <w:tcPr>
            <w:tcW w:w="6237" w:type="dxa"/>
            <w:vAlign w:val="center"/>
          </w:tcPr>
          <w:p w14:paraId="65A4DBD3" w14:textId="77777777" w:rsidR="00191AA7" w:rsidRPr="00262FCF" w:rsidRDefault="00AD6D95" w:rsidP="00DB264F">
            <w:pPr>
              <w:rPr>
                <w:rFonts w:cs="Arial"/>
                <w:bCs/>
                <w:sz w:val="19"/>
                <w:szCs w:val="19"/>
              </w:rPr>
            </w:pPr>
            <w:sdt>
              <w:sdtPr>
                <w:rPr>
                  <w:rFonts w:eastAsia="Franklin Gothic Book" w:cs="Times New Roman"/>
                  <w:sz w:val="20"/>
                  <w:szCs w:val="20"/>
                </w:rPr>
                <w:id w:val="-389653626"/>
                <w:placeholder>
                  <w:docPart w:val="70DDD051F4B6C142AA5F0DD3B10F6D09"/>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15DF436" w14:textId="77777777" w:rsidTr="00DB264F">
        <w:trPr>
          <w:trHeight w:val="143"/>
        </w:trPr>
        <w:tc>
          <w:tcPr>
            <w:tcW w:w="1950" w:type="dxa"/>
            <w:vMerge/>
            <w:shd w:val="clear" w:color="auto" w:fill="D9D9D9" w:themeFill="background1" w:themeFillShade="D9"/>
            <w:vAlign w:val="center"/>
          </w:tcPr>
          <w:p w14:paraId="022FA528" w14:textId="77777777" w:rsidR="00191AA7" w:rsidRPr="00262FCF" w:rsidRDefault="00191AA7" w:rsidP="00DB264F">
            <w:pPr>
              <w:rPr>
                <w:rFonts w:cs="Arial"/>
                <w:bCs/>
                <w:sz w:val="19"/>
                <w:szCs w:val="19"/>
              </w:rPr>
            </w:pPr>
          </w:p>
        </w:tc>
        <w:tc>
          <w:tcPr>
            <w:tcW w:w="1737" w:type="dxa"/>
            <w:shd w:val="clear" w:color="auto" w:fill="D9D9D9" w:themeFill="background1" w:themeFillShade="D9"/>
            <w:vAlign w:val="center"/>
          </w:tcPr>
          <w:p w14:paraId="78DFB25E" w14:textId="77777777" w:rsidR="00191AA7" w:rsidRPr="00262FCF" w:rsidRDefault="00191AA7" w:rsidP="00DB264F">
            <w:pPr>
              <w:rPr>
                <w:rFonts w:cs="Arial"/>
                <w:bCs/>
                <w:sz w:val="19"/>
                <w:szCs w:val="19"/>
              </w:rPr>
            </w:pPr>
            <w:r w:rsidRPr="00262FCF">
              <w:rPr>
                <w:rFonts w:cs="Arial"/>
                <w:bCs/>
                <w:sz w:val="19"/>
                <w:szCs w:val="19"/>
              </w:rPr>
              <w:t>Case No</w:t>
            </w:r>
          </w:p>
        </w:tc>
        <w:tc>
          <w:tcPr>
            <w:tcW w:w="6237" w:type="dxa"/>
            <w:vAlign w:val="center"/>
          </w:tcPr>
          <w:p w14:paraId="38CAA663" w14:textId="77777777" w:rsidR="00191AA7" w:rsidRPr="00262FCF" w:rsidRDefault="00AD6D95" w:rsidP="00DB264F">
            <w:pPr>
              <w:rPr>
                <w:rFonts w:cs="Arial"/>
                <w:bCs/>
                <w:sz w:val="19"/>
                <w:szCs w:val="19"/>
              </w:rPr>
            </w:pPr>
            <w:sdt>
              <w:sdtPr>
                <w:rPr>
                  <w:rFonts w:eastAsia="Franklin Gothic Book" w:cs="Times New Roman"/>
                  <w:sz w:val="20"/>
                  <w:szCs w:val="20"/>
                </w:rPr>
                <w:id w:val="-443919203"/>
                <w:placeholder>
                  <w:docPart w:val="5C70ACE38016894DA598533F0D4348B3"/>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6527DAE3" w14:textId="77777777" w:rsidTr="00DB264F">
        <w:trPr>
          <w:trHeight w:val="353"/>
        </w:trPr>
        <w:tc>
          <w:tcPr>
            <w:tcW w:w="1950" w:type="dxa"/>
            <w:vMerge/>
            <w:shd w:val="clear" w:color="auto" w:fill="D9D9D9" w:themeFill="background1" w:themeFillShade="D9"/>
          </w:tcPr>
          <w:p w14:paraId="1C6EAA10" w14:textId="77777777" w:rsidR="00191AA7" w:rsidRPr="00262FCF" w:rsidRDefault="00191AA7" w:rsidP="00DB264F">
            <w:pPr>
              <w:rPr>
                <w:rFonts w:cs="Arial"/>
                <w:bCs/>
                <w:sz w:val="19"/>
                <w:szCs w:val="19"/>
              </w:rPr>
            </w:pPr>
          </w:p>
        </w:tc>
        <w:tc>
          <w:tcPr>
            <w:tcW w:w="7974" w:type="dxa"/>
            <w:gridSpan w:val="2"/>
          </w:tcPr>
          <w:p w14:paraId="5C7EF79C" w14:textId="77777777" w:rsidR="00191AA7" w:rsidRPr="00262FCF" w:rsidRDefault="00191AA7" w:rsidP="00DB264F">
            <w:pPr>
              <w:rPr>
                <w:rFonts w:cs="Arial"/>
                <w:bCs/>
                <w:i/>
                <w:sz w:val="19"/>
                <w:szCs w:val="19"/>
              </w:rPr>
            </w:pPr>
            <w:r w:rsidRPr="00262FCF">
              <w:rPr>
                <w:rFonts w:cs="Arial"/>
                <w:bCs/>
                <w:i/>
                <w:sz w:val="19"/>
                <w:szCs w:val="19"/>
              </w:rPr>
              <w:t xml:space="preserve">Please provide details: </w:t>
            </w:r>
            <w:sdt>
              <w:sdtPr>
                <w:rPr>
                  <w:rFonts w:eastAsia="Franklin Gothic Book" w:cs="Times New Roman"/>
                  <w:sz w:val="20"/>
                  <w:szCs w:val="20"/>
                </w:rPr>
                <w:id w:val="-425182982"/>
                <w:placeholder>
                  <w:docPart w:val="169ED289D73C8346859078C406809BDD"/>
                </w:placeholder>
                <w:showingPlcHdr/>
              </w:sdtPr>
              <w:sdtEndPr/>
              <w:sdtContent>
                <w:r w:rsidRPr="00262FCF">
                  <w:rPr>
                    <w:rFonts w:eastAsia="Franklin Gothic Book" w:cs="Times New Roman"/>
                    <w:color w:val="808080"/>
                    <w:sz w:val="20"/>
                    <w:szCs w:val="20"/>
                  </w:rPr>
                  <w:t>Click or tap here to enter text.</w:t>
                </w:r>
              </w:sdtContent>
            </w:sdt>
          </w:p>
          <w:p w14:paraId="0DEE06AC" w14:textId="77777777" w:rsidR="00191AA7" w:rsidRPr="00262FCF" w:rsidRDefault="00191AA7" w:rsidP="00DB264F">
            <w:pPr>
              <w:rPr>
                <w:rFonts w:cs="Arial"/>
                <w:bCs/>
                <w:i/>
                <w:sz w:val="19"/>
                <w:szCs w:val="19"/>
              </w:rPr>
            </w:pPr>
          </w:p>
          <w:p w14:paraId="7F82B6A4" w14:textId="77777777" w:rsidR="00191AA7" w:rsidRPr="00262FCF" w:rsidRDefault="00191AA7" w:rsidP="00DB264F">
            <w:pPr>
              <w:rPr>
                <w:rFonts w:cs="Arial"/>
                <w:bCs/>
                <w:i/>
                <w:sz w:val="19"/>
                <w:szCs w:val="19"/>
              </w:rPr>
            </w:pPr>
          </w:p>
          <w:p w14:paraId="54A5C0B1" w14:textId="77777777" w:rsidR="00191AA7" w:rsidRPr="00262FCF" w:rsidRDefault="00191AA7" w:rsidP="00DB264F">
            <w:pPr>
              <w:rPr>
                <w:rFonts w:cs="Arial"/>
                <w:bCs/>
                <w:i/>
                <w:sz w:val="19"/>
                <w:szCs w:val="19"/>
              </w:rPr>
            </w:pPr>
          </w:p>
          <w:p w14:paraId="75DE1DBD" w14:textId="77777777" w:rsidR="00191AA7" w:rsidRPr="00262FCF" w:rsidRDefault="00191AA7" w:rsidP="00DB264F">
            <w:pPr>
              <w:rPr>
                <w:rFonts w:cs="Arial"/>
                <w:bCs/>
                <w:sz w:val="19"/>
                <w:szCs w:val="19"/>
              </w:rPr>
            </w:pPr>
          </w:p>
        </w:tc>
      </w:tr>
      <w:tr w:rsidR="00191AA7" w:rsidRPr="00262FCF" w14:paraId="04313E87" w14:textId="77777777" w:rsidTr="00DB264F">
        <w:trPr>
          <w:trHeight w:val="144"/>
        </w:trPr>
        <w:tc>
          <w:tcPr>
            <w:tcW w:w="1950" w:type="dxa"/>
            <w:vMerge w:val="restart"/>
            <w:shd w:val="clear" w:color="auto" w:fill="D9D9D9" w:themeFill="background1" w:themeFillShade="D9"/>
            <w:vAlign w:val="center"/>
          </w:tcPr>
          <w:p w14:paraId="450520CA" w14:textId="1C904EFF" w:rsidR="00191AA7" w:rsidRPr="00262FCF" w:rsidRDefault="00191AA7" w:rsidP="00DB264F">
            <w:pPr>
              <w:rPr>
                <w:rFonts w:cs="Arial"/>
                <w:bCs/>
                <w:sz w:val="19"/>
                <w:szCs w:val="19"/>
              </w:rPr>
            </w:pPr>
            <w:r w:rsidRPr="00262FCF">
              <w:rPr>
                <w:rFonts w:cs="Arial"/>
                <w:bCs/>
                <w:sz w:val="19"/>
                <w:szCs w:val="19"/>
              </w:rPr>
              <w:t xml:space="preserve">Ongoing civil proceedings in the </w:t>
            </w:r>
            <w:r w:rsidRPr="00262FCF">
              <w:rPr>
                <w:rFonts w:cs="Arial"/>
                <w:bCs/>
                <w:sz w:val="19"/>
                <w:szCs w:val="19"/>
                <w:u w:val="single"/>
              </w:rPr>
              <w:t>requested</w:t>
            </w:r>
            <w:r w:rsidRPr="00262FCF">
              <w:rPr>
                <w:rFonts w:cs="Arial"/>
                <w:bCs/>
                <w:sz w:val="19"/>
                <w:szCs w:val="19"/>
              </w:rPr>
              <w:t xml:space="preserve"> State</w:t>
            </w:r>
          </w:p>
          <w:p w14:paraId="70C7B58E" w14:textId="77777777" w:rsidR="00191AA7" w:rsidRPr="00262FCF" w:rsidRDefault="00191AA7" w:rsidP="00DB264F">
            <w:pPr>
              <w:rPr>
                <w:rFonts w:cs="Arial"/>
                <w:bCs/>
                <w:sz w:val="19"/>
                <w:szCs w:val="19"/>
              </w:rPr>
            </w:pPr>
          </w:p>
          <w:p w14:paraId="388CF010" w14:textId="2B6D428B" w:rsidR="00191AA7" w:rsidRPr="00262FCF" w:rsidRDefault="00191AA7" w:rsidP="00DB264F">
            <w:pPr>
              <w:rPr>
                <w:rFonts w:cs="Arial"/>
                <w:bCs/>
                <w:sz w:val="19"/>
                <w:szCs w:val="19"/>
              </w:rPr>
            </w:pPr>
            <w:r w:rsidRPr="00262FCF">
              <w:rPr>
                <w:rFonts w:cs="Arial"/>
                <w:bCs/>
                <w:sz w:val="19"/>
                <w:szCs w:val="19"/>
              </w:rPr>
              <w:tab/>
            </w:r>
          </w:p>
        </w:tc>
        <w:tc>
          <w:tcPr>
            <w:tcW w:w="1737" w:type="dxa"/>
            <w:shd w:val="clear" w:color="auto" w:fill="D9D9D9" w:themeFill="background1" w:themeFillShade="D9"/>
            <w:vAlign w:val="center"/>
          </w:tcPr>
          <w:p w14:paraId="11E269CF" w14:textId="6D0C46EC" w:rsidR="00191AA7" w:rsidRPr="00262FCF" w:rsidRDefault="00191AA7" w:rsidP="00DB264F">
            <w:pPr>
              <w:rPr>
                <w:rFonts w:cs="Arial"/>
                <w:bCs/>
                <w:sz w:val="19"/>
                <w:szCs w:val="19"/>
              </w:rPr>
            </w:pPr>
            <w:r w:rsidRPr="00262FCF">
              <w:rPr>
                <w:rFonts w:cs="Arial"/>
                <w:bCs/>
                <w:sz w:val="19"/>
                <w:szCs w:val="19"/>
              </w:rPr>
              <w:t>Name of court</w:t>
            </w:r>
            <w:r w:rsidR="00EB39FA" w:rsidRPr="00262FCF">
              <w:rPr>
                <w:rFonts w:cs="Arial"/>
                <w:bCs/>
                <w:sz w:val="19"/>
                <w:szCs w:val="19"/>
              </w:rPr>
              <w:t xml:space="preserve"> / authority</w:t>
            </w:r>
          </w:p>
        </w:tc>
        <w:tc>
          <w:tcPr>
            <w:tcW w:w="6237" w:type="dxa"/>
            <w:vAlign w:val="center"/>
          </w:tcPr>
          <w:p w14:paraId="3601F56E" w14:textId="77777777" w:rsidR="00191AA7" w:rsidRPr="00262FCF" w:rsidRDefault="00AD6D95" w:rsidP="00DB264F">
            <w:pPr>
              <w:rPr>
                <w:rFonts w:cs="Arial"/>
                <w:bCs/>
                <w:sz w:val="19"/>
                <w:szCs w:val="19"/>
              </w:rPr>
            </w:pPr>
            <w:sdt>
              <w:sdtPr>
                <w:rPr>
                  <w:rFonts w:eastAsia="Franklin Gothic Book" w:cs="Times New Roman"/>
                  <w:sz w:val="20"/>
                  <w:szCs w:val="20"/>
                </w:rPr>
                <w:id w:val="807204169"/>
                <w:placeholder>
                  <w:docPart w:val="2F6921DC27FA374F9728A642021C8CFC"/>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B1AF360" w14:textId="77777777" w:rsidTr="00DB264F">
        <w:trPr>
          <w:trHeight w:val="143"/>
        </w:trPr>
        <w:tc>
          <w:tcPr>
            <w:tcW w:w="1950" w:type="dxa"/>
            <w:vMerge/>
            <w:shd w:val="clear" w:color="auto" w:fill="D9D9D9" w:themeFill="background1" w:themeFillShade="D9"/>
            <w:vAlign w:val="center"/>
          </w:tcPr>
          <w:p w14:paraId="7038720B" w14:textId="77777777" w:rsidR="00191AA7" w:rsidRPr="00262FCF" w:rsidRDefault="00191AA7" w:rsidP="00DB264F">
            <w:pPr>
              <w:rPr>
                <w:rFonts w:cs="Arial"/>
                <w:bCs/>
                <w:sz w:val="19"/>
                <w:szCs w:val="19"/>
              </w:rPr>
            </w:pPr>
          </w:p>
        </w:tc>
        <w:tc>
          <w:tcPr>
            <w:tcW w:w="1737" w:type="dxa"/>
            <w:shd w:val="clear" w:color="auto" w:fill="D9D9D9" w:themeFill="background1" w:themeFillShade="D9"/>
            <w:vAlign w:val="center"/>
          </w:tcPr>
          <w:p w14:paraId="407C0842" w14:textId="77777777" w:rsidR="00191AA7" w:rsidRPr="00262FCF" w:rsidRDefault="00191AA7" w:rsidP="00DB264F">
            <w:pPr>
              <w:rPr>
                <w:rFonts w:cs="Arial"/>
                <w:bCs/>
                <w:sz w:val="19"/>
                <w:szCs w:val="19"/>
              </w:rPr>
            </w:pPr>
            <w:r w:rsidRPr="00262FCF">
              <w:rPr>
                <w:rFonts w:cs="Arial"/>
                <w:bCs/>
                <w:sz w:val="19"/>
                <w:szCs w:val="19"/>
              </w:rPr>
              <w:t>Date of hearing</w:t>
            </w:r>
          </w:p>
        </w:tc>
        <w:tc>
          <w:tcPr>
            <w:tcW w:w="6237" w:type="dxa"/>
            <w:vAlign w:val="center"/>
          </w:tcPr>
          <w:p w14:paraId="715593FB" w14:textId="77777777" w:rsidR="00191AA7" w:rsidRPr="00262FCF" w:rsidRDefault="00AD6D95" w:rsidP="00DB264F">
            <w:pPr>
              <w:rPr>
                <w:rFonts w:cs="Arial"/>
                <w:bCs/>
                <w:sz w:val="19"/>
                <w:szCs w:val="19"/>
              </w:rPr>
            </w:pPr>
            <w:sdt>
              <w:sdtPr>
                <w:rPr>
                  <w:rFonts w:eastAsia="Franklin Gothic Book" w:cs="Times New Roman"/>
                  <w:sz w:val="20"/>
                  <w:szCs w:val="20"/>
                </w:rPr>
                <w:id w:val="1626651152"/>
                <w:placeholder>
                  <w:docPart w:val="392DA9F30004A64DAA4111B5CE83216E"/>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13AE29A7" w14:textId="77777777" w:rsidTr="00DB264F">
        <w:trPr>
          <w:trHeight w:val="143"/>
        </w:trPr>
        <w:tc>
          <w:tcPr>
            <w:tcW w:w="1950" w:type="dxa"/>
            <w:vMerge/>
            <w:shd w:val="clear" w:color="auto" w:fill="D9D9D9" w:themeFill="background1" w:themeFillShade="D9"/>
            <w:vAlign w:val="center"/>
          </w:tcPr>
          <w:p w14:paraId="53F798FE" w14:textId="77777777" w:rsidR="00191AA7" w:rsidRPr="00262FCF" w:rsidRDefault="00191AA7" w:rsidP="00DB264F">
            <w:pPr>
              <w:rPr>
                <w:rFonts w:cs="Arial"/>
                <w:bCs/>
                <w:sz w:val="19"/>
                <w:szCs w:val="19"/>
              </w:rPr>
            </w:pPr>
          </w:p>
        </w:tc>
        <w:tc>
          <w:tcPr>
            <w:tcW w:w="1737" w:type="dxa"/>
            <w:shd w:val="clear" w:color="auto" w:fill="D9D9D9" w:themeFill="background1" w:themeFillShade="D9"/>
            <w:vAlign w:val="center"/>
          </w:tcPr>
          <w:p w14:paraId="5CB5307F" w14:textId="77777777" w:rsidR="00191AA7" w:rsidRPr="00262FCF" w:rsidRDefault="00191AA7" w:rsidP="00DB264F">
            <w:pPr>
              <w:rPr>
                <w:rFonts w:cs="Arial"/>
                <w:bCs/>
                <w:sz w:val="19"/>
                <w:szCs w:val="19"/>
              </w:rPr>
            </w:pPr>
            <w:r w:rsidRPr="00262FCF">
              <w:rPr>
                <w:rFonts w:cs="Arial"/>
                <w:bCs/>
                <w:sz w:val="19"/>
                <w:szCs w:val="19"/>
              </w:rPr>
              <w:t>Case No</w:t>
            </w:r>
          </w:p>
        </w:tc>
        <w:tc>
          <w:tcPr>
            <w:tcW w:w="6237" w:type="dxa"/>
            <w:vAlign w:val="center"/>
          </w:tcPr>
          <w:p w14:paraId="2E126B61" w14:textId="77777777" w:rsidR="00191AA7" w:rsidRPr="00262FCF" w:rsidRDefault="00AD6D95" w:rsidP="00DB264F">
            <w:pPr>
              <w:rPr>
                <w:rFonts w:cs="Arial"/>
                <w:bCs/>
                <w:sz w:val="19"/>
                <w:szCs w:val="19"/>
              </w:rPr>
            </w:pPr>
            <w:sdt>
              <w:sdtPr>
                <w:rPr>
                  <w:rFonts w:eastAsia="Franklin Gothic Book" w:cs="Times New Roman"/>
                  <w:sz w:val="20"/>
                  <w:szCs w:val="20"/>
                </w:rPr>
                <w:id w:val="-81686426"/>
                <w:placeholder>
                  <w:docPart w:val="C412D486ED298F40A2E6E4713C2A2CC1"/>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65A9901D" w14:textId="77777777" w:rsidTr="00DB264F">
        <w:trPr>
          <w:trHeight w:val="64"/>
        </w:trPr>
        <w:tc>
          <w:tcPr>
            <w:tcW w:w="1950" w:type="dxa"/>
            <w:vMerge/>
            <w:shd w:val="clear" w:color="auto" w:fill="D9D9D9" w:themeFill="background1" w:themeFillShade="D9"/>
          </w:tcPr>
          <w:p w14:paraId="1B80B51A" w14:textId="77777777" w:rsidR="00191AA7" w:rsidRPr="00262FCF" w:rsidRDefault="00191AA7" w:rsidP="00DB264F">
            <w:pPr>
              <w:rPr>
                <w:rFonts w:cs="Arial"/>
                <w:bCs/>
                <w:sz w:val="19"/>
                <w:szCs w:val="19"/>
              </w:rPr>
            </w:pPr>
          </w:p>
        </w:tc>
        <w:tc>
          <w:tcPr>
            <w:tcW w:w="7974" w:type="dxa"/>
            <w:gridSpan w:val="2"/>
          </w:tcPr>
          <w:p w14:paraId="33B05A39" w14:textId="77777777" w:rsidR="00191AA7" w:rsidRPr="00262FCF" w:rsidRDefault="00191AA7" w:rsidP="00DB264F">
            <w:pPr>
              <w:rPr>
                <w:rFonts w:cs="Arial"/>
                <w:bCs/>
                <w:i/>
                <w:sz w:val="19"/>
                <w:szCs w:val="19"/>
              </w:rPr>
            </w:pPr>
            <w:r w:rsidRPr="00262FCF">
              <w:rPr>
                <w:rFonts w:cs="Arial"/>
                <w:bCs/>
                <w:i/>
                <w:sz w:val="19"/>
                <w:szCs w:val="19"/>
              </w:rPr>
              <w:t xml:space="preserve">Please provide details: </w:t>
            </w:r>
            <w:sdt>
              <w:sdtPr>
                <w:rPr>
                  <w:rFonts w:eastAsia="Franklin Gothic Book" w:cs="Times New Roman"/>
                  <w:sz w:val="20"/>
                  <w:szCs w:val="20"/>
                </w:rPr>
                <w:id w:val="-83680251"/>
                <w:placeholder>
                  <w:docPart w:val="3965DFCD054BDF408F722149DCDB66F3"/>
                </w:placeholder>
                <w:showingPlcHdr/>
              </w:sdtPr>
              <w:sdtEndPr/>
              <w:sdtContent>
                <w:r w:rsidRPr="00262FCF">
                  <w:rPr>
                    <w:rFonts w:eastAsia="Franklin Gothic Book" w:cs="Times New Roman"/>
                    <w:color w:val="808080"/>
                    <w:sz w:val="20"/>
                    <w:szCs w:val="20"/>
                  </w:rPr>
                  <w:t>Click or tap here to enter text.</w:t>
                </w:r>
              </w:sdtContent>
            </w:sdt>
          </w:p>
          <w:p w14:paraId="0F8203E4" w14:textId="77777777" w:rsidR="00191AA7" w:rsidRPr="00262FCF" w:rsidRDefault="00191AA7" w:rsidP="00DB264F">
            <w:pPr>
              <w:rPr>
                <w:rFonts w:cs="Arial"/>
                <w:bCs/>
                <w:i/>
                <w:sz w:val="19"/>
                <w:szCs w:val="19"/>
              </w:rPr>
            </w:pPr>
          </w:p>
          <w:p w14:paraId="09DC0ABD" w14:textId="77777777" w:rsidR="00191AA7" w:rsidRPr="00262FCF" w:rsidRDefault="00191AA7" w:rsidP="00DB264F">
            <w:pPr>
              <w:rPr>
                <w:rFonts w:cs="Arial"/>
                <w:bCs/>
                <w:i/>
                <w:sz w:val="19"/>
                <w:szCs w:val="19"/>
              </w:rPr>
            </w:pPr>
          </w:p>
          <w:p w14:paraId="59949E05" w14:textId="77777777" w:rsidR="00191AA7" w:rsidRPr="00262FCF" w:rsidRDefault="00191AA7" w:rsidP="00DB264F">
            <w:pPr>
              <w:rPr>
                <w:rFonts w:cs="Arial"/>
                <w:bCs/>
                <w:i/>
                <w:sz w:val="19"/>
                <w:szCs w:val="19"/>
              </w:rPr>
            </w:pPr>
          </w:p>
          <w:p w14:paraId="357F09D9" w14:textId="77777777" w:rsidR="00191AA7" w:rsidRPr="00262FCF" w:rsidRDefault="00191AA7" w:rsidP="00DB264F">
            <w:pPr>
              <w:rPr>
                <w:rFonts w:cs="Arial"/>
                <w:bCs/>
                <w:i/>
                <w:sz w:val="19"/>
                <w:szCs w:val="19"/>
              </w:rPr>
            </w:pPr>
          </w:p>
        </w:tc>
      </w:tr>
      <w:tr w:rsidR="00191AA7" w:rsidRPr="00262FCF" w14:paraId="78DD257D" w14:textId="77777777" w:rsidTr="00DB264F">
        <w:trPr>
          <w:trHeight w:val="144"/>
        </w:trPr>
        <w:tc>
          <w:tcPr>
            <w:tcW w:w="1950" w:type="dxa"/>
            <w:vMerge w:val="restart"/>
            <w:shd w:val="clear" w:color="auto" w:fill="D9D9D9" w:themeFill="background1" w:themeFillShade="D9"/>
            <w:vAlign w:val="center"/>
          </w:tcPr>
          <w:p w14:paraId="350A90E9" w14:textId="6DCDB90F" w:rsidR="00191AA7" w:rsidRPr="00262FCF" w:rsidRDefault="00191AA7" w:rsidP="00DB264F">
            <w:pPr>
              <w:rPr>
                <w:rFonts w:cs="Arial"/>
                <w:bCs/>
                <w:sz w:val="19"/>
                <w:szCs w:val="19"/>
              </w:rPr>
            </w:pPr>
            <w:r w:rsidRPr="00262FCF">
              <w:rPr>
                <w:rFonts w:cs="Arial"/>
                <w:bCs/>
                <w:sz w:val="19"/>
                <w:szCs w:val="19"/>
              </w:rPr>
              <w:t xml:space="preserve">Ongoing civil proceedings in a </w:t>
            </w:r>
            <w:r w:rsidRPr="00262FCF">
              <w:rPr>
                <w:rFonts w:cs="Arial"/>
                <w:bCs/>
                <w:sz w:val="19"/>
                <w:szCs w:val="19"/>
                <w:u w:val="single"/>
              </w:rPr>
              <w:t>third</w:t>
            </w:r>
            <w:r w:rsidRPr="00262FCF">
              <w:rPr>
                <w:rFonts w:cs="Arial"/>
                <w:bCs/>
                <w:sz w:val="19"/>
                <w:szCs w:val="19"/>
              </w:rPr>
              <w:t xml:space="preserve"> State</w:t>
            </w:r>
          </w:p>
          <w:p w14:paraId="71661574" w14:textId="77777777" w:rsidR="00191AA7" w:rsidRPr="00262FCF" w:rsidRDefault="00191AA7" w:rsidP="00DB264F">
            <w:pPr>
              <w:rPr>
                <w:rFonts w:cs="Arial"/>
                <w:bCs/>
                <w:sz w:val="19"/>
                <w:szCs w:val="19"/>
              </w:rPr>
            </w:pPr>
          </w:p>
          <w:p w14:paraId="74520909" w14:textId="74037B90" w:rsidR="008E128C" w:rsidRPr="00262FCF" w:rsidRDefault="008E128C" w:rsidP="00DB264F">
            <w:pPr>
              <w:rPr>
                <w:rFonts w:cs="Arial"/>
                <w:bCs/>
                <w:sz w:val="19"/>
                <w:szCs w:val="19"/>
              </w:rPr>
            </w:pPr>
          </w:p>
        </w:tc>
        <w:tc>
          <w:tcPr>
            <w:tcW w:w="1737" w:type="dxa"/>
            <w:tcBorders>
              <w:bottom w:val="single" w:sz="4" w:space="0" w:color="auto"/>
            </w:tcBorders>
            <w:shd w:val="clear" w:color="auto" w:fill="D9D9D9" w:themeFill="background1" w:themeFillShade="D9"/>
            <w:vAlign w:val="center"/>
          </w:tcPr>
          <w:p w14:paraId="0A318EE4" w14:textId="0C8071C5" w:rsidR="00191AA7" w:rsidRPr="00262FCF" w:rsidRDefault="00191AA7" w:rsidP="00DB264F">
            <w:pPr>
              <w:rPr>
                <w:rFonts w:cs="Arial"/>
                <w:bCs/>
                <w:sz w:val="19"/>
                <w:szCs w:val="19"/>
              </w:rPr>
            </w:pPr>
            <w:r w:rsidRPr="00262FCF">
              <w:rPr>
                <w:rFonts w:cs="Arial"/>
                <w:bCs/>
                <w:sz w:val="19"/>
                <w:szCs w:val="19"/>
              </w:rPr>
              <w:t>Name of court</w:t>
            </w:r>
            <w:r w:rsidR="00EB39FA" w:rsidRPr="00262FCF">
              <w:rPr>
                <w:rFonts w:cs="Arial"/>
                <w:bCs/>
                <w:sz w:val="19"/>
                <w:szCs w:val="19"/>
              </w:rPr>
              <w:t xml:space="preserve"> / authority</w:t>
            </w:r>
          </w:p>
        </w:tc>
        <w:tc>
          <w:tcPr>
            <w:tcW w:w="6237" w:type="dxa"/>
            <w:tcBorders>
              <w:bottom w:val="single" w:sz="4" w:space="0" w:color="auto"/>
            </w:tcBorders>
            <w:vAlign w:val="center"/>
          </w:tcPr>
          <w:p w14:paraId="2A43749B" w14:textId="77777777" w:rsidR="00191AA7" w:rsidRPr="00262FCF" w:rsidRDefault="00AD6D95" w:rsidP="00DB264F">
            <w:pPr>
              <w:rPr>
                <w:rFonts w:cs="Arial"/>
                <w:bCs/>
                <w:sz w:val="19"/>
                <w:szCs w:val="19"/>
              </w:rPr>
            </w:pPr>
            <w:sdt>
              <w:sdtPr>
                <w:rPr>
                  <w:rFonts w:eastAsia="Franklin Gothic Book" w:cs="Times New Roman"/>
                  <w:sz w:val="20"/>
                  <w:szCs w:val="20"/>
                </w:rPr>
                <w:id w:val="721252510"/>
                <w:placeholder>
                  <w:docPart w:val="CDB2872EF5DE5042ADC348F149AA9E47"/>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721B5EBB" w14:textId="77777777" w:rsidTr="00DB264F">
        <w:trPr>
          <w:trHeight w:val="143"/>
        </w:trPr>
        <w:tc>
          <w:tcPr>
            <w:tcW w:w="1950" w:type="dxa"/>
            <w:vMerge/>
            <w:shd w:val="clear" w:color="auto" w:fill="D9D9D9" w:themeFill="background1" w:themeFillShade="D9"/>
            <w:vAlign w:val="center"/>
          </w:tcPr>
          <w:p w14:paraId="56F41BAD" w14:textId="77777777" w:rsidR="00191AA7" w:rsidRPr="00262FCF" w:rsidRDefault="00191AA7" w:rsidP="00DB264F">
            <w:pPr>
              <w:rPr>
                <w:rFonts w:cs="Arial"/>
                <w:bCs/>
                <w:sz w:val="19"/>
                <w:szCs w:val="19"/>
              </w:rPr>
            </w:pPr>
          </w:p>
        </w:tc>
        <w:tc>
          <w:tcPr>
            <w:tcW w:w="1737" w:type="dxa"/>
            <w:tcBorders>
              <w:bottom w:val="single" w:sz="4" w:space="0" w:color="auto"/>
            </w:tcBorders>
            <w:shd w:val="clear" w:color="auto" w:fill="D9D9D9" w:themeFill="background1" w:themeFillShade="D9"/>
            <w:vAlign w:val="center"/>
          </w:tcPr>
          <w:p w14:paraId="6DD6B202" w14:textId="77777777" w:rsidR="00191AA7" w:rsidRPr="00262FCF" w:rsidRDefault="00191AA7" w:rsidP="00DB264F">
            <w:pPr>
              <w:rPr>
                <w:rFonts w:cs="Arial"/>
                <w:bCs/>
                <w:sz w:val="19"/>
                <w:szCs w:val="19"/>
              </w:rPr>
            </w:pPr>
            <w:r w:rsidRPr="00262FCF">
              <w:rPr>
                <w:rFonts w:cs="Arial"/>
                <w:bCs/>
                <w:sz w:val="19"/>
                <w:szCs w:val="19"/>
              </w:rPr>
              <w:t>Date of hearing</w:t>
            </w:r>
          </w:p>
        </w:tc>
        <w:tc>
          <w:tcPr>
            <w:tcW w:w="6237" w:type="dxa"/>
            <w:tcBorders>
              <w:bottom w:val="single" w:sz="4" w:space="0" w:color="auto"/>
            </w:tcBorders>
            <w:vAlign w:val="center"/>
          </w:tcPr>
          <w:p w14:paraId="6077E1B9" w14:textId="77777777" w:rsidR="00191AA7" w:rsidRPr="00262FCF" w:rsidRDefault="00AD6D95" w:rsidP="00DB264F">
            <w:pPr>
              <w:rPr>
                <w:rFonts w:cs="Arial"/>
                <w:bCs/>
                <w:sz w:val="19"/>
                <w:szCs w:val="19"/>
              </w:rPr>
            </w:pPr>
            <w:sdt>
              <w:sdtPr>
                <w:rPr>
                  <w:rFonts w:eastAsia="Franklin Gothic Book" w:cs="Times New Roman"/>
                  <w:sz w:val="20"/>
                  <w:szCs w:val="20"/>
                </w:rPr>
                <w:id w:val="-846024186"/>
                <w:placeholder>
                  <w:docPart w:val="C70CD77D90CA6B4ABEF0056E43DCA507"/>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5D0734BF" w14:textId="77777777" w:rsidTr="00DB264F">
        <w:trPr>
          <w:trHeight w:val="143"/>
        </w:trPr>
        <w:tc>
          <w:tcPr>
            <w:tcW w:w="1950" w:type="dxa"/>
            <w:vMerge/>
            <w:shd w:val="clear" w:color="auto" w:fill="D9D9D9" w:themeFill="background1" w:themeFillShade="D9"/>
            <w:vAlign w:val="center"/>
          </w:tcPr>
          <w:p w14:paraId="1F0E14B0" w14:textId="77777777" w:rsidR="00191AA7" w:rsidRPr="00262FCF" w:rsidRDefault="00191AA7" w:rsidP="00DB264F">
            <w:pPr>
              <w:rPr>
                <w:rFonts w:cs="Arial"/>
                <w:bCs/>
                <w:sz w:val="19"/>
                <w:szCs w:val="19"/>
              </w:rPr>
            </w:pPr>
          </w:p>
        </w:tc>
        <w:tc>
          <w:tcPr>
            <w:tcW w:w="1737" w:type="dxa"/>
            <w:tcBorders>
              <w:bottom w:val="single" w:sz="4" w:space="0" w:color="auto"/>
            </w:tcBorders>
            <w:shd w:val="clear" w:color="auto" w:fill="D9D9D9" w:themeFill="background1" w:themeFillShade="D9"/>
            <w:vAlign w:val="center"/>
          </w:tcPr>
          <w:p w14:paraId="7A3C5503" w14:textId="77777777" w:rsidR="00191AA7" w:rsidRPr="00262FCF" w:rsidRDefault="00191AA7" w:rsidP="00DB264F">
            <w:pPr>
              <w:rPr>
                <w:rFonts w:cs="Arial"/>
                <w:bCs/>
                <w:sz w:val="19"/>
                <w:szCs w:val="19"/>
              </w:rPr>
            </w:pPr>
            <w:r w:rsidRPr="00262FCF">
              <w:rPr>
                <w:rFonts w:cs="Arial"/>
                <w:bCs/>
                <w:sz w:val="19"/>
                <w:szCs w:val="19"/>
              </w:rPr>
              <w:t>Case No</w:t>
            </w:r>
          </w:p>
        </w:tc>
        <w:tc>
          <w:tcPr>
            <w:tcW w:w="6237" w:type="dxa"/>
            <w:tcBorders>
              <w:bottom w:val="single" w:sz="4" w:space="0" w:color="auto"/>
            </w:tcBorders>
            <w:vAlign w:val="center"/>
          </w:tcPr>
          <w:p w14:paraId="77965351" w14:textId="77777777" w:rsidR="00191AA7" w:rsidRPr="00262FCF" w:rsidRDefault="00AD6D95" w:rsidP="00DB264F">
            <w:pPr>
              <w:rPr>
                <w:rFonts w:cs="Arial"/>
                <w:bCs/>
                <w:sz w:val="19"/>
                <w:szCs w:val="19"/>
              </w:rPr>
            </w:pPr>
            <w:sdt>
              <w:sdtPr>
                <w:rPr>
                  <w:rFonts w:eastAsia="Franklin Gothic Book" w:cs="Times New Roman"/>
                  <w:sz w:val="20"/>
                  <w:szCs w:val="20"/>
                </w:rPr>
                <w:id w:val="-1849099010"/>
                <w:placeholder>
                  <w:docPart w:val="C1853398E6B1914CA8EA1ECFCA1342DF"/>
                </w:placeholder>
                <w:showingPlcHdr/>
              </w:sdtPr>
              <w:sdtEndPr/>
              <w:sdtContent>
                <w:r w:rsidR="00191AA7" w:rsidRPr="00262FCF">
                  <w:rPr>
                    <w:rFonts w:eastAsia="Franklin Gothic Book" w:cs="Times New Roman"/>
                    <w:color w:val="808080"/>
                    <w:sz w:val="20"/>
                    <w:szCs w:val="20"/>
                  </w:rPr>
                  <w:t>Click or tap here to enter text.</w:t>
                </w:r>
              </w:sdtContent>
            </w:sdt>
          </w:p>
        </w:tc>
      </w:tr>
      <w:tr w:rsidR="00191AA7" w:rsidRPr="00262FCF" w14:paraId="3F862CF6" w14:textId="77777777" w:rsidTr="00DB264F">
        <w:trPr>
          <w:trHeight w:val="458"/>
        </w:trPr>
        <w:tc>
          <w:tcPr>
            <w:tcW w:w="1950" w:type="dxa"/>
            <w:vMerge/>
            <w:tcBorders>
              <w:bottom w:val="single" w:sz="4" w:space="0" w:color="auto"/>
            </w:tcBorders>
            <w:shd w:val="clear" w:color="auto" w:fill="D9D9D9" w:themeFill="background1" w:themeFillShade="D9"/>
          </w:tcPr>
          <w:p w14:paraId="787F79FF" w14:textId="77777777" w:rsidR="00191AA7" w:rsidRPr="00262FCF" w:rsidRDefault="00191AA7" w:rsidP="00DB264F">
            <w:pPr>
              <w:rPr>
                <w:rFonts w:cs="Arial"/>
                <w:bCs/>
                <w:sz w:val="19"/>
                <w:szCs w:val="19"/>
              </w:rPr>
            </w:pPr>
          </w:p>
        </w:tc>
        <w:tc>
          <w:tcPr>
            <w:tcW w:w="7974" w:type="dxa"/>
            <w:gridSpan w:val="2"/>
            <w:tcBorders>
              <w:top w:val="single" w:sz="4" w:space="0" w:color="auto"/>
              <w:bottom w:val="single" w:sz="4" w:space="0" w:color="auto"/>
            </w:tcBorders>
          </w:tcPr>
          <w:p w14:paraId="4D781A15" w14:textId="77777777" w:rsidR="00191AA7" w:rsidRPr="00262FCF" w:rsidRDefault="00191AA7" w:rsidP="00DB264F">
            <w:pPr>
              <w:rPr>
                <w:rFonts w:cs="Arial"/>
                <w:bCs/>
                <w:i/>
                <w:sz w:val="19"/>
                <w:szCs w:val="19"/>
              </w:rPr>
            </w:pPr>
            <w:r w:rsidRPr="00262FCF">
              <w:rPr>
                <w:rFonts w:cs="Arial"/>
                <w:bCs/>
                <w:i/>
                <w:sz w:val="19"/>
                <w:szCs w:val="19"/>
              </w:rPr>
              <w:t xml:space="preserve">Please provide details: </w:t>
            </w:r>
            <w:sdt>
              <w:sdtPr>
                <w:rPr>
                  <w:rFonts w:eastAsia="Franklin Gothic Book" w:cs="Times New Roman"/>
                  <w:sz w:val="20"/>
                  <w:szCs w:val="20"/>
                </w:rPr>
                <w:id w:val="-1120595835"/>
                <w:placeholder>
                  <w:docPart w:val="6EB0617BE07FDE4481399146D7F7A939"/>
                </w:placeholder>
                <w:showingPlcHdr/>
              </w:sdtPr>
              <w:sdtEndPr/>
              <w:sdtContent>
                <w:r w:rsidRPr="00262FCF">
                  <w:rPr>
                    <w:rFonts w:eastAsia="Franklin Gothic Book" w:cs="Times New Roman"/>
                    <w:color w:val="808080"/>
                    <w:sz w:val="20"/>
                    <w:szCs w:val="20"/>
                  </w:rPr>
                  <w:t>Click or tap here to enter text.</w:t>
                </w:r>
              </w:sdtContent>
            </w:sdt>
          </w:p>
          <w:p w14:paraId="138D6795" w14:textId="77777777" w:rsidR="00191AA7" w:rsidRPr="00262FCF" w:rsidRDefault="00191AA7" w:rsidP="00DB264F">
            <w:pPr>
              <w:rPr>
                <w:rFonts w:cs="Arial"/>
                <w:bCs/>
                <w:i/>
                <w:sz w:val="19"/>
                <w:szCs w:val="19"/>
              </w:rPr>
            </w:pPr>
          </w:p>
          <w:p w14:paraId="32CB6B56" w14:textId="77777777" w:rsidR="00191AA7" w:rsidRPr="00262FCF" w:rsidRDefault="00191AA7" w:rsidP="00DB264F">
            <w:pPr>
              <w:rPr>
                <w:rFonts w:cs="Arial"/>
                <w:bCs/>
                <w:i/>
                <w:sz w:val="19"/>
                <w:szCs w:val="19"/>
              </w:rPr>
            </w:pPr>
          </w:p>
          <w:p w14:paraId="40E1A286" w14:textId="77777777" w:rsidR="00191AA7" w:rsidRPr="00262FCF" w:rsidRDefault="00191AA7" w:rsidP="00DB264F">
            <w:pPr>
              <w:rPr>
                <w:rFonts w:cs="Arial"/>
                <w:bCs/>
                <w:i/>
                <w:sz w:val="19"/>
                <w:szCs w:val="19"/>
              </w:rPr>
            </w:pPr>
          </w:p>
          <w:p w14:paraId="2B24D82E" w14:textId="77777777" w:rsidR="00191AA7" w:rsidRPr="00262FCF" w:rsidRDefault="00191AA7" w:rsidP="00DB264F">
            <w:pPr>
              <w:rPr>
                <w:rFonts w:cs="Arial"/>
                <w:bCs/>
                <w:sz w:val="19"/>
                <w:szCs w:val="19"/>
              </w:rPr>
            </w:pPr>
          </w:p>
        </w:tc>
      </w:tr>
      <w:tr w:rsidR="00191AA7" w:rsidRPr="00262FCF" w14:paraId="1D798894" w14:textId="77777777" w:rsidTr="00DB264F">
        <w:trPr>
          <w:trHeight w:val="324"/>
        </w:trPr>
        <w:tc>
          <w:tcPr>
            <w:tcW w:w="9924" w:type="dxa"/>
            <w:gridSpan w:val="3"/>
            <w:tcBorders>
              <w:top w:val="single" w:sz="4" w:space="0" w:color="auto"/>
              <w:bottom w:val="single" w:sz="4" w:space="0" w:color="auto"/>
            </w:tcBorders>
            <w:shd w:val="clear" w:color="auto" w:fill="D9D9D9" w:themeFill="background1" w:themeFillShade="D9"/>
            <w:vAlign w:val="center"/>
          </w:tcPr>
          <w:p w14:paraId="1977A173" w14:textId="77777777" w:rsidR="00191AA7" w:rsidRPr="00262FCF" w:rsidRDefault="00191AA7" w:rsidP="00DB264F">
            <w:pPr>
              <w:jc w:val="center"/>
              <w:rPr>
                <w:rFonts w:cs="Arial"/>
                <w:b/>
                <w:bCs/>
                <w:i/>
                <w:smallCaps/>
                <w:sz w:val="19"/>
                <w:szCs w:val="19"/>
              </w:rPr>
            </w:pPr>
            <w:r w:rsidRPr="00262FCF">
              <w:rPr>
                <w:rFonts w:cs="Arial"/>
                <w:b/>
                <w:bCs/>
                <w:smallCaps/>
                <w:sz w:val="19"/>
                <w:szCs w:val="19"/>
              </w:rPr>
              <w:t>Ongoing alternative dispute resolution procedures</w:t>
            </w:r>
          </w:p>
        </w:tc>
      </w:tr>
      <w:tr w:rsidR="00191AA7" w:rsidRPr="00262FCF" w14:paraId="6A608D83" w14:textId="77777777" w:rsidTr="00DB264F">
        <w:trPr>
          <w:trHeight w:val="1405"/>
        </w:trPr>
        <w:tc>
          <w:tcPr>
            <w:tcW w:w="9924" w:type="dxa"/>
            <w:gridSpan w:val="3"/>
            <w:tcBorders>
              <w:top w:val="single" w:sz="4" w:space="0" w:color="auto"/>
            </w:tcBorders>
            <w:shd w:val="clear" w:color="auto" w:fill="FFFFFF" w:themeFill="background1"/>
          </w:tcPr>
          <w:p w14:paraId="5A795A66" w14:textId="44A82E4F" w:rsidR="00191AA7" w:rsidRPr="00262FCF" w:rsidRDefault="00191AA7" w:rsidP="00DB264F">
            <w:pPr>
              <w:rPr>
                <w:rFonts w:cs="Arial"/>
                <w:bCs/>
                <w:i/>
                <w:sz w:val="19"/>
                <w:szCs w:val="19"/>
              </w:rPr>
            </w:pPr>
            <w:r w:rsidRPr="00262FCF">
              <w:rPr>
                <w:rFonts w:cs="Arial"/>
                <w:bCs/>
                <w:i/>
                <w:sz w:val="19"/>
                <w:szCs w:val="19"/>
              </w:rPr>
              <w:t xml:space="preserve">Please provide details regarding ongoing </w:t>
            </w:r>
            <w:r w:rsidR="00FD0CC0" w:rsidRPr="00262FCF">
              <w:rPr>
                <w:rFonts w:cs="Arial"/>
                <w:bCs/>
                <w:i/>
                <w:sz w:val="19"/>
                <w:szCs w:val="19"/>
              </w:rPr>
              <w:t xml:space="preserve">alternative dispute resolution </w:t>
            </w:r>
            <w:r w:rsidRPr="00262FCF">
              <w:rPr>
                <w:rFonts w:cs="Arial"/>
                <w:bCs/>
                <w:i/>
                <w:sz w:val="19"/>
                <w:szCs w:val="19"/>
              </w:rPr>
              <w:t>procedures (e.g., out-of-court mediation) relating to the child:</w:t>
            </w:r>
          </w:p>
          <w:p w14:paraId="7C8DE394" w14:textId="77777777" w:rsidR="00191AA7" w:rsidRPr="00262FCF" w:rsidRDefault="00AD6D95" w:rsidP="00DB264F">
            <w:pPr>
              <w:rPr>
                <w:rFonts w:cs="Arial"/>
                <w:bCs/>
                <w:i/>
                <w:sz w:val="19"/>
                <w:szCs w:val="19"/>
              </w:rPr>
            </w:pPr>
            <w:sdt>
              <w:sdtPr>
                <w:rPr>
                  <w:rFonts w:eastAsia="Franklin Gothic Book" w:cs="Times New Roman"/>
                  <w:sz w:val="20"/>
                  <w:szCs w:val="20"/>
                </w:rPr>
                <w:id w:val="-1136413876"/>
                <w:placeholder>
                  <w:docPart w:val="5918AC8820C5AC41B1D971A8DBFB8579"/>
                </w:placeholder>
                <w:showingPlcHdr/>
              </w:sdtPr>
              <w:sdtEndPr/>
              <w:sdtContent>
                <w:r w:rsidR="00191AA7" w:rsidRPr="00262FCF">
                  <w:rPr>
                    <w:rFonts w:eastAsia="Franklin Gothic Book" w:cs="Times New Roman"/>
                    <w:color w:val="808080"/>
                    <w:sz w:val="20"/>
                    <w:szCs w:val="20"/>
                  </w:rPr>
                  <w:t>Click or tap here to enter text.</w:t>
                </w:r>
              </w:sdtContent>
            </w:sdt>
          </w:p>
        </w:tc>
      </w:tr>
      <w:bookmarkEnd w:id="18"/>
    </w:tbl>
    <w:p w14:paraId="1521D866" w14:textId="77777777" w:rsidR="00191AA7" w:rsidRPr="00262FCF" w:rsidRDefault="00191AA7" w:rsidP="00191AA7">
      <w:pPr>
        <w:spacing w:after="0" w:line="240" w:lineRule="auto"/>
      </w:pPr>
    </w:p>
    <w:p w14:paraId="4E77738E" w14:textId="77777777" w:rsidR="00191AA7" w:rsidRPr="00262FCF" w:rsidRDefault="00191AA7" w:rsidP="00191AA7">
      <w:pPr>
        <w:spacing w:after="0" w:line="240" w:lineRule="auto"/>
      </w:pPr>
    </w:p>
    <w:tbl>
      <w:tblPr>
        <w:tblStyle w:val="TableGrid"/>
        <w:tblW w:w="9934" w:type="dxa"/>
        <w:tblInd w:w="-431" w:type="dxa"/>
        <w:tblLook w:val="04A0" w:firstRow="1" w:lastRow="0" w:firstColumn="1" w:lastColumn="0" w:noHBand="0" w:noVBand="1"/>
      </w:tblPr>
      <w:tblGrid>
        <w:gridCol w:w="9934"/>
      </w:tblGrid>
      <w:tr w:rsidR="00191AA7" w:rsidRPr="00262FCF" w14:paraId="228C1314" w14:textId="77777777" w:rsidTr="00DB264F">
        <w:trPr>
          <w:trHeight w:val="433"/>
        </w:trPr>
        <w:tc>
          <w:tcPr>
            <w:tcW w:w="9934" w:type="dxa"/>
            <w:shd w:val="clear" w:color="auto" w:fill="D9D9D9" w:themeFill="background1" w:themeFillShade="D9"/>
            <w:vAlign w:val="center"/>
          </w:tcPr>
          <w:p w14:paraId="5798F8C2" w14:textId="5DD4CBA9" w:rsidR="00191AA7" w:rsidRPr="00262FCF" w:rsidRDefault="00191AA7" w:rsidP="00DB264F">
            <w:pPr>
              <w:jc w:val="center"/>
              <w:rPr>
                <w:rFonts w:cs="Arial"/>
                <w:b/>
                <w:bCs/>
                <w:sz w:val="19"/>
                <w:szCs w:val="19"/>
              </w:rPr>
            </w:pPr>
            <w:r w:rsidRPr="00262FCF">
              <w:rPr>
                <w:rFonts w:cs="Arial"/>
                <w:b/>
                <w:bCs/>
                <w:sz w:val="19"/>
                <w:szCs w:val="19"/>
              </w:rPr>
              <w:t xml:space="preserve">SECTION VIII – VOLUNTARY RETURN / AMICABLE </w:t>
            </w:r>
            <w:r w:rsidR="00590628" w:rsidRPr="00262FCF">
              <w:rPr>
                <w:rFonts w:cs="Arial"/>
                <w:b/>
                <w:bCs/>
                <w:sz w:val="19"/>
                <w:szCs w:val="19"/>
              </w:rPr>
              <w:t xml:space="preserve">RESOLUTION </w:t>
            </w:r>
            <w:r w:rsidRPr="00262FCF">
              <w:rPr>
                <w:rFonts w:cs="Arial"/>
                <w:b/>
                <w:bCs/>
                <w:sz w:val="19"/>
                <w:szCs w:val="19"/>
              </w:rPr>
              <w:t>OF THE DISPUTE</w:t>
            </w:r>
          </w:p>
        </w:tc>
      </w:tr>
      <w:tr w:rsidR="00191AA7" w:rsidRPr="00262FCF" w14:paraId="22F98B6C" w14:textId="77777777" w:rsidTr="00DB264F">
        <w:trPr>
          <w:trHeight w:val="1194"/>
        </w:trPr>
        <w:tc>
          <w:tcPr>
            <w:tcW w:w="9934" w:type="dxa"/>
          </w:tcPr>
          <w:p w14:paraId="4E4FC7BA" w14:textId="0477FEB9" w:rsidR="003C32C8" w:rsidRPr="00262FCF" w:rsidRDefault="000B3800" w:rsidP="00DB264F">
            <w:pPr>
              <w:widowControl w:val="0"/>
              <w:tabs>
                <w:tab w:val="left" w:pos="460"/>
              </w:tabs>
              <w:autoSpaceDE w:val="0"/>
              <w:autoSpaceDN w:val="0"/>
              <w:adjustRightInd w:val="0"/>
              <w:rPr>
                <w:rFonts w:cs="Arial"/>
                <w:color w:val="000000"/>
                <w:sz w:val="19"/>
                <w:szCs w:val="19"/>
              </w:rPr>
            </w:pPr>
            <w:r w:rsidRPr="00262FCF">
              <w:rPr>
                <w:rFonts w:cs="Arial"/>
                <w:color w:val="000000"/>
                <w:sz w:val="19"/>
                <w:szCs w:val="19"/>
              </w:rPr>
              <w:t>Woul</w:t>
            </w:r>
            <w:r w:rsidR="00E93CD2" w:rsidRPr="00262FCF">
              <w:rPr>
                <w:rFonts w:cs="Arial"/>
                <w:color w:val="000000"/>
                <w:sz w:val="19"/>
                <w:szCs w:val="19"/>
              </w:rPr>
              <w:t xml:space="preserve">d you </w:t>
            </w:r>
            <w:r w:rsidR="003C32C8" w:rsidRPr="00262FCF">
              <w:rPr>
                <w:rFonts w:cs="Arial"/>
                <w:color w:val="000000"/>
                <w:sz w:val="19"/>
                <w:szCs w:val="19"/>
              </w:rPr>
              <w:t>agree</w:t>
            </w:r>
            <w:r w:rsidR="00E93CD2" w:rsidRPr="00262FCF">
              <w:rPr>
                <w:rFonts w:cs="Arial"/>
                <w:color w:val="000000"/>
                <w:sz w:val="19"/>
                <w:szCs w:val="19"/>
              </w:rPr>
              <w:t xml:space="preserve"> to</w:t>
            </w:r>
            <w:r w:rsidR="003C32C8" w:rsidRPr="00262FCF">
              <w:rPr>
                <w:rFonts w:cs="Arial"/>
                <w:color w:val="000000"/>
                <w:sz w:val="19"/>
                <w:szCs w:val="19"/>
              </w:rPr>
              <w:t xml:space="preserve"> the Central Authority</w:t>
            </w:r>
            <w:r w:rsidR="00E93CD2" w:rsidRPr="00262FCF">
              <w:rPr>
                <w:rFonts w:cs="Arial"/>
                <w:color w:val="000000"/>
                <w:sz w:val="19"/>
                <w:szCs w:val="19"/>
              </w:rPr>
              <w:t xml:space="preserve"> </w:t>
            </w:r>
            <w:r w:rsidR="003C32C8" w:rsidRPr="00262FCF">
              <w:rPr>
                <w:rFonts w:cs="Arial"/>
                <w:color w:val="000000"/>
                <w:sz w:val="19"/>
                <w:szCs w:val="19"/>
              </w:rPr>
              <w:t>contacting</w:t>
            </w:r>
            <w:r w:rsidR="00E93CD2" w:rsidRPr="00262FCF">
              <w:rPr>
                <w:rFonts w:cs="Arial"/>
                <w:color w:val="000000"/>
                <w:sz w:val="19"/>
                <w:szCs w:val="19"/>
              </w:rPr>
              <w:t xml:space="preserve"> the </w:t>
            </w:r>
            <w:r w:rsidR="00B64C4D" w:rsidRPr="00262FCF">
              <w:rPr>
                <w:rFonts w:cs="Arial"/>
                <w:color w:val="000000"/>
                <w:sz w:val="19"/>
                <w:szCs w:val="19"/>
              </w:rPr>
              <w:t>respondent to th</w:t>
            </w:r>
            <w:r w:rsidR="00500050" w:rsidRPr="00262FCF">
              <w:rPr>
                <w:rFonts w:cs="Arial"/>
                <w:color w:val="000000"/>
                <w:sz w:val="19"/>
                <w:szCs w:val="19"/>
              </w:rPr>
              <w:t>is</w:t>
            </w:r>
            <w:r w:rsidR="00B64C4D" w:rsidRPr="00262FCF">
              <w:rPr>
                <w:rFonts w:cs="Arial"/>
                <w:color w:val="000000"/>
                <w:sz w:val="19"/>
                <w:szCs w:val="19"/>
              </w:rPr>
              <w:t xml:space="preserve"> application</w:t>
            </w:r>
            <w:r w:rsidR="00761EE0" w:rsidRPr="00262FCF">
              <w:rPr>
                <w:rFonts w:cs="Arial"/>
                <w:color w:val="000000"/>
                <w:sz w:val="19"/>
                <w:szCs w:val="19"/>
              </w:rPr>
              <w:t xml:space="preserve"> for the purpose of </w:t>
            </w:r>
            <w:r w:rsidR="00D93B0A" w:rsidRPr="00262FCF">
              <w:rPr>
                <w:rFonts w:cs="Arial"/>
                <w:color w:val="000000"/>
                <w:sz w:val="19"/>
                <w:szCs w:val="19"/>
              </w:rPr>
              <w:t>requesting</w:t>
            </w:r>
            <w:r w:rsidR="00761EE0" w:rsidRPr="00262FCF">
              <w:rPr>
                <w:rFonts w:cs="Arial"/>
                <w:color w:val="000000"/>
                <w:sz w:val="19"/>
                <w:szCs w:val="19"/>
              </w:rPr>
              <w:t xml:space="preserve"> a voluntary return</w:t>
            </w:r>
            <w:r w:rsidR="003C32C8" w:rsidRPr="00262FCF">
              <w:rPr>
                <w:rFonts w:cs="Arial"/>
                <w:color w:val="000000"/>
                <w:sz w:val="19"/>
                <w:szCs w:val="19"/>
              </w:rPr>
              <w:t>?</w:t>
            </w:r>
          </w:p>
          <w:p w14:paraId="101377E6" w14:textId="77777777" w:rsidR="003C32C8" w:rsidRPr="00262FCF" w:rsidRDefault="003C32C8" w:rsidP="003C32C8">
            <w:pPr>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Yes </w:t>
            </w:r>
          </w:p>
          <w:p w14:paraId="51F19182" w14:textId="68F066D3" w:rsidR="003C32C8" w:rsidRPr="00262FCF" w:rsidRDefault="003C32C8" w:rsidP="00683DC3">
            <w:pPr>
              <w:rPr>
                <w:rFonts w:cs="Arial"/>
                <w:sz w:val="19"/>
                <w:szCs w:val="19"/>
              </w:rPr>
            </w:pPr>
            <w:r w:rsidRPr="00262FCF">
              <w:rPr>
                <w:rFonts w:cs="Arial"/>
                <w:sz w:val="19"/>
                <w:szCs w:val="19"/>
              </w:rPr>
              <w:fldChar w:fldCharType="begin">
                <w:ffData>
                  <w:name w:val="Check4"/>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No (please explain): </w:t>
            </w:r>
            <w:sdt>
              <w:sdtPr>
                <w:rPr>
                  <w:rFonts w:eastAsia="Franklin Gothic Book" w:cs="Times New Roman"/>
                  <w:sz w:val="20"/>
                  <w:szCs w:val="20"/>
                </w:rPr>
                <w:id w:val="1947422750"/>
                <w:placeholder>
                  <w:docPart w:val="F057D60E74DF4568851FE307165E1AD8"/>
                </w:placeholder>
                <w:showingPlcHdr/>
              </w:sdtPr>
              <w:sdtEndPr/>
              <w:sdtContent>
                <w:r w:rsidRPr="00262FCF">
                  <w:rPr>
                    <w:rFonts w:eastAsia="Franklin Gothic Book" w:cs="Times New Roman"/>
                    <w:color w:val="808080"/>
                    <w:sz w:val="20"/>
                    <w:szCs w:val="20"/>
                  </w:rPr>
                  <w:t>Click or tap here to enter text.</w:t>
                </w:r>
              </w:sdtContent>
            </w:sdt>
            <w:r w:rsidRPr="00262FCF">
              <w:rPr>
                <w:rFonts w:cs="Arial"/>
                <w:sz w:val="19"/>
                <w:szCs w:val="19"/>
              </w:rPr>
              <w:t xml:space="preserve"> </w:t>
            </w:r>
          </w:p>
          <w:p w14:paraId="3F76A037" w14:textId="77777777" w:rsidR="00191AA7" w:rsidRPr="00262FCF" w:rsidRDefault="00191AA7" w:rsidP="00DB264F">
            <w:pPr>
              <w:rPr>
                <w:rFonts w:cs="Arial"/>
                <w:sz w:val="19"/>
                <w:szCs w:val="19"/>
              </w:rPr>
            </w:pPr>
          </w:p>
          <w:p w14:paraId="44ED2CE1" w14:textId="5B72C5E7" w:rsidR="00191AA7" w:rsidRPr="00262FCF" w:rsidRDefault="00191AA7" w:rsidP="00DB264F">
            <w:pPr>
              <w:widowControl w:val="0"/>
              <w:tabs>
                <w:tab w:val="left" w:pos="460"/>
              </w:tabs>
              <w:autoSpaceDE w:val="0"/>
              <w:autoSpaceDN w:val="0"/>
              <w:adjustRightInd w:val="0"/>
              <w:rPr>
                <w:rFonts w:cs="Arial"/>
                <w:color w:val="000000"/>
                <w:sz w:val="19"/>
                <w:szCs w:val="19"/>
              </w:rPr>
            </w:pPr>
            <w:r w:rsidRPr="00262FCF">
              <w:rPr>
                <w:rFonts w:cs="Arial"/>
                <w:sz w:val="19"/>
                <w:szCs w:val="19"/>
              </w:rPr>
              <w:t xml:space="preserve">Would you consider the </w:t>
            </w:r>
            <w:r w:rsidRPr="00262FCF">
              <w:rPr>
                <w:rFonts w:cs="Arial"/>
                <w:color w:val="000000"/>
                <w:sz w:val="19"/>
                <w:szCs w:val="19"/>
              </w:rPr>
              <w:t xml:space="preserve">possibility of an amicable </w:t>
            </w:r>
            <w:r w:rsidR="001A59F0" w:rsidRPr="00262FCF">
              <w:rPr>
                <w:rFonts w:cs="Arial"/>
                <w:color w:val="000000"/>
                <w:sz w:val="19"/>
                <w:szCs w:val="19"/>
              </w:rPr>
              <w:t xml:space="preserve">resolution </w:t>
            </w:r>
            <w:r w:rsidRPr="00262FCF">
              <w:rPr>
                <w:rFonts w:cs="Arial"/>
                <w:color w:val="000000"/>
                <w:sz w:val="19"/>
                <w:szCs w:val="19"/>
              </w:rPr>
              <w:t xml:space="preserve">of the dispute </w:t>
            </w:r>
            <w:r w:rsidR="00386902" w:rsidRPr="00262FCF">
              <w:rPr>
                <w:rFonts w:cs="Arial"/>
                <w:color w:val="000000"/>
                <w:sz w:val="19"/>
                <w:szCs w:val="19"/>
              </w:rPr>
              <w:t>(</w:t>
            </w:r>
            <w:r w:rsidRPr="00262FCF">
              <w:rPr>
                <w:rFonts w:cs="Arial"/>
                <w:i/>
                <w:color w:val="000000"/>
                <w:sz w:val="19"/>
                <w:szCs w:val="19"/>
              </w:rPr>
              <w:t>e.g.</w:t>
            </w:r>
            <w:r w:rsidRPr="00262FCF">
              <w:rPr>
                <w:rFonts w:cs="Arial"/>
                <w:color w:val="000000"/>
                <w:sz w:val="19"/>
                <w:szCs w:val="19"/>
              </w:rPr>
              <w:t xml:space="preserve">, </w:t>
            </w:r>
            <w:r w:rsidR="00386902" w:rsidRPr="00262FCF">
              <w:rPr>
                <w:rFonts w:cs="Arial"/>
                <w:color w:val="000000"/>
                <w:sz w:val="19"/>
                <w:szCs w:val="19"/>
              </w:rPr>
              <w:t xml:space="preserve">by means </w:t>
            </w:r>
            <w:r w:rsidRPr="00262FCF">
              <w:rPr>
                <w:rFonts w:cs="Arial"/>
                <w:color w:val="000000"/>
                <w:sz w:val="19"/>
                <w:szCs w:val="19"/>
              </w:rPr>
              <w:t>of mediation</w:t>
            </w:r>
            <w:r w:rsidR="00386902" w:rsidRPr="00262FCF">
              <w:rPr>
                <w:rFonts w:cs="Arial"/>
                <w:color w:val="000000"/>
                <w:sz w:val="19"/>
                <w:szCs w:val="19"/>
              </w:rPr>
              <w:t>)</w:t>
            </w:r>
            <w:r w:rsidRPr="00262FCF">
              <w:rPr>
                <w:rFonts w:cs="Arial"/>
                <w:color w:val="000000"/>
                <w:sz w:val="19"/>
                <w:szCs w:val="19"/>
              </w:rPr>
              <w:t>?</w:t>
            </w:r>
          </w:p>
          <w:p w14:paraId="59DF97D7" w14:textId="77777777" w:rsidR="00191AA7" w:rsidRPr="00262FCF" w:rsidRDefault="00191AA7" w:rsidP="00DB264F">
            <w:pPr>
              <w:rPr>
                <w:rFonts w:cs="Arial"/>
                <w:sz w:val="19"/>
                <w:szCs w:val="19"/>
              </w:rPr>
            </w:pPr>
            <w:r w:rsidRPr="00262FCF">
              <w:rPr>
                <w:rFonts w:cs="Arial"/>
                <w:sz w:val="19"/>
                <w:szCs w:val="19"/>
              </w:rPr>
              <w:fldChar w:fldCharType="begin">
                <w:ffData>
                  <w:name w:val="Check3"/>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Yes </w:t>
            </w:r>
          </w:p>
          <w:p w14:paraId="71D106B8" w14:textId="005D003E" w:rsidR="00191AA7" w:rsidRPr="00262FCF" w:rsidRDefault="00191AA7" w:rsidP="00DB264F">
            <w:pPr>
              <w:rPr>
                <w:rFonts w:cs="Arial"/>
                <w:sz w:val="19"/>
                <w:szCs w:val="19"/>
              </w:rPr>
            </w:pPr>
            <w:r w:rsidRPr="00262FCF">
              <w:rPr>
                <w:rFonts w:cs="Arial"/>
                <w:sz w:val="19"/>
                <w:szCs w:val="19"/>
              </w:rPr>
              <w:fldChar w:fldCharType="begin">
                <w:ffData>
                  <w:name w:val="Check4"/>
                  <w:enabled/>
                  <w:calcOnExit w:val="0"/>
                  <w:checkBox>
                    <w:sizeAuto/>
                    <w:default w:val="0"/>
                  </w:checkBox>
                </w:ffData>
              </w:fldChar>
            </w:r>
            <w:r w:rsidRPr="00262FCF">
              <w:rPr>
                <w:rFonts w:cs="Arial"/>
                <w:sz w:val="19"/>
                <w:szCs w:val="19"/>
              </w:rPr>
              <w:instrText xml:space="preserve"> FORMCHECKBOX </w:instrText>
            </w:r>
            <w:r w:rsidRPr="00262FCF">
              <w:rPr>
                <w:rFonts w:cs="Arial"/>
                <w:sz w:val="19"/>
                <w:szCs w:val="19"/>
              </w:rPr>
            </w:r>
            <w:r w:rsidRPr="00262FCF">
              <w:rPr>
                <w:rFonts w:cs="Arial"/>
                <w:sz w:val="19"/>
                <w:szCs w:val="19"/>
              </w:rPr>
              <w:fldChar w:fldCharType="separate"/>
            </w:r>
            <w:r w:rsidRPr="00262FCF">
              <w:rPr>
                <w:rFonts w:cs="Arial"/>
                <w:sz w:val="19"/>
                <w:szCs w:val="19"/>
              </w:rPr>
              <w:fldChar w:fldCharType="end"/>
            </w:r>
            <w:r w:rsidRPr="00262FCF">
              <w:rPr>
                <w:rFonts w:cs="Arial"/>
                <w:sz w:val="19"/>
                <w:szCs w:val="19"/>
              </w:rPr>
              <w:t xml:space="preserve"> No</w:t>
            </w:r>
            <w:r w:rsidR="00E34D4C" w:rsidRPr="00262FCF">
              <w:rPr>
                <w:rFonts w:cs="Arial"/>
                <w:sz w:val="19"/>
                <w:szCs w:val="19"/>
              </w:rPr>
              <w:t xml:space="preserve"> (please explain): </w:t>
            </w:r>
            <w:sdt>
              <w:sdtPr>
                <w:rPr>
                  <w:rFonts w:eastAsia="Franklin Gothic Book" w:cs="Times New Roman"/>
                  <w:sz w:val="20"/>
                  <w:szCs w:val="20"/>
                </w:rPr>
                <w:id w:val="259419953"/>
                <w:placeholder>
                  <w:docPart w:val="FA20C9F0261841CD8103E39217EB0DAA"/>
                </w:placeholder>
                <w:showingPlcHdr/>
              </w:sdtPr>
              <w:sdtEndPr/>
              <w:sdtContent>
                <w:r w:rsidR="00E34D4C" w:rsidRPr="00262FCF">
                  <w:rPr>
                    <w:rFonts w:eastAsia="Franklin Gothic Book" w:cs="Times New Roman"/>
                    <w:color w:val="808080"/>
                    <w:sz w:val="20"/>
                    <w:szCs w:val="20"/>
                  </w:rPr>
                  <w:t>Click or tap here to enter text.</w:t>
                </w:r>
              </w:sdtContent>
            </w:sdt>
          </w:p>
          <w:p w14:paraId="7AFBA518" w14:textId="3B01DB42" w:rsidR="00191AA7" w:rsidRPr="00262FCF" w:rsidRDefault="00191AA7" w:rsidP="00DB264F">
            <w:pPr>
              <w:rPr>
                <w:rFonts w:cs="Arial"/>
                <w:sz w:val="19"/>
                <w:szCs w:val="19"/>
              </w:rPr>
            </w:pPr>
          </w:p>
        </w:tc>
      </w:tr>
    </w:tbl>
    <w:p w14:paraId="5A6671E5" w14:textId="77777777" w:rsidR="00191AA7" w:rsidRPr="00262FCF" w:rsidRDefault="00191AA7" w:rsidP="00191AA7">
      <w:pPr>
        <w:spacing w:after="0" w:line="240" w:lineRule="auto"/>
        <w:rPr>
          <w:rFonts w:cs="Arial"/>
          <w:b/>
          <w:bCs/>
          <w:sz w:val="19"/>
          <w:szCs w:val="19"/>
        </w:rPr>
      </w:pPr>
    </w:p>
    <w:p w14:paraId="272C38DB" w14:textId="77777777" w:rsidR="00191AA7" w:rsidRPr="00262FCF" w:rsidRDefault="00191AA7" w:rsidP="00191AA7">
      <w:pPr>
        <w:jc w:val="left"/>
        <w:rPr>
          <w:rFonts w:cs="Arial"/>
          <w:b/>
          <w:bCs/>
          <w:sz w:val="19"/>
          <w:szCs w:val="19"/>
        </w:rPr>
      </w:pPr>
      <w:r w:rsidRPr="00262FCF">
        <w:rPr>
          <w:rFonts w:cs="Arial"/>
          <w:b/>
          <w:bCs/>
          <w:sz w:val="19"/>
          <w:szCs w:val="19"/>
        </w:rPr>
        <w:br w:type="page"/>
      </w:r>
    </w:p>
    <w:p w14:paraId="668DFB27" w14:textId="77777777" w:rsidR="00191AA7" w:rsidRPr="00262FCF" w:rsidRDefault="00191AA7" w:rsidP="00191AA7">
      <w:pPr>
        <w:spacing w:after="0" w:line="240" w:lineRule="auto"/>
      </w:pPr>
    </w:p>
    <w:tbl>
      <w:tblPr>
        <w:tblStyle w:val="TableGrid"/>
        <w:tblW w:w="9934" w:type="dxa"/>
        <w:tblInd w:w="-431" w:type="dxa"/>
        <w:tblLook w:val="04A0" w:firstRow="1" w:lastRow="0" w:firstColumn="1" w:lastColumn="0" w:noHBand="0" w:noVBand="1"/>
      </w:tblPr>
      <w:tblGrid>
        <w:gridCol w:w="9934"/>
      </w:tblGrid>
      <w:tr w:rsidR="00191AA7" w:rsidRPr="00262FCF" w14:paraId="58B005FC" w14:textId="77777777" w:rsidTr="00DB264F">
        <w:trPr>
          <w:trHeight w:val="433"/>
        </w:trPr>
        <w:tc>
          <w:tcPr>
            <w:tcW w:w="9934" w:type="dxa"/>
            <w:shd w:val="clear" w:color="auto" w:fill="D9D9D9" w:themeFill="background1" w:themeFillShade="D9"/>
            <w:vAlign w:val="center"/>
          </w:tcPr>
          <w:p w14:paraId="6FE8FFF3" w14:textId="6A1F656A" w:rsidR="00191AA7" w:rsidRPr="00262FCF" w:rsidRDefault="00191AA7" w:rsidP="00DB264F">
            <w:pPr>
              <w:jc w:val="center"/>
              <w:rPr>
                <w:rFonts w:cs="Arial"/>
                <w:b/>
                <w:bCs/>
                <w:sz w:val="19"/>
                <w:szCs w:val="19"/>
              </w:rPr>
            </w:pPr>
            <w:r w:rsidRPr="00262FCF">
              <w:rPr>
                <w:rFonts w:cs="Arial"/>
                <w:b/>
                <w:bCs/>
                <w:sz w:val="19"/>
                <w:szCs w:val="19"/>
              </w:rPr>
              <w:t xml:space="preserve">SECTION IX – PROPOSED ARRANGEMENTS </w:t>
            </w:r>
            <w:r w:rsidR="005B2F19" w:rsidRPr="00262FCF">
              <w:rPr>
                <w:rFonts w:cs="Arial"/>
                <w:b/>
                <w:bCs/>
                <w:sz w:val="19"/>
                <w:szCs w:val="19"/>
              </w:rPr>
              <w:t>FOR</w:t>
            </w:r>
            <w:r w:rsidRPr="00262FCF">
              <w:rPr>
                <w:rFonts w:cs="Arial"/>
                <w:b/>
                <w:bCs/>
                <w:sz w:val="19"/>
                <w:szCs w:val="19"/>
              </w:rPr>
              <w:t xml:space="preserve"> THE RETURN OF THE CHILD</w:t>
            </w:r>
          </w:p>
        </w:tc>
      </w:tr>
      <w:tr w:rsidR="00191AA7" w:rsidRPr="00262FCF" w14:paraId="20FDACC5" w14:textId="77777777" w:rsidTr="00DB264F">
        <w:trPr>
          <w:trHeight w:val="5160"/>
        </w:trPr>
        <w:tc>
          <w:tcPr>
            <w:tcW w:w="9934" w:type="dxa"/>
          </w:tcPr>
          <w:p w14:paraId="73E2865C" w14:textId="1863EA8F" w:rsidR="00191AA7" w:rsidRPr="00262FCF" w:rsidRDefault="00191AA7" w:rsidP="00DB264F">
            <w:pPr>
              <w:widowControl w:val="0"/>
              <w:tabs>
                <w:tab w:val="left" w:pos="460"/>
              </w:tabs>
              <w:autoSpaceDE w:val="0"/>
              <w:autoSpaceDN w:val="0"/>
              <w:adjustRightInd w:val="0"/>
              <w:rPr>
                <w:i/>
                <w:sz w:val="19"/>
                <w:szCs w:val="19"/>
              </w:rPr>
            </w:pPr>
            <w:r w:rsidRPr="00262FCF">
              <w:rPr>
                <w:rFonts w:cs="Arial"/>
                <w:bCs/>
                <w:sz w:val="19"/>
                <w:szCs w:val="19"/>
              </w:rPr>
              <w:t xml:space="preserve">Are there any arrangements that would help to </w:t>
            </w:r>
            <w:r w:rsidR="006A0B49" w:rsidRPr="00262FCF">
              <w:rPr>
                <w:rFonts w:cs="Arial"/>
                <w:bCs/>
                <w:sz w:val="19"/>
                <w:szCs w:val="19"/>
              </w:rPr>
              <w:t xml:space="preserve">facilitate </w:t>
            </w:r>
            <w:r w:rsidRPr="00262FCF">
              <w:rPr>
                <w:rFonts w:cs="Arial"/>
                <w:bCs/>
                <w:sz w:val="19"/>
                <w:szCs w:val="19"/>
              </w:rPr>
              <w:t>the return of the child that you would like to propose?</w:t>
            </w:r>
            <w:r w:rsidRPr="00262FCF">
              <w:rPr>
                <w:i/>
                <w:sz w:val="19"/>
                <w:szCs w:val="19"/>
              </w:rPr>
              <w:t xml:space="preserve"> (I</w:t>
            </w:r>
            <w:r w:rsidRPr="00262FCF">
              <w:rPr>
                <w:rFonts w:cs="Arial"/>
                <w:i/>
                <w:sz w:val="19"/>
                <w:szCs w:val="19"/>
              </w:rPr>
              <w:t>f necessary, please provide further information on a separate sheet.</w:t>
            </w:r>
            <w:r w:rsidRPr="00262FCF">
              <w:rPr>
                <w:i/>
                <w:sz w:val="19"/>
                <w:szCs w:val="19"/>
              </w:rPr>
              <w:t>)</w:t>
            </w:r>
          </w:p>
          <w:p w14:paraId="54497440" w14:textId="77777777" w:rsidR="00191AA7" w:rsidRPr="00262FCF" w:rsidRDefault="00AD6D95" w:rsidP="00DB264F">
            <w:pPr>
              <w:widowControl w:val="0"/>
              <w:tabs>
                <w:tab w:val="left" w:pos="460"/>
              </w:tabs>
              <w:autoSpaceDE w:val="0"/>
              <w:autoSpaceDN w:val="0"/>
              <w:adjustRightInd w:val="0"/>
              <w:rPr>
                <w:rFonts w:cs="Arial"/>
                <w:i/>
                <w:color w:val="000000"/>
                <w:sz w:val="19"/>
                <w:szCs w:val="19"/>
              </w:rPr>
            </w:pPr>
            <w:sdt>
              <w:sdtPr>
                <w:rPr>
                  <w:rFonts w:eastAsia="Franklin Gothic Book" w:cs="Times New Roman"/>
                  <w:sz w:val="20"/>
                  <w:szCs w:val="20"/>
                </w:rPr>
                <w:id w:val="2102827380"/>
                <w:placeholder>
                  <w:docPart w:val="4594CDC921FBD748884A481ADAE990C1"/>
                </w:placeholder>
                <w:showingPlcHdr/>
              </w:sdtPr>
              <w:sdtEndPr/>
              <w:sdtContent>
                <w:r w:rsidR="00191AA7" w:rsidRPr="00262FCF">
                  <w:rPr>
                    <w:rFonts w:eastAsia="Franklin Gothic Book" w:cs="Times New Roman"/>
                    <w:color w:val="808080"/>
                    <w:sz w:val="20"/>
                    <w:szCs w:val="20"/>
                  </w:rPr>
                  <w:t>Click or tap here to enter text.</w:t>
                </w:r>
              </w:sdtContent>
            </w:sdt>
          </w:p>
        </w:tc>
      </w:tr>
    </w:tbl>
    <w:p w14:paraId="3ED9BC29" w14:textId="77777777" w:rsidR="00191AA7" w:rsidRPr="00262FCF" w:rsidRDefault="00191AA7" w:rsidP="00191AA7">
      <w:pPr>
        <w:spacing w:after="0" w:line="240" w:lineRule="auto"/>
      </w:pPr>
    </w:p>
    <w:p w14:paraId="42144C62" w14:textId="77777777" w:rsidR="00191AA7" w:rsidRPr="00262FCF" w:rsidRDefault="00191AA7" w:rsidP="00191AA7">
      <w:pPr>
        <w:spacing w:after="0" w:line="240" w:lineRule="auto"/>
      </w:pPr>
    </w:p>
    <w:tbl>
      <w:tblPr>
        <w:tblStyle w:val="TableGrid"/>
        <w:tblW w:w="9924" w:type="dxa"/>
        <w:tblInd w:w="-431" w:type="dxa"/>
        <w:tblLook w:val="04A0" w:firstRow="1" w:lastRow="0" w:firstColumn="1" w:lastColumn="0" w:noHBand="0" w:noVBand="1"/>
      </w:tblPr>
      <w:tblGrid>
        <w:gridCol w:w="9924"/>
      </w:tblGrid>
      <w:tr w:rsidR="00191AA7" w:rsidRPr="00262FCF" w14:paraId="1B412015" w14:textId="77777777" w:rsidTr="00DB264F">
        <w:trPr>
          <w:trHeight w:val="383"/>
        </w:trPr>
        <w:tc>
          <w:tcPr>
            <w:tcW w:w="9924" w:type="dxa"/>
            <w:shd w:val="clear" w:color="auto" w:fill="D9D9D9" w:themeFill="background1" w:themeFillShade="D9"/>
            <w:vAlign w:val="center"/>
          </w:tcPr>
          <w:p w14:paraId="1FC31D20" w14:textId="77777777" w:rsidR="00191AA7" w:rsidRPr="00262FCF" w:rsidRDefault="00191AA7" w:rsidP="00DB264F">
            <w:pPr>
              <w:jc w:val="center"/>
              <w:rPr>
                <w:rFonts w:cs="Arial"/>
                <w:sz w:val="19"/>
                <w:szCs w:val="19"/>
              </w:rPr>
            </w:pPr>
            <w:r w:rsidRPr="00262FCF">
              <w:rPr>
                <w:rFonts w:cs="Arial"/>
                <w:b/>
                <w:bCs/>
                <w:sz w:val="19"/>
                <w:szCs w:val="19"/>
              </w:rPr>
              <w:t>SECTION X – OTHER RELEVANT INFORMATION</w:t>
            </w:r>
          </w:p>
        </w:tc>
      </w:tr>
      <w:tr w:rsidR="00284AC2" w:rsidRPr="00262FCF" w14:paraId="148690D0" w14:textId="77777777" w:rsidTr="00DB264F">
        <w:tc>
          <w:tcPr>
            <w:tcW w:w="9924" w:type="dxa"/>
          </w:tcPr>
          <w:p w14:paraId="0A8DE214" w14:textId="2826E8E5" w:rsidR="00284AC2" w:rsidRPr="00262FCF" w:rsidRDefault="00284AC2" w:rsidP="00DB264F">
            <w:pPr>
              <w:tabs>
                <w:tab w:val="left" w:pos="460"/>
              </w:tabs>
              <w:rPr>
                <w:rFonts w:cs="Arial"/>
                <w:b/>
                <w:color w:val="000000"/>
                <w:sz w:val="19"/>
                <w:szCs w:val="19"/>
              </w:rPr>
            </w:pPr>
            <w:r w:rsidRPr="00262FCF">
              <w:rPr>
                <w:rFonts w:cs="Arial"/>
                <w:b/>
                <w:color w:val="000000"/>
                <w:sz w:val="19"/>
                <w:szCs w:val="19"/>
              </w:rPr>
              <w:t>Is there any risk pertaining to the child or any other relevant information that you would like to disclose (</w:t>
            </w:r>
            <w:r w:rsidRPr="00262FCF">
              <w:rPr>
                <w:rFonts w:cs="Arial"/>
                <w:b/>
                <w:i/>
                <w:iCs/>
                <w:color w:val="000000"/>
                <w:sz w:val="19"/>
                <w:szCs w:val="19"/>
              </w:rPr>
              <w:t>e.g.,</w:t>
            </w:r>
            <w:r w:rsidRPr="00262FCF">
              <w:rPr>
                <w:rFonts w:cs="Arial"/>
                <w:b/>
                <w:color w:val="000000"/>
                <w:sz w:val="19"/>
                <w:szCs w:val="19"/>
              </w:rPr>
              <w:t xml:space="preserve"> risk of harm</w:t>
            </w:r>
            <w:r w:rsidR="002117BF" w:rsidRPr="00262FCF">
              <w:rPr>
                <w:rFonts w:cs="Arial"/>
                <w:b/>
                <w:color w:val="000000"/>
                <w:sz w:val="19"/>
                <w:szCs w:val="19"/>
              </w:rPr>
              <w:t xml:space="preserve"> to the child</w:t>
            </w:r>
            <w:r w:rsidRPr="00262FCF">
              <w:rPr>
                <w:rFonts w:cs="Arial"/>
                <w:b/>
                <w:color w:val="000000"/>
                <w:sz w:val="19"/>
                <w:szCs w:val="19"/>
              </w:rPr>
              <w:t>, flight risk</w:t>
            </w:r>
            <w:r w:rsidR="00B47E58" w:rsidRPr="00262FCF">
              <w:rPr>
                <w:rFonts w:cs="Arial"/>
                <w:b/>
                <w:color w:val="000000"/>
                <w:sz w:val="19"/>
                <w:szCs w:val="19"/>
              </w:rPr>
              <w:t>, previous contact with child protection authorities</w:t>
            </w:r>
            <w:r w:rsidRPr="00262FCF">
              <w:rPr>
                <w:rFonts w:cs="Arial"/>
                <w:b/>
                <w:color w:val="000000"/>
                <w:sz w:val="19"/>
                <w:szCs w:val="19"/>
              </w:rPr>
              <w:t>)?</w:t>
            </w:r>
          </w:p>
          <w:p w14:paraId="176EE652" w14:textId="3300166D" w:rsidR="00284AC2" w:rsidRPr="00262FCF" w:rsidRDefault="00AD6D95" w:rsidP="00F17F8A">
            <w:pPr>
              <w:widowControl w:val="0"/>
              <w:tabs>
                <w:tab w:val="left" w:pos="220"/>
                <w:tab w:val="left" w:pos="720"/>
              </w:tabs>
              <w:autoSpaceDE w:val="0"/>
              <w:autoSpaceDN w:val="0"/>
              <w:adjustRightInd w:val="0"/>
              <w:rPr>
                <w:rFonts w:cs="Arial"/>
                <w:sz w:val="19"/>
                <w:szCs w:val="19"/>
              </w:rPr>
            </w:pPr>
            <w:sdt>
              <w:sdtPr>
                <w:rPr>
                  <w:rFonts w:eastAsia="Franklin Gothic Book" w:cs="Times New Roman"/>
                  <w:sz w:val="20"/>
                  <w:szCs w:val="20"/>
                </w:rPr>
                <w:id w:val="-975750014"/>
                <w:placeholder>
                  <w:docPart w:val="DAE3A7E1069646C9ABA675C9E80D2738"/>
                </w:placeholder>
                <w:showingPlcHdr/>
              </w:sdtPr>
              <w:sdtEndPr/>
              <w:sdtContent>
                <w:r w:rsidR="00284AC2" w:rsidRPr="00262FCF">
                  <w:rPr>
                    <w:rFonts w:eastAsia="Franklin Gothic Book" w:cs="Times New Roman"/>
                    <w:color w:val="808080"/>
                    <w:sz w:val="20"/>
                    <w:szCs w:val="20"/>
                  </w:rPr>
                  <w:t>Click or tap here to enter text.</w:t>
                </w:r>
              </w:sdtContent>
            </w:sdt>
          </w:p>
        </w:tc>
      </w:tr>
      <w:tr w:rsidR="00191AA7" w:rsidRPr="00262FCF" w14:paraId="0899BCA5" w14:textId="77777777" w:rsidTr="00DB264F">
        <w:trPr>
          <w:trHeight w:val="587"/>
        </w:trPr>
        <w:tc>
          <w:tcPr>
            <w:tcW w:w="9924" w:type="dxa"/>
            <w:vAlign w:val="center"/>
          </w:tcPr>
          <w:p w14:paraId="45F950B3" w14:textId="77777777" w:rsidR="00191AA7" w:rsidRPr="00262FCF" w:rsidRDefault="00191AA7" w:rsidP="00DB264F">
            <w:pPr>
              <w:widowControl w:val="0"/>
              <w:tabs>
                <w:tab w:val="left" w:pos="220"/>
                <w:tab w:val="left" w:pos="460"/>
              </w:tabs>
              <w:autoSpaceDE w:val="0"/>
              <w:autoSpaceDN w:val="0"/>
              <w:adjustRightInd w:val="0"/>
              <w:rPr>
                <w:rFonts w:cs="Arial"/>
                <w:b/>
                <w:color w:val="000000"/>
                <w:sz w:val="19"/>
                <w:szCs w:val="19"/>
              </w:rPr>
            </w:pPr>
            <w:r w:rsidRPr="00262FCF">
              <w:rPr>
                <w:rFonts w:cs="Arial"/>
                <w:b/>
                <w:color w:val="000000"/>
                <w:sz w:val="19"/>
                <w:szCs w:val="19"/>
              </w:rPr>
              <w:t>Please set out on a separate sheet any further information that may be relevant to the Central Authority (</w:t>
            </w:r>
            <w:r w:rsidRPr="00262FCF">
              <w:rPr>
                <w:rFonts w:cs="Arial"/>
                <w:b/>
                <w:i/>
                <w:iCs/>
                <w:color w:val="000000"/>
                <w:sz w:val="19"/>
                <w:szCs w:val="19"/>
              </w:rPr>
              <w:t>e.g.</w:t>
            </w:r>
            <w:r w:rsidRPr="00262FCF">
              <w:rPr>
                <w:rFonts w:cs="Arial"/>
                <w:b/>
                <w:color w:val="000000"/>
                <w:sz w:val="19"/>
                <w:szCs w:val="19"/>
              </w:rPr>
              <w:t>, access issues, protective measures).</w:t>
            </w:r>
          </w:p>
        </w:tc>
      </w:tr>
    </w:tbl>
    <w:p w14:paraId="0CE6C2B6" w14:textId="77777777" w:rsidR="00191AA7" w:rsidRPr="00262FCF" w:rsidRDefault="00191AA7" w:rsidP="00191AA7">
      <w:bookmarkStart w:id="19" w:name="_Hlk513038252"/>
      <w:r w:rsidRPr="00262FCF">
        <w:br w:type="page"/>
      </w:r>
    </w:p>
    <w:tbl>
      <w:tblPr>
        <w:tblStyle w:val="TableGrid"/>
        <w:tblW w:w="9924" w:type="dxa"/>
        <w:tblInd w:w="-431" w:type="dxa"/>
        <w:tblLook w:val="04A0" w:firstRow="1" w:lastRow="0" w:firstColumn="1" w:lastColumn="0" w:noHBand="0" w:noVBand="1"/>
      </w:tblPr>
      <w:tblGrid>
        <w:gridCol w:w="993"/>
        <w:gridCol w:w="8931"/>
      </w:tblGrid>
      <w:tr w:rsidR="00191AA7" w:rsidRPr="00262FCF" w14:paraId="25D06B54" w14:textId="77777777" w:rsidTr="00DB264F">
        <w:trPr>
          <w:trHeight w:val="387"/>
        </w:trPr>
        <w:tc>
          <w:tcPr>
            <w:tcW w:w="9924" w:type="dxa"/>
            <w:gridSpan w:val="2"/>
            <w:shd w:val="clear" w:color="auto" w:fill="D9D9D9" w:themeFill="background1" w:themeFillShade="D9"/>
            <w:vAlign w:val="center"/>
          </w:tcPr>
          <w:p w14:paraId="0BC87F83" w14:textId="77777777" w:rsidR="00191AA7" w:rsidRPr="00262FCF" w:rsidRDefault="00191AA7" w:rsidP="00DB264F">
            <w:pPr>
              <w:jc w:val="center"/>
              <w:rPr>
                <w:rFonts w:cs="Arial"/>
                <w:b/>
                <w:bCs/>
                <w:i/>
                <w:sz w:val="19"/>
                <w:szCs w:val="19"/>
              </w:rPr>
            </w:pPr>
            <w:r w:rsidRPr="00262FCF">
              <w:rPr>
                <w:rFonts w:cs="Arial"/>
                <w:b/>
                <w:smallCaps/>
                <w:sz w:val="19"/>
                <w:szCs w:val="19"/>
              </w:rPr>
              <w:lastRenderedPageBreak/>
              <w:t>SECTION</w:t>
            </w:r>
            <w:r w:rsidRPr="00262FCF">
              <w:rPr>
                <w:rFonts w:cs="Arial"/>
                <w:b/>
                <w:bCs/>
                <w:sz w:val="19"/>
                <w:szCs w:val="19"/>
              </w:rPr>
              <w:t xml:space="preserve"> XI – LIST OF DOCUMENTS ATTACHED TO THIS FORM</w:t>
            </w:r>
          </w:p>
        </w:tc>
      </w:tr>
      <w:tr w:rsidR="00191AA7" w:rsidRPr="00262FCF" w14:paraId="1E140DD0" w14:textId="77777777" w:rsidTr="00DB264F">
        <w:trPr>
          <w:trHeight w:val="517"/>
        </w:trPr>
        <w:tc>
          <w:tcPr>
            <w:tcW w:w="9924" w:type="dxa"/>
            <w:gridSpan w:val="2"/>
            <w:vAlign w:val="center"/>
          </w:tcPr>
          <w:p w14:paraId="47B24BD5" w14:textId="4608E8B8" w:rsidR="00FD1E1D" w:rsidRPr="00262FCF" w:rsidRDefault="00191AA7" w:rsidP="00DB264F">
            <w:pPr>
              <w:rPr>
                <w:rFonts w:cs="Arial"/>
                <w:b/>
                <w:i/>
                <w:sz w:val="19"/>
                <w:szCs w:val="19"/>
              </w:rPr>
            </w:pPr>
            <w:r w:rsidRPr="00262FCF">
              <w:rPr>
                <w:rFonts w:cs="Arial"/>
                <w:i/>
                <w:sz w:val="19"/>
                <w:szCs w:val="19"/>
              </w:rPr>
              <w:t xml:space="preserve">Please indicate the selected documents that are attached with this form by ticking the relevant box(es). </w:t>
            </w:r>
            <w:r w:rsidR="007C51FA" w:rsidRPr="00262FCF">
              <w:rPr>
                <w:rFonts w:cs="Arial"/>
                <w:b/>
                <w:i/>
                <w:sz w:val="19"/>
                <w:szCs w:val="19"/>
              </w:rPr>
              <w:t xml:space="preserve"> Please consult the </w:t>
            </w:r>
            <w:r w:rsidR="002C31EB" w:rsidRPr="00262FCF">
              <w:rPr>
                <w:rFonts w:cs="Arial"/>
                <w:b/>
                <w:i/>
                <w:sz w:val="19"/>
                <w:szCs w:val="19"/>
              </w:rPr>
              <w:t xml:space="preserve">Central </w:t>
            </w:r>
            <w:r w:rsidR="00D90B7D" w:rsidRPr="00262FCF">
              <w:rPr>
                <w:rFonts w:cs="Arial"/>
                <w:b/>
                <w:i/>
                <w:sz w:val="19"/>
                <w:szCs w:val="19"/>
              </w:rPr>
              <w:t>Authority</w:t>
            </w:r>
            <w:r w:rsidR="002C31EB" w:rsidRPr="00262FCF">
              <w:rPr>
                <w:rFonts w:cs="Arial"/>
                <w:b/>
                <w:i/>
                <w:sz w:val="19"/>
                <w:szCs w:val="19"/>
              </w:rPr>
              <w:t xml:space="preserve"> </w:t>
            </w:r>
            <w:r w:rsidR="000869BB" w:rsidRPr="00262FCF">
              <w:rPr>
                <w:rFonts w:cs="Arial"/>
                <w:b/>
                <w:i/>
                <w:sz w:val="19"/>
                <w:szCs w:val="19"/>
              </w:rPr>
              <w:t xml:space="preserve">in your State </w:t>
            </w:r>
            <w:r w:rsidR="00D90B7D" w:rsidRPr="00262FCF">
              <w:rPr>
                <w:rFonts w:cs="Arial"/>
                <w:b/>
                <w:i/>
                <w:sz w:val="19"/>
                <w:szCs w:val="19"/>
              </w:rPr>
              <w:t xml:space="preserve">for information on whether any particular documents </w:t>
            </w:r>
            <w:r w:rsidR="007C51FA" w:rsidRPr="00262FCF">
              <w:rPr>
                <w:rFonts w:cs="Arial"/>
                <w:b/>
                <w:i/>
                <w:sz w:val="19"/>
                <w:szCs w:val="19"/>
              </w:rPr>
              <w:t>are required for the application.</w:t>
            </w:r>
          </w:p>
        </w:tc>
      </w:tr>
      <w:tr w:rsidR="00191AA7" w:rsidRPr="00262FCF" w14:paraId="1BA626DA" w14:textId="77777777" w:rsidTr="00DB264F">
        <w:trPr>
          <w:trHeight w:val="21"/>
        </w:trPr>
        <w:tc>
          <w:tcPr>
            <w:tcW w:w="9924" w:type="dxa"/>
            <w:gridSpan w:val="2"/>
            <w:shd w:val="clear" w:color="auto" w:fill="D9D9D9" w:themeFill="background1" w:themeFillShade="D9"/>
          </w:tcPr>
          <w:p w14:paraId="02629977" w14:textId="77777777" w:rsidR="00191AA7" w:rsidRPr="00262FCF" w:rsidRDefault="00191AA7" w:rsidP="00DB264F">
            <w:pPr>
              <w:jc w:val="center"/>
              <w:rPr>
                <w:rFonts w:cs="Arial"/>
                <w:bCs/>
                <w:sz w:val="19"/>
                <w:szCs w:val="19"/>
              </w:rPr>
            </w:pPr>
            <w:r w:rsidRPr="00262FCF">
              <w:rPr>
                <w:rFonts w:cs="Arial"/>
                <w:bCs/>
                <w:i/>
                <w:sz w:val="19"/>
                <w:szCs w:val="19"/>
              </w:rPr>
              <w:t>Concerning the child</w:t>
            </w:r>
          </w:p>
        </w:tc>
      </w:tr>
      <w:tr w:rsidR="00191AA7" w:rsidRPr="00262FCF" w14:paraId="35A0E92C" w14:textId="77777777" w:rsidTr="00DB264F">
        <w:trPr>
          <w:trHeight w:val="21"/>
        </w:trPr>
        <w:tc>
          <w:tcPr>
            <w:tcW w:w="993" w:type="dxa"/>
          </w:tcPr>
          <w:p w14:paraId="502D2AA6" w14:textId="77777777" w:rsidR="00191AA7" w:rsidRPr="00262FCF" w:rsidRDefault="00191AA7" w:rsidP="00DB264F">
            <w:pPr>
              <w:rPr>
                <w:rFonts w:cs="Arial"/>
                <w:bCs/>
                <w:i/>
                <w:sz w:val="19"/>
                <w:szCs w:val="19"/>
              </w:rPr>
            </w:pPr>
            <w:r w:rsidRPr="00262FCF">
              <w:rPr>
                <w:rFonts w:cs="Arial"/>
                <w:bCs/>
                <w:sz w:val="19"/>
                <w:szCs w:val="19"/>
              </w:rPr>
              <w:t>(a)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6FCA0EA6" w14:textId="77777777" w:rsidR="00191AA7" w:rsidRPr="00262FCF" w:rsidRDefault="00191AA7" w:rsidP="00DB264F">
            <w:pPr>
              <w:rPr>
                <w:rFonts w:cs="Arial"/>
                <w:i/>
                <w:sz w:val="19"/>
                <w:szCs w:val="19"/>
              </w:rPr>
            </w:pPr>
            <w:r w:rsidRPr="00262FCF">
              <w:rPr>
                <w:rFonts w:cs="Arial"/>
                <w:sz w:val="19"/>
                <w:szCs w:val="19"/>
              </w:rPr>
              <w:t>Copy of the child’s identity card(s) / travel document(s)</w:t>
            </w:r>
          </w:p>
        </w:tc>
      </w:tr>
      <w:tr w:rsidR="00191AA7" w:rsidRPr="00262FCF" w14:paraId="0B4441F1" w14:textId="77777777" w:rsidTr="00DB264F">
        <w:trPr>
          <w:trHeight w:val="21"/>
        </w:trPr>
        <w:tc>
          <w:tcPr>
            <w:tcW w:w="993" w:type="dxa"/>
          </w:tcPr>
          <w:p w14:paraId="791E01FD" w14:textId="77777777" w:rsidR="00191AA7" w:rsidRPr="00262FCF" w:rsidRDefault="00191AA7" w:rsidP="00DB264F">
            <w:pPr>
              <w:rPr>
                <w:rFonts w:cs="Arial"/>
                <w:bCs/>
                <w:i/>
                <w:sz w:val="19"/>
                <w:szCs w:val="19"/>
              </w:rPr>
            </w:pPr>
            <w:r w:rsidRPr="00262FCF">
              <w:rPr>
                <w:rFonts w:cs="Arial"/>
                <w:bCs/>
                <w:sz w:val="19"/>
                <w:szCs w:val="19"/>
              </w:rPr>
              <w:t xml:space="preserve">(b)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0F3F5248" w14:textId="029BFCA6" w:rsidR="00191AA7" w:rsidRPr="00262FCF" w:rsidRDefault="00191AA7" w:rsidP="00DB264F">
            <w:pPr>
              <w:tabs>
                <w:tab w:val="left" w:pos="426"/>
              </w:tabs>
              <w:rPr>
                <w:rFonts w:cs="Arial"/>
                <w:sz w:val="19"/>
                <w:szCs w:val="19"/>
              </w:rPr>
            </w:pPr>
            <w:r w:rsidRPr="00262FCF">
              <w:rPr>
                <w:rFonts w:cs="Arial"/>
                <w:sz w:val="19"/>
                <w:szCs w:val="19"/>
              </w:rPr>
              <w:t>Copy of the child’s birth certificate</w:t>
            </w:r>
            <w:r w:rsidR="00C87097" w:rsidRPr="00262FCF">
              <w:rPr>
                <w:rFonts w:cs="Arial"/>
                <w:sz w:val="19"/>
                <w:szCs w:val="19"/>
              </w:rPr>
              <w:t xml:space="preserve"> or equivalent document</w:t>
            </w:r>
          </w:p>
        </w:tc>
      </w:tr>
      <w:tr w:rsidR="00191AA7" w:rsidRPr="00262FCF" w14:paraId="0E57625B" w14:textId="77777777" w:rsidTr="00DB264F">
        <w:trPr>
          <w:trHeight w:val="21"/>
        </w:trPr>
        <w:tc>
          <w:tcPr>
            <w:tcW w:w="993" w:type="dxa"/>
          </w:tcPr>
          <w:p w14:paraId="54A26D5A" w14:textId="77777777" w:rsidR="00191AA7" w:rsidRPr="00262FCF" w:rsidRDefault="00191AA7" w:rsidP="00DB264F">
            <w:pPr>
              <w:rPr>
                <w:rFonts w:cs="Arial"/>
                <w:bCs/>
                <w:i/>
                <w:sz w:val="19"/>
                <w:szCs w:val="19"/>
              </w:rPr>
            </w:pPr>
            <w:r w:rsidRPr="00262FCF">
              <w:rPr>
                <w:rFonts w:cs="Arial"/>
                <w:bCs/>
                <w:sz w:val="19"/>
                <w:szCs w:val="19"/>
              </w:rPr>
              <w:t xml:space="preserve">(c)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vAlign w:val="center"/>
          </w:tcPr>
          <w:p w14:paraId="7649F560" w14:textId="4EC28908" w:rsidR="00191AA7" w:rsidRPr="00262FCF" w:rsidRDefault="00191AA7" w:rsidP="00DB264F">
            <w:pPr>
              <w:rPr>
                <w:rFonts w:cs="Arial"/>
                <w:i/>
                <w:sz w:val="19"/>
                <w:szCs w:val="19"/>
              </w:rPr>
            </w:pPr>
            <w:r w:rsidRPr="00262FCF">
              <w:rPr>
                <w:rFonts w:eastAsia="Franklin Gothic Book" w:cs="Times New Roman"/>
                <w:sz w:val="20"/>
                <w:szCs w:val="20"/>
              </w:rPr>
              <w:t>Copy of relevant decision(s) and / or agreement(s) relating of the child (</w:t>
            </w:r>
            <w:r w:rsidRPr="00262FCF">
              <w:rPr>
                <w:rFonts w:eastAsia="Franklin Gothic Book" w:cs="Times New Roman"/>
                <w:i/>
                <w:iCs/>
                <w:sz w:val="20"/>
                <w:szCs w:val="20"/>
              </w:rPr>
              <w:t>e.g.</w:t>
            </w:r>
            <w:r w:rsidRPr="00262FCF">
              <w:rPr>
                <w:rFonts w:eastAsia="Franklin Gothic Book" w:cs="Times New Roman"/>
                <w:sz w:val="20"/>
                <w:szCs w:val="20"/>
              </w:rPr>
              <w:t>, judicial decisions attributing rights of custody, access, designating a guardian or placing the child in alternative care</w:t>
            </w:r>
            <w:r w:rsidR="00AA4798" w:rsidRPr="00262FCF">
              <w:rPr>
                <w:rFonts w:eastAsia="Franklin Gothic Book" w:cs="Times New Roman"/>
                <w:sz w:val="20"/>
                <w:szCs w:val="20"/>
              </w:rPr>
              <w:t>)</w:t>
            </w:r>
          </w:p>
        </w:tc>
      </w:tr>
      <w:tr w:rsidR="00191AA7" w:rsidRPr="00262FCF" w14:paraId="04B29B55" w14:textId="77777777" w:rsidTr="00DB264F">
        <w:trPr>
          <w:trHeight w:val="21"/>
        </w:trPr>
        <w:tc>
          <w:tcPr>
            <w:tcW w:w="993" w:type="dxa"/>
          </w:tcPr>
          <w:p w14:paraId="496507E9" w14:textId="77777777" w:rsidR="00191AA7" w:rsidRPr="00262FCF" w:rsidRDefault="00191AA7" w:rsidP="00DB264F">
            <w:pPr>
              <w:rPr>
                <w:rFonts w:cs="Arial"/>
                <w:bCs/>
                <w:i/>
                <w:sz w:val="19"/>
                <w:szCs w:val="19"/>
              </w:rPr>
            </w:pPr>
            <w:r w:rsidRPr="00262FCF">
              <w:rPr>
                <w:rFonts w:cs="Arial"/>
                <w:bCs/>
                <w:sz w:val="19"/>
                <w:szCs w:val="19"/>
              </w:rPr>
              <w:t>(d)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43ED6117" w14:textId="77777777" w:rsidR="00191AA7" w:rsidRPr="00262FCF" w:rsidRDefault="00191AA7" w:rsidP="00DB264F">
            <w:pPr>
              <w:rPr>
                <w:rFonts w:cs="Arial"/>
                <w:i/>
                <w:sz w:val="19"/>
                <w:szCs w:val="19"/>
              </w:rPr>
            </w:pPr>
            <w:r w:rsidRPr="00262FCF">
              <w:rPr>
                <w:rFonts w:cs="Arial"/>
                <w:sz w:val="19"/>
                <w:szCs w:val="19"/>
              </w:rPr>
              <w:t>Recent photograph of the child (please date the attached photograph)</w:t>
            </w:r>
          </w:p>
        </w:tc>
      </w:tr>
      <w:tr w:rsidR="00191AA7" w:rsidRPr="00262FCF" w14:paraId="29559374" w14:textId="77777777" w:rsidTr="00DB264F">
        <w:trPr>
          <w:trHeight w:val="21"/>
        </w:trPr>
        <w:tc>
          <w:tcPr>
            <w:tcW w:w="993" w:type="dxa"/>
          </w:tcPr>
          <w:p w14:paraId="7E9505D0" w14:textId="1568495C"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e</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360CEFBA" w14:textId="6B449315" w:rsidR="00191AA7" w:rsidRPr="00262FCF" w:rsidRDefault="00191AA7" w:rsidP="00DB264F">
            <w:pPr>
              <w:rPr>
                <w:rFonts w:cs="Arial"/>
                <w:bCs/>
                <w:i/>
                <w:sz w:val="19"/>
                <w:szCs w:val="19"/>
              </w:rPr>
            </w:pPr>
            <w:r w:rsidRPr="00262FCF">
              <w:rPr>
                <w:rFonts w:cs="Arial"/>
                <w:bCs/>
                <w:sz w:val="19"/>
                <w:szCs w:val="19"/>
              </w:rPr>
              <w:t>Evidence of the child’s habitual residence (</w:t>
            </w:r>
            <w:r w:rsidR="00664B42" w:rsidRPr="00262FCF">
              <w:rPr>
                <w:rFonts w:cs="Arial"/>
                <w:bCs/>
                <w:i/>
                <w:iCs/>
                <w:sz w:val="19"/>
                <w:szCs w:val="19"/>
              </w:rPr>
              <w:t>e.g.,</w:t>
            </w:r>
            <w:r w:rsidR="00664B42" w:rsidRPr="00262FCF">
              <w:rPr>
                <w:rFonts w:cs="Arial"/>
                <w:bCs/>
                <w:sz w:val="19"/>
                <w:szCs w:val="19"/>
              </w:rPr>
              <w:t xml:space="preserve"> </w:t>
            </w:r>
            <w:r w:rsidR="002119AD" w:rsidRPr="00262FCF">
              <w:rPr>
                <w:rFonts w:cs="Arial"/>
                <w:bCs/>
                <w:sz w:val="19"/>
                <w:szCs w:val="19"/>
              </w:rPr>
              <w:t xml:space="preserve">residence, </w:t>
            </w:r>
            <w:r w:rsidRPr="00262FCF">
              <w:rPr>
                <w:rFonts w:cs="Arial"/>
                <w:bCs/>
                <w:sz w:val="19"/>
                <w:szCs w:val="19"/>
              </w:rPr>
              <w:t>school and medical certificates, etc.)</w:t>
            </w:r>
          </w:p>
        </w:tc>
      </w:tr>
      <w:tr w:rsidR="00191AA7" w:rsidRPr="00262FCF" w14:paraId="571B74B6" w14:textId="77777777" w:rsidTr="00DB264F">
        <w:trPr>
          <w:trHeight w:val="21"/>
        </w:trPr>
        <w:tc>
          <w:tcPr>
            <w:tcW w:w="993" w:type="dxa"/>
          </w:tcPr>
          <w:p w14:paraId="53069DA9" w14:textId="23A57269"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f</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3FDB320A" w14:textId="77777777" w:rsidR="00191AA7" w:rsidRPr="00262FCF" w:rsidRDefault="00191AA7" w:rsidP="00DB264F">
            <w:pPr>
              <w:rPr>
                <w:rFonts w:cs="Arial"/>
                <w:bCs/>
                <w:i/>
                <w:sz w:val="19"/>
                <w:szCs w:val="19"/>
              </w:rPr>
            </w:pPr>
            <w:r w:rsidRPr="00262FCF">
              <w:rPr>
                <w:rFonts w:cs="Arial"/>
                <w:bCs/>
                <w:sz w:val="19"/>
                <w:szCs w:val="19"/>
              </w:rPr>
              <w:t>Letter of consent to travel / Consent to travel form (if applicable)</w:t>
            </w:r>
          </w:p>
        </w:tc>
      </w:tr>
      <w:tr w:rsidR="00191AA7" w:rsidRPr="00262FCF" w14:paraId="076E9D06" w14:textId="77777777" w:rsidTr="00DB264F">
        <w:trPr>
          <w:trHeight w:val="21"/>
        </w:trPr>
        <w:tc>
          <w:tcPr>
            <w:tcW w:w="993" w:type="dxa"/>
          </w:tcPr>
          <w:p w14:paraId="5359441B" w14:textId="1D22DAE6"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g</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22969F6B" w14:textId="77777777" w:rsidR="00191AA7" w:rsidRPr="00262FCF" w:rsidRDefault="00191AA7" w:rsidP="00DB264F">
            <w:pPr>
              <w:rPr>
                <w:rFonts w:cs="Arial"/>
                <w:bCs/>
                <w:i/>
                <w:sz w:val="19"/>
                <w:szCs w:val="19"/>
              </w:rPr>
            </w:pPr>
            <w:r w:rsidRPr="00262FCF">
              <w:rPr>
                <w:rFonts w:cs="Arial"/>
                <w:bCs/>
                <w:sz w:val="19"/>
                <w:szCs w:val="19"/>
              </w:rPr>
              <w:t>Revocation of the letter of consent to travel / consent to travel form (if applicable)</w:t>
            </w:r>
          </w:p>
        </w:tc>
      </w:tr>
      <w:tr w:rsidR="00191AA7" w:rsidRPr="00262FCF" w14:paraId="0B3A50A3" w14:textId="77777777" w:rsidTr="00DB264F">
        <w:trPr>
          <w:trHeight w:val="21"/>
        </w:trPr>
        <w:tc>
          <w:tcPr>
            <w:tcW w:w="993" w:type="dxa"/>
          </w:tcPr>
          <w:p w14:paraId="398A97CB" w14:textId="2767AEA1"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h</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14EE0B75" w14:textId="77777777" w:rsidR="00191AA7" w:rsidRPr="00262FCF" w:rsidRDefault="00191AA7" w:rsidP="00DB264F">
            <w:pPr>
              <w:rPr>
                <w:rFonts w:cs="Arial"/>
                <w:bCs/>
                <w:iCs/>
                <w:sz w:val="19"/>
                <w:szCs w:val="19"/>
              </w:rPr>
            </w:pPr>
            <w:r w:rsidRPr="00262FCF">
              <w:rPr>
                <w:rFonts w:cs="Arial"/>
                <w:bCs/>
                <w:iCs/>
                <w:sz w:val="19"/>
                <w:szCs w:val="19"/>
              </w:rPr>
              <w:t xml:space="preserve">Other: </w:t>
            </w:r>
            <w:sdt>
              <w:sdtPr>
                <w:rPr>
                  <w:rFonts w:eastAsia="Franklin Gothic Book" w:cs="Times New Roman"/>
                  <w:sz w:val="20"/>
                  <w:szCs w:val="20"/>
                </w:rPr>
                <w:id w:val="-1696918158"/>
                <w:placeholder>
                  <w:docPart w:val="11810721FBD9824FAC29F72765C0BD18"/>
                </w:placeholder>
                <w:showingPlcHdr/>
              </w:sdtPr>
              <w:sdtEndPr/>
              <w:sdtContent>
                <w:r w:rsidRPr="00262FCF">
                  <w:rPr>
                    <w:rFonts w:eastAsia="Franklin Gothic Book" w:cs="Times New Roman"/>
                    <w:color w:val="808080"/>
                    <w:sz w:val="20"/>
                    <w:szCs w:val="20"/>
                  </w:rPr>
                  <w:t>Click or tap here to enter text.</w:t>
                </w:r>
              </w:sdtContent>
            </w:sdt>
          </w:p>
        </w:tc>
      </w:tr>
      <w:tr w:rsidR="00191AA7" w:rsidRPr="00262FCF" w14:paraId="09DAB55A" w14:textId="77777777" w:rsidTr="00DB264F">
        <w:trPr>
          <w:trHeight w:val="21"/>
        </w:trPr>
        <w:tc>
          <w:tcPr>
            <w:tcW w:w="9924" w:type="dxa"/>
            <w:gridSpan w:val="2"/>
            <w:shd w:val="clear" w:color="auto" w:fill="D9D9D9" w:themeFill="background1" w:themeFillShade="D9"/>
          </w:tcPr>
          <w:p w14:paraId="57343B7B" w14:textId="77777777" w:rsidR="00191AA7" w:rsidRPr="00262FCF" w:rsidRDefault="00191AA7" w:rsidP="00DB264F">
            <w:pPr>
              <w:tabs>
                <w:tab w:val="left" w:pos="426"/>
              </w:tabs>
              <w:jc w:val="center"/>
              <w:rPr>
                <w:i/>
                <w:sz w:val="19"/>
                <w:szCs w:val="19"/>
              </w:rPr>
            </w:pPr>
            <w:r w:rsidRPr="00262FCF">
              <w:rPr>
                <w:rFonts w:cs="Arial"/>
                <w:bCs/>
                <w:i/>
                <w:sz w:val="19"/>
                <w:szCs w:val="19"/>
              </w:rPr>
              <w:t>Concerning the applicant</w:t>
            </w:r>
          </w:p>
        </w:tc>
      </w:tr>
      <w:tr w:rsidR="00191AA7" w:rsidRPr="00262FCF" w14:paraId="12A06B57" w14:textId="77777777" w:rsidTr="00DB264F">
        <w:trPr>
          <w:trHeight w:val="21"/>
        </w:trPr>
        <w:tc>
          <w:tcPr>
            <w:tcW w:w="993" w:type="dxa"/>
          </w:tcPr>
          <w:p w14:paraId="266C051B" w14:textId="0BE70A9C"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i</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190C9442" w14:textId="6A78A006" w:rsidR="00191AA7" w:rsidRPr="00262FCF" w:rsidRDefault="00191AA7" w:rsidP="00DB264F">
            <w:pPr>
              <w:rPr>
                <w:rFonts w:cs="Arial"/>
                <w:i/>
                <w:sz w:val="19"/>
                <w:szCs w:val="19"/>
              </w:rPr>
            </w:pPr>
            <w:r w:rsidRPr="00262FCF">
              <w:rPr>
                <w:rFonts w:cs="Arial"/>
                <w:sz w:val="19"/>
                <w:szCs w:val="19"/>
              </w:rPr>
              <w:t>Copy of the applicant’s identity card(s)</w:t>
            </w:r>
            <w:r w:rsidR="008F3A22" w:rsidRPr="00262FCF">
              <w:rPr>
                <w:rFonts w:cs="Arial"/>
                <w:sz w:val="19"/>
                <w:szCs w:val="19"/>
              </w:rPr>
              <w:t xml:space="preserve"> / travel document(s)</w:t>
            </w:r>
          </w:p>
        </w:tc>
      </w:tr>
      <w:tr w:rsidR="00191AA7" w:rsidRPr="00262FCF" w14:paraId="06900FDB" w14:textId="77777777" w:rsidTr="00DB264F">
        <w:trPr>
          <w:trHeight w:val="21"/>
        </w:trPr>
        <w:tc>
          <w:tcPr>
            <w:tcW w:w="993" w:type="dxa"/>
          </w:tcPr>
          <w:p w14:paraId="2F42A766" w14:textId="2BFE0727"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j</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2B1CAFC6" w14:textId="77777777" w:rsidR="00191AA7" w:rsidRPr="00262FCF" w:rsidRDefault="00191AA7" w:rsidP="00DB264F">
            <w:pPr>
              <w:rPr>
                <w:rFonts w:cs="Arial"/>
                <w:bCs/>
                <w:i/>
                <w:sz w:val="19"/>
                <w:szCs w:val="19"/>
              </w:rPr>
            </w:pPr>
            <w:r w:rsidRPr="00262FCF">
              <w:rPr>
                <w:rFonts w:cs="Arial"/>
                <w:bCs/>
                <w:sz w:val="19"/>
                <w:szCs w:val="19"/>
              </w:rPr>
              <w:t>Legal aid form (if applicable)</w:t>
            </w:r>
          </w:p>
        </w:tc>
      </w:tr>
      <w:tr w:rsidR="00191AA7" w:rsidRPr="00262FCF" w14:paraId="283D5752" w14:textId="77777777" w:rsidTr="00DB264F">
        <w:trPr>
          <w:trHeight w:val="21"/>
        </w:trPr>
        <w:tc>
          <w:tcPr>
            <w:tcW w:w="993" w:type="dxa"/>
          </w:tcPr>
          <w:p w14:paraId="5FBCFEA0" w14:textId="67F23CAA"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k</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7081378F" w14:textId="77777777" w:rsidR="00191AA7" w:rsidRPr="00262FCF" w:rsidRDefault="00191AA7" w:rsidP="00DB264F">
            <w:pPr>
              <w:rPr>
                <w:rFonts w:cs="Arial"/>
                <w:bCs/>
                <w:i/>
                <w:sz w:val="19"/>
                <w:szCs w:val="19"/>
              </w:rPr>
            </w:pPr>
            <w:r w:rsidRPr="00262FCF">
              <w:rPr>
                <w:rFonts w:cs="Arial"/>
                <w:bCs/>
                <w:sz w:val="19"/>
                <w:szCs w:val="19"/>
              </w:rPr>
              <w:t>Power of Attorney (if applicable)</w:t>
            </w:r>
          </w:p>
        </w:tc>
      </w:tr>
      <w:tr w:rsidR="00191AA7" w:rsidRPr="00262FCF" w14:paraId="75FF9AFE" w14:textId="77777777" w:rsidTr="00DB264F">
        <w:trPr>
          <w:trHeight w:val="21"/>
        </w:trPr>
        <w:tc>
          <w:tcPr>
            <w:tcW w:w="993" w:type="dxa"/>
          </w:tcPr>
          <w:p w14:paraId="544BADB2" w14:textId="7516EFAC"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l</w:t>
            </w:r>
            <w:r w:rsidRPr="00262FCF">
              <w:rPr>
                <w:rFonts w:cs="Arial"/>
                <w:bCs/>
                <w:sz w:val="19"/>
                <w:szCs w:val="19"/>
              </w:rPr>
              <w:t>)</w:t>
            </w:r>
            <w:r w:rsidR="00E20CBD"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76535563" w14:textId="77777777" w:rsidR="00191AA7" w:rsidRPr="00262FCF" w:rsidRDefault="00191AA7" w:rsidP="00DB264F">
            <w:pPr>
              <w:rPr>
                <w:rFonts w:cs="Arial"/>
                <w:bCs/>
                <w:iCs/>
                <w:sz w:val="19"/>
                <w:szCs w:val="19"/>
              </w:rPr>
            </w:pPr>
            <w:r w:rsidRPr="00262FCF">
              <w:rPr>
                <w:rFonts w:cs="Arial"/>
                <w:bCs/>
                <w:iCs/>
                <w:sz w:val="19"/>
                <w:szCs w:val="19"/>
              </w:rPr>
              <w:t xml:space="preserve">Other: </w:t>
            </w:r>
            <w:sdt>
              <w:sdtPr>
                <w:rPr>
                  <w:rFonts w:eastAsia="Franklin Gothic Book" w:cs="Times New Roman"/>
                  <w:sz w:val="20"/>
                  <w:szCs w:val="20"/>
                </w:rPr>
                <w:id w:val="194575968"/>
                <w:placeholder>
                  <w:docPart w:val="5A55ECC295C2914281050E1642EF0F46"/>
                </w:placeholder>
                <w:showingPlcHdr/>
              </w:sdtPr>
              <w:sdtEndPr/>
              <w:sdtContent>
                <w:r w:rsidRPr="00262FCF">
                  <w:rPr>
                    <w:rFonts w:eastAsia="Franklin Gothic Book" w:cs="Times New Roman"/>
                    <w:color w:val="808080"/>
                    <w:sz w:val="20"/>
                    <w:szCs w:val="20"/>
                  </w:rPr>
                  <w:t>Click or tap here to enter text.</w:t>
                </w:r>
              </w:sdtContent>
            </w:sdt>
          </w:p>
        </w:tc>
      </w:tr>
      <w:tr w:rsidR="00191AA7" w:rsidRPr="00262FCF" w14:paraId="4E8275B1" w14:textId="77777777" w:rsidTr="00DB264F">
        <w:trPr>
          <w:trHeight w:val="21"/>
        </w:trPr>
        <w:tc>
          <w:tcPr>
            <w:tcW w:w="9924" w:type="dxa"/>
            <w:gridSpan w:val="2"/>
            <w:shd w:val="clear" w:color="auto" w:fill="D9D9D9" w:themeFill="background1" w:themeFillShade="D9"/>
          </w:tcPr>
          <w:p w14:paraId="69E9EEFE" w14:textId="77777777" w:rsidR="00191AA7" w:rsidRPr="00262FCF" w:rsidRDefault="00191AA7" w:rsidP="00DB264F">
            <w:pPr>
              <w:tabs>
                <w:tab w:val="left" w:pos="426"/>
              </w:tabs>
              <w:jc w:val="center"/>
              <w:rPr>
                <w:rFonts w:cs="Arial"/>
                <w:bCs/>
                <w:i/>
                <w:sz w:val="19"/>
                <w:szCs w:val="19"/>
              </w:rPr>
            </w:pPr>
            <w:r w:rsidRPr="00262FCF">
              <w:rPr>
                <w:rFonts w:cs="Arial"/>
                <w:bCs/>
                <w:i/>
                <w:sz w:val="19"/>
                <w:szCs w:val="19"/>
              </w:rPr>
              <w:t>Concerning the parents</w:t>
            </w:r>
          </w:p>
        </w:tc>
      </w:tr>
      <w:tr w:rsidR="00191AA7" w:rsidRPr="00262FCF" w14:paraId="0390FEA4" w14:textId="77777777" w:rsidTr="00DB264F">
        <w:trPr>
          <w:trHeight w:val="21"/>
        </w:trPr>
        <w:tc>
          <w:tcPr>
            <w:tcW w:w="993" w:type="dxa"/>
          </w:tcPr>
          <w:p w14:paraId="7DE9E4F5" w14:textId="45073B66" w:rsidR="00191AA7" w:rsidRPr="00262FCF" w:rsidRDefault="00191AA7" w:rsidP="00DB264F">
            <w:pPr>
              <w:rPr>
                <w:rFonts w:cs="Arial"/>
                <w:bCs/>
                <w:sz w:val="19"/>
                <w:szCs w:val="19"/>
              </w:rPr>
            </w:pPr>
            <w:r w:rsidRPr="00262FCF">
              <w:rPr>
                <w:rFonts w:cs="Arial"/>
                <w:bCs/>
                <w:sz w:val="19"/>
                <w:szCs w:val="19"/>
              </w:rPr>
              <w:t>(</w:t>
            </w:r>
            <w:r w:rsidR="00B8682E" w:rsidRPr="00262FCF">
              <w:rPr>
                <w:rFonts w:cs="Arial"/>
                <w:bCs/>
                <w:sz w:val="19"/>
                <w:szCs w:val="19"/>
              </w:rPr>
              <w:t>m</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11018D28" w14:textId="77777777" w:rsidR="00191AA7" w:rsidRPr="00262FCF" w:rsidRDefault="00191AA7" w:rsidP="00DB264F">
            <w:pPr>
              <w:rPr>
                <w:rFonts w:cs="Arial"/>
                <w:sz w:val="19"/>
                <w:szCs w:val="19"/>
              </w:rPr>
            </w:pPr>
            <w:r w:rsidRPr="00262FCF">
              <w:rPr>
                <w:rFonts w:cs="Arial"/>
                <w:sz w:val="19"/>
                <w:szCs w:val="19"/>
              </w:rPr>
              <w:t>Copy of the marriage or registered partnership certificate of the child’s parents (if applicable)</w:t>
            </w:r>
          </w:p>
        </w:tc>
      </w:tr>
      <w:tr w:rsidR="00191AA7" w:rsidRPr="00262FCF" w14:paraId="4A5B77D7" w14:textId="77777777" w:rsidTr="00DB264F">
        <w:trPr>
          <w:trHeight w:val="21"/>
        </w:trPr>
        <w:tc>
          <w:tcPr>
            <w:tcW w:w="993" w:type="dxa"/>
          </w:tcPr>
          <w:p w14:paraId="6C859B83" w14:textId="417E9424" w:rsidR="00191AA7" w:rsidRPr="00262FCF" w:rsidRDefault="00191AA7" w:rsidP="00DB264F">
            <w:pPr>
              <w:rPr>
                <w:rFonts w:cs="Arial"/>
                <w:bCs/>
                <w:sz w:val="19"/>
                <w:szCs w:val="19"/>
              </w:rPr>
            </w:pPr>
            <w:r w:rsidRPr="00262FCF">
              <w:rPr>
                <w:rFonts w:cs="Arial"/>
                <w:bCs/>
                <w:sz w:val="19"/>
                <w:szCs w:val="19"/>
              </w:rPr>
              <w:t>(</w:t>
            </w:r>
            <w:r w:rsidR="00B8682E" w:rsidRPr="00262FCF">
              <w:rPr>
                <w:rFonts w:cs="Arial"/>
                <w:bCs/>
                <w:sz w:val="19"/>
                <w:szCs w:val="19"/>
              </w:rPr>
              <w:t>n</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5CABEACC" w14:textId="77777777" w:rsidR="00191AA7" w:rsidRPr="00262FCF" w:rsidRDefault="00191AA7" w:rsidP="00DB264F">
            <w:pPr>
              <w:rPr>
                <w:rFonts w:cs="Arial"/>
                <w:sz w:val="19"/>
                <w:szCs w:val="19"/>
              </w:rPr>
            </w:pPr>
            <w:r w:rsidRPr="00262FCF">
              <w:rPr>
                <w:rFonts w:cs="Arial"/>
                <w:sz w:val="19"/>
                <w:szCs w:val="19"/>
              </w:rPr>
              <w:t>Copy of the divorce decree of the child’s parents or the official document stating the end of their registered partnership (if applicable)</w:t>
            </w:r>
          </w:p>
        </w:tc>
      </w:tr>
      <w:tr w:rsidR="00191AA7" w:rsidRPr="00262FCF" w14:paraId="6E7E941C" w14:textId="77777777" w:rsidTr="00DB264F">
        <w:trPr>
          <w:trHeight w:val="21"/>
        </w:trPr>
        <w:tc>
          <w:tcPr>
            <w:tcW w:w="993" w:type="dxa"/>
          </w:tcPr>
          <w:p w14:paraId="321143E1" w14:textId="30060BFC"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o</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5B65E13C" w14:textId="77777777" w:rsidR="00191AA7" w:rsidRPr="00262FCF" w:rsidRDefault="00191AA7" w:rsidP="00DB264F">
            <w:pPr>
              <w:rPr>
                <w:rFonts w:cs="Arial"/>
                <w:bCs/>
                <w:iCs/>
                <w:sz w:val="19"/>
                <w:szCs w:val="19"/>
              </w:rPr>
            </w:pPr>
            <w:r w:rsidRPr="00262FCF">
              <w:rPr>
                <w:rFonts w:cs="Arial"/>
                <w:bCs/>
                <w:iCs/>
                <w:sz w:val="19"/>
                <w:szCs w:val="19"/>
              </w:rPr>
              <w:t xml:space="preserve">Other: </w:t>
            </w:r>
            <w:sdt>
              <w:sdtPr>
                <w:rPr>
                  <w:rFonts w:eastAsia="Franklin Gothic Book" w:cs="Times New Roman"/>
                  <w:sz w:val="20"/>
                  <w:szCs w:val="20"/>
                </w:rPr>
                <w:id w:val="-533962355"/>
                <w:placeholder>
                  <w:docPart w:val="32F21958B5C0274BAF597A838F2E4B9F"/>
                </w:placeholder>
                <w:showingPlcHdr/>
              </w:sdtPr>
              <w:sdtEndPr/>
              <w:sdtContent>
                <w:r w:rsidRPr="00262FCF">
                  <w:rPr>
                    <w:rFonts w:eastAsia="Franklin Gothic Book" w:cs="Times New Roman"/>
                    <w:color w:val="808080"/>
                    <w:sz w:val="20"/>
                    <w:szCs w:val="20"/>
                  </w:rPr>
                  <w:t>Click or tap here to enter text.</w:t>
                </w:r>
              </w:sdtContent>
            </w:sdt>
          </w:p>
        </w:tc>
      </w:tr>
      <w:tr w:rsidR="00191AA7" w:rsidRPr="00262FCF" w14:paraId="1BA3B2B2" w14:textId="77777777" w:rsidTr="00DB264F">
        <w:trPr>
          <w:trHeight w:val="21"/>
        </w:trPr>
        <w:tc>
          <w:tcPr>
            <w:tcW w:w="9924" w:type="dxa"/>
            <w:gridSpan w:val="2"/>
            <w:shd w:val="clear" w:color="auto" w:fill="D9D9D9" w:themeFill="background1" w:themeFillShade="D9"/>
          </w:tcPr>
          <w:p w14:paraId="0904E3CC" w14:textId="73069364" w:rsidR="00191AA7" w:rsidRPr="00262FCF" w:rsidRDefault="00191AA7" w:rsidP="00DB264F">
            <w:pPr>
              <w:tabs>
                <w:tab w:val="left" w:pos="426"/>
              </w:tabs>
              <w:jc w:val="center"/>
              <w:rPr>
                <w:rFonts w:cs="Arial"/>
                <w:bCs/>
                <w:sz w:val="19"/>
                <w:szCs w:val="19"/>
              </w:rPr>
            </w:pPr>
            <w:r w:rsidRPr="00262FCF">
              <w:rPr>
                <w:rFonts w:cs="Arial"/>
                <w:bCs/>
                <w:i/>
                <w:sz w:val="19"/>
                <w:szCs w:val="19"/>
              </w:rPr>
              <w:t xml:space="preserve">Concerning the person </w:t>
            </w:r>
            <w:r w:rsidR="00E04ED7" w:rsidRPr="00262FCF">
              <w:rPr>
                <w:rFonts w:cs="Arial"/>
                <w:bCs/>
                <w:i/>
                <w:sz w:val="19"/>
                <w:szCs w:val="19"/>
              </w:rPr>
              <w:t xml:space="preserve">alleged </w:t>
            </w:r>
            <w:r w:rsidRPr="00262FCF">
              <w:rPr>
                <w:rFonts w:cs="Arial"/>
                <w:bCs/>
                <w:i/>
                <w:sz w:val="19"/>
                <w:szCs w:val="19"/>
              </w:rPr>
              <w:t>to have wrongfully removed the child or other persons thought to be with the child</w:t>
            </w:r>
          </w:p>
        </w:tc>
      </w:tr>
      <w:tr w:rsidR="00191AA7" w:rsidRPr="00262FCF" w14:paraId="0FFDBFD8" w14:textId="77777777" w:rsidTr="00DB264F">
        <w:trPr>
          <w:trHeight w:val="21"/>
        </w:trPr>
        <w:tc>
          <w:tcPr>
            <w:tcW w:w="993" w:type="dxa"/>
          </w:tcPr>
          <w:p w14:paraId="720B293B" w14:textId="5E516327" w:rsidR="00191AA7" w:rsidRPr="00262FCF" w:rsidRDefault="00191AA7" w:rsidP="00DB264F">
            <w:pPr>
              <w:rPr>
                <w:rFonts w:cs="Arial"/>
                <w:bCs/>
                <w:sz w:val="19"/>
                <w:szCs w:val="19"/>
              </w:rPr>
            </w:pPr>
            <w:r w:rsidRPr="00262FCF">
              <w:rPr>
                <w:rFonts w:cs="Arial"/>
                <w:bCs/>
                <w:sz w:val="19"/>
                <w:szCs w:val="19"/>
              </w:rPr>
              <w:t>(</w:t>
            </w:r>
            <w:r w:rsidR="00B8682E" w:rsidRPr="00262FCF">
              <w:rPr>
                <w:rFonts w:cs="Arial"/>
                <w:bCs/>
                <w:sz w:val="19"/>
                <w:szCs w:val="19"/>
              </w:rPr>
              <w:t>p</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3139C315" w14:textId="7355CADF" w:rsidR="00191AA7" w:rsidRPr="00262FCF" w:rsidRDefault="00191AA7" w:rsidP="00DB264F">
            <w:pPr>
              <w:rPr>
                <w:rFonts w:cs="Arial"/>
                <w:bCs/>
                <w:sz w:val="19"/>
                <w:szCs w:val="19"/>
              </w:rPr>
            </w:pPr>
            <w:r w:rsidRPr="00262FCF">
              <w:rPr>
                <w:rFonts w:cs="Arial"/>
                <w:bCs/>
                <w:sz w:val="19"/>
                <w:szCs w:val="19"/>
              </w:rPr>
              <w:t xml:space="preserve">Recent photograph of the person </w:t>
            </w:r>
            <w:r w:rsidR="00E04ED7" w:rsidRPr="00262FCF">
              <w:rPr>
                <w:rFonts w:cs="Arial"/>
                <w:bCs/>
                <w:sz w:val="19"/>
                <w:szCs w:val="19"/>
              </w:rPr>
              <w:t xml:space="preserve">alleged </w:t>
            </w:r>
            <w:r w:rsidRPr="00262FCF">
              <w:rPr>
                <w:rFonts w:cs="Arial"/>
                <w:bCs/>
                <w:sz w:val="19"/>
                <w:szCs w:val="19"/>
              </w:rPr>
              <w:t>to have wrongfully removed the child (please date the attached photographs)</w:t>
            </w:r>
          </w:p>
        </w:tc>
      </w:tr>
      <w:tr w:rsidR="00191AA7" w:rsidRPr="00262FCF" w14:paraId="76918EB5" w14:textId="77777777" w:rsidTr="00DB264F">
        <w:trPr>
          <w:trHeight w:val="21"/>
        </w:trPr>
        <w:tc>
          <w:tcPr>
            <w:tcW w:w="993" w:type="dxa"/>
          </w:tcPr>
          <w:p w14:paraId="14B57253" w14:textId="3D54C8F2" w:rsidR="00191AA7" w:rsidRPr="00262FCF" w:rsidRDefault="00191AA7" w:rsidP="00DB264F">
            <w:pPr>
              <w:rPr>
                <w:rFonts w:cs="Arial"/>
                <w:bCs/>
                <w:sz w:val="19"/>
                <w:szCs w:val="19"/>
              </w:rPr>
            </w:pPr>
            <w:r w:rsidRPr="00262FCF">
              <w:rPr>
                <w:rFonts w:cs="Arial"/>
                <w:bCs/>
                <w:sz w:val="19"/>
                <w:szCs w:val="19"/>
              </w:rPr>
              <w:t>(</w:t>
            </w:r>
            <w:r w:rsidR="00B8682E" w:rsidRPr="00262FCF">
              <w:rPr>
                <w:rFonts w:cs="Arial"/>
                <w:bCs/>
                <w:sz w:val="19"/>
                <w:szCs w:val="19"/>
              </w:rPr>
              <w:t>q</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0FEF9E1E" w14:textId="78ADB02C" w:rsidR="00191AA7" w:rsidRPr="00262FCF" w:rsidRDefault="00191AA7" w:rsidP="00DB264F">
            <w:pPr>
              <w:rPr>
                <w:rFonts w:cs="Arial"/>
                <w:bCs/>
                <w:sz w:val="19"/>
                <w:szCs w:val="19"/>
              </w:rPr>
            </w:pPr>
            <w:r w:rsidRPr="00262FCF">
              <w:rPr>
                <w:rFonts w:cs="Arial"/>
                <w:bCs/>
                <w:sz w:val="19"/>
                <w:szCs w:val="19"/>
              </w:rPr>
              <w:t xml:space="preserve">Copy of the identity card(s)/travel document(s) of the person </w:t>
            </w:r>
            <w:r w:rsidR="00E04ED7" w:rsidRPr="00262FCF">
              <w:rPr>
                <w:rFonts w:cs="Arial"/>
                <w:bCs/>
                <w:sz w:val="19"/>
                <w:szCs w:val="19"/>
              </w:rPr>
              <w:t xml:space="preserve">alleged </w:t>
            </w:r>
            <w:r w:rsidRPr="00262FCF">
              <w:rPr>
                <w:rFonts w:cs="Arial"/>
                <w:bCs/>
                <w:sz w:val="19"/>
                <w:szCs w:val="19"/>
              </w:rPr>
              <w:t>to have wrongfully removed the child</w:t>
            </w:r>
          </w:p>
        </w:tc>
      </w:tr>
      <w:tr w:rsidR="00191AA7" w:rsidRPr="00262FCF" w14:paraId="53BEAB30" w14:textId="77777777" w:rsidTr="00DB264F">
        <w:trPr>
          <w:trHeight w:val="21"/>
        </w:trPr>
        <w:tc>
          <w:tcPr>
            <w:tcW w:w="993" w:type="dxa"/>
          </w:tcPr>
          <w:p w14:paraId="491C9D3B" w14:textId="3A4C7408" w:rsidR="00191AA7" w:rsidRPr="00262FCF" w:rsidRDefault="00191AA7" w:rsidP="00DB264F">
            <w:pPr>
              <w:rPr>
                <w:rFonts w:cs="Arial"/>
                <w:bCs/>
                <w:sz w:val="19"/>
                <w:szCs w:val="19"/>
              </w:rPr>
            </w:pPr>
            <w:r w:rsidRPr="00262FCF">
              <w:rPr>
                <w:rFonts w:cs="Arial"/>
                <w:bCs/>
                <w:sz w:val="19"/>
                <w:szCs w:val="19"/>
              </w:rPr>
              <w:t>(</w:t>
            </w:r>
            <w:r w:rsidR="00B8682E" w:rsidRPr="00262FCF">
              <w:rPr>
                <w:rFonts w:cs="Arial"/>
                <w:bCs/>
                <w:sz w:val="19"/>
                <w:szCs w:val="19"/>
              </w:rPr>
              <w:t>r</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69C8B46D" w14:textId="77777777" w:rsidR="00191AA7" w:rsidRPr="00262FCF" w:rsidRDefault="00191AA7" w:rsidP="00DB264F">
            <w:pPr>
              <w:rPr>
                <w:rFonts w:cs="Arial"/>
                <w:bCs/>
                <w:sz w:val="19"/>
                <w:szCs w:val="19"/>
              </w:rPr>
            </w:pPr>
            <w:r w:rsidRPr="00262FCF">
              <w:rPr>
                <w:rFonts w:cs="Arial"/>
                <w:bCs/>
                <w:sz w:val="19"/>
                <w:szCs w:val="19"/>
              </w:rPr>
              <w:t>Recent photograph of other person(s) thought to be with the child (please date the attached photographs)</w:t>
            </w:r>
          </w:p>
        </w:tc>
      </w:tr>
      <w:tr w:rsidR="00191AA7" w:rsidRPr="00262FCF" w14:paraId="36E4ED11" w14:textId="77777777" w:rsidTr="00DB264F">
        <w:trPr>
          <w:trHeight w:val="21"/>
        </w:trPr>
        <w:tc>
          <w:tcPr>
            <w:tcW w:w="993" w:type="dxa"/>
          </w:tcPr>
          <w:p w14:paraId="54BA385D" w14:textId="220C2E0D" w:rsidR="00191AA7" w:rsidRPr="00262FCF" w:rsidRDefault="00191AA7" w:rsidP="00DB264F">
            <w:pPr>
              <w:rPr>
                <w:rFonts w:cs="Arial"/>
                <w:bCs/>
                <w:i/>
                <w:sz w:val="19"/>
                <w:szCs w:val="19"/>
              </w:rPr>
            </w:pPr>
            <w:r w:rsidRPr="00262FCF">
              <w:rPr>
                <w:rFonts w:cs="Arial"/>
                <w:bCs/>
                <w:sz w:val="19"/>
                <w:szCs w:val="19"/>
              </w:rPr>
              <w:t>(</w:t>
            </w:r>
            <w:r w:rsidR="00B8682E" w:rsidRPr="00262FCF">
              <w:rPr>
                <w:rFonts w:cs="Arial"/>
                <w:bCs/>
                <w:sz w:val="19"/>
                <w:szCs w:val="19"/>
              </w:rPr>
              <w:t>s</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07111F28" w14:textId="77777777" w:rsidR="00191AA7" w:rsidRPr="00262FCF" w:rsidRDefault="00191AA7" w:rsidP="00DB264F">
            <w:pPr>
              <w:rPr>
                <w:rFonts w:cs="Arial"/>
                <w:bCs/>
                <w:iCs/>
                <w:sz w:val="19"/>
                <w:szCs w:val="19"/>
              </w:rPr>
            </w:pPr>
            <w:r w:rsidRPr="00262FCF">
              <w:rPr>
                <w:rFonts w:cs="Arial"/>
                <w:bCs/>
                <w:iCs/>
                <w:sz w:val="19"/>
                <w:szCs w:val="19"/>
              </w:rPr>
              <w:t xml:space="preserve">Other: </w:t>
            </w:r>
            <w:sdt>
              <w:sdtPr>
                <w:rPr>
                  <w:rFonts w:eastAsia="Franklin Gothic Book" w:cs="Times New Roman"/>
                  <w:sz w:val="20"/>
                  <w:szCs w:val="20"/>
                </w:rPr>
                <w:id w:val="805430782"/>
                <w:placeholder>
                  <w:docPart w:val="21C4AF753E47964993747B1ED89D1A38"/>
                </w:placeholder>
                <w:showingPlcHdr/>
              </w:sdtPr>
              <w:sdtEndPr/>
              <w:sdtContent>
                <w:r w:rsidRPr="00262FCF">
                  <w:rPr>
                    <w:rFonts w:eastAsia="Franklin Gothic Book" w:cs="Times New Roman"/>
                    <w:color w:val="808080"/>
                    <w:sz w:val="20"/>
                    <w:szCs w:val="20"/>
                  </w:rPr>
                  <w:t>Click or tap here to enter text.</w:t>
                </w:r>
              </w:sdtContent>
            </w:sdt>
          </w:p>
        </w:tc>
      </w:tr>
      <w:tr w:rsidR="00191AA7" w:rsidRPr="00262FCF" w14:paraId="25D18D09" w14:textId="77777777" w:rsidTr="00DB264F">
        <w:trPr>
          <w:trHeight w:val="21"/>
        </w:trPr>
        <w:tc>
          <w:tcPr>
            <w:tcW w:w="9924" w:type="dxa"/>
            <w:gridSpan w:val="2"/>
            <w:shd w:val="clear" w:color="auto" w:fill="D9D9D9" w:themeFill="background1" w:themeFillShade="D9"/>
          </w:tcPr>
          <w:p w14:paraId="07676D1C" w14:textId="77777777" w:rsidR="00191AA7" w:rsidRPr="00262FCF" w:rsidRDefault="00191AA7" w:rsidP="00DB264F">
            <w:pPr>
              <w:tabs>
                <w:tab w:val="left" w:pos="426"/>
              </w:tabs>
              <w:jc w:val="center"/>
              <w:rPr>
                <w:rFonts w:cs="Arial"/>
                <w:bCs/>
                <w:i/>
                <w:sz w:val="19"/>
                <w:szCs w:val="19"/>
              </w:rPr>
            </w:pPr>
            <w:r w:rsidRPr="00262FCF">
              <w:rPr>
                <w:rFonts w:cs="Arial"/>
                <w:bCs/>
                <w:i/>
                <w:sz w:val="19"/>
                <w:szCs w:val="19"/>
              </w:rPr>
              <w:t>Others (please specify)</w:t>
            </w:r>
          </w:p>
        </w:tc>
      </w:tr>
      <w:tr w:rsidR="00191AA7" w:rsidRPr="00262FCF" w14:paraId="62448BD9" w14:textId="77777777" w:rsidTr="00DB264F">
        <w:trPr>
          <w:trHeight w:val="315"/>
        </w:trPr>
        <w:tc>
          <w:tcPr>
            <w:tcW w:w="993" w:type="dxa"/>
          </w:tcPr>
          <w:p w14:paraId="731C5F25" w14:textId="484F65B7" w:rsidR="00191AA7" w:rsidRPr="00262FCF" w:rsidRDefault="00191AA7" w:rsidP="00DB264F">
            <w:pPr>
              <w:rPr>
                <w:rFonts w:cs="Arial"/>
                <w:bCs/>
                <w:sz w:val="19"/>
                <w:szCs w:val="19"/>
              </w:rPr>
            </w:pPr>
            <w:r w:rsidRPr="00262FCF">
              <w:rPr>
                <w:rFonts w:cs="Arial"/>
                <w:bCs/>
                <w:sz w:val="19"/>
                <w:szCs w:val="19"/>
              </w:rPr>
              <w:t>(</w:t>
            </w:r>
            <w:r w:rsidR="00B8682E" w:rsidRPr="00262FCF">
              <w:rPr>
                <w:rFonts w:cs="Arial"/>
                <w:bCs/>
                <w:sz w:val="19"/>
                <w:szCs w:val="19"/>
              </w:rPr>
              <w:t>t</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227AF638" w14:textId="77777777" w:rsidR="00191AA7" w:rsidRPr="00262FCF" w:rsidRDefault="00191AA7" w:rsidP="00DB264F">
            <w:pPr>
              <w:rPr>
                <w:rFonts w:eastAsia="Franklin Gothic Book" w:cs="Times New Roman"/>
                <w:sz w:val="20"/>
                <w:szCs w:val="20"/>
              </w:rPr>
            </w:pPr>
            <w:r w:rsidRPr="00262FCF">
              <w:rPr>
                <w:rFonts w:eastAsia="Franklin Gothic Book" w:cs="Times New Roman"/>
                <w:sz w:val="20"/>
                <w:szCs w:val="20"/>
              </w:rPr>
              <w:t>A certificate or an affidavit emanating from the Central Authority, or other competent authority of the State of the child's habitual residence, or from a qualified person, concerning the relevant law of that State (</w:t>
            </w:r>
            <w:r w:rsidRPr="00262FCF">
              <w:rPr>
                <w:rFonts w:eastAsia="Franklin Gothic Book" w:cs="Times New Roman"/>
                <w:i/>
                <w:iCs/>
                <w:sz w:val="20"/>
                <w:szCs w:val="20"/>
              </w:rPr>
              <w:t>e.g.</w:t>
            </w:r>
            <w:r w:rsidRPr="00262FCF">
              <w:rPr>
                <w:rFonts w:eastAsia="Franklin Gothic Book" w:cs="Times New Roman"/>
                <w:sz w:val="20"/>
                <w:szCs w:val="20"/>
              </w:rPr>
              <w:t>, the law governing custody and access / contact rights)</w:t>
            </w:r>
          </w:p>
        </w:tc>
      </w:tr>
      <w:tr w:rsidR="00191AA7" w:rsidRPr="00262FCF" w14:paraId="7B49B463" w14:textId="77777777" w:rsidTr="00DB264F">
        <w:trPr>
          <w:trHeight w:val="315"/>
        </w:trPr>
        <w:tc>
          <w:tcPr>
            <w:tcW w:w="993" w:type="dxa"/>
          </w:tcPr>
          <w:p w14:paraId="7AB5E4F0" w14:textId="28FDF1C7" w:rsidR="00191AA7" w:rsidRPr="00262FCF" w:rsidRDefault="00191AA7" w:rsidP="00DB264F">
            <w:pPr>
              <w:rPr>
                <w:rFonts w:cs="Arial"/>
                <w:bCs/>
                <w:sz w:val="19"/>
                <w:szCs w:val="19"/>
              </w:rPr>
            </w:pPr>
            <w:r w:rsidRPr="00262FCF">
              <w:rPr>
                <w:rFonts w:cs="Arial"/>
                <w:bCs/>
                <w:sz w:val="19"/>
                <w:szCs w:val="19"/>
              </w:rPr>
              <w:t>(</w:t>
            </w:r>
            <w:r w:rsidR="00B8682E" w:rsidRPr="00262FCF">
              <w:rPr>
                <w:rFonts w:cs="Arial"/>
                <w:bCs/>
                <w:sz w:val="19"/>
                <w:szCs w:val="19"/>
              </w:rPr>
              <w:t>u</w:t>
            </w:r>
            <w:r w:rsidRPr="00262FCF">
              <w:rPr>
                <w:rFonts w:cs="Arial"/>
                <w:bCs/>
                <w:sz w:val="19"/>
                <w:szCs w:val="19"/>
              </w:rPr>
              <w:t>) </w:t>
            </w: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p>
        </w:tc>
        <w:tc>
          <w:tcPr>
            <w:tcW w:w="8931" w:type="dxa"/>
          </w:tcPr>
          <w:p w14:paraId="2F1CB49D" w14:textId="77777777" w:rsidR="00191AA7" w:rsidRPr="00262FCF" w:rsidRDefault="00AD6D95" w:rsidP="00DB264F">
            <w:pPr>
              <w:rPr>
                <w:rFonts w:cs="Arial"/>
                <w:bCs/>
                <w:sz w:val="19"/>
                <w:szCs w:val="19"/>
              </w:rPr>
            </w:pPr>
            <w:sdt>
              <w:sdtPr>
                <w:rPr>
                  <w:rFonts w:eastAsia="Franklin Gothic Book" w:cs="Times New Roman"/>
                  <w:sz w:val="20"/>
                  <w:szCs w:val="20"/>
                </w:rPr>
                <w:id w:val="-420959473"/>
                <w:placeholder>
                  <w:docPart w:val="623D3194146E4449925D85FE21042793"/>
                </w:placeholder>
                <w:showingPlcHdr/>
              </w:sdtPr>
              <w:sdtEndPr/>
              <w:sdtContent>
                <w:r w:rsidR="00191AA7" w:rsidRPr="00262FCF">
                  <w:rPr>
                    <w:rFonts w:eastAsia="Franklin Gothic Book" w:cs="Times New Roman"/>
                    <w:color w:val="808080"/>
                    <w:sz w:val="20"/>
                    <w:szCs w:val="20"/>
                  </w:rPr>
                  <w:t>Click or tap here to enter text.</w:t>
                </w:r>
              </w:sdtContent>
            </w:sdt>
          </w:p>
        </w:tc>
      </w:tr>
      <w:bookmarkEnd w:id="19"/>
    </w:tbl>
    <w:p w14:paraId="559A337F" w14:textId="77777777" w:rsidR="00191AA7" w:rsidRPr="00262FCF" w:rsidRDefault="00191AA7" w:rsidP="00191AA7">
      <w:pPr>
        <w:spacing w:after="0" w:line="240" w:lineRule="auto"/>
      </w:pPr>
    </w:p>
    <w:tbl>
      <w:tblPr>
        <w:tblStyle w:val="TableGrid"/>
        <w:tblW w:w="9924" w:type="dxa"/>
        <w:tblInd w:w="-431" w:type="dxa"/>
        <w:tblLook w:val="04A0" w:firstRow="1" w:lastRow="0" w:firstColumn="1" w:lastColumn="0" w:noHBand="0" w:noVBand="1"/>
      </w:tblPr>
      <w:tblGrid>
        <w:gridCol w:w="9924"/>
      </w:tblGrid>
      <w:tr w:rsidR="00191AA7" w:rsidRPr="00262FCF" w14:paraId="4F7DE71B" w14:textId="77777777" w:rsidTr="00B200C4">
        <w:trPr>
          <w:trHeight w:val="330"/>
        </w:trPr>
        <w:tc>
          <w:tcPr>
            <w:tcW w:w="9924" w:type="dxa"/>
            <w:shd w:val="clear" w:color="auto" w:fill="D9D9D9" w:themeFill="background1" w:themeFillShade="D9"/>
            <w:vAlign w:val="center"/>
          </w:tcPr>
          <w:p w14:paraId="17B680F5" w14:textId="77777777" w:rsidR="00191AA7" w:rsidRPr="00262FCF" w:rsidRDefault="00191AA7" w:rsidP="00DB264F">
            <w:pPr>
              <w:jc w:val="center"/>
              <w:rPr>
                <w:rFonts w:cs="Arial"/>
                <w:bCs/>
                <w:sz w:val="19"/>
                <w:szCs w:val="19"/>
              </w:rPr>
            </w:pPr>
            <w:bookmarkStart w:id="20" w:name="_Hlk513041474"/>
            <w:r w:rsidRPr="00262FCF">
              <w:rPr>
                <w:rFonts w:cs="Arial"/>
                <w:b/>
                <w:bCs/>
                <w:sz w:val="19"/>
                <w:szCs w:val="19"/>
              </w:rPr>
              <w:t xml:space="preserve">SECTION XII – </w:t>
            </w:r>
            <w:r w:rsidRPr="00262FCF">
              <w:rPr>
                <w:rFonts w:cs="Arial"/>
                <w:b/>
                <w:smallCaps/>
                <w:sz w:val="19"/>
                <w:szCs w:val="19"/>
              </w:rPr>
              <w:t>AUTHORISATION</w:t>
            </w:r>
            <w:r w:rsidRPr="00262FCF">
              <w:rPr>
                <w:rFonts w:cs="Arial"/>
                <w:b/>
                <w:bCs/>
                <w:sz w:val="19"/>
                <w:szCs w:val="19"/>
              </w:rPr>
              <w:t xml:space="preserve"> AND SIGNATURE</w:t>
            </w:r>
          </w:p>
        </w:tc>
      </w:tr>
      <w:bookmarkEnd w:id="20"/>
    </w:tbl>
    <w:p w14:paraId="2C17E82D" w14:textId="77777777" w:rsidR="00191AA7" w:rsidRPr="00262FCF" w:rsidRDefault="00191AA7" w:rsidP="00191AA7">
      <w:pPr>
        <w:spacing w:after="0" w:line="240" w:lineRule="auto"/>
      </w:pPr>
    </w:p>
    <w:p w14:paraId="2C32D95F" w14:textId="77777777" w:rsidR="00191AA7" w:rsidRPr="00262FCF" w:rsidRDefault="00191AA7" w:rsidP="00191AA7">
      <w:pPr>
        <w:spacing w:after="0" w:line="240" w:lineRule="auto"/>
      </w:pPr>
    </w:p>
    <w:p w14:paraId="35C9CEE1" w14:textId="64A063C3" w:rsidR="00191AA7" w:rsidRPr="00262FCF" w:rsidRDefault="004C5779" w:rsidP="00191AA7">
      <w:pPr>
        <w:pStyle w:val="Default"/>
        <w:jc w:val="both"/>
        <w:rPr>
          <w:rFonts w:asciiTheme="minorHAnsi" w:hAnsiTheme="minorHAnsi"/>
          <w:sz w:val="19"/>
          <w:szCs w:val="19"/>
          <w:lang w:val="en-GB"/>
        </w:rPr>
      </w:pPr>
      <w:r w:rsidRPr="00262FCF">
        <w:rPr>
          <w:rFonts w:asciiTheme="minorHAnsi" w:hAnsiTheme="minorHAnsi"/>
          <w:bCs/>
          <w:sz w:val="19"/>
          <w:szCs w:val="19"/>
        </w:rPr>
        <w:fldChar w:fldCharType="begin">
          <w:ffData>
            <w:name w:val="Check2"/>
            <w:enabled/>
            <w:calcOnExit w:val="0"/>
            <w:checkBox>
              <w:sizeAuto/>
              <w:default w:val="0"/>
              <w:checked w:val="0"/>
            </w:checkBox>
          </w:ffData>
        </w:fldChar>
      </w:r>
      <w:r w:rsidRPr="00262FCF">
        <w:rPr>
          <w:rFonts w:asciiTheme="minorHAnsi" w:hAnsiTheme="minorHAnsi"/>
          <w:bCs/>
          <w:sz w:val="19"/>
          <w:szCs w:val="19"/>
        </w:rPr>
        <w:instrText xml:space="preserve"> FORMCHECKBOX </w:instrText>
      </w:r>
      <w:r w:rsidRPr="00262FCF">
        <w:rPr>
          <w:rFonts w:asciiTheme="minorHAnsi" w:hAnsiTheme="minorHAnsi"/>
          <w:bCs/>
          <w:sz w:val="19"/>
          <w:szCs w:val="19"/>
        </w:rPr>
      </w:r>
      <w:r w:rsidRPr="00262FCF">
        <w:rPr>
          <w:rFonts w:asciiTheme="minorHAnsi" w:hAnsiTheme="minorHAnsi"/>
          <w:bCs/>
          <w:sz w:val="19"/>
          <w:szCs w:val="19"/>
        </w:rPr>
        <w:fldChar w:fldCharType="separate"/>
      </w:r>
      <w:r w:rsidRPr="00262FCF">
        <w:rPr>
          <w:rFonts w:asciiTheme="minorHAnsi" w:hAnsiTheme="minorHAnsi"/>
          <w:bCs/>
          <w:sz w:val="19"/>
          <w:szCs w:val="19"/>
        </w:rPr>
        <w:fldChar w:fldCharType="end"/>
      </w:r>
      <w:r w:rsidRPr="00262FCF">
        <w:rPr>
          <w:rFonts w:asciiTheme="minorHAnsi" w:hAnsiTheme="minorHAnsi"/>
          <w:bCs/>
          <w:sz w:val="19"/>
          <w:szCs w:val="19"/>
        </w:rPr>
        <w:t> </w:t>
      </w:r>
      <w:r w:rsidR="00191AA7" w:rsidRPr="00262FCF">
        <w:rPr>
          <w:rFonts w:asciiTheme="minorHAnsi" w:hAnsiTheme="minorHAnsi"/>
          <w:sz w:val="19"/>
          <w:szCs w:val="19"/>
          <w:lang w:val="en-GB"/>
        </w:rPr>
        <w:t>I confirm that the information above is true and correct to the best of my knowledge.</w:t>
      </w:r>
    </w:p>
    <w:p w14:paraId="209FB9D5" w14:textId="77777777" w:rsidR="00B85EA4" w:rsidRPr="00262FCF" w:rsidRDefault="00B85EA4" w:rsidP="00191AA7">
      <w:pPr>
        <w:pStyle w:val="Default"/>
        <w:jc w:val="both"/>
        <w:rPr>
          <w:rFonts w:asciiTheme="minorHAnsi" w:hAnsiTheme="minorHAnsi"/>
          <w:sz w:val="19"/>
          <w:szCs w:val="19"/>
          <w:lang w:val="en-GB"/>
        </w:rPr>
      </w:pPr>
    </w:p>
    <w:p w14:paraId="199BBF27" w14:textId="2CB640D5" w:rsidR="00B85EA4" w:rsidRPr="00262FCF" w:rsidRDefault="004C5779" w:rsidP="00191AA7">
      <w:pPr>
        <w:pStyle w:val="Default"/>
        <w:jc w:val="both"/>
        <w:rPr>
          <w:rFonts w:asciiTheme="minorHAnsi" w:hAnsiTheme="minorHAnsi"/>
          <w:sz w:val="19"/>
          <w:szCs w:val="19"/>
          <w:lang w:val="en-GB"/>
        </w:rPr>
      </w:pPr>
      <w:r w:rsidRPr="00262FCF">
        <w:rPr>
          <w:rFonts w:asciiTheme="minorHAnsi" w:hAnsiTheme="minorHAnsi"/>
          <w:bCs/>
          <w:sz w:val="19"/>
          <w:szCs w:val="19"/>
        </w:rPr>
        <w:fldChar w:fldCharType="begin">
          <w:ffData>
            <w:name w:val="Check2"/>
            <w:enabled/>
            <w:calcOnExit w:val="0"/>
            <w:checkBox>
              <w:sizeAuto/>
              <w:default w:val="0"/>
              <w:checked w:val="0"/>
            </w:checkBox>
          </w:ffData>
        </w:fldChar>
      </w:r>
      <w:r w:rsidRPr="00262FCF">
        <w:rPr>
          <w:rFonts w:asciiTheme="minorHAnsi" w:hAnsiTheme="minorHAnsi"/>
          <w:bCs/>
          <w:sz w:val="19"/>
          <w:szCs w:val="19"/>
        </w:rPr>
        <w:instrText xml:space="preserve"> FORMCHECKBOX </w:instrText>
      </w:r>
      <w:r w:rsidRPr="00262FCF">
        <w:rPr>
          <w:rFonts w:asciiTheme="minorHAnsi" w:hAnsiTheme="minorHAnsi"/>
          <w:bCs/>
          <w:sz w:val="19"/>
          <w:szCs w:val="19"/>
        </w:rPr>
      </w:r>
      <w:r w:rsidRPr="00262FCF">
        <w:rPr>
          <w:rFonts w:asciiTheme="minorHAnsi" w:hAnsiTheme="minorHAnsi"/>
          <w:bCs/>
          <w:sz w:val="19"/>
          <w:szCs w:val="19"/>
        </w:rPr>
        <w:fldChar w:fldCharType="separate"/>
      </w:r>
      <w:r w:rsidRPr="00262FCF">
        <w:rPr>
          <w:rFonts w:asciiTheme="minorHAnsi" w:hAnsiTheme="minorHAnsi"/>
          <w:bCs/>
          <w:sz w:val="19"/>
          <w:szCs w:val="19"/>
        </w:rPr>
        <w:fldChar w:fldCharType="end"/>
      </w:r>
      <w:r w:rsidRPr="00262FCF">
        <w:rPr>
          <w:rFonts w:asciiTheme="minorHAnsi" w:hAnsiTheme="minorHAnsi"/>
          <w:bCs/>
          <w:sz w:val="19"/>
          <w:szCs w:val="19"/>
        </w:rPr>
        <w:t> </w:t>
      </w:r>
      <w:r w:rsidR="00B85EA4" w:rsidRPr="00262FCF">
        <w:rPr>
          <w:rFonts w:asciiTheme="minorHAnsi" w:hAnsiTheme="minorHAnsi"/>
          <w:sz w:val="19"/>
          <w:szCs w:val="19"/>
          <w:lang w:val="en-GB"/>
        </w:rPr>
        <w:t xml:space="preserve">I understand that the personal data provided in this application may be processed and transmitted with the aim of </w:t>
      </w:r>
      <w:r w:rsidR="00D00580" w:rsidRPr="00262FCF">
        <w:rPr>
          <w:rFonts w:asciiTheme="minorHAnsi" w:hAnsiTheme="minorHAnsi"/>
          <w:sz w:val="19"/>
          <w:szCs w:val="19"/>
          <w:lang w:val="en-GB"/>
        </w:rPr>
        <w:t xml:space="preserve">furthering </w:t>
      </w:r>
      <w:r w:rsidR="00B85EA4" w:rsidRPr="00262FCF">
        <w:rPr>
          <w:rFonts w:asciiTheme="minorHAnsi" w:hAnsiTheme="minorHAnsi"/>
          <w:sz w:val="19"/>
          <w:szCs w:val="19"/>
          <w:lang w:val="en-GB"/>
        </w:rPr>
        <w:t xml:space="preserve">my application for the purposes of the </w:t>
      </w:r>
      <w:r w:rsidR="005D4752" w:rsidRPr="00262FCF">
        <w:rPr>
          <w:rFonts w:asciiTheme="minorHAnsi" w:hAnsiTheme="minorHAnsi"/>
          <w:sz w:val="19"/>
          <w:szCs w:val="19"/>
          <w:lang w:val="en-GB"/>
        </w:rPr>
        <w:t>1980</w:t>
      </w:r>
      <w:r w:rsidR="00B85EA4" w:rsidRPr="00262FCF">
        <w:rPr>
          <w:rFonts w:asciiTheme="minorHAnsi" w:hAnsiTheme="minorHAnsi"/>
          <w:sz w:val="19"/>
          <w:szCs w:val="19"/>
          <w:lang w:val="en-GB"/>
        </w:rPr>
        <w:t xml:space="preserve"> Convention on the Civil Aspects of International Child Abduction.</w:t>
      </w:r>
    </w:p>
    <w:p w14:paraId="1A125E83" w14:textId="77777777" w:rsidR="00191AA7" w:rsidRPr="00262FCF" w:rsidRDefault="00191AA7" w:rsidP="00191AA7">
      <w:pPr>
        <w:spacing w:after="0" w:line="240" w:lineRule="auto"/>
      </w:pPr>
    </w:p>
    <w:p w14:paraId="4DC09A16" w14:textId="33454319" w:rsidR="00191AA7" w:rsidRPr="00262FCF" w:rsidRDefault="004C5779" w:rsidP="00191AA7">
      <w:pPr>
        <w:spacing w:after="0" w:line="240" w:lineRule="auto"/>
      </w:pPr>
      <w:r w:rsidRPr="00262FCF">
        <w:rPr>
          <w:rFonts w:cs="Arial"/>
          <w:bCs/>
          <w:sz w:val="19"/>
          <w:szCs w:val="19"/>
        </w:rPr>
        <w:fldChar w:fldCharType="begin">
          <w:ffData>
            <w:name w:val="Check2"/>
            <w:enabled/>
            <w:calcOnExit w:val="0"/>
            <w:checkBox>
              <w:sizeAuto/>
              <w:default w:val="0"/>
              <w:checked w:val="0"/>
            </w:checkBox>
          </w:ffData>
        </w:fldChar>
      </w:r>
      <w:r w:rsidRPr="00262FCF">
        <w:rPr>
          <w:rFonts w:cs="Arial"/>
          <w:bCs/>
          <w:sz w:val="19"/>
          <w:szCs w:val="19"/>
        </w:rPr>
        <w:instrText xml:space="preserve"> FORMCHECKBOX </w:instrText>
      </w:r>
      <w:r w:rsidRPr="00262FCF">
        <w:rPr>
          <w:rFonts w:cs="Arial"/>
          <w:bCs/>
          <w:sz w:val="19"/>
          <w:szCs w:val="19"/>
        </w:rPr>
      </w:r>
      <w:r w:rsidRPr="00262FCF">
        <w:rPr>
          <w:rFonts w:cs="Arial"/>
          <w:bCs/>
          <w:sz w:val="19"/>
          <w:szCs w:val="19"/>
        </w:rPr>
        <w:fldChar w:fldCharType="separate"/>
      </w:r>
      <w:r w:rsidRPr="00262FCF">
        <w:rPr>
          <w:rFonts w:cs="Arial"/>
          <w:bCs/>
          <w:sz w:val="19"/>
          <w:szCs w:val="19"/>
        </w:rPr>
        <w:fldChar w:fldCharType="end"/>
      </w:r>
      <w:r w:rsidRPr="00262FCF">
        <w:rPr>
          <w:rFonts w:cs="Arial"/>
          <w:bCs/>
          <w:sz w:val="19"/>
          <w:szCs w:val="19"/>
        </w:rPr>
        <w:t> </w:t>
      </w:r>
      <w:r w:rsidR="00191AA7" w:rsidRPr="00262FCF">
        <w:rPr>
          <w:sz w:val="19"/>
          <w:szCs w:val="19"/>
        </w:rPr>
        <w:t xml:space="preserve">I hereby authorise the Central Authority </w:t>
      </w:r>
      <w:r w:rsidR="00D00580" w:rsidRPr="00262FCF">
        <w:rPr>
          <w:sz w:val="19"/>
          <w:szCs w:val="19"/>
        </w:rPr>
        <w:t xml:space="preserve">of </w:t>
      </w:r>
      <w:sdt>
        <w:sdtPr>
          <w:rPr>
            <w:rFonts w:eastAsia="Franklin Gothic Book" w:cs="Times New Roman"/>
            <w:sz w:val="20"/>
            <w:szCs w:val="20"/>
          </w:rPr>
          <w:id w:val="-798139588"/>
          <w:placeholder>
            <w:docPart w:val="B6E5A4BFE2804DBCA34C703F9551FAF8"/>
          </w:placeholder>
          <w:showingPlcHdr/>
        </w:sdtPr>
        <w:sdtEndPr/>
        <w:sdtContent>
          <w:r w:rsidR="004338E3" w:rsidRPr="00262FCF">
            <w:rPr>
              <w:rFonts w:eastAsia="Franklin Gothic Book" w:cs="Times New Roman"/>
              <w:color w:val="808080"/>
              <w:sz w:val="20"/>
              <w:szCs w:val="20"/>
            </w:rPr>
            <w:t>Click or tap here to enter text.</w:t>
          </w:r>
        </w:sdtContent>
      </w:sdt>
      <w:r w:rsidR="004338E3" w:rsidRPr="00262FCF">
        <w:rPr>
          <w:sz w:val="19"/>
          <w:szCs w:val="19"/>
        </w:rPr>
        <w:t xml:space="preserve"> </w:t>
      </w:r>
      <w:r w:rsidR="00D00580" w:rsidRPr="00262FCF">
        <w:rPr>
          <w:sz w:val="19"/>
          <w:szCs w:val="19"/>
        </w:rPr>
        <w:t>(</w:t>
      </w:r>
      <w:r w:rsidR="005259FC" w:rsidRPr="00262FCF">
        <w:rPr>
          <w:sz w:val="19"/>
          <w:szCs w:val="19"/>
        </w:rPr>
        <w:t xml:space="preserve">name of the </w:t>
      </w:r>
      <w:r w:rsidR="00D00580" w:rsidRPr="00262FCF">
        <w:rPr>
          <w:sz w:val="19"/>
          <w:szCs w:val="19"/>
        </w:rPr>
        <w:t>requested State)</w:t>
      </w:r>
      <w:r w:rsidR="00D00580" w:rsidRPr="00262FCF">
        <w:rPr>
          <w:b/>
          <w:bCs/>
          <w:sz w:val="19"/>
          <w:szCs w:val="19"/>
        </w:rPr>
        <w:t xml:space="preserve"> </w:t>
      </w:r>
      <w:r w:rsidR="00191AA7" w:rsidRPr="00262FCF">
        <w:rPr>
          <w:sz w:val="19"/>
          <w:szCs w:val="19"/>
        </w:rPr>
        <w:t>to act on my behalf</w:t>
      </w:r>
      <w:r w:rsidR="00DD36BD" w:rsidRPr="00262FCF">
        <w:rPr>
          <w:sz w:val="19"/>
          <w:szCs w:val="19"/>
        </w:rPr>
        <w:t>, where required,</w:t>
      </w:r>
      <w:r w:rsidR="00191AA7" w:rsidRPr="00262FCF">
        <w:rPr>
          <w:sz w:val="19"/>
          <w:szCs w:val="19"/>
        </w:rPr>
        <w:t xml:space="preserve"> with respect to my application for the return of the </w:t>
      </w:r>
      <w:r w:rsidR="005259FC" w:rsidRPr="00262FCF">
        <w:rPr>
          <w:sz w:val="19"/>
          <w:szCs w:val="19"/>
        </w:rPr>
        <w:t xml:space="preserve">following </w:t>
      </w:r>
      <w:r w:rsidR="00191AA7" w:rsidRPr="00262FCF">
        <w:rPr>
          <w:sz w:val="19"/>
          <w:szCs w:val="19"/>
        </w:rPr>
        <w:t>child</w:t>
      </w:r>
      <w:r w:rsidR="005259FC" w:rsidRPr="00262FCF">
        <w:rPr>
          <w:sz w:val="19"/>
          <w:szCs w:val="19"/>
        </w:rPr>
        <w:t>(ren):</w:t>
      </w:r>
      <w:r w:rsidR="004338E3" w:rsidRPr="00262FCF">
        <w:rPr>
          <w:rFonts w:eastAsia="Franklin Gothic Book" w:cs="Times New Roman"/>
          <w:sz w:val="20"/>
          <w:szCs w:val="20"/>
        </w:rPr>
        <w:t xml:space="preserve"> </w:t>
      </w:r>
      <w:sdt>
        <w:sdtPr>
          <w:rPr>
            <w:rFonts w:eastAsia="Franklin Gothic Book" w:cs="Times New Roman"/>
            <w:sz w:val="20"/>
            <w:szCs w:val="20"/>
          </w:rPr>
          <w:id w:val="-1444987424"/>
          <w:placeholder>
            <w:docPart w:val="FD35F3C7AC674178BACF033802BA7890"/>
          </w:placeholder>
          <w:showingPlcHdr/>
        </w:sdtPr>
        <w:sdtEndPr/>
        <w:sdtContent>
          <w:r w:rsidR="004338E3" w:rsidRPr="00262FCF">
            <w:rPr>
              <w:rFonts w:eastAsia="Franklin Gothic Book" w:cs="Times New Roman"/>
              <w:color w:val="808080"/>
              <w:sz w:val="20"/>
              <w:szCs w:val="20"/>
            </w:rPr>
            <w:t>Click or tap here to enter text.</w:t>
          </w:r>
        </w:sdtContent>
      </w:sdt>
    </w:p>
    <w:p w14:paraId="70E4174E" w14:textId="77777777" w:rsidR="00191AA7" w:rsidRPr="00262FCF" w:rsidRDefault="00191AA7" w:rsidP="00191AA7">
      <w:pPr>
        <w:spacing w:after="0" w:line="240" w:lineRule="auto"/>
      </w:pPr>
    </w:p>
    <w:p w14:paraId="53C92E06" w14:textId="77777777" w:rsidR="004338E3" w:rsidRPr="00262FCF" w:rsidRDefault="004338E3" w:rsidP="00191AA7">
      <w:pPr>
        <w:spacing w:after="0" w:line="240" w:lineRule="auto"/>
      </w:pPr>
    </w:p>
    <w:p w14:paraId="795EF8F4" w14:textId="77777777" w:rsidR="00191AA7" w:rsidRPr="00262FCF" w:rsidRDefault="00191AA7" w:rsidP="00191AA7">
      <w:pPr>
        <w:spacing w:after="0" w:line="240" w:lineRule="auto"/>
      </w:pPr>
      <w:r w:rsidRPr="00262FCF">
        <w:rPr>
          <w:b/>
          <w:bCs/>
          <w:sz w:val="19"/>
          <w:szCs w:val="19"/>
        </w:rPr>
        <w:t>_____________________</w:t>
      </w:r>
    </w:p>
    <w:p w14:paraId="4B819EF4" w14:textId="77777777" w:rsidR="00191AA7" w:rsidRPr="00262FCF" w:rsidRDefault="00191AA7" w:rsidP="00191AA7">
      <w:pPr>
        <w:pStyle w:val="Default"/>
        <w:rPr>
          <w:rFonts w:asciiTheme="minorHAnsi" w:hAnsiTheme="minorHAnsi"/>
          <w:sz w:val="19"/>
          <w:szCs w:val="19"/>
          <w:lang w:val="en-GB"/>
        </w:rPr>
      </w:pPr>
      <w:r w:rsidRPr="00262FCF">
        <w:rPr>
          <w:rFonts w:asciiTheme="minorHAnsi" w:hAnsiTheme="minorHAnsi"/>
          <w:sz w:val="19"/>
          <w:szCs w:val="19"/>
          <w:lang w:val="en-GB"/>
        </w:rPr>
        <w:t xml:space="preserve">(Signature of the applicant) </w:t>
      </w:r>
    </w:p>
    <w:p w14:paraId="46BBC949" w14:textId="5093BB8B" w:rsidR="00191AA7" w:rsidRPr="00262FCF" w:rsidRDefault="00191AA7" w:rsidP="00191AA7">
      <w:pPr>
        <w:pStyle w:val="Default"/>
        <w:rPr>
          <w:rFonts w:asciiTheme="minorHAnsi" w:hAnsiTheme="minorHAnsi"/>
          <w:sz w:val="19"/>
          <w:szCs w:val="19"/>
          <w:lang w:val="en-GB"/>
        </w:rPr>
      </w:pPr>
      <w:r w:rsidRPr="00262FCF">
        <w:rPr>
          <w:rFonts w:asciiTheme="minorHAnsi" w:hAnsiTheme="minorHAnsi"/>
          <w:sz w:val="19"/>
          <w:szCs w:val="19"/>
          <w:lang w:val="en-GB"/>
        </w:rPr>
        <w:t xml:space="preserve">Name: </w:t>
      </w:r>
      <w:sdt>
        <w:sdtPr>
          <w:rPr>
            <w:rFonts w:asciiTheme="minorHAnsi" w:eastAsia="Franklin Gothic Book" w:hAnsiTheme="minorHAnsi" w:cs="Times New Roman"/>
            <w:sz w:val="20"/>
            <w:szCs w:val="20"/>
          </w:rPr>
          <w:id w:val="865877129"/>
          <w:placeholder>
            <w:docPart w:val="9CC66AC35CD34EA7976428C9B971E99A"/>
          </w:placeholder>
          <w:showingPlcHdr/>
        </w:sdtPr>
        <w:sdtEndPr/>
        <w:sdtContent>
          <w:r w:rsidR="004338E3" w:rsidRPr="00262FCF">
            <w:rPr>
              <w:rFonts w:asciiTheme="minorHAnsi" w:eastAsia="Franklin Gothic Book" w:hAnsiTheme="minorHAnsi" w:cs="Times New Roman"/>
              <w:color w:val="808080"/>
              <w:sz w:val="20"/>
              <w:szCs w:val="20"/>
            </w:rPr>
            <w:t>Click or tap here to enter text.</w:t>
          </w:r>
        </w:sdtContent>
      </w:sdt>
    </w:p>
    <w:p w14:paraId="2D25DCC6" w14:textId="7EC558BE" w:rsidR="00191AA7" w:rsidRPr="00262FCF" w:rsidRDefault="00191AA7" w:rsidP="00191AA7">
      <w:pPr>
        <w:pStyle w:val="Default"/>
        <w:rPr>
          <w:rFonts w:asciiTheme="minorHAnsi" w:hAnsiTheme="minorHAnsi"/>
          <w:sz w:val="19"/>
          <w:szCs w:val="19"/>
          <w:lang w:val="en-GB"/>
        </w:rPr>
      </w:pPr>
      <w:r w:rsidRPr="00262FCF">
        <w:rPr>
          <w:rFonts w:asciiTheme="minorHAnsi" w:hAnsiTheme="minorHAnsi"/>
          <w:sz w:val="19"/>
          <w:szCs w:val="19"/>
          <w:lang w:val="en-GB"/>
        </w:rPr>
        <w:t xml:space="preserve">Date: </w:t>
      </w:r>
      <w:sdt>
        <w:sdtPr>
          <w:rPr>
            <w:rFonts w:asciiTheme="minorHAnsi" w:eastAsia="Franklin Gothic Book" w:hAnsiTheme="minorHAnsi" w:cs="Times New Roman"/>
            <w:sz w:val="20"/>
            <w:szCs w:val="20"/>
          </w:rPr>
          <w:id w:val="-1276553125"/>
          <w:placeholder>
            <w:docPart w:val="5E014AD807A847BAB3A327EA81670C7B"/>
          </w:placeholder>
          <w:showingPlcHdr/>
        </w:sdtPr>
        <w:sdtEndPr/>
        <w:sdtContent>
          <w:r w:rsidR="004338E3" w:rsidRPr="00262FCF">
            <w:rPr>
              <w:rFonts w:asciiTheme="minorHAnsi" w:eastAsia="Franklin Gothic Book" w:hAnsiTheme="minorHAnsi" w:cs="Times New Roman"/>
              <w:color w:val="808080"/>
              <w:sz w:val="20"/>
              <w:szCs w:val="20"/>
            </w:rPr>
            <w:t>Click or tap here to enter text.</w:t>
          </w:r>
        </w:sdtContent>
      </w:sdt>
    </w:p>
    <w:p w14:paraId="4DFF4F6A" w14:textId="01C91BE3" w:rsidR="008531F0" w:rsidRPr="00262FCF" w:rsidRDefault="008531F0" w:rsidP="002B42CB">
      <w:pPr>
        <w:pStyle w:val="Default"/>
        <w:rPr>
          <w:rFonts w:asciiTheme="minorHAnsi" w:hAnsiTheme="minorHAnsi"/>
          <w:sz w:val="19"/>
          <w:szCs w:val="19"/>
          <w:lang w:val="en-GB"/>
        </w:rPr>
      </w:pPr>
    </w:p>
    <w:p w14:paraId="77D313EA" w14:textId="26BC17F8" w:rsidR="008531F0" w:rsidRPr="00E25158" w:rsidRDefault="008531F0" w:rsidP="00E25158">
      <w:pPr>
        <w:pStyle w:val="PBAnnexTitle"/>
        <w:rPr>
          <w:rFonts w:asciiTheme="minorHAnsi" w:hAnsiTheme="minorHAnsi"/>
        </w:rPr>
      </w:pPr>
    </w:p>
    <w:sectPr w:rsidR="008531F0" w:rsidRPr="00E25158" w:rsidSect="00A8401A">
      <w:footerReference w:type="default" r:id="rId11"/>
      <w:footerReference w:type="first" r:id="rId12"/>
      <w:footnotePr>
        <w:numRestart w:val="eachSect"/>
      </w:footnotePr>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78A2C" w14:textId="77777777" w:rsidR="008D5019" w:rsidRDefault="008D5019" w:rsidP="00037583">
      <w:pPr>
        <w:spacing w:after="0" w:line="240" w:lineRule="auto"/>
      </w:pPr>
      <w:r>
        <w:separator/>
      </w:r>
    </w:p>
  </w:endnote>
  <w:endnote w:type="continuationSeparator" w:id="0">
    <w:p w14:paraId="1B21B84A" w14:textId="77777777" w:rsidR="008D5019" w:rsidRDefault="008D5019" w:rsidP="00037583">
      <w:pPr>
        <w:spacing w:after="0" w:line="240" w:lineRule="auto"/>
      </w:pPr>
      <w:r>
        <w:continuationSeparator/>
      </w:r>
    </w:p>
  </w:endnote>
  <w:endnote w:type="continuationNotice" w:id="1">
    <w:p w14:paraId="763D2762" w14:textId="77777777" w:rsidR="008D5019" w:rsidRDefault="008D50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embedRegular r:id="rId1" w:fontKey="{EC8ABB3A-2C28-4561-9A15-2DC7EB4CA078}"/>
    <w:embedBold r:id="rId2" w:fontKey="{03FFE9F2-3244-46CB-8036-EC890896FA13}"/>
    <w:embedItalic r:id="rId3" w:fontKey="{F78982F6-DDFE-4E48-82CB-C88D0E01C3F7}"/>
    <w:embedBoldItalic r:id="rId4" w:fontKey="{462A44A4-1971-4FF9-8D43-EC42C02C22C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27A77140-4657-436A-A603-7B8F073DB564}"/>
  </w:font>
  <w:font w:name="Franklin Gothic Medium">
    <w:panose1 w:val="020B0603020102020204"/>
    <w:charset w:val="00"/>
    <w:family w:val="swiss"/>
    <w:pitch w:val="variable"/>
    <w:sig w:usb0="00000287" w:usb1="00000000" w:usb2="00000000" w:usb3="00000000" w:csb0="0000009F" w:csb1="00000000"/>
    <w:embedRegular r:id="rId6" w:fontKey="{C8887CCB-00B6-4FCA-B72B-EDB7A3DADECA}"/>
    <w:embedBold r:id="rId7" w:fontKey="{76536125-622F-4030-BCF0-A3830450602A}"/>
    <w:embedItalic r:id="rId8" w:fontKey="{EBF058DF-4DE4-4DB4-8A52-07093CA5379D}"/>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9" w:fontKey="{56F1B914-CA68-48CB-A574-0302EF296D6F}"/>
  </w:font>
  <w:font w:name="Verdana">
    <w:panose1 w:val="020B0604030504040204"/>
    <w:charset w:val="00"/>
    <w:family w:val="swiss"/>
    <w:pitch w:val="variable"/>
    <w:sig w:usb0="A00006FF" w:usb1="4000205B" w:usb2="00000010" w:usb3="00000000" w:csb0="0000019F" w:csb1="00000000"/>
    <w:embedRegular r:id="rId10" w:fontKey="{F2AEA471-0082-46D9-9F63-A9C76BC049F3}"/>
    <w:embedBold r:id="rId11" w:fontKey="{F00798FD-6EE1-4A56-9110-377025303502}"/>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12" w:fontKey="{691C6F90-41DF-4B52-9E0B-836E7C73B1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3C4FE" w14:textId="7874FC92" w:rsidR="00B37C70" w:rsidRPr="00B017CE" w:rsidRDefault="00B37C70" w:rsidP="00B017CE">
    <w:pPr>
      <w:pStyle w:val="Header"/>
      <w:tabs>
        <w:tab w:val="clear" w:pos="4513"/>
        <w:tab w:val="clear" w:pos="9026"/>
      </w:tabs>
      <w:jc w:val="center"/>
      <w:rPr>
        <w:color w:val="A2B93B" w:themeColor="accent6"/>
        <w:sz w:val="18"/>
        <w:szCs w:val="18"/>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1B670" w14:textId="77777777" w:rsidR="002426B3" w:rsidRPr="009F3507" w:rsidRDefault="00A4204A" w:rsidP="009F3507">
    <w:pPr>
      <w:pStyle w:val="Footer"/>
      <w:jc w:val="right"/>
      <w:rPr>
        <w:color w:val="A2B93B" w:themeColor="accent6"/>
        <w:sz w:val="18"/>
        <w:szCs w:val="18"/>
      </w:rPr>
    </w:pPr>
    <w:r w:rsidRPr="009F3507">
      <w:rPr>
        <w:color w:val="A2B93B" w:themeColor="accent6"/>
        <w:sz w:val="18"/>
        <w:szCs w:val="18"/>
      </w:rPr>
      <w:fldChar w:fldCharType="begin"/>
    </w:r>
    <w:r w:rsidRPr="009F3507">
      <w:rPr>
        <w:color w:val="A2B93B" w:themeColor="accent6"/>
        <w:sz w:val="18"/>
        <w:szCs w:val="18"/>
      </w:rPr>
      <w:instrText xml:space="preserve"> PAGE   \* MERGEFORMAT </w:instrText>
    </w:r>
    <w:r w:rsidRPr="009F3507">
      <w:rPr>
        <w:color w:val="A2B93B" w:themeColor="accent6"/>
        <w:sz w:val="18"/>
        <w:szCs w:val="18"/>
      </w:rPr>
      <w:fldChar w:fldCharType="separate"/>
    </w:r>
    <w:r w:rsidRPr="009F3507">
      <w:rPr>
        <w:noProof/>
        <w:color w:val="A2B93B" w:themeColor="accent6"/>
        <w:sz w:val="18"/>
        <w:szCs w:val="18"/>
      </w:rPr>
      <w:t>1</w:t>
    </w:r>
    <w:r w:rsidRPr="009F3507">
      <w:rPr>
        <w:noProof/>
        <w:color w:val="A2B93B" w:themeColor="accent6"/>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C4BD2" w14:textId="77777777" w:rsidR="008D5019" w:rsidRPr="009701D2" w:rsidRDefault="008D5019" w:rsidP="00B74EFA">
      <w:pPr>
        <w:spacing w:after="120" w:line="240" w:lineRule="auto"/>
        <w:rPr>
          <w:color w:val="A2B93B" w:themeColor="accent6"/>
        </w:rPr>
      </w:pPr>
      <w:r w:rsidRPr="009701D2">
        <w:rPr>
          <w:color w:val="A2B93B" w:themeColor="accent6"/>
        </w:rPr>
        <w:separator/>
      </w:r>
    </w:p>
  </w:footnote>
  <w:footnote w:type="continuationSeparator" w:id="0">
    <w:p w14:paraId="50016A65" w14:textId="77777777" w:rsidR="008D5019" w:rsidRDefault="008D5019" w:rsidP="00037583">
      <w:pPr>
        <w:spacing w:after="0" w:line="240" w:lineRule="auto"/>
      </w:pPr>
      <w:r>
        <w:continuationSeparator/>
      </w:r>
    </w:p>
  </w:footnote>
  <w:footnote w:type="continuationNotice" w:id="1">
    <w:p w14:paraId="102B80E6" w14:textId="77777777" w:rsidR="008D5019" w:rsidRDefault="008D50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92CA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600DF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4ED8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57AF4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6D041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2026C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82AC4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3210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1878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FC7A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F51D2"/>
    <w:multiLevelType w:val="hybridMultilevel"/>
    <w:tmpl w:val="4F6A294C"/>
    <w:lvl w:ilvl="0" w:tplc="295294A6">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0356961"/>
    <w:multiLevelType w:val="multilevel"/>
    <w:tmpl w:val="7E367A70"/>
    <w:lvl w:ilvl="0">
      <w:start w:val="1"/>
      <w:numFmt w:val="bullet"/>
      <w:lvlText w:val=""/>
      <w:lvlJc w:val="left"/>
      <w:pPr>
        <w:ind w:left="567" w:hanging="567"/>
      </w:pPr>
      <w:rPr>
        <w:rFonts w:ascii="Wingdings" w:hAnsi="Wingding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E4732E1"/>
    <w:multiLevelType w:val="hybridMultilevel"/>
    <w:tmpl w:val="622A6AF8"/>
    <w:lvl w:ilvl="0" w:tplc="1FDCA75C">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A9186F"/>
    <w:multiLevelType w:val="hybridMultilevel"/>
    <w:tmpl w:val="35BE48F6"/>
    <w:lvl w:ilvl="0" w:tplc="38EAC5E0">
      <w:start w:val="1"/>
      <w:numFmt w:val="bullet"/>
      <w:lvlText w:val="-"/>
      <w:lvlJc w:val="left"/>
      <w:pPr>
        <w:ind w:left="360" w:hanging="360"/>
      </w:pPr>
      <w:rPr>
        <w:rFonts w:ascii="Calibri" w:hAnsi="Calibri" w:hint="default"/>
        <w:color w:val="auto"/>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5" w15:restartNumberingAfterBreak="0">
    <w:nsid w:val="35827415"/>
    <w:multiLevelType w:val="hybridMultilevel"/>
    <w:tmpl w:val="F46C5DAE"/>
    <w:lvl w:ilvl="0" w:tplc="B622E8A0">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47931CD4"/>
    <w:multiLevelType w:val="multilevel"/>
    <w:tmpl w:val="776C05E6"/>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18" w15:restartNumberingAfterBreak="0">
    <w:nsid w:val="4AC82314"/>
    <w:multiLevelType w:val="hybridMultilevel"/>
    <w:tmpl w:val="622A6AF8"/>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F564C94"/>
    <w:multiLevelType w:val="multilevel"/>
    <w:tmpl w:val="1110FD82"/>
    <w:lvl w:ilvl="0">
      <w:start w:val="1"/>
      <w:numFmt w:val="decimal"/>
      <w:pStyle w:val="PBParagraph"/>
      <w:lvlText w:val="%1"/>
      <w:lvlJc w:val="right"/>
      <w:pPr>
        <w:ind w:left="567" w:hanging="567"/>
      </w:pPr>
      <w:rPr>
        <w:rFonts w:hint="default"/>
        <w:sz w:val="21"/>
        <w:szCs w:val="21"/>
      </w:rPr>
    </w:lvl>
    <w:lvl w:ilvl="1">
      <w:start w:val="1"/>
      <w:numFmt w:val="bullet"/>
      <w:lvlText w:val=""/>
      <w:lvlJc w:val="left"/>
      <w:pPr>
        <w:ind w:left="927" w:hanging="360"/>
      </w:pPr>
      <w:rPr>
        <w:rFonts w:ascii="Wingdings" w:hAnsi="Wingding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2C46B1D"/>
    <w:multiLevelType w:val="hybridMultilevel"/>
    <w:tmpl w:val="F40AC4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A80E48"/>
    <w:multiLevelType w:val="hybridMultilevel"/>
    <w:tmpl w:val="F40AC4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7164F17"/>
    <w:multiLevelType w:val="hybridMultilevel"/>
    <w:tmpl w:val="F95CEF1C"/>
    <w:lvl w:ilvl="0" w:tplc="38EAC5E0">
      <w:start w:val="1"/>
      <w:numFmt w:val="bullet"/>
      <w:lvlText w:val="-"/>
      <w:lvlJc w:val="left"/>
      <w:pPr>
        <w:ind w:left="360" w:hanging="360"/>
      </w:pPr>
      <w:rPr>
        <w:rFonts w:ascii="Calibri" w:hAnsi="Calibri" w:hint="default"/>
        <w:color w:val="auto"/>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3" w15:restartNumberingAfterBreak="0">
    <w:nsid w:val="7C4E21AC"/>
    <w:multiLevelType w:val="hybridMultilevel"/>
    <w:tmpl w:val="8AE26C48"/>
    <w:lvl w:ilvl="0" w:tplc="D54083B0">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19357920">
    <w:abstractNumId w:val="16"/>
  </w:num>
  <w:num w:numId="2" w16cid:durableId="612322088">
    <w:abstractNumId w:val="19"/>
  </w:num>
  <w:num w:numId="3" w16cid:durableId="1859616553">
    <w:abstractNumId w:val="12"/>
  </w:num>
  <w:num w:numId="4" w16cid:durableId="1517115942">
    <w:abstractNumId w:val="17"/>
  </w:num>
  <w:num w:numId="5" w16cid:durableId="1771512872">
    <w:abstractNumId w:val="11"/>
  </w:num>
  <w:num w:numId="6" w16cid:durableId="2033528640">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630111">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6554414">
    <w:abstractNumId w:val="22"/>
  </w:num>
  <w:num w:numId="9" w16cid:durableId="272446310">
    <w:abstractNumId w:val="10"/>
  </w:num>
  <w:num w:numId="10" w16cid:durableId="2109688307">
    <w:abstractNumId w:val="17"/>
  </w:num>
  <w:num w:numId="11" w16cid:durableId="1086415062">
    <w:abstractNumId w:val="17"/>
  </w:num>
  <w:num w:numId="12" w16cid:durableId="1854490568">
    <w:abstractNumId w:val="9"/>
  </w:num>
  <w:num w:numId="13" w16cid:durableId="726538246">
    <w:abstractNumId w:val="7"/>
  </w:num>
  <w:num w:numId="14" w16cid:durableId="430664712">
    <w:abstractNumId w:val="6"/>
  </w:num>
  <w:num w:numId="15" w16cid:durableId="40329677">
    <w:abstractNumId w:val="5"/>
  </w:num>
  <w:num w:numId="16" w16cid:durableId="2087457637">
    <w:abstractNumId w:val="4"/>
  </w:num>
  <w:num w:numId="17" w16cid:durableId="1272274944">
    <w:abstractNumId w:val="8"/>
  </w:num>
  <w:num w:numId="18" w16cid:durableId="963997588">
    <w:abstractNumId w:val="3"/>
  </w:num>
  <w:num w:numId="19" w16cid:durableId="2126196890">
    <w:abstractNumId w:val="2"/>
  </w:num>
  <w:num w:numId="20" w16cid:durableId="805587379">
    <w:abstractNumId w:val="1"/>
  </w:num>
  <w:num w:numId="21" w16cid:durableId="472334864">
    <w:abstractNumId w:val="0"/>
  </w:num>
  <w:num w:numId="22" w16cid:durableId="569538589">
    <w:abstractNumId w:val="20"/>
  </w:num>
  <w:num w:numId="23" w16cid:durableId="705369876">
    <w:abstractNumId w:val="13"/>
  </w:num>
  <w:num w:numId="24" w16cid:durableId="1914657248">
    <w:abstractNumId w:val="14"/>
  </w:num>
  <w:num w:numId="25" w16cid:durableId="853691089">
    <w:abstractNumId w:val="23"/>
  </w:num>
  <w:num w:numId="26" w16cid:durableId="1187524940">
    <w:abstractNumId w:val="15"/>
  </w:num>
  <w:num w:numId="27" w16cid:durableId="402024724">
    <w:abstractNumId w:val="21"/>
  </w:num>
  <w:num w:numId="28" w16cid:durableId="2036618308">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documentProtection w:edit="forms" w:enforcement="1" w:cryptProviderType="rsaAES" w:cryptAlgorithmClass="hash" w:cryptAlgorithmType="typeAny" w:cryptAlgorithmSid="14" w:cryptSpinCount="100000" w:hash="OBDPLBjcMl89cDcG5kEoUKIxXnUUHu5OceQENQ0LMvmDIPxp4xoRlOxJBqmv1KOnTml6hXnRl1zgHM0F5lZtqQ==" w:salt="HAby6Mtms+sWmd80qV1LuA=="/>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1NDI1sTS0NDUzNTVR0lEKTi0uzszPAykwrAUAqDE3CiwAAAA="/>
  </w:docVars>
  <w:rsids>
    <w:rsidRoot w:val="00252B28"/>
    <w:rsid w:val="00000152"/>
    <w:rsid w:val="0000030F"/>
    <w:rsid w:val="000018F6"/>
    <w:rsid w:val="00001F28"/>
    <w:rsid w:val="0000266D"/>
    <w:rsid w:val="000027E3"/>
    <w:rsid w:val="00003427"/>
    <w:rsid w:val="000037B9"/>
    <w:rsid w:val="00003BF1"/>
    <w:rsid w:val="000055B0"/>
    <w:rsid w:val="00006C6D"/>
    <w:rsid w:val="000071F9"/>
    <w:rsid w:val="00007AE0"/>
    <w:rsid w:val="00007D36"/>
    <w:rsid w:val="000101F6"/>
    <w:rsid w:val="00010C12"/>
    <w:rsid w:val="00011F23"/>
    <w:rsid w:val="0001249C"/>
    <w:rsid w:val="00012CE4"/>
    <w:rsid w:val="00015AED"/>
    <w:rsid w:val="0001621D"/>
    <w:rsid w:val="000172C0"/>
    <w:rsid w:val="000214A0"/>
    <w:rsid w:val="00021A2B"/>
    <w:rsid w:val="00021DC8"/>
    <w:rsid w:val="00023B04"/>
    <w:rsid w:val="000242D6"/>
    <w:rsid w:val="000249F4"/>
    <w:rsid w:val="0002537A"/>
    <w:rsid w:val="00026079"/>
    <w:rsid w:val="0002781A"/>
    <w:rsid w:val="00030DA5"/>
    <w:rsid w:val="00031923"/>
    <w:rsid w:val="00035F75"/>
    <w:rsid w:val="000368BE"/>
    <w:rsid w:val="00037347"/>
    <w:rsid w:val="00037583"/>
    <w:rsid w:val="00040983"/>
    <w:rsid w:val="00040A15"/>
    <w:rsid w:val="00040F1A"/>
    <w:rsid w:val="00041D3D"/>
    <w:rsid w:val="000427A0"/>
    <w:rsid w:val="00042B28"/>
    <w:rsid w:val="00042EEC"/>
    <w:rsid w:val="000432FB"/>
    <w:rsid w:val="0004358A"/>
    <w:rsid w:val="0004598E"/>
    <w:rsid w:val="000476B2"/>
    <w:rsid w:val="00047DC4"/>
    <w:rsid w:val="0005035A"/>
    <w:rsid w:val="00050685"/>
    <w:rsid w:val="000508F4"/>
    <w:rsid w:val="00050CB0"/>
    <w:rsid w:val="000514E3"/>
    <w:rsid w:val="000518DC"/>
    <w:rsid w:val="000520F8"/>
    <w:rsid w:val="0005328F"/>
    <w:rsid w:val="0005427A"/>
    <w:rsid w:val="00054D84"/>
    <w:rsid w:val="00057ADA"/>
    <w:rsid w:val="00057C77"/>
    <w:rsid w:val="000604E0"/>
    <w:rsid w:val="00061039"/>
    <w:rsid w:val="00061E8B"/>
    <w:rsid w:val="00062395"/>
    <w:rsid w:val="0006290D"/>
    <w:rsid w:val="000634BB"/>
    <w:rsid w:val="00063D3D"/>
    <w:rsid w:val="0006438B"/>
    <w:rsid w:val="00065A2D"/>
    <w:rsid w:val="000663E2"/>
    <w:rsid w:val="0006670B"/>
    <w:rsid w:val="00066AE6"/>
    <w:rsid w:val="00066B17"/>
    <w:rsid w:val="00070CDB"/>
    <w:rsid w:val="0007138F"/>
    <w:rsid w:val="000729DC"/>
    <w:rsid w:val="00073A4E"/>
    <w:rsid w:val="00075766"/>
    <w:rsid w:val="00075BA9"/>
    <w:rsid w:val="000767A0"/>
    <w:rsid w:val="000770B8"/>
    <w:rsid w:val="00077384"/>
    <w:rsid w:val="000778CE"/>
    <w:rsid w:val="00081D7F"/>
    <w:rsid w:val="0008200C"/>
    <w:rsid w:val="0008231B"/>
    <w:rsid w:val="0008242E"/>
    <w:rsid w:val="00082FC9"/>
    <w:rsid w:val="00083318"/>
    <w:rsid w:val="00083BDD"/>
    <w:rsid w:val="000847CF"/>
    <w:rsid w:val="00085D00"/>
    <w:rsid w:val="000869BB"/>
    <w:rsid w:val="00086A06"/>
    <w:rsid w:val="00090C47"/>
    <w:rsid w:val="00090DC9"/>
    <w:rsid w:val="00091437"/>
    <w:rsid w:val="00092E1C"/>
    <w:rsid w:val="00092E83"/>
    <w:rsid w:val="00095665"/>
    <w:rsid w:val="00096702"/>
    <w:rsid w:val="00097321"/>
    <w:rsid w:val="000975EC"/>
    <w:rsid w:val="00097620"/>
    <w:rsid w:val="000A15F7"/>
    <w:rsid w:val="000A2D3A"/>
    <w:rsid w:val="000A54B8"/>
    <w:rsid w:val="000A5551"/>
    <w:rsid w:val="000A5EF8"/>
    <w:rsid w:val="000A654D"/>
    <w:rsid w:val="000A694F"/>
    <w:rsid w:val="000A7549"/>
    <w:rsid w:val="000B09D3"/>
    <w:rsid w:val="000B12AA"/>
    <w:rsid w:val="000B130B"/>
    <w:rsid w:val="000B17BF"/>
    <w:rsid w:val="000B1CD8"/>
    <w:rsid w:val="000B1FC0"/>
    <w:rsid w:val="000B1FE4"/>
    <w:rsid w:val="000B2D07"/>
    <w:rsid w:val="000B3800"/>
    <w:rsid w:val="000B50E8"/>
    <w:rsid w:val="000B5331"/>
    <w:rsid w:val="000B7B00"/>
    <w:rsid w:val="000C004B"/>
    <w:rsid w:val="000C10F5"/>
    <w:rsid w:val="000C2BED"/>
    <w:rsid w:val="000C3594"/>
    <w:rsid w:val="000C3B66"/>
    <w:rsid w:val="000C533E"/>
    <w:rsid w:val="000C5AEE"/>
    <w:rsid w:val="000C5B54"/>
    <w:rsid w:val="000C796B"/>
    <w:rsid w:val="000D0DD5"/>
    <w:rsid w:val="000D3071"/>
    <w:rsid w:val="000D3620"/>
    <w:rsid w:val="000D455E"/>
    <w:rsid w:val="000D4CE7"/>
    <w:rsid w:val="000D5FFF"/>
    <w:rsid w:val="000D6C04"/>
    <w:rsid w:val="000D77AB"/>
    <w:rsid w:val="000E1D81"/>
    <w:rsid w:val="000E2DB0"/>
    <w:rsid w:val="000E33DF"/>
    <w:rsid w:val="000E3712"/>
    <w:rsid w:val="000E3CC6"/>
    <w:rsid w:val="000E4380"/>
    <w:rsid w:val="000E4D4E"/>
    <w:rsid w:val="000E6A35"/>
    <w:rsid w:val="000E7058"/>
    <w:rsid w:val="000E7649"/>
    <w:rsid w:val="000E7C58"/>
    <w:rsid w:val="000F1DD1"/>
    <w:rsid w:val="000F26A7"/>
    <w:rsid w:val="000F3CF7"/>
    <w:rsid w:val="000F4742"/>
    <w:rsid w:val="000F4923"/>
    <w:rsid w:val="000F52B1"/>
    <w:rsid w:val="00100523"/>
    <w:rsid w:val="00101849"/>
    <w:rsid w:val="001027DB"/>
    <w:rsid w:val="0010397C"/>
    <w:rsid w:val="00103A61"/>
    <w:rsid w:val="001059A0"/>
    <w:rsid w:val="001070E8"/>
    <w:rsid w:val="00107191"/>
    <w:rsid w:val="00110454"/>
    <w:rsid w:val="0011119B"/>
    <w:rsid w:val="001114DC"/>
    <w:rsid w:val="0011352F"/>
    <w:rsid w:val="001139EA"/>
    <w:rsid w:val="00114326"/>
    <w:rsid w:val="00114CBB"/>
    <w:rsid w:val="001169C4"/>
    <w:rsid w:val="0011780E"/>
    <w:rsid w:val="00117F0F"/>
    <w:rsid w:val="00121630"/>
    <w:rsid w:val="0012370D"/>
    <w:rsid w:val="0012440E"/>
    <w:rsid w:val="00130382"/>
    <w:rsid w:val="00130AFC"/>
    <w:rsid w:val="00131C6D"/>
    <w:rsid w:val="00133799"/>
    <w:rsid w:val="0013549E"/>
    <w:rsid w:val="00135A46"/>
    <w:rsid w:val="00136BC6"/>
    <w:rsid w:val="00136F3A"/>
    <w:rsid w:val="00137CEE"/>
    <w:rsid w:val="0014233A"/>
    <w:rsid w:val="001428C4"/>
    <w:rsid w:val="00142C60"/>
    <w:rsid w:val="00142D9B"/>
    <w:rsid w:val="001434FC"/>
    <w:rsid w:val="001438D9"/>
    <w:rsid w:val="00143D36"/>
    <w:rsid w:val="0014412A"/>
    <w:rsid w:val="0014427A"/>
    <w:rsid w:val="001447A5"/>
    <w:rsid w:val="001455E6"/>
    <w:rsid w:val="00145A55"/>
    <w:rsid w:val="00145B8A"/>
    <w:rsid w:val="00146274"/>
    <w:rsid w:val="00146CBF"/>
    <w:rsid w:val="001474C3"/>
    <w:rsid w:val="001509DE"/>
    <w:rsid w:val="0015232D"/>
    <w:rsid w:val="001527D5"/>
    <w:rsid w:val="00152909"/>
    <w:rsid w:val="00152E46"/>
    <w:rsid w:val="00153211"/>
    <w:rsid w:val="00153E84"/>
    <w:rsid w:val="00155150"/>
    <w:rsid w:val="00155986"/>
    <w:rsid w:val="00157E24"/>
    <w:rsid w:val="00160340"/>
    <w:rsid w:val="00161DDF"/>
    <w:rsid w:val="00163889"/>
    <w:rsid w:val="00164C3F"/>
    <w:rsid w:val="00165523"/>
    <w:rsid w:val="00166882"/>
    <w:rsid w:val="001668E6"/>
    <w:rsid w:val="001672C1"/>
    <w:rsid w:val="001679D4"/>
    <w:rsid w:val="00170405"/>
    <w:rsid w:val="00171F2D"/>
    <w:rsid w:val="00172AB2"/>
    <w:rsid w:val="00173645"/>
    <w:rsid w:val="00173C07"/>
    <w:rsid w:val="001747A7"/>
    <w:rsid w:val="00174ED5"/>
    <w:rsid w:val="0017501D"/>
    <w:rsid w:val="00175189"/>
    <w:rsid w:val="00180A45"/>
    <w:rsid w:val="0018139A"/>
    <w:rsid w:val="00181762"/>
    <w:rsid w:val="00181A9C"/>
    <w:rsid w:val="00181BE2"/>
    <w:rsid w:val="00181E78"/>
    <w:rsid w:val="00182685"/>
    <w:rsid w:val="00182CCD"/>
    <w:rsid w:val="0018385A"/>
    <w:rsid w:val="00183F89"/>
    <w:rsid w:val="00184969"/>
    <w:rsid w:val="00185287"/>
    <w:rsid w:val="0018593E"/>
    <w:rsid w:val="001859C7"/>
    <w:rsid w:val="00185CDE"/>
    <w:rsid w:val="0018652A"/>
    <w:rsid w:val="00186B53"/>
    <w:rsid w:val="00187CC5"/>
    <w:rsid w:val="00191720"/>
    <w:rsid w:val="001918A9"/>
    <w:rsid w:val="00191AA7"/>
    <w:rsid w:val="00192D20"/>
    <w:rsid w:val="00193C4D"/>
    <w:rsid w:val="00194739"/>
    <w:rsid w:val="00194DEB"/>
    <w:rsid w:val="001A0017"/>
    <w:rsid w:val="001A1D98"/>
    <w:rsid w:val="001A4378"/>
    <w:rsid w:val="001A4B77"/>
    <w:rsid w:val="001A4ED7"/>
    <w:rsid w:val="001A5210"/>
    <w:rsid w:val="001A555C"/>
    <w:rsid w:val="001A5632"/>
    <w:rsid w:val="001A56FF"/>
    <w:rsid w:val="001A59F0"/>
    <w:rsid w:val="001A6089"/>
    <w:rsid w:val="001A63F2"/>
    <w:rsid w:val="001A7BCC"/>
    <w:rsid w:val="001B02DB"/>
    <w:rsid w:val="001B049F"/>
    <w:rsid w:val="001B07C9"/>
    <w:rsid w:val="001B19A1"/>
    <w:rsid w:val="001B35D8"/>
    <w:rsid w:val="001B47CB"/>
    <w:rsid w:val="001B5182"/>
    <w:rsid w:val="001B620D"/>
    <w:rsid w:val="001B7410"/>
    <w:rsid w:val="001C00E0"/>
    <w:rsid w:val="001C1A21"/>
    <w:rsid w:val="001C1DE2"/>
    <w:rsid w:val="001C2489"/>
    <w:rsid w:val="001D02EF"/>
    <w:rsid w:val="001D0E8A"/>
    <w:rsid w:val="001D0EBD"/>
    <w:rsid w:val="001D26F8"/>
    <w:rsid w:val="001D41E1"/>
    <w:rsid w:val="001D44B3"/>
    <w:rsid w:val="001D46F3"/>
    <w:rsid w:val="001D48D0"/>
    <w:rsid w:val="001D58EC"/>
    <w:rsid w:val="001D5D93"/>
    <w:rsid w:val="001D5FCF"/>
    <w:rsid w:val="001D60AE"/>
    <w:rsid w:val="001D62CA"/>
    <w:rsid w:val="001D743F"/>
    <w:rsid w:val="001D768F"/>
    <w:rsid w:val="001E04D8"/>
    <w:rsid w:val="001E0C7B"/>
    <w:rsid w:val="001E458E"/>
    <w:rsid w:val="001E5927"/>
    <w:rsid w:val="001E67CB"/>
    <w:rsid w:val="001E74B8"/>
    <w:rsid w:val="001E7A9F"/>
    <w:rsid w:val="001E7E0F"/>
    <w:rsid w:val="001E7EDB"/>
    <w:rsid w:val="001F0287"/>
    <w:rsid w:val="001F0415"/>
    <w:rsid w:val="001F0807"/>
    <w:rsid w:val="001F1BCF"/>
    <w:rsid w:val="001F1FBD"/>
    <w:rsid w:val="001F1FC6"/>
    <w:rsid w:val="001F2A27"/>
    <w:rsid w:val="001F397A"/>
    <w:rsid w:val="001F3C9A"/>
    <w:rsid w:val="001F3CB6"/>
    <w:rsid w:val="001F4183"/>
    <w:rsid w:val="001F424F"/>
    <w:rsid w:val="001F43CB"/>
    <w:rsid w:val="001F49C9"/>
    <w:rsid w:val="001F51BC"/>
    <w:rsid w:val="001F5287"/>
    <w:rsid w:val="001F5931"/>
    <w:rsid w:val="001F6A96"/>
    <w:rsid w:val="001F7CCA"/>
    <w:rsid w:val="00200800"/>
    <w:rsid w:val="00200A63"/>
    <w:rsid w:val="002010B6"/>
    <w:rsid w:val="00203043"/>
    <w:rsid w:val="0020345C"/>
    <w:rsid w:val="002047FB"/>
    <w:rsid w:val="00204C2B"/>
    <w:rsid w:val="0020522F"/>
    <w:rsid w:val="0020560F"/>
    <w:rsid w:val="002060FC"/>
    <w:rsid w:val="00206833"/>
    <w:rsid w:val="00207554"/>
    <w:rsid w:val="00207D75"/>
    <w:rsid w:val="00211333"/>
    <w:rsid w:val="00211719"/>
    <w:rsid w:val="002117BF"/>
    <w:rsid w:val="002119AD"/>
    <w:rsid w:val="00211A90"/>
    <w:rsid w:val="00211EC7"/>
    <w:rsid w:val="00212155"/>
    <w:rsid w:val="00212800"/>
    <w:rsid w:val="002133AA"/>
    <w:rsid w:val="00213A14"/>
    <w:rsid w:val="00213E16"/>
    <w:rsid w:val="00214243"/>
    <w:rsid w:val="00217DC1"/>
    <w:rsid w:val="00220921"/>
    <w:rsid w:val="00222DAA"/>
    <w:rsid w:val="00223EA6"/>
    <w:rsid w:val="00223F43"/>
    <w:rsid w:val="002251CD"/>
    <w:rsid w:val="0023033E"/>
    <w:rsid w:val="00230BD6"/>
    <w:rsid w:val="0023101D"/>
    <w:rsid w:val="00231348"/>
    <w:rsid w:val="0023302F"/>
    <w:rsid w:val="002338BD"/>
    <w:rsid w:val="0023453B"/>
    <w:rsid w:val="002346B1"/>
    <w:rsid w:val="00235454"/>
    <w:rsid w:val="00235AB9"/>
    <w:rsid w:val="00240D7A"/>
    <w:rsid w:val="002426B3"/>
    <w:rsid w:val="00243424"/>
    <w:rsid w:val="002439AB"/>
    <w:rsid w:val="002458FD"/>
    <w:rsid w:val="00245C1B"/>
    <w:rsid w:val="00250768"/>
    <w:rsid w:val="00250812"/>
    <w:rsid w:val="0025115C"/>
    <w:rsid w:val="00251EEE"/>
    <w:rsid w:val="00252B28"/>
    <w:rsid w:val="002530DF"/>
    <w:rsid w:val="00253614"/>
    <w:rsid w:val="00254518"/>
    <w:rsid w:val="002559A2"/>
    <w:rsid w:val="00256799"/>
    <w:rsid w:val="00256BA6"/>
    <w:rsid w:val="00257A01"/>
    <w:rsid w:val="00257A59"/>
    <w:rsid w:val="00261C60"/>
    <w:rsid w:val="00262755"/>
    <w:rsid w:val="00262BF5"/>
    <w:rsid w:val="00262DC8"/>
    <w:rsid w:val="00262FCF"/>
    <w:rsid w:val="00265C29"/>
    <w:rsid w:val="00267EDD"/>
    <w:rsid w:val="00271117"/>
    <w:rsid w:val="00272F5F"/>
    <w:rsid w:val="0027328C"/>
    <w:rsid w:val="0027365A"/>
    <w:rsid w:val="00273C47"/>
    <w:rsid w:val="00274AFE"/>
    <w:rsid w:val="00275323"/>
    <w:rsid w:val="002800F1"/>
    <w:rsid w:val="00280C4F"/>
    <w:rsid w:val="0028113A"/>
    <w:rsid w:val="002813D5"/>
    <w:rsid w:val="00282C4F"/>
    <w:rsid w:val="002845BF"/>
    <w:rsid w:val="00284AC2"/>
    <w:rsid w:val="00284CAF"/>
    <w:rsid w:val="00284F1F"/>
    <w:rsid w:val="00285225"/>
    <w:rsid w:val="0028706F"/>
    <w:rsid w:val="00287486"/>
    <w:rsid w:val="00287817"/>
    <w:rsid w:val="002903F1"/>
    <w:rsid w:val="002924DE"/>
    <w:rsid w:val="0029283C"/>
    <w:rsid w:val="002932EE"/>
    <w:rsid w:val="00294829"/>
    <w:rsid w:val="00296C6B"/>
    <w:rsid w:val="002A0650"/>
    <w:rsid w:val="002A2253"/>
    <w:rsid w:val="002A25A2"/>
    <w:rsid w:val="002A2E81"/>
    <w:rsid w:val="002A3018"/>
    <w:rsid w:val="002A36DF"/>
    <w:rsid w:val="002A45D1"/>
    <w:rsid w:val="002A56E7"/>
    <w:rsid w:val="002B03AA"/>
    <w:rsid w:val="002B0EEA"/>
    <w:rsid w:val="002B1523"/>
    <w:rsid w:val="002B177E"/>
    <w:rsid w:val="002B1DB0"/>
    <w:rsid w:val="002B42CB"/>
    <w:rsid w:val="002C00C4"/>
    <w:rsid w:val="002C0288"/>
    <w:rsid w:val="002C0BCB"/>
    <w:rsid w:val="002C140B"/>
    <w:rsid w:val="002C25A5"/>
    <w:rsid w:val="002C2A2C"/>
    <w:rsid w:val="002C31EB"/>
    <w:rsid w:val="002C358E"/>
    <w:rsid w:val="002C5464"/>
    <w:rsid w:val="002C5D1E"/>
    <w:rsid w:val="002C6125"/>
    <w:rsid w:val="002C67DE"/>
    <w:rsid w:val="002C74EB"/>
    <w:rsid w:val="002D0588"/>
    <w:rsid w:val="002D0A64"/>
    <w:rsid w:val="002D0BFE"/>
    <w:rsid w:val="002D1697"/>
    <w:rsid w:val="002D1762"/>
    <w:rsid w:val="002D28E4"/>
    <w:rsid w:val="002D35EC"/>
    <w:rsid w:val="002D4487"/>
    <w:rsid w:val="002D4BFA"/>
    <w:rsid w:val="002D4D56"/>
    <w:rsid w:val="002D5012"/>
    <w:rsid w:val="002D510B"/>
    <w:rsid w:val="002D5CD0"/>
    <w:rsid w:val="002D6596"/>
    <w:rsid w:val="002D6794"/>
    <w:rsid w:val="002E01BA"/>
    <w:rsid w:val="002E079C"/>
    <w:rsid w:val="002E0E99"/>
    <w:rsid w:val="002E493F"/>
    <w:rsid w:val="002E4CEE"/>
    <w:rsid w:val="002E5864"/>
    <w:rsid w:val="002E6E95"/>
    <w:rsid w:val="002E6EC5"/>
    <w:rsid w:val="002F0C56"/>
    <w:rsid w:val="002F0CB2"/>
    <w:rsid w:val="002F332E"/>
    <w:rsid w:val="002F3884"/>
    <w:rsid w:val="002F402B"/>
    <w:rsid w:val="002F4A42"/>
    <w:rsid w:val="002F6337"/>
    <w:rsid w:val="002F6F2A"/>
    <w:rsid w:val="002F7925"/>
    <w:rsid w:val="00301602"/>
    <w:rsid w:val="00301E42"/>
    <w:rsid w:val="0030215C"/>
    <w:rsid w:val="003027D2"/>
    <w:rsid w:val="0030496B"/>
    <w:rsid w:val="00304A51"/>
    <w:rsid w:val="00305BB7"/>
    <w:rsid w:val="00305BFB"/>
    <w:rsid w:val="003060E2"/>
    <w:rsid w:val="00306ED4"/>
    <w:rsid w:val="00307A14"/>
    <w:rsid w:val="00311B05"/>
    <w:rsid w:val="00311CA6"/>
    <w:rsid w:val="00312073"/>
    <w:rsid w:val="0031235C"/>
    <w:rsid w:val="00312DF3"/>
    <w:rsid w:val="00313A10"/>
    <w:rsid w:val="00313D26"/>
    <w:rsid w:val="003152C2"/>
    <w:rsid w:val="00316702"/>
    <w:rsid w:val="0032026A"/>
    <w:rsid w:val="003210C6"/>
    <w:rsid w:val="00324A48"/>
    <w:rsid w:val="00325AA0"/>
    <w:rsid w:val="00326B42"/>
    <w:rsid w:val="00326CE0"/>
    <w:rsid w:val="00330720"/>
    <w:rsid w:val="003309BC"/>
    <w:rsid w:val="00330CA1"/>
    <w:rsid w:val="00331A86"/>
    <w:rsid w:val="00331DC7"/>
    <w:rsid w:val="00331F63"/>
    <w:rsid w:val="00332003"/>
    <w:rsid w:val="00333B5A"/>
    <w:rsid w:val="00336146"/>
    <w:rsid w:val="0033681B"/>
    <w:rsid w:val="003373B4"/>
    <w:rsid w:val="0033769C"/>
    <w:rsid w:val="00341A66"/>
    <w:rsid w:val="00342A2F"/>
    <w:rsid w:val="0034379E"/>
    <w:rsid w:val="003442E8"/>
    <w:rsid w:val="00345916"/>
    <w:rsid w:val="00345E94"/>
    <w:rsid w:val="00346DCF"/>
    <w:rsid w:val="00346F7A"/>
    <w:rsid w:val="00350363"/>
    <w:rsid w:val="003514DD"/>
    <w:rsid w:val="00355017"/>
    <w:rsid w:val="003564B4"/>
    <w:rsid w:val="003566A2"/>
    <w:rsid w:val="00357875"/>
    <w:rsid w:val="0036065B"/>
    <w:rsid w:val="00360BC3"/>
    <w:rsid w:val="00361FAA"/>
    <w:rsid w:val="0036241D"/>
    <w:rsid w:val="0036253E"/>
    <w:rsid w:val="003631C5"/>
    <w:rsid w:val="003640C8"/>
    <w:rsid w:val="00364ED7"/>
    <w:rsid w:val="00365CFE"/>
    <w:rsid w:val="00365F88"/>
    <w:rsid w:val="00367DD0"/>
    <w:rsid w:val="0037164E"/>
    <w:rsid w:val="00373EA9"/>
    <w:rsid w:val="0037417E"/>
    <w:rsid w:val="003749F6"/>
    <w:rsid w:val="00376597"/>
    <w:rsid w:val="00376F93"/>
    <w:rsid w:val="00380FFA"/>
    <w:rsid w:val="00381493"/>
    <w:rsid w:val="003823A9"/>
    <w:rsid w:val="003825F7"/>
    <w:rsid w:val="003840A5"/>
    <w:rsid w:val="003843C3"/>
    <w:rsid w:val="00384716"/>
    <w:rsid w:val="003847F3"/>
    <w:rsid w:val="00384B53"/>
    <w:rsid w:val="00386902"/>
    <w:rsid w:val="00386A33"/>
    <w:rsid w:val="00386AC0"/>
    <w:rsid w:val="00391CE1"/>
    <w:rsid w:val="003928E0"/>
    <w:rsid w:val="00393337"/>
    <w:rsid w:val="00393E53"/>
    <w:rsid w:val="00394DE6"/>
    <w:rsid w:val="00395BC9"/>
    <w:rsid w:val="00395E94"/>
    <w:rsid w:val="00396F67"/>
    <w:rsid w:val="003A0A15"/>
    <w:rsid w:val="003A2BCE"/>
    <w:rsid w:val="003A2EA1"/>
    <w:rsid w:val="003A3837"/>
    <w:rsid w:val="003A3A96"/>
    <w:rsid w:val="003A3CE5"/>
    <w:rsid w:val="003A4703"/>
    <w:rsid w:val="003A4FAF"/>
    <w:rsid w:val="003A53DC"/>
    <w:rsid w:val="003A5985"/>
    <w:rsid w:val="003A609D"/>
    <w:rsid w:val="003A61F4"/>
    <w:rsid w:val="003A7370"/>
    <w:rsid w:val="003A7461"/>
    <w:rsid w:val="003B14EB"/>
    <w:rsid w:val="003B1F2F"/>
    <w:rsid w:val="003B200F"/>
    <w:rsid w:val="003B235B"/>
    <w:rsid w:val="003B292E"/>
    <w:rsid w:val="003B3811"/>
    <w:rsid w:val="003B49DC"/>
    <w:rsid w:val="003B4C76"/>
    <w:rsid w:val="003B539D"/>
    <w:rsid w:val="003B69C9"/>
    <w:rsid w:val="003B6E2F"/>
    <w:rsid w:val="003C0164"/>
    <w:rsid w:val="003C2774"/>
    <w:rsid w:val="003C32C8"/>
    <w:rsid w:val="003C363F"/>
    <w:rsid w:val="003C3A1E"/>
    <w:rsid w:val="003C4F3B"/>
    <w:rsid w:val="003C55AD"/>
    <w:rsid w:val="003C5662"/>
    <w:rsid w:val="003C58F7"/>
    <w:rsid w:val="003C66F3"/>
    <w:rsid w:val="003D013F"/>
    <w:rsid w:val="003D0D6B"/>
    <w:rsid w:val="003D1EEB"/>
    <w:rsid w:val="003D2807"/>
    <w:rsid w:val="003D3D5D"/>
    <w:rsid w:val="003D427A"/>
    <w:rsid w:val="003D55DD"/>
    <w:rsid w:val="003D60FA"/>
    <w:rsid w:val="003D6D9D"/>
    <w:rsid w:val="003D6F56"/>
    <w:rsid w:val="003D7771"/>
    <w:rsid w:val="003D7AA8"/>
    <w:rsid w:val="003E1985"/>
    <w:rsid w:val="003E1CB3"/>
    <w:rsid w:val="003E1ECC"/>
    <w:rsid w:val="003E20C3"/>
    <w:rsid w:val="003E2CE1"/>
    <w:rsid w:val="003E3342"/>
    <w:rsid w:val="003E366B"/>
    <w:rsid w:val="003E3891"/>
    <w:rsid w:val="003E4B67"/>
    <w:rsid w:val="003E6E47"/>
    <w:rsid w:val="003F0BC4"/>
    <w:rsid w:val="003F11EB"/>
    <w:rsid w:val="003F2891"/>
    <w:rsid w:val="003F3217"/>
    <w:rsid w:val="003F429E"/>
    <w:rsid w:val="003F4E62"/>
    <w:rsid w:val="003F6014"/>
    <w:rsid w:val="003F7139"/>
    <w:rsid w:val="004001B2"/>
    <w:rsid w:val="004001B3"/>
    <w:rsid w:val="00400CBB"/>
    <w:rsid w:val="00401BBD"/>
    <w:rsid w:val="0040310A"/>
    <w:rsid w:val="00403CBF"/>
    <w:rsid w:val="00403EED"/>
    <w:rsid w:val="00404DDF"/>
    <w:rsid w:val="004050E1"/>
    <w:rsid w:val="00405194"/>
    <w:rsid w:val="00407F85"/>
    <w:rsid w:val="00410CD3"/>
    <w:rsid w:val="00411D97"/>
    <w:rsid w:val="00414078"/>
    <w:rsid w:val="00414104"/>
    <w:rsid w:val="0041489E"/>
    <w:rsid w:val="00416198"/>
    <w:rsid w:val="00416673"/>
    <w:rsid w:val="00416E4B"/>
    <w:rsid w:val="004210D8"/>
    <w:rsid w:val="0042203D"/>
    <w:rsid w:val="00422162"/>
    <w:rsid w:val="00422489"/>
    <w:rsid w:val="00424280"/>
    <w:rsid w:val="004245E7"/>
    <w:rsid w:val="00424798"/>
    <w:rsid w:val="00424875"/>
    <w:rsid w:val="004260A6"/>
    <w:rsid w:val="004264E5"/>
    <w:rsid w:val="00426EBB"/>
    <w:rsid w:val="00427F84"/>
    <w:rsid w:val="0043078A"/>
    <w:rsid w:val="0043080B"/>
    <w:rsid w:val="00430B69"/>
    <w:rsid w:val="00430BD2"/>
    <w:rsid w:val="004312BE"/>
    <w:rsid w:val="004318F6"/>
    <w:rsid w:val="00431EE2"/>
    <w:rsid w:val="00432AAA"/>
    <w:rsid w:val="004338E3"/>
    <w:rsid w:val="00433AF8"/>
    <w:rsid w:val="00435081"/>
    <w:rsid w:val="00437859"/>
    <w:rsid w:val="00437D9D"/>
    <w:rsid w:val="00437FCF"/>
    <w:rsid w:val="00440419"/>
    <w:rsid w:val="00440F60"/>
    <w:rsid w:val="00442B18"/>
    <w:rsid w:val="00442B43"/>
    <w:rsid w:val="00443578"/>
    <w:rsid w:val="00443592"/>
    <w:rsid w:val="00444A61"/>
    <w:rsid w:val="00444D46"/>
    <w:rsid w:val="0044766B"/>
    <w:rsid w:val="00447777"/>
    <w:rsid w:val="00447878"/>
    <w:rsid w:val="0045057E"/>
    <w:rsid w:val="00451AEB"/>
    <w:rsid w:val="0045261B"/>
    <w:rsid w:val="00452FA3"/>
    <w:rsid w:val="00453BFB"/>
    <w:rsid w:val="00453D9F"/>
    <w:rsid w:val="00454955"/>
    <w:rsid w:val="00455DED"/>
    <w:rsid w:val="00457507"/>
    <w:rsid w:val="00460ECC"/>
    <w:rsid w:val="00464877"/>
    <w:rsid w:val="004648BC"/>
    <w:rsid w:val="004657E9"/>
    <w:rsid w:val="00466288"/>
    <w:rsid w:val="004662EA"/>
    <w:rsid w:val="00466DC2"/>
    <w:rsid w:val="00467952"/>
    <w:rsid w:val="00470075"/>
    <w:rsid w:val="00470578"/>
    <w:rsid w:val="00470A41"/>
    <w:rsid w:val="004711EF"/>
    <w:rsid w:val="00471847"/>
    <w:rsid w:val="00471BDF"/>
    <w:rsid w:val="004735A6"/>
    <w:rsid w:val="004739D4"/>
    <w:rsid w:val="00476980"/>
    <w:rsid w:val="00477291"/>
    <w:rsid w:val="0047787C"/>
    <w:rsid w:val="00480264"/>
    <w:rsid w:val="0048083D"/>
    <w:rsid w:val="00480950"/>
    <w:rsid w:val="00480FF5"/>
    <w:rsid w:val="00481BDA"/>
    <w:rsid w:val="00481BEC"/>
    <w:rsid w:val="00484BB6"/>
    <w:rsid w:val="00485289"/>
    <w:rsid w:val="00486EA5"/>
    <w:rsid w:val="00490634"/>
    <w:rsid w:val="004942B2"/>
    <w:rsid w:val="004943F5"/>
    <w:rsid w:val="00495373"/>
    <w:rsid w:val="0049583A"/>
    <w:rsid w:val="0049772C"/>
    <w:rsid w:val="00497782"/>
    <w:rsid w:val="004A2122"/>
    <w:rsid w:val="004A3408"/>
    <w:rsid w:val="004A361E"/>
    <w:rsid w:val="004A3EE3"/>
    <w:rsid w:val="004A4253"/>
    <w:rsid w:val="004A4E8B"/>
    <w:rsid w:val="004A6F31"/>
    <w:rsid w:val="004A7A88"/>
    <w:rsid w:val="004B1743"/>
    <w:rsid w:val="004B22E7"/>
    <w:rsid w:val="004B2F1D"/>
    <w:rsid w:val="004B3735"/>
    <w:rsid w:val="004B3D2E"/>
    <w:rsid w:val="004B7442"/>
    <w:rsid w:val="004C0851"/>
    <w:rsid w:val="004C21BA"/>
    <w:rsid w:val="004C2D29"/>
    <w:rsid w:val="004C3779"/>
    <w:rsid w:val="004C38BD"/>
    <w:rsid w:val="004C5063"/>
    <w:rsid w:val="004C5779"/>
    <w:rsid w:val="004C67C4"/>
    <w:rsid w:val="004C7000"/>
    <w:rsid w:val="004C7CC2"/>
    <w:rsid w:val="004C7DC1"/>
    <w:rsid w:val="004C7F14"/>
    <w:rsid w:val="004D0F72"/>
    <w:rsid w:val="004D219D"/>
    <w:rsid w:val="004D3236"/>
    <w:rsid w:val="004D4274"/>
    <w:rsid w:val="004D52C9"/>
    <w:rsid w:val="004D7F03"/>
    <w:rsid w:val="004E01A4"/>
    <w:rsid w:val="004E072C"/>
    <w:rsid w:val="004E0EDD"/>
    <w:rsid w:val="004E19D2"/>
    <w:rsid w:val="004E321E"/>
    <w:rsid w:val="004E4933"/>
    <w:rsid w:val="004E5C88"/>
    <w:rsid w:val="004F252E"/>
    <w:rsid w:val="004F3F81"/>
    <w:rsid w:val="004F4B3F"/>
    <w:rsid w:val="004F536D"/>
    <w:rsid w:val="004F572C"/>
    <w:rsid w:val="004F69D7"/>
    <w:rsid w:val="004F7947"/>
    <w:rsid w:val="00500050"/>
    <w:rsid w:val="005004EC"/>
    <w:rsid w:val="00501660"/>
    <w:rsid w:val="00502157"/>
    <w:rsid w:val="00502A7B"/>
    <w:rsid w:val="005037A0"/>
    <w:rsid w:val="00503FEF"/>
    <w:rsid w:val="00504059"/>
    <w:rsid w:val="005040C0"/>
    <w:rsid w:val="005055B2"/>
    <w:rsid w:val="00505A0C"/>
    <w:rsid w:val="005106B0"/>
    <w:rsid w:val="005106E4"/>
    <w:rsid w:val="00512601"/>
    <w:rsid w:val="0051601D"/>
    <w:rsid w:val="005164ED"/>
    <w:rsid w:val="005167C5"/>
    <w:rsid w:val="005202CD"/>
    <w:rsid w:val="005204ED"/>
    <w:rsid w:val="00520B19"/>
    <w:rsid w:val="00520E44"/>
    <w:rsid w:val="005212FD"/>
    <w:rsid w:val="0052192C"/>
    <w:rsid w:val="00521959"/>
    <w:rsid w:val="00523553"/>
    <w:rsid w:val="00523F48"/>
    <w:rsid w:val="00524237"/>
    <w:rsid w:val="00524CF5"/>
    <w:rsid w:val="005259FC"/>
    <w:rsid w:val="00525FD9"/>
    <w:rsid w:val="00530713"/>
    <w:rsid w:val="00532210"/>
    <w:rsid w:val="0053483E"/>
    <w:rsid w:val="00534BB2"/>
    <w:rsid w:val="00534D19"/>
    <w:rsid w:val="00535985"/>
    <w:rsid w:val="00535F9B"/>
    <w:rsid w:val="00536969"/>
    <w:rsid w:val="00536BEF"/>
    <w:rsid w:val="00537F59"/>
    <w:rsid w:val="00541713"/>
    <w:rsid w:val="00541F1D"/>
    <w:rsid w:val="00541F24"/>
    <w:rsid w:val="005420AB"/>
    <w:rsid w:val="0054234D"/>
    <w:rsid w:val="00542E09"/>
    <w:rsid w:val="00546406"/>
    <w:rsid w:val="00546493"/>
    <w:rsid w:val="00546E0F"/>
    <w:rsid w:val="00547893"/>
    <w:rsid w:val="00547C30"/>
    <w:rsid w:val="00553290"/>
    <w:rsid w:val="0055347B"/>
    <w:rsid w:val="00554557"/>
    <w:rsid w:val="00555C01"/>
    <w:rsid w:val="00560AF6"/>
    <w:rsid w:val="00561824"/>
    <w:rsid w:val="005646D9"/>
    <w:rsid w:val="00567A4B"/>
    <w:rsid w:val="00567FDE"/>
    <w:rsid w:val="0057084E"/>
    <w:rsid w:val="0057111A"/>
    <w:rsid w:val="005721FF"/>
    <w:rsid w:val="00573A2A"/>
    <w:rsid w:val="00574639"/>
    <w:rsid w:val="00575300"/>
    <w:rsid w:val="0057668F"/>
    <w:rsid w:val="00576E3E"/>
    <w:rsid w:val="00580172"/>
    <w:rsid w:val="00580553"/>
    <w:rsid w:val="00580BB6"/>
    <w:rsid w:val="005811E9"/>
    <w:rsid w:val="00581D46"/>
    <w:rsid w:val="00583D85"/>
    <w:rsid w:val="00583F78"/>
    <w:rsid w:val="00587C5A"/>
    <w:rsid w:val="00590628"/>
    <w:rsid w:val="00590FF6"/>
    <w:rsid w:val="005918A3"/>
    <w:rsid w:val="0059290E"/>
    <w:rsid w:val="00594F94"/>
    <w:rsid w:val="005969D4"/>
    <w:rsid w:val="005A003A"/>
    <w:rsid w:val="005A0BFE"/>
    <w:rsid w:val="005A2675"/>
    <w:rsid w:val="005A328C"/>
    <w:rsid w:val="005A3403"/>
    <w:rsid w:val="005A383E"/>
    <w:rsid w:val="005A613A"/>
    <w:rsid w:val="005A738B"/>
    <w:rsid w:val="005B05FE"/>
    <w:rsid w:val="005B2D7C"/>
    <w:rsid w:val="005B2F19"/>
    <w:rsid w:val="005B2F6A"/>
    <w:rsid w:val="005B3462"/>
    <w:rsid w:val="005B4493"/>
    <w:rsid w:val="005B49BE"/>
    <w:rsid w:val="005B5294"/>
    <w:rsid w:val="005B59EC"/>
    <w:rsid w:val="005B7E78"/>
    <w:rsid w:val="005C00EC"/>
    <w:rsid w:val="005C1330"/>
    <w:rsid w:val="005C1AD1"/>
    <w:rsid w:val="005C1BBC"/>
    <w:rsid w:val="005C2B8D"/>
    <w:rsid w:val="005C2BE8"/>
    <w:rsid w:val="005C3B75"/>
    <w:rsid w:val="005C3FDF"/>
    <w:rsid w:val="005C4838"/>
    <w:rsid w:val="005C4980"/>
    <w:rsid w:val="005C611D"/>
    <w:rsid w:val="005C694F"/>
    <w:rsid w:val="005C748B"/>
    <w:rsid w:val="005C779A"/>
    <w:rsid w:val="005C786E"/>
    <w:rsid w:val="005D06B4"/>
    <w:rsid w:val="005D1BBC"/>
    <w:rsid w:val="005D4752"/>
    <w:rsid w:val="005D5253"/>
    <w:rsid w:val="005D534F"/>
    <w:rsid w:val="005D7226"/>
    <w:rsid w:val="005E01F4"/>
    <w:rsid w:val="005E2312"/>
    <w:rsid w:val="005E253C"/>
    <w:rsid w:val="005E3349"/>
    <w:rsid w:val="005E3C55"/>
    <w:rsid w:val="005E3D3A"/>
    <w:rsid w:val="005E444E"/>
    <w:rsid w:val="005E48B4"/>
    <w:rsid w:val="005E4E73"/>
    <w:rsid w:val="005E552B"/>
    <w:rsid w:val="005E6DC8"/>
    <w:rsid w:val="005F01B8"/>
    <w:rsid w:val="005F09A4"/>
    <w:rsid w:val="005F1DE2"/>
    <w:rsid w:val="005F234F"/>
    <w:rsid w:val="005F2B41"/>
    <w:rsid w:val="005F2D1D"/>
    <w:rsid w:val="005F3EC3"/>
    <w:rsid w:val="005F59A7"/>
    <w:rsid w:val="005F5F93"/>
    <w:rsid w:val="005F6E72"/>
    <w:rsid w:val="00600ED0"/>
    <w:rsid w:val="00603516"/>
    <w:rsid w:val="00603802"/>
    <w:rsid w:val="0060386A"/>
    <w:rsid w:val="00603925"/>
    <w:rsid w:val="006048D5"/>
    <w:rsid w:val="00605BD6"/>
    <w:rsid w:val="00605E88"/>
    <w:rsid w:val="00607013"/>
    <w:rsid w:val="00607251"/>
    <w:rsid w:val="00607F53"/>
    <w:rsid w:val="006106CF"/>
    <w:rsid w:val="00611C05"/>
    <w:rsid w:val="00612782"/>
    <w:rsid w:val="0061284E"/>
    <w:rsid w:val="00613EBB"/>
    <w:rsid w:val="00614059"/>
    <w:rsid w:val="006142F8"/>
    <w:rsid w:val="00614E5C"/>
    <w:rsid w:val="0061603C"/>
    <w:rsid w:val="00616151"/>
    <w:rsid w:val="006164F6"/>
    <w:rsid w:val="00616CA3"/>
    <w:rsid w:val="00617896"/>
    <w:rsid w:val="00620880"/>
    <w:rsid w:val="006227C7"/>
    <w:rsid w:val="00622A7B"/>
    <w:rsid w:val="00622DDE"/>
    <w:rsid w:val="00623770"/>
    <w:rsid w:val="00624B6B"/>
    <w:rsid w:val="00624C5E"/>
    <w:rsid w:val="00626C94"/>
    <w:rsid w:val="006274C1"/>
    <w:rsid w:val="00632798"/>
    <w:rsid w:val="00632CB4"/>
    <w:rsid w:val="00634C4E"/>
    <w:rsid w:val="0063552F"/>
    <w:rsid w:val="0063722D"/>
    <w:rsid w:val="006379F2"/>
    <w:rsid w:val="006405F5"/>
    <w:rsid w:val="006424FE"/>
    <w:rsid w:val="00643854"/>
    <w:rsid w:val="0064586C"/>
    <w:rsid w:val="00645F3D"/>
    <w:rsid w:val="0064611E"/>
    <w:rsid w:val="00646198"/>
    <w:rsid w:val="00647A10"/>
    <w:rsid w:val="00647B31"/>
    <w:rsid w:val="00650D37"/>
    <w:rsid w:val="00652A36"/>
    <w:rsid w:val="00653C7B"/>
    <w:rsid w:val="006547B3"/>
    <w:rsid w:val="0065498F"/>
    <w:rsid w:val="00655235"/>
    <w:rsid w:val="006573EC"/>
    <w:rsid w:val="00660B6C"/>
    <w:rsid w:val="0066120D"/>
    <w:rsid w:val="00663393"/>
    <w:rsid w:val="00664B42"/>
    <w:rsid w:val="00664BAC"/>
    <w:rsid w:val="00665002"/>
    <w:rsid w:val="0066669A"/>
    <w:rsid w:val="00666BD7"/>
    <w:rsid w:val="00670AC3"/>
    <w:rsid w:val="00671BC1"/>
    <w:rsid w:val="00672777"/>
    <w:rsid w:val="00674116"/>
    <w:rsid w:val="00674B0A"/>
    <w:rsid w:val="00674E51"/>
    <w:rsid w:val="00675AF1"/>
    <w:rsid w:val="00676A65"/>
    <w:rsid w:val="0067729E"/>
    <w:rsid w:val="006777D9"/>
    <w:rsid w:val="006778AA"/>
    <w:rsid w:val="006778C4"/>
    <w:rsid w:val="00677C52"/>
    <w:rsid w:val="00681397"/>
    <w:rsid w:val="00681E20"/>
    <w:rsid w:val="00682A03"/>
    <w:rsid w:val="00683DC3"/>
    <w:rsid w:val="00683EC0"/>
    <w:rsid w:val="006856CB"/>
    <w:rsid w:val="0068695D"/>
    <w:rsid w:val="00687818"/>
    <w:rsid w:val="00687A98"/>
    <w:rsid w:val="00691EA5"/>
    <w:rsid w:val="00692003"/>
    <w:rsid w:val="00692373"/>
    <w:rsid w:val="006923A8"/>
    <w:rsid w:val="00694073"/>
    <w:rsid w:val="006944B3"/>
    <w:rsid w:val="006951E6"/>
    <w:rsid w:val="0069650A"/>
    <w:rsid w:val="00696B1C"/>
    <w:rsid w:val="006A02BA"/>
    <w:rsid w:val="006A09A2"/>
    <w:rsid w:val="006A0B49"/>
    <w:rsid w:val="006A22A3"/>
    <w:rsid w:val="006A243D"/>
    <w:rsid w:val="006A343F"/>
    <w:rsid w:val="006A410B"/>
    <w:rsid w:val="006A5675"/>
    <w:rsid w:val="006A6E12"/>
    <w:rsid w:val="006A6FF4"/>
    <w:rsid w:val="006A7017"/>
    <w:rsid w:val="006A70AB"/>
    <w:rsid w:val="006B294D"/>
    <w:rsid w:val="006B48A5"/>
    <w:rsid w:val="006B4A9F"/>
    <w:rsid w:val="006B4E4C"/>
    <w:rsid w:val="006B5278"/>
    <w:rsid w:val="006B55C4"/>
    <w:rsid w:val="006B5E2C"/>
    <w:rsid w:val="006B6075"/>
    <w:rsid w:val="006B61DB"/>
    <w:rsid w:val="006B7773"/>
    <w:rsid w:val="006B7EFF"/>
    <w:rsid w:val="006C0357"/>
    <w:rsid w:val="006C2287"/>
    <w:rsid w:val="006C37B7"/>
    <w:rsid w:val="006C4189"/>
    <w:rsid w:val="006C514A"/>
    <w:rsid w:val="006C563A"/>
    <w:rsid w:val="006C6E47"/>
    <w:rsid w:val="006C73BA"/>
    <w:rsid w:val="006C7652"/>
    <w:rsid w:val="006D0910"/>
    <w:rsid w:val="006D0996"/>
    <w:rsid w:val="006D1456"/>
    <w:rsid w:val="006D2B41"/>
    <w:rsid w:val="006D404E"/>
    <w:rsid w:val="006D5A25"/>
    <w:rsid w:val="006D75D7"/>
    <w:rsid w:val="006D79C1"/>
    <w:rsid w:val="006E0376"/>
    <w:rsid w:val="006E1A35"/>
    <w:rsid w:val="006E2BD4"/>
    <w:rsid w:val="006E2C1E"/>
    <w:rsid w:val="006E33DF"/>
    <w:rsid w:val="006E5F66"/>
    <w:rsid w:val="006E6332"/>
    <w:rsid w:val="006E6B1A"/>
    <w:rsid w:val="006E759F"/>
    <w:rsid w:val="006E7B86"/>
    <w:rsid w:val="006F0252"/>
    <w:rsid w:val="006F137F"/>
    <w:rsid w:val="006F180D"/>
    <w:rsid w:val="006F4015"/>
    <w:rsid w:val="006F44DD"/>
    <w:rsid w:val="006F4CA1"/>
    <w:rsid w:val="006F4E04"/>
    <w:rsid w:val="006F52E8"/>
    <w:rsid w:val="006F534A"/>
    <w:rsid w:val="006F6D34"/>
    <w:rsid w:val="007020EB"/>
    <w:rsid w:val="007034A7"/>
    <w:rsid w:val="0070372F"/>
    <w:rsid w:val="00704ECD"/>
    <w:rsid w:val="00705C04"/>
    <w:rsid w:val="00710AC1"/>
    <w:rsid w:val="00710D09"/>
    <w:rsid w:val="007119F0"/>
    <w:rsid w:val="00711EE0"/>
    <w:rsid w:val="00712082"/>
    <w:rsid w:val="00714502"/>
    <w:rsid w:val="007152A8"/>
    <w:rsid w:val="007154C5"/>
    <w:rsid w:val="00716C54"/>
    <w:rsid w:val="007202B3"/>
    <w:rsid w:val="00723B3E"/>
    <w:rsid w:val="0072420E"/>
    <w:rsid w:val="00725F9B"/>
    <w:rsid w:val="007263B6"/>
    <w:rsid w:val="007265FA"/>
    <w:rsid w:val="00727522"/>
    <w:rsid w:val="007277CB"/>
    <w:rsid w:val="007308E6"/>
    <w:rsid w:val="00730F63"/>
    <w:rsid w:val="00731042"/>
    <w:rsid w:val="007310D9"/>
    <w:rsid w:val="00731715"/>
    <w:rsid w:val="00731B9A"/>
    <w:rsid w:val="0073239B"/>
    <w:rsid w:val="00732919"/>
    <w:rsid w:val="00734347"/>
    <w:rsid w:val="0073471C"/>
    <w:rsid w:val="00734733"/>
    <w:rsid w:val="00734E60"/>
    <w:rsid w:val="00735831"/>
    <w:rsid w:val="00736778"/>
    <w:rsid w:val="0073752E"/>
    <w:rsid w:val="00737CC5"/>
    <w:rsid w:val="00740780"/>
    <w:rsid w:val="007408FD"/>
    <w:rsid w:val="00740A0C"/>
    <w:rsid w:val="007416AF"/>
    <w:rsid w:val="00742320"/>
    <w:rsid w:val="007430C9"/>
    <w:rsid w:val="007440FE"/>
    <w:rsid w:val="007446FB"/>
    <w:rsid w:val="007455F1"/>
    <w:rsid w:val="00745624"/>
    <w:rsid w:val="007458A0"/>
    <w:rsid w:val="00745957"/>
    <w:rsid w:val="00745F87"/>
    <w:rsid w:val="007470B1"/>
    <w:rsid w:val="00750445"/>
    <w:rsid w:val="00750603"/>
    <w:rsid w:val="00750FB3"/>
    <w:rsid w:val="007515EA"/>
    <w:rsid w:val="0075249B"/>
    <w:rsid w:val="0075266D"/>
    <w:rsid w:val="00753107"/>
    <w:rsid w:val="007548C0"/>
    <w:rsid w:val="00754C4A"/>
    <w:rsid w:val="007612BB"/>
    <w:rsid w:val="00761A50"/>
    <w:rsid w:val="00761EE0"/>
    <w:rsid w:val="0076224B"/>
    <w:rsid w:val="007636C6"/>
    <w:rsid w:val="00764A88"/>
    <w:rsid w:val="00765B45"/>
    <w:rsid w:val="00766713"/>
    <w:rsid w:val="00766D68"/>
    <w:rsid w:val="00767797"/>
    <w:rsid w:val="007677B6"/>
    <w:rsid w:val="00767CCC"/>
    <w:rsid w:val="0077091B"/>
    <w:rsid w:val="00771A21"/>
    <w:rsid w:val="00772454"/>
    <w:rsid w:val="00775B30"/>
    <w:rsid w:val="00775F97"/>
    <w:rsid w:val="00780BC0"/>
    <w:rsid w:val="007818CD"/>
    <w:rsid w:val="00781A57"/>
    <w:rsid w:val="007820D2"/>
    <w:rsid w:val="007824B2"/>
    <w:rsid w:val="007832C9"/>
    <w:rsid w:val="007847DA"/>
    <w:rsid w:val="007849E7"/>
    <w:rsid w:val="00785453"/>
    <w:rsid w:val="00785A77"/>
    <w:rsid w:val="00787BBD"/>
    <w:rsid w:val="00790232"/>
    <w:rsid w:val="007923E9"/>
    <w:rsid w:val="007925AF"/>
    <w:rsid w:val="00793072"/>
    <w:rsid w:val="007937B1"/>
    <w:rsid w:val="00794B15"/>
    <w:rsid w:val="007950FB"/>
    <w:rsid w:val="007952FE"/>
    <w:rsid w:val="00795C1A"/>
    <w:rsid w:val="0079767E"/>
    <w:rsid w:val="007A21FD"/>
    <w:rsid w:val="007A271F"/>
    <w:rsid w:val="007A3070"/>
    <w:rsid w:val="007A30D0"/>
    <w:rsid w:val="007A321D"/>
    <w:rsid w:val="007A34E1"/>
    <w:rsid w:val="007A366B"/>
    <w:rsid w:val="007A47E5"/>
    <w:rsid w:val="007A6166"/>
    <w:rsid w:val="007A6479"/>
    <w:rsid w:val="007A67D6"/>
    <w:rsid w:val="007A69DD"/>
    <w:rsid w:val="007B001F"/>
    <w:rsid w:val="007B1D59"/>
    <w:rsid w:val="007B31B8"/>
    <w:rsid w:val="007B47F4"/>
    <w:rsid w:val="007C0CF1"/>
    <w:rsid w:val="007C161D"/>
    <w:rsid w:val="007C1DAA"/>
    <w:rsid w:val="007C33C0"/>
    <w:rsid w:val="007C51FA"/>
    <w:rsid w:val="007C5D65"/>
    <w:rsid w:val="007C7C35"/>
    <w:rsid w:val="007C7D94"/>
    <w:rsid w:val="007D00C2"/>
    <w:rsid w:val="007D14B6"/>
    <w:rsid w:val="007D14E9"/>
    <w:rsid w:val="007D1D49"/>
    <w:rsid w:val="007D32DE"/>
    <w:rsid w:val="007D3C4B"/>
    <w:rsid w:val="007D4DD2"/>
    <w:rsid w:val="007D5CC7"/>
    <w:rsid w:val="007D651D"/>
    <w:rsid w:val="007D6715"/>
    <w:rsid w:val="007D6B6D"/>
    <w:rsid w:val="007D723E"/>
    <w:rsid w:val="007D7C19"/>
    <w:rsid w:val="007E1611"/>
    <w:rsid w:val="007E2C4F"/>
    <w:rsid w:val="007E2CBC"/>
    <w:rsid w:val="007E330F"/>
    <w:rsid w:val="007E339C"/>
    <w:rsid w:val="007E37FF"/>
    <w:rsid w:val="007E3F4C"/>
    <w:rsid w:val="007E5E5C"/>
    <w:rsid w:val="007E7459"/>
    <w:rsid w:val="007E7A78"/>
    <w:rsid w:val="007F4672"/>
    <w:rsid w:val="007F4BF6"/>
    <w:rsid w:val="007F6DBC"/>
    <w:rsid w:val="008019A3"/>
    <w:rsid w:val="0080430C"/>
    <w:rsid w:val="00804F56"/>
    <w:rsid w:val="008052DB"/>
    <w:rsid w:val="00805761"/>
    <w:rsid w:val="00805C2D"/>
    <w:rsid w:val="00805F5D"/>
    <w:rsid w:val="0080688A"/>
    <w:rsid w:val="0081069B"/>
    <w:rsid w:val="008118A2"/>
    <w:rsid w:val="00811A66"/>
    <w:rsid w:val="00811D4E"/>
    <w:rsid w:val="008135FE"/>
    <w:rsid w:val="00814A2E"/>
    <w:rsid w:val="00815BAB"/>
    <w:rsid w:val="00816713"/>
    <w:rsid w:val="00816786"/>
    <w:rsid w:val="0081714B"/>
    <w:rsid w:val="0081742D"/>
    <w:rsid w:val="008210AF"/>
    <w:rsid w:val="00822FD3"/>
    <w:rsid w:val="00824BB3"/>
    <w:rsid w:val="00826EF5"/>
    <w:rsid w:val="00830E8A"/>
    <w:rsid w:val="008315FF"/>
    <w:rsid w:val="00831700"/>
    <w:rsid w:val="008325E5"/>
    <w:rsid w:val="00832BAF"/>
    <w:rsid w:val="00833F06"/>
    <w:rsid w:val="00835678"/>
    <w:rsid w:val="00836B02"/>
    <w:rsid w:val="00837A08"/>
    <w:rsid w:val="00837B79"/>
    <w:rsid w:val="00840328"/>
    <w:rsid w:val="00840A28"/>
    <w:rsid w:val="008417C1"/>
    <w:rsid w:val="00842854"/>
    <w:rsid w:val="008431B3"/>
    <w:rsid w:val="00844475"/>
    <w:rsid w:val="008459DA"/>
    <w:rsid w:val="00845A4B"/>
    <w:rsid w:val="00847AB8"/>
    <w:rsid w:val="00847B6E"/>
    <w:rsid w:val="008500FC"/>
    <w:rsid w:val="008511CE"/>
    <w:rsid w:val="008511D8"/>
    <w:rsid w:val="00852C7B"/>
    <w:rsid w:val="008531F0"/>
    <w:rsid w:val="00853B04"/>
    <w:rsid w:val="00854C66"/>
    <w:rsid w:val="00856728"/>
    <w:rsid w:val="00856FCE"/>
    <w:rsid w:val="008603FC"/>
    <w:rsid w:val="00860DC2"/>
    <w:rsid w:val="00860E7A"/>
    <w:rsid w:val="00861067"/>
    <w:rsid w:val="0086287A"/>
    <w:rsid w:val="0086297B"/>
    <w:rsid w:val="00862F37"/>
    <w:rsid w:val="008630BB"/>
    <w:rsid w:val="00863229"/>
    <w:rsid w:val="008635F5"/>
    <w:rsid w:val="00864A2C"/>
    <w:rsid w:val="00864C6A"/>
    <w:rsid w:val="008662A3"/>
    <w:rsid w:val="008668FC"/>
    <w:rsid w:val="008679F0"/>
    <w:rsid w:val="008735F6"/>
    <w:rsid w:val="008737C6"/>
    <w:rsid w:val="00873D33"/>
    <w:rsid w:val="00874D26"/>
    <w:rsid w:val="0087506F"/>
    <w:rsid w:val="008803D9"/>
    <w:rsid w:val="00881866"/>
    <w:rsid w:val="00882BD6"/>
    <w:rsid w:val="008843FE"/>
    <w:rsid w:val="0088441D"/>
    <w:rsid w:val="00885874"/>
    <w:rsid w:val="00886395"/>
    <w:rsid w:val="00886DA5"/>
    <w:rsid w:val="00886EC8"/>
    <w:rsid w:val="0088717B"/>
    <w:rsid w:val="0089037E"/>
    <w:rsid w:val="00891176"/>
    <w:rsid w:val="00892107"/>
    <w:rsid w:val="00892136"/>
    <w:rsid w:val="00892556"/>
    <w:rsid w:val="00894F3D"/>
    <w:rsid w:val="00895D7D"/>
    <w:rsid w:val="008961F2"/>
    <w:rsid w:val="00897597"/>
    <w:rsid w:val="00897714"/>
    <w:rsid w:val="008A0F08"/>
    <w:rsid w:val="008A19B1"/>
    <w:rsid w:val="008A2A14"/>
    <w:rsid w:val="008A47A4"/>
    <w:rsid w:val="008A58F3"/>
    <w:rsid w:val="008A5DA9"/>
    <w:rsid w:val="008A65F7"/>
    <w:rsid w:val="008A6F69"/>
    <w:rsid w:val="008A765F"/>
    <w:rsid w:val="008B0F9C"/>
    <w:rsid w:val="008B24F9"/>
    <w:rsid w:val="008B26AE"/>
    <w:rsid w:val="008B28B8"/>
    <w:rsid w:val="008B43C9"/>
    <w:rsid w:val="008B572E"/>
    <w:rsid w:val="008B619A"/>
    <w:rsid w:val="008B6430"/>
    <w:rsid w:val="008B6530"/>
    <w:rsid w:val="008B66D9"/>
    <w:rsid w:val="008B6A04"/>
    <w:rsid w:val="008C03B6"/>
    <w:rsid w:val="008C0937"/>
    <w:rsid w:val="008C1160"/>
    <w:rsid w:val="008C2615"/>
    <w:rsid w:val="008C3BE5"/>
    <w:rsid w:val="008C4BC1"/>
    <w:rsid w:val="008C5A6E"/>
    <w:rsid w:val="008C6B59"/>
    <w:rsid w:val="008C7087"/>
    <w:rsid w:val="008D0981"/>
    <w:rsid w:val="008D1249"/>
    <w:rsid w:val="008D1408"/>
    <w:rsid w:val="008D22F4"/>
    <w:rsid w:val="008D2348"/>
    <w:rsid w:val="008D249A"/>
    <w:rsid w:val="008D3A68"/>
    <w:rsid w:val="008D45DF"/>
    <w:rsid w:val="008D5019"/>
    <w:rsid w:val="008D6174"/>
    <w:rsid w:val="008D6DB5"/>
    <w:rsid w:val="008D7A2E"/>
    <w:rsid w:val="008E08AB"/>
    <w:rsid w:val="008E097E"/>
    <w:rsid w:val="008E128C"/>
    <w:rsid w:val="008E2F57"/>
    <w:rsid w:val="008E52D5"/>
    <w:rsid w:val="008E5469"/>
    <w:rsid w:val="008E5F9C"/>
    <w:rsid w:val="008E6580"/>
    <w:rsid w:val="008E76A3"/>
    <w:rsid w:val="008F00A6"/>
    <w:rsid w:val="008F0E2C"/>
    <w:rsid w:val="008F1184"/>
    <w:rsid w:val="008F12F2"/>
    <w:rsid w:val="008F1E55"/>
    <w:rsid w:val="008F3A22"/>
    <w:rsid w:val="008F4871"/>
    <w:rsid w:val="008F4D71"/>
    <w:rsid w:val="008F5948"/>
    <w:rsid w:val="008F5CC4"/>
    <w:rsid w:val="008F6318"/>
    <w:rsid w:val="008F6A55"/>
    <w:rsid w:val="008F6B79"/>
    <w:rsid w:val="008F6B95"/>
    <w:rsid w:val="00903325"/>
    <w:rsid w:val="0090370E"/>
    <w:rsid w:val="00904FA8"/>
    <w:rsid w:val="00905E6B"/>
    <w:rsid w:val="00905FFE"/>
    <w:rsid w:val="0090612C"/>
    <w:rsid w:val="009074A2"/>
    <w:rsid w:val="009079BA"/>
    <w:rsid w:val="00907EE7"/>
    <w:rsid w:val="00911CDF"/>
    <w:rsid w:val="00912CD5"/>
    <w:rsid w:val="00912D17"/>
    <w:rsid w:val="00914306"/>
    <w:rsid w:val="009162A0"/>
    <w:rsid w:val="00920DF9"/>
    <w:rsid w:val="009216B2"/>
    <w:rsid w:val="009217C7"/>
    <w:rsid w:val="00922C1B"/>
    <w:rsid w:val="009265B0"/>
    <w:rsid w:val="00926E07"/>
    <w:rsid w:val="0092793E"/>
    <w:rsid w:val="00930658"/>
    <w:rsid w:val="00931A51"/>
    <w:rsid w:val="00932BD9"/>
    <w:rsid w:val="0093555C"/>
    <w:rsid w:val="009372C7"/>
    <w:rsid w:val="00937C83"/>
    <w:rsid w:val="0094158D"/>
    <w:rsid w:val="00941D17"/>
    <w:rsid w:val="00941F21"/>
    <w:rsid w:val="00943B70"/>
    <w:rsid w:val="0094530E"/>
    <w:rsid w:val="00946BB0"/>
    <w:rsid w:val="00947C8B"/>
    <w:rsid w:val="009503FC"/>
    <w:rsid w:val="00951441"/>
    <w:rsid w:val="00951638"/>
    <w:rsid w:val="009519B1"/>
    <w:rsid w:val="00951B6D"/>
    <w:rsid w:val="00953691"/>
    <w:rsid w:val="00953915"/>
    <w:rsid w:val="00953CC2"/>
    <w:rsid w:val="00954CA6"/>
    <w:rsid w:val="0095556A"/>
    <w:rsid w:val="00957761"/>
    <w:rsid w:val="00960835"/>
    <w:rsid w:val="009633EC"/>
    <w:rsid w:val="00964CA5"/>
    <w:rsid w:val="00964D7B"/>
    <w:rsid w:val="00966081"/>
    <w:rsid w:val="009701D2"/>
    <w:rsid w:val="00970959"/>
    <w:rsid w:val="0097161A"/>
    <w:rsid w:val="00972352"/>
    <w:rsid w:val="00974973"/>
    <w:rsid w:val="0097533A"/>
    <w:rsid w:val="00975E24"/>
    <w:rsid w:val="009775AF"/>
    <w:rsid w:val="009801BF"/>
    <w:rsid w:val="00980639"/>
    <w:rsid w:val="0098092E"/>
    <w:rsid w:val="00981667"/>
    <w:rsid w:val="00981FBD"/>
    <w:rsid w:val="00982523"/>
    <w:rsid w:val="009832EB"/>
    <w:rsid w:val="009851E1"/>
    <w:rsid w:val="00985870"/>
    <w:rsid w:val="00985968"/>
    <w:rsid w:val="00986DAA"/>
    <w:rsid w:val="009870E2"/>
    <w:rsid w:val="009913CF"/>
    <w:rsid w:val="00991CFA"/>
    <w:rsid w:val="00992273"/>
    <w:rsid w:val="009938A2"/>
    <w:rsid w:val="00994FC3"/>
    <w:rsid w:val="009950DF"/>
    <w:rsid w:val="0099510F"/>
    <w:rsid w:val="00996638"/>
    <w:rsid w:val="00996784"/>
    <w:rsid w:val="009A0A4C"/>
    <w:rsid w:val="009A14AA"/>
    <w:rsid w:val="009A1807"/>
    <w:rsid w:val="009A1CEA"/>
    <w:rsid w:val="009A23B9"/>
    <w:rsid w:val="009A2EEC"/>
    <w:rsid w:val="009A3B7F"/>
    <w:rsid w:val="009A61B7"/>
    <w:rsid w:val="009A6DC5"/>
    <w:rsid w:val="009A7AC7"/>
    <w:rsid w:val="009B1097"/>
    <w:rsid w:val="009B1141"/>
    <w:rsid w:val="009B2DC4"/>
    <w:rsid w:val="009B50F9"/>
    <w:rsid w:val="009B5842"/>
    <w:rsid w:val="009B63A9"/>
    <w:rsid w:val="009C0542"/>
    <w:rsid w:val="009C192D"/>
    <w:rsid w:val="009C1B9A"/>
    <w:rsid w:val="009C1C56"/>
    <w:rsid w:val="009C2F87"/>
    <w:rsid w:val="009C3CAA"/>
    <w:rsid w:val="009C4DFF"/>
    <w:rsid w:val="009C5040"/>
    <w:rsid w:val="009C5860"/>
    <w:rsid w:val="009C5C15"/>
    <w:rsid w:val="009D14BC"/>
    <w:rsid w:val="009D1FD3"/>
    <w:rsid w:val="009D1FEF"/>
    <w:rsid w:val="009D2310"/>
    <w:rsid w:val="009D3125"/>
    <w:rsid w:val="009D3B71"/>
    <w:rsid w:val="009D51D5"/>
    <w:rsid w:val="009D5D18"/>
    <w:rsid w:val="009D6804"/>
    <w:rsid w:val="009D737A"/>
    <w:rsid w:val="009D7D9B"/>
    <w:rsid w:val="009E00B8"/>
    <w:rsid w:val="009E1521"/>
    <w:rsid w:val="009E422F"/>
    <w:rsid w:val="009E47B0"/>
    <w:rsid w:val="009E5CED"/>
    <w:rsid w:val="009E7112"/>
    <w:rsid w:val="009E7FB3"/>
    <w:rsid w:val="009F0FFA"/>
    <w:rsid w:val="009F1703"/>
    <w:rsid w:val="009F1A4B"/>
    <w:rsid w:val="009F3507"/>
    <w:rsid w:val="009F375C"/>
    <w:rsid w:val="009F39D5"/>
    <w:rsid w:val="009F5A21"/>
    <w:rsid w:val="009F7155"/>
    <w:rsid w:val="00A002B2"/>
    <w:rsid w:val="00A010E0"/>
    <w:rsid w:val="00A0144E"/>
    <w:rsid w:val="00A01537"/>
    <w:rsid w:val="00A01A69"/>
    <w:rsid w:val="00A02601"/>
    <w:rsid w:val="00A03BB4"/>
    <w:rsid w:val="00A1368A"/>
    <w:rsid w:val="00A13CAF"/>
    <w:rsid w:val="00A13DF0"/>
    <w:rsid w:val="00A1470F"/>
    <w:rsid w:val="00A20160"/>
    <w:rsid w:val="00A2082C"/>
    <w:rsid w:val="00A21B10"/>
    <w:rsid w:val="00A2231A"/>
    <w:rsid w:val="00A22645"/>
    <w:rsid w:val="00A22E6B"/>
    <w:rsid w:val="00A23AEF"/>
    <w:rsid w:val="00A2402E"/>
    <w:rsid w:val="00A273EC"/>
    <w:rsid w:val="00A27F0A"/>
    <w:rsid w:val="00A30B90"/>
    <w:rsid w:val="00A321F2"/>
    <w:rsid w:val="00A32CF1"/>
    <w:rsid w:val="00A33474"/>
    <w:rsid w:val="00A33E5B"/>
    <w:rsid w:val="00A35787"/>
    <w:rsid w:val="00A3588B"/>
    <w:rsid w:val="00A35DE3"/>
    <w:rsid w:val="00A35DEA"/>
    <w:rsid w:val="00A36874"/>
    <w:rsid w:val="00A36B74"/>
    <w:rsid w:val="00A37153"/>
    <w:rsid w:val="00A37230"/>
    <w:rsid w:val="00A37A50"/>
    <w:rsid w:val="00A40404"/>
    <w:rsid w:val="00A4060B"/>
    <w:rsid w:val="00A4149C"/>
    <w:rsid w:val="00A42040"/>
    <w:rsid w:val="00A4204A"/>
    <w:rsid w:val="00A4249A"/>
    <w:rsid w:val="00A42EE6"/>
    <w:rsid w:val="00A44A21"/>
    <w:rsid w:val="00A45512"/>
    <w:rsid w:val="00A46A70"/>
    <w:rsid w:val="00A47779"/>
    <w:rsid w:val="00A47FE4"/>
    <w:rsid w:val="00A5050E"/>
    <w:rsid w:val="00A51347"/>
    <w:rsid w:val="00A513FC"/>
    <w:rsid w:val="00A52716"/>
    <w:rsid w:val="00A52AE8"/>
    <w:rsid w:val="00A52CFF"/>
    <w:rsid w:val="00A5423C"/>
    <w:rsid w:val="00A553B8"/>
    <w:rsid w:val="00A5541B"/>
    <w:rsid w:val="00A57200"/>
    <w:rsid w:val="00A572C6"/>
    <w:rsid w:val="00A609D9"/>
    <w:rsid w:val="00A62626"/>
    <w:rsid w:val="00A627ED"/>
    <w:rsid w:val="00A62A2D"/>
    <w:rsid w:val="00A709D9"/>
    <w:rsid w:val="00A71264"/>
    <w:rsid w:val="00A71A7A"/>
    <w:rsid w:val="00A71BC2"/>
    <w:rsid w:val="00A7231B"/>
    <w:rsid w:val="00A72556"/>
    <w:rsid w:val="00A7361E"/>
    <w:rsid w:val="00A73C6F"/>
    <w:rsid w:val="00A75C69"/>
    <w:rsid w:val="00A7780D"/>
    <w:rsid w:val="00A805B8"/>
    <w:rsid w:val="00A83457"/>
    <w:rsid w:val="00A83709"/>
    <w:rsid w:val="00A8401A"/>
    <w:rsid w:val="00A84C6E"/>
    <w:rsid w:val="00A85264"/>
    <w:rsid w:val="00A8629E"/>
    <w:rsid w:val="00A8732C"/>
    <w:rsid w:val="00A9000A"/>
    <w:rsid w:val="00A920AA"/>
    <w:rsid w:val="00A922D5"/>
    <w:rsid w:val="00A92947"/>
    <w:rsid w:val="00A92A5A"/>
    <w:rsid w:val="00A92CEA"/>
    <w:rsid w:val="00A93EC1"/>
    <w:rsid w:val="00A9568D"/>
    <w:rsid w:val="00A9650E"/>
    <w:rsid w:val="00A96F58"/>
    <w:rsid w:val="00A9721F"/>
    <w:rsid w:val="00A97C87"/>
    <w:rsid w:val="00A97D5C"/>
    <w:rsid w:val="00AA0510"/>
    <w:rsid w:val="00AA190D"/>
    <w:rsid w:val="00AA2D19"/>
    <w:rsid w:val="00AA3E12"/>
    <w:rsid w:val="00AA4798"/>
    <w:rsid w:val="00AA4929"/>
    <w:rsid w:val="00AA6EE3"/>
    <w:rsid w:val="00AA7E23"/>
    <w:rsid w:val="00AB0B70"/>
    <w:rsid w:val="00AB120F"/>
    <w:rsid w:val="00AB208F"/>
    <w:rsid w:val="00AB21D2"/>
    <w:rsid w:val="00AB2329"/>
    <w:rsid w:val="00AB299F"/>
    <w:rsid w:val="00AB44CA"/>
    <w:rsid w:val="00AB4EE3"/>
    <w:rsid w:val="00AB50F2"/>
    <w:rsid w:val="00AB64A0"/>
    <w:rsid w:val="00AB69D1"/>
    <w:rsid w:val="00AB6B80"/>
    <w:rsid w:val="00AC0219"/>
    <w:rsid w:val="00AC03D2"/>
    <w:rsid w:val="00AC0727"/>
    <w:rsid w:val="00AC2199"/>
    <w:rsid w:val="00AC3181"/>
    <w:rsid w:val="00AC4638"/>
    <w:rsid w:val="00AC4FD4"/>
    <w:rsid w:val="00AC5F54"/>
    <w:rsid w:val="00AC603B"/>
    <w:rsid w:val="00AC65E7"/>
    <w:rsid w:val="00AC7435"/>
    <w:rsid w:val="00AD0048"/>
    <w:rsid w:val="00AD0773"/>
    <w:rsid w:val="00AD2CD7"/>
    <w:rsid w:val="00AD2E1E"/>
    <w:rsid w:val="00AD3633"/>
    <w:rsid w:val="00AD3C61"/>
    <w:rsid w:val="00AD3E34"/>
    <w:rsid w:val="00AD5422"/>
    <w:rsid w:val="00AD5F42"/>
    <w:rsid w:val="00AD6D95"/>
    <w:rsid w:val="00AD6F06"/>
    <w:rsid w:val="00AD707A"/>
    <w:rsid w:val="00AE0037"/>
    <w:rsid w:val="00AE0C10"/>
    <w:rsid w:val="00AE1945"/>
    <w:rsid w:val="00AE196A"/>
    <w:rsid w:val="00AE1DFA"/>
    <w:rsid w:val="00AE2380"/>
    <w:rsid w:val="00AE2A38"/>
    <w:rsid w:val="00AE2AB7"/>
    <w:rsid w:val="00AE3547"/>
    <w:rsid w:val="00AE3C39"/>
    <w:rsid w:val="00AE44D7"/>
    <w:rsid w:val="00AE4A1C"/>
    <w:rsid w:val="00AE5334"/>
    <w:rsid w:val="00AE5909"/>
    <w:rsid w:val="00AE6989"/>
    <w:rsid w:val="00AF03D8"/>
    <w:rsid w:val="00AF07EA"/>
    <w:rsid w:val="00AF4E71"/>
    <w:rsid w:val="00AF6053"/>
    <w:rsid w:val="00AF6B8E"/>
    <w:rsid w:val="00AF7D16"/>
    <w:rsid w:val="00B01095"/>
    <w:rsid w:val="00B01203"/>
    <w:rsid w:val="00B017CE"/>
    <w:rsid w:val="00B01A2D"/>
    <w:rsid w:val="00B026A0"/>
    <w:rsid w:val="00B03FF3"/>
    <w:rsid w:val="00B0515F"/>
    <w:rsid w:val="00B05F24"/>
    <w:rsid w:val="00B0716B"/>
    <w:rsid w:val="00B102C4"/>
    <w:rsid w:val="00B10845"/>
    <w:rsid w:val="00B10E2D"/>
    <w:rsid w:val="00B113C4"/>
    <w:rsid w:val="00B122C2"/>
    <w:rsid w:val="00B123CE"/>
    <w:rsid w:val="00B12A81"/>
    <w:rsid w:val="00B139A5"/>
    <w:rsid w:val="00B13DAE"/>
    <w:rsid w:val="00B1459E"/>
    <w:rsid w:val="00B1468C"/>
    <w:rsid w:val="00B15BC0"/>
    <w:rsid w:val="00B1603D"/>
    <w:rsid w:val="00B200C4"/>
    <w:rsid w:val="00B210AD"/>
    <w:rsid w:val="00B2174F"/>
    <w:rsid w:val="00B21AE1"/>
    <w:rsid w:val="00B21F05"/>
    <w:rsid w:val="00B220F0"/>
    <w:rsid w:val="00B225EC"/>
    <w:rsid w:val="00B22B7D"/>
    <w:rsid w:val="00B23864"/>
    <w:rsid w:val="00B25228"/>
    <w:rsid w:val="00B25C79"/>
    <w:rsid w:val="00B264C1"/>
    <w:rsid w:val="00B269A5"/>
    <w:rsid w:val="00B30D1B"/>
    <w:rsid w:val="00B31657"/>
    <w:rsid w:val="00B31DF6"/>
    <w:rsid w:val="00B3236D"/>
    <w:rsid w:val="00B34179"/>
    <w:rsid w:val="00B3462A"/>
    <w:rsid w:val="00B35133"/>
    <w:rsid w:val="00B359DD"/>
    <w:rsid w:val="00B35D1A"/>
    <w:rsid w:val="00B37C70"/>
    <w:rsid w:val="00B40AAF"/>
    <w:rsid w:val="00B4197A"/>
    <w:rsid w:val="00B41F7E"/>
    <w:rsid w:val="00B428B7"/>
    <w:rsid w:val="00B42F70"/>
    <w:rsid w:val="00B439FF"/>
    <w:rsid w:val="00B441D3"/>
    <w:rsid w:val="00B44851"/>
    <w:rsid w:val="00B44E46"/>
    <w:rsid w:val="00B45395"/>
    <w:rsid w:val="00B46E57"/>
    <w:rsid w:val="00B47E58"/>
    <w:rsid w:val="00B53EBB"/>
    <w:rsid w:val="00B55C14"/>
    <w:rsid w:val="00B56263"/>
    <w:rsid w:val="00B56BB0"/>
    <w:rsid w:val="00B57FC0"/>
    <w:rsid w:val="00B6012E"/>
    <w:rsid w:val="00B62776"/>
    <w:rsid w:val="00B62DAC"/>
    <w:rsid w:val="00B63568"/>
    <w:rsid w:val="00B63BBA"/>
    <w:rsid w:val="00B64273"/>
    <w:rsid w:val="00B6468F"/>
    <w:rsid w:val="00B649BA"/>
    <w:rsid w:val="00B64B43"/>
    <w:rsid w:val="00B64C4D"/>
    <w:rsid w:val="00B64C93"/>
    <w:rsid w:val="00B66EC4"/>
    <w:rsid w:val="00B714EE"/>
    <w:rsid w:val="00B730EF"/>
    <w:rsid w:val="00B7322A"/>
    <w:rsid w:val="00B7354F"/>
    <w:rsid w:val="00B74EFA"/>
    <w:rsid w:val="00B75950"/>
    <w:rsid w:val="00B7614F"/>
    <w:rsid w:val="00B77573"/>
    <w:rsid w:val="00B77D9F"/>
    <w:rsid w:val="00B8066A"/>
    <w:rsid w:val="00B83268"/>
    <w:rsid w:val="00B8383E"/>
    <w:rsid w:val="00B83CB3"/>
    <w:rsid w:val="00B852C7"/>
    <w:rsid w:val="00B85646"/>
    <w:rsid w:val="00B85DB3"/>
    <w:rsid w:val="00B85EA4"/>
    <w:rsid w:val="00B860F6"/>
    <w:rsid w:val="00B8682E"/>
    <w:rsid w:val="00B87198"/>
    <w:rsid w:val="00B902F9"/>
    <w:rsid w:val="00B9150D"/>
    <w:rsid w:val="00B91F04"/>
    <w:rsid w:val="00B92A85"/>
    <w:rsid w:val="00B9311D"/>
    <w:rsid w:val="00B93765"/>
    <w:rsid w:val="00B94254"/>
    <w:rsid w:val="00B94456"/>
    <w:rsid w:val="00B949E0"/>
    <w:rsid w:val="00B95697"/>
    <w:rsid w:val="00BA07F8"/>
    <w:rsid w:val="00BA0F5F"/>
    <w:rsid w:val="00BA2833"/>
    <w:rsid w:val="00BA3C17"/>
    <w:rsid w:val="00BA4FF7"/>
    <w:rsid w:val="00BB201D"/>
    <w:rsid w:val="00BB2E54"/>
    <w:rsid w:val="00BB5F24"/>
    <w:rsid w:val="00BB6A75"/>
    <w:rsid w:val="00BC022D"/>
    <w:rsid w:val="00BC1B50"/>
    <w:rsid w:val="00BC4721"/>
    <w:rsid w:val="00BC5406"/>
    <w:rsid w:val="00BC59EA"/>
    <w:rsid w:val="00BC646A"/>
    <w:rsid w:val="00BC6B44"/>
    <w:rsid w:val="00BD161E"/>
    <w:rsid w:val="00BD2905"/>
    <w:rsid w:val="00BD2BCB"/>
    <w:rsid w:val="00BD2C14"/>
    <w:rsid w:val="00BD2FD4"/>
    <w:rsid w:val="00BD42C5"/>
    <w:rsid w:val="00BD4309"/>
    <w:rsid w:val="00BD4C1D"/>
    <w:rsid w:val="00BD5338"/>
    <w:rsid w:val="00BD5378"/>
    <w:rsid w:val="00BD6183"/>
    <w:rsid w:val="00BD7624"/>
    <w:rsid w:val="00BD7E7C"/>
    <w:rsid w:val="00BE0FB6"/>
    <w:rsid w:val="00BE1F05"/>
    <w:rsid w:val="00BE405E"/>
    <w:rsid w:val="00BE41E1"/>
    <w:rsid w:val="00BE46C6"/>
    <w:rsid w:val="00BE7708"/>
    <w:rsid w:val="00BE7C4D"/>
    <w:rsid w:val="00BF05CD"/>
    <w:rsid w:val="00BF0972"/>
    <w:rsid w:val="00BF1275"/>
    <w:rsid w:val="00BF17D1"/>
    <w:rsid w:val="00BF28C4"/>
    <w:rsid w:val="00BF33DF"/>
    <w:rsid w:val="00BF381C"/>
    <w:rsid w:val="00BF470C"/>
    <w:rsid w:val="00BF4A4E"/>
    <w:rsid w:val="00BF60B2"/>
    <w:rsid w:val="00BF7811"/>
    <w:rsid w:val="00C01057"/>
    <w:rsid w:val="00C01A25"/>
    <w:rsid w:val="00C01E1C"/>
    <w:rsid w:val="00C032A2"/>
    <w:rsid w:val="00C03504"/>
    <w:rsid w:val="00C0366D"/>
    <w:rsid w:val="00C04454"/>
    <w:rsid w:val="00C04646"/>
    <w:rsid w:val="00C055DD"/>
    <w:rsid w:val="00C05B91"/>
    <w:rsid w:val="00C05C74"/>
    <w:rsid w:val="00C06BED"/>
    <w:rsid w:val="00C06DFD"/>
    <w:rsid w:val="00C06E58"/>
    <w:rsid w:val="00C113B0"/>
    <w:rsid w:val="00C114F7"/>
    <w:rsid w:val="00C1396B"/>
    <w:rsid w:val="00C13AD3"/>
    <w:rsid w:val="00C1485A"/>
    <w:rsid w:val="00C15B79"/>
    <w:rsid w:val="00C16907"/>
    <w:rsid w:val="00C20A7A"/>
    <w:rsid w:val="00C22F0D"/>
    <w:rsid w:val="00C23B42"/>
    <w:rsid w:val="00C23DD2"/>
    <w:rsid w:val="00C251A2"/>
    <w:rsid w:val="00C25245"/>
    <w:rsid w:val="00C25B42"/>
    <w:rsid w:val="00C27FA9"/>
    <w:rsid w:val="00C308D4"/>
    <w:rsid w:val="00C3275F"/>
    <w:rsid w:val="00C3570A"/>
    <w:rsid w:val="00C36720"/>
    <w:rsid w:val="00C3743D"/>
    <w:rsid w:val="00C417E2"/>
    <w:rsid w:val="00C424DA"/>
    <w:rsid w:val="00C43614"/>
    <w:rsid w:val="00C4495B"/>
    <w:rsid w:val="00C4618C"/>
    <w:rsid w:val="00C4735D"/>
    <w:rsid w:val="00C50B5E"/>
    <w:rsid w:val="00C523E0"/>
    <w:rsid w:val="00C52B8F"/>
    <w:rsid w:val="00C53665"/>
    <w:rsid w:val="00C5570E"/>
    <w:rsid w:val="00C55CC1"/>
    <w:rsid w:val="00C55F93"/>
    <w:rsid w:val="00C5702D"/>
    <w:rsid w:val="00C57BCB"/>
    <w:rsid w:val="00C60308"/>
    <w:rsid w:val="00C60D8D"/>
    <w:rsid w:val="00C61095"/>
    <w:rsid w:val="00C612E7"/>
    <w:rsid w:val="00C62382"/>
    <w:rsid w:val="00C624CE"/>
    <w:rsid w:val="00C629E7"/>
    <w:rsid w:val="00C64D0E"/>
    <w:rsid w:val="00C652DC"/>
    <w:rsid w:val="00C65338"/>
    <w:rsid w:val="00C654CA"/>
    <w:rsid w:val="00C657C0"/>
    <w:rsid w:val="00C658BF"/>
    <w:rsid w:val="00C66343"/>
    <w:rsid w:val="00C70E37"/>
    <w:rsid w:val="00C71271"/>
    <w:rsid w:val="00C71E1D"/>
    <w:rsid w:val="00C71E45"/>
    <w:rsid w:val="00C721DE"/>
    <w:rsid w:val="00C72D02"/>
    <w:rsid w:val="00C7518C"/>
    <w:rsid w:val="00C75E27"/>
    <w:rsid w:val="00C77740"/>
    <w:rsid w:val="00C778B2"/>
    <w:rsid w:val="00C77A39"/>
    <w:rsid w:val="00C80090"/>
    <w:rsid w:val="00C8126E"/>
    <w:rsid w:val="00C829F7"/>
    <w:rsid w:val="00C829FE"/>
    <w:rsid w:val="00C86F1B"/>
    <w:rsid w:val="00C87097"/>
    <w:rsid w:val="00C8748B"/>
    <w:rsid w:val="00C90793"/>
    <w:rsid w:val="00C90A24"/>
    <w:rsid w:val="00C92FA7"/>
    <w:rsid w:val="00C94606"/>
    <w:rsid w:val="00C961F1"/>
    <w:rsid w:val="00C96D78"/>
    <w:rsid w:val="00C97737"/>
    <w:rsid w:val="00C97B8A"/>
    <w:rsid w:val="00CA1FBB"/>
    <w:rsid w:val="00CA37B6"/>
    <w:rsid w:val="00CA5592"/>
    <w:rsid w:val="00CA7767"/>
    <w:rsid w:val="00CB0B34"/>
    <w:rsid w:val="00CB20C4"/>
    <w:rsid w:val="00CB21D1"/>
    <w:rsid w:val="00CB2DA4"/>
    <w:rsid w:val="00CB2E0B"/>
    <w:rsid w:val="00CB50CE"/>
    <w:rsid w:val="00CB5278"/>
    <w:rsid w:val="00CB52A0"/>
    <w:rsid w:val="00CB7B38"/>
    <w:rsid w:val="00CC0E6B"/>
    <w:rsid w:val="00CC1B0B"/>
    <w:rsid w:val="00CC295D"/>
    <w:rsid w:val="00CC2D10"/>
    <w:rsid w:val="00CC30E3"/>
    <w:rsid w:val="00CC4B2F"/>
    <w:rsid w:val="00CC5707"/>
    <w:rsid w:val="00CC5C88"/>
    <w:rsid w:val="00CC5DDB"/>
    <w:rsid w:val="00CC5EFF"/>
    <w:rsid w:val="00CC6DB9"/>
    <w:rsid w:val="00CC76A6"/>
    <w:rsid w:val="00CC7894"/>
    <w:rsid w:val="00CD0A39"/>
    <w:rsid w:val="00CD1A18"/>
    <w:rsid w:val="00CD2993"/>
    <w:rsid w:val="00CD40C5"/>
    <w:rsid w:val="00CD6120"/>
    <w:rsid w:val="00CD6357"/>
    <w:rsid w:val="00CD689E"/>
    <w:rsid w:val="00CE0286"/>
    <w:rsid w:val="00CE04F8"/>
    <w:rsid w:val="00CE09F7"/>
    <w:rsid w:val="00CE52C1"/>
    <w:rsid w:val="00CE56AF"/>
    <w:rsid w:val="00CE6A59"/>
    <w:rsid w:val="00CE6D57"/>
    <w:rsid w:val="00CE6EDD"/>
    <w:rsid w:val="00CE7A11"/>
    <w:rsid w:val="00CF0615"/>
    <w:rsid w:val="00CF0CD3"/>
    <w:rsid w:val="00CF13B0"/>
    <w:rsid w:val="00CF1B9C"/>
    <w:rsid w:val="00CF2CE7"/>
    <w:rsid w:val="00CF40B6"/>
    <w:rsid w:val="00CF5537"/>
    <w:rsid w:val="00CF793E"/>
    <w:rsid w:val="00CF7A3F"/>
    <w:rsid w:val="00CF7D03"/>
    <w:rsid w:val="00D00580"/>
    <w:rsid w:val="00D01BB3"/>
    <w:rsid w:val="00D02F98"/>
    <w:rsid w:val="00D0315B"/>
    <w:rsid w:val="00D03AD9"/>
    <w:rsid w:val="00D06181"/>
    <w:rsid w:val="00D06827"/>
    <w:rsid w:val="00D06EB2"/>
    <w:rsid w:val="00D07AE6"/>
    <w:rsid w:val="00D1052A"/>
    <w:rsid w:val="00D10DE1"/>
    <w:rsid w:val="00D10F6B"/>
    <w:rsid w:val="00D122AE"/>
    <w:rsid w:val="00D12A20"/>
    <w:rsid w:val="00D14E59"/>
    <w:rsid w:val="00D167FA"/>
    <w:rsid w:val="00D216BF"/>
    <w:rsid w:val="00D23491"/>
    <w:rsid w:val="00D23E0E"/>
    <w:rsid w:val="00D23F84"/>
    <w:rsid w:val="00D2408D"/>
    <w:rsid w:val="00D242DD"/>
    <w:rsid w:val="00D24CF2"/>
    <w:rsid w:val="00D30A64"/>
    <w:rsid w:val="00D31106"/>
    <w:rsid w:val="00D31CB4"/>
    <w:rsid w:val="00D34505"/>
    <w:rsid w:val="00D34986"/>
    <w:rsid w:val="00D34A55"/>
    <w:rsid w:val="00D36123"/>
    <w:rsid w:val="00D37D2B"/>
    <w:rsid w:val="00D42A06"/>
    <w:rsid w:val="00D431A1"/>
    <w:rsid w:val="00D43FC0"/>
    <w:rsid w:val="00D44BF9"/>
    <w:rsid w:val="00D44D97"/>
    <w:rsid w:val="00D451D4"/>
    <w:rsid w:val="00D45B85"/>
    <w:rsid w:val="00D46093"/>
    <w:rsid w:val="00D4653E"/>
    <w:rsid w:val="00D47792"/>
    <w:rsid w:val="00D50FC1"/>
    <w:rsid w:val="00D5198C"/>
    <w:rsid w:val="00D51E07"/>
    <w:rsid w:val="00D527E0"/>
    <w:rsid w:val="00D536C3"/>
    <w:rsid w:val="00D53A61"/>
    <w:rsid w:val="00D542BC"/>
    <w:rsid w:val="00D55A34"/>
    <w:rsid w:val="00D56610"/>
    <w:rsid w:val="00D5662C"/>
    <w:rsid w:val="00D56D48"/>
    <w:rsid w:val="00D56DE3"/>
    <w:rsid w:val="00D57D05"/>
    <w:rsid w:val="00D57D0B"/>
    <w:rsid w:val="00D63FD5"/>
    <w:rsid w:val="00D64462"/>
    <w:rsid w:val="00D6628C"/>
    <w:rsid w:val="00D667DE"/>
    <w:rsid w:val="00D66C6A"/>
    <w:rsid w:val="00D70EDE"/>
    <w:rsid w:val="00D73486"/>
    <w:rsid w:val="00D73A1D"/>
    <w:rsid w:val="00D746D3"/>
    <w:rsid w:val="00D8030F"/>
    <w:rsid w:val="00D81302"/>
    <w:rsid w:val="00D8148A"/>
    <w:rsid w:val="00D82688"/>
    <w:rsid w:val="00D834F2"/>
    <w:rsid w:val="00D835AF"/>
    <w:rsid w:val="00D84934"/>
    <w:rsid w:val="00D8602B"/>
    <w:rsid w:val="00D863C0"/>
    <w:rsid w:val="00D86B1E"/>
    <w:rsid w:val="00D86B2F"/>
    <w:rsid w:val="00D87B6F"/>
    <w:rsid w:val="00D87BFB"/>
    <w:rsid w:val="00D90B7D"/>
    <w:rsid w:val="00D91ECD"/>
    <w:rsid w:val="00D920A2"/>
    <w:rsid w:val="00D92642"/>
    <w:rsid w:val="00D927E6"/>
    <w:rsid w:val="00D92CA3"/>
    <w:rsid w:val="00D92F55"/>
    <w:rsid w:val="00D93B0A"/>
    <w:rsid w:val="00D94633"/>
    <w:rsid w:val="00D95AAF"/>
    <w:rsid w:val="00D95BA8"/>
    <w:rsid w:val="00D95D5F"/>
    <w:rsid w:val="00DA077A"/>
    <w:rsid w:val="00DA168E"/>
    <w:rsid w:val="00DA1A48"/>
    <w:rsid w:val="00DA1E5D"/>
    <w:rsid w:val="00DA21F0"/>
    <w:rsid w:val="00DA2490"/>
    <w:rsid w:val="00DA3D67"/>
    <w:rsid w:val="00DB0531"/>
    <w:rsid w:val="00DB264F"/>
    <w:rsid w:val="00DB2EF5"/>
    <w:rsid w:val="00DB72B5"/>
    <w:rsid w:val="00DB76AF"/>
    <w:rsid w:val="00DB78F6"/>
    <w:rsid w:val="00DB7F67"/>
    <w:rsid w:val="00DC1D72"/>
    <w:rsid w:val="00DC241B"/>
    <w:rsid w:val="00DC2A0E"/>
    <w:rsid w:val="00DC3151"/>
    <w:rsid w:val="00DC3DAC"/>
    <w:rsid w:val="00DC4570"/>
    <w:rsid w:val="00DC480C"/>
    <w:rsid w:val="00DC588C"/>
    <w:rsid w:val="00DD079F"/>
    <w:rsid w:val="00DD1E16"/>
    <w:rsid w:val="00DD2DE5"/>
    <w:rsid w:val="00DD36BD"/>
    <w:rsid w:val="00DD3C1A"/>
    <w:rsid w:val="00DD5CCC"/>
    <w:rsid w:val="00DD5DF3"/>
    <w:rsid w:val="00DD72C5"/>
    <w:rsid w:val="00DD7714"/>
    <w:rsid w:val="00DE0321"/>
    <w:rsid w:val="00DE095A"/>
    <w:rsid w:val="00DE1DB8"/>
    <w:rsid w:val="00DE299B"/>
    <w:rsid w:val="00DE2DED"/>
    <w:rsid w:val="00DE310A"/>
    <w:rsid w:val="00DE5A80"/>
    <w:rsid w:val="00DE6E43"/>
    <w:rsid w:val="00DE7F99"/>
    <w:rsid w:val="00DF301C"/>
    <w:rsid w:val="00DF74BE"/>
    <w:rsid w:val="00E0216E"/>
    <w:rsid w:val="00E022DD"/>
    <w:rsid w:val="00E03B6D"/>
    <w:rsid w:val="00E045D9"/>
    <w:rsid w:val="00E04AAD"/>
    <w:rsid w:val="00E04ED7"/>
    <w:rsid w:val="00E05DCE"/>
    <w:rsid w:val="00E0614F"/>
    <w:rsid w:val="00E0646E"/>
    <w:rsid w:val="00E068D2"/>
    <w:rsid w:val="00E120CF"/>
    <w:rsid w:val="00E12232"/>
    <w:rsid w:val="00E140EA"/>
    <w:rsid w:val="00E14BC7"/>
    <w:rsid w:val="00E16083"/>
    <w:rsid w:val="00E172DD"/>
    <w:rsid w:val="00E1755F"/>
    <w:rsid w:val="00E176A3"/>
    <w:rsid w:val="00E178DE"/>
    <w:rsid w:val="00E20CBD"/>
    <w:rsid w:val="00E2123D"/>
    <w:rsid w:val="00E2137C"/>
    <w:rsid w:val="00E24AA5"/>
    <w:rsid w:val="00E25158"/>
    <w:rsid w:val="00E2518B"/>
    <w:rsid w:val="00E25B31"/>
    <w:rsid w:val="00E331F6"/>
    <w:rsid w:val="00E33DBD"/>
    <w:rsid w:val="00E340C2"/>
    <w:rsid w:val="00E34D4C"/>
    <w:rsid w:val="00E3584A"/>
    <w:rsid w:val="00E35DC2"/>
    <w:rsid w:val="00E40570"/>
    <w:rsid w:val="00E41EF7"/>
    <w:rsid w:val="00E425A4"/>
    <w:rsid w:val="00E42698"/>
    <w:rsid w:val="00E43922"/>
    <w:rsid w:val="00E43CAA"/>
    <w:rsid w:val="00E43E81"/>
    <w:rsid w:val="00E44A43"/>
    <w:rsid w:val="00E44EC9"/>
    <w:rsid w:val="00E479B1"/>
    <w:rsid w:val="00E479E5"/>
    <w:rsid w:val="00E5032F"/>
    <w:rsid w:val="00E504E4"/>
    <w:rsid w:val="00E50548"/>
    <w:rsid w:val="00E50595"/>
    <w:rsid w:val="00E50F7F"/>
    <w:rsid w:val="00E51A0E"/>
    <w:rsid w:val="00E5246F"/>
    <w:rsid w:val="00E535AD"/>
    <w:rsid w:val="00E539B1"/>
    <w:rsid w:val="00E54BFB"/>
    <w:rsid w:val="00E55D46"/>
    <w:rsid w:val="00E57FD9"/>
    <w:rsid w:val="00E61569"/>
    <w:rsid w:val="00E63EAC"/>
    <w:rsid w:val="00E649E2"/>
    <w:rsid w:val="00E6514B"/>
    <w:rsid w:val="00E65E66"/>
    <w:rsid w:val="00E6720A"/>
    <w:rsid w:val="00E67BDB"/>
    <w:rsid w:val="00E72135"/>
    <w:rsid w:val="00E72AA2"/>
    <w:rsid w:val="00E72B3D"/>
    <w:rsid w:val="00E733A3"/>
    <w:rsid w:val="00E738ED"/>
    <w:rsid w:val="00E73A09"/>
    <w:rsid w:val="00E73B92"/>
    <w:rsid w:val="00E75513"/>
    <w:rsid w:val="00E75AE2"/>
    <w:rsid w:val="00E77678"/>
    <w:rsid w:val="00E77CF8"/>
    <w:rsid w:val="00E80346"/>
    <w:rsid w:val="00E80716"/>
    <w:rsid w:val="00E80834"/>
    <w:rsid w:val="00E821B2"/>
    <w:rsid w:val="00E828D8"/>
    <w:rsid w:val="00E843E8"/>
    <w:rsid w:val="00E85601"/>
    <w:rsid w:val="00E85A64"/>
    <w:rsid w:val="00E86101"/>
    <w:rsid w:val="00E864E3"/>
    <w:rsid w:val="00E86A94"/>
    <w:rsid w:val="00E872CE"/>
    <w:rsid w:val="00E87A6A"/>
    <w:rsid w:val="00E9026B"/>
    <w:rsid w:val="00E905AA"/>
    <w:rsid w:val="00E918A2"/>
    <w:rsid w:val="00E92670"/>
    <w:rsid w:val="00E93457"/>
    <w:rsid w:val="00E9353E"/>
    <w:rsid w:val="00E93CD2"/>
    <w:rsid w:val="00E94D90"/>
    <w:rsid w:val="00E96E1C"/>
    <w:rsid w:val="00E96F66"/>
    <w:rsid w:val="00E97AF0"/>
    <w:rsid w:val="00EA0A04"/>
    <w:rsid w:val="00EA0D7C"/>
    <w:rsid w:val="00EA1651"/>
    <w:rsid w:val="00EA256C"/>
    <w:rsid w:val="00EA3421"/>
    <w:rsid w:val="00EA494C"/>
    <w:rsid w:val="00EA59F6"/>
    <w:rsid w:val="00EA65D9"/>
    <w:rsid w:val="00EA6667"/>
    <w:rsid w:val="00EA6CC8"/>
    <w:rsid w:val="00EA7904"/>
    <w:rsid w:val="00EA7C84"/>
    <w:rsid w:val="00EA7EA5"/>
    <w:rsid w:val="00EB01E8"/>
    <w:rsid w:val="00EB2D72"/>
    <w:rsid w:val="00EB39FA"/>
    <w:rsid w:val="00EB3DD3"/>
    <w:rsid w:val="00EB588E"/>
    <w:rsid w:val="00EB68EF"/>
    <w:rsid w:val="00EB7923"/>
    <w:rsid w:val="00EC2A1B"/>
    <w:rsid w:val="00EC2C45"/>
    <w:rsid w:val="00EC2DFC"/>
    <w:rsid w:val="00EC3D29"/>
    <w:rsid w:val="00EC45DB"/>
    <w:rsid w:val="00EC5F87"/>
    <w:rsid w:val="00EC6A9F"/>
    <w:rsid w:val="00EC740F"/>
    <w:rsid w:val="00ED2632"/>
    <w:rsid w:val="00ED2915"/>
    <w:rsid w:val="00ED2A4A"/>
    <w:rsid w:val="00ED36DD"/>
    <w:rsid w:val="00ED431B"/>
    <w:rsid w:val="00ED64A6"/>
    <w:rsid w:val="00ED65D9"/>
    <w:rsid w:val="00ED74F6"/>
    <w:rsid w:val="00ED7559"/>
    <w:rsid w:val="00EE2AEF"/>
    <w:rsid w:val="00EE31BE"/>
    <w:rsid w:val="00EE47CE"/>
    <w:rsid w:val="00EE4FBC"/>
    <w:rsid w:val="00EE5F17"/>
    <w:rsid w:val="00EE65B5"/>
    <w:rsid w:val="00EE6E6F"/>
    <w:rsid w:val="00EF0C47"/>
    <w:rsid w:val="00EF1389"/>
    <w:rsid w:val="00EF1996"/>
    <w:rsid w:val="00EF2A91"/>
    <w:rsid w:val="00EF30EC"/>
    <w:rsid w:val="00EF42EF"/>
    <w:rsid w:val="00EF5FFC"/>
    <w:rsid w:val="00EF653F"/>
    <w:rsid w:val="00EF65E5"/>
    <w:rsid w:val="00F00801"/>
    <w:rsid w:val="00F00CA4"/>
    <w:rsid w:val="00F01A0A"/>
    <w:rsid w:val="00F0287A"/>
    <w:rsid w:val="00F02954"/>
    <w:rsid w:val="00F034AE"/>
    <w:rsid w:val="00F03A12"/>
    <w:rsid w:val="00F06322"/>
    <w:rsid w:val="00F06C0F"/>
    <w:rsid w:val="00F074C1"/>
    <w:rsid w:val="00F077F1"/>
    <w:rsid w:val="00F10762"/>
    <w:rsid w:val="00F11FAF"/>
    <w:rsid w:val="00F12393"/>
    <w:rsid w:val="00F127F2"/>
    <w:rsid w:val="00F12D25"/>
    <w:rsid w:val="00F13A83"/>
    <w:rsid w:val="00F154BE"/>
    <w:rsid w:val="00F15DE8"/>
    <w:rsid w:val="00F16ADC"/>
    <w:rsid w:val="00F17F8A"/>
    <w:rsid w:val="00F215D0"/>
    <w:rsid w:val="00F21BBE"/>
    <w:rsid w:val="00F21C04"/>
    <w:rsid w:val="00F23181"/>
    <w:rsid w:val="00F2364A"/>
    <w:rsid w:val="00F2408A"/>
    <w:rsid w:val="00F253A1"/>
    <w:rsid w:val="00F253B3"/>
    <w:rsid w:val="00F25466"/>
    <w:rsid w:val="00F2682C"/>
    <w:rsid w:val="00F2767E"/>
    <w:rsid w:val="00F33192"/>
    <w:rsid w:val="00F3562F"/>
    <w:rsid w:val="00F35A70"/>
    <w:rsid w:val="00F365D3"/>
    <w:rsid w:val="00F37852"/>
    <w:rsid w:val="00F40DC3"/>
    <w:rsid w:val="00F42443"/>
    <w:rsid w:val="00F431F4"/>
    <w:rsid w:val="00F43307"/>
    <w:rsid w:val="00F43911"/>
    <w:rsid w:val="00F43E45"/>
    <w:rsid w:val="00F447D1"/>
    <w:rsid w:val="00F45B13"/>
    <w:rsid w:val="00F476A4"/>
    <w:rsid w:val="00F47716"/>
    <w:rsid w:val="00F47D7C"/>
    <w:rsid w:val="00F5048D"/>
    <w:rsid w:val="00F509AE"/>
    <w:rsid w:val="00F51E28"/>
    <w:rsid w:val="00F54079"/>
    <w:rsid w:val="00F546A4"/>
    <w:rsid w:val="00F56371"/>
    <w:rsid w:val="00F602AB"/>
    <w:rsid w:val="00F60627"/>
    <w:rsid w:val="00F60CB0"/>
    <w:rsid w:val="00F61653"/>
    <w:rsid w:val="00F631FD"/>
    <w:rsid w:val="00F63B32"/>
    <w:rsid w:val="00F6531A"/>
    <w:rsid w:val="00F65A29"/>
    <w:rsid w:val="00F66905"/>
    <w:rsid w:val="00F670BC"/>
    <w:rsid w:val="00F6739E"/>
    <w:rsid w:val="00F67642"/>
    <w:rsid w:val="00F709A8"/>
    <w:rsid w:val="00F726F5"/>
    <w:rsid w:val="00F73133"/>
    <w:rsid w:val="00F73687"/>
    <w:rsid w:val="00F7413C"/>
    <w:rsid w:val="00F74199"/>
    <w:rsid w:val="00F74244"/>
    <w:rsid w:val="00F76443"/>
    <w:rsid w:val="00F7676A"/>
    <w:rsid w:val="00F7719C"/>
    <w:rsid w:val="00F77CE0"/>
    <w:rsid w:val="00F77F5B"/>
    <w:rsid w:val="00F810DA"/>
    <w:rsid w:val="00F824EA"/>
    <w:rsid w:val="00F8299F"/>
    <w:rsid w:val="00F82E30"/>
    <w:rsid w:val="00F82ED8"/>
    <w:rsid w:val="00F83D49"/>
    <w:rsid w:val="00F83F71"/>
    <w:rsid w:val="00F85D1E"/>
    <w:rsid w:val="00F87A21"/>
    <w:rsid w:val="00F9065B"/>
    <w:rsid w:val="00F92A26"/>
    <w:rsid w:val="00F92B66"/>
    <w:rsid w:val="00F932B8"/>
    <w:rsid w:val="00F936AF"/>
    <w:rsid w:val="00F93851"/>
    <w:rsid w:val="00F950EC"/>
    <w:rsid w:val="00F954E2"/>
    <w:rsid w:val="00F959FD"/>
    <w:rsid w:val="00F9691D"/>
    <w:rsid w:val="00F96982"/>
    <w:rsid w:val="00F9765E"/>
    <w:rsid w:val="00F97AF7"/>
    <w:rsid w:val="00FA0512"/>
    <w:rsid w:val="00FA07CA"/>
    <w:rsid w:val="00FA0E1F"/>
    <w:rsid w:val="00FA1A5C"/>
    <w:rsid w:val="00FA3FAF"/>
    <w:rsid w:val="00FA56E5"/>
    <w:rsid w:val="00FA5BB7"/>
    <w:rsid w:val="00FB1761"/>
    <w:rsid w:val="00FB227B"/>
    <w:rsid w:val="00FB24AE"/>
    <w:rsid w:val="00FB3B83"/>
    <w:rsid w:val="00FB51A1"/>
    <w:rsid w:val="00FB62D1"/>
    <w:rsid w:val="00FB648F"/>
    <w:rsid w:val="00FB70D4"/>
    <w:rsid w:val="00FC0C2A"/>
    <w:rsid w:val="00FC22F2"/>
    <w:rsid w:val="00FC30E8"/>
    <w:rsid w:val="00FC4F15"/>
    <w:rsid w:val="00FC51F3"/>
    <w:rsid w:val="00FC5FDB"/>
    <w:rsid w:val="00FC604B"/>
    <w:rsid w:val="00FC60E6"/>
    <w:rsid w:val="00FC6366"/>
    <w:rsid w:val="00FC66E0"/>
    <w:rsid w:val="00FC69F5"/>
    <w:rsid w:val="00FC6C76"/>
    <w:rsid w:val="00FD0CC0"/>
    <w:rsid w:val="00FD1E1D"/>
    <w:rsid w:val="00FD37FB"/>
    <w:rsid w:val="00FD6529"/>
    <w:rsid w:val="00FD6BAD"/>
    <w:rsid w:val="00FE2036"/>
    <w:rsid w:val="00FE26DF"/>
    <w:rsid w:val="00FE2DBF"/>
    <w:rsid w:val="00FE444D"/>
    <w:rsid w:val="00FE4E37"/>
    <w:rsid w:val="00FE5619"/>
    <w:rsid w:val="00FE7106"/>
    <w:rsid w:val="00FF0220"/>
    <w:rsid w:val="00FF2703"/>
    <w:rsid w:val="00FF2D63"/>
    <w:rsid w:val="00FF2D70"/>
    <w:rsid w:val="00FF2DD2"/>
    <w:rsid w:val="00FF3134"/>
    <w:rsid w:val="00FF326C"/>
    <w:rsid w:val="00FF32DA"/>
    <w:rsid w:val="00FF3749"/>
    <w:rsid w:val="00FF44FB"/>
    <w:rsid w:val="00FF5802"/>
    <w:rsid w:val="00FF6629"/>
    <w:rsid w:val="00FF67DF"/>
    <w:rsid w:val="00FF6A4E"/>
    <w:rsid w:val="2B20D37C"/>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4E22F1"/>
  <w15:chartTrackingRefBased/>
  <w15:docId w15:val="{B0AE6573-0CC5-4396-891F-0920B5538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rPr>
      <w:lang w:val="en-GB"/>
    </w:rPr>
  </w:style>
  <w:style w:type="paragraph" w:styleId="Heading1">
    <w:name w:val="heading 1"/>
    <w:aliases w:val="PB Heading 1"/>
    <w:basedOn w:val="Normal"/>
    <w:next w:val="PBParagraph"/>
    <w:link w:val="Heading1Char"/>
    <w:uiPriority w:val="9"/>
    <w:qFormat/>
    <w:rsid w:val="008630BB"/>
    <w:pPr>
      <w:keepNext/>
      <w:keepLines/>
      <w:numPr>
        <w:numId w:val="1"/>
      </w:numPr>
      <w:spacing w:before="240" w:after="12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9"/>
    <w:qFormat/>
    <w:rsid w:val="009E47B0"/>
    <w:pPr>
      <w:numPr>
        <w:ilvl w:val="1"/>
      </w:numPr>
      <w:outlineLvl w:val="1"/>
    </w:pPr>
    <w:rPr>
      <w:color w:val="024987" w:themeColor="accent3"/>
      <w:sz w:val="24"/>
      <w:szCs w:val="24"/>
    </w:rPr>
  </w:style>
  <w:style w:type="paragraph" w:styleId="Heading3">
    <w:name w:val="heading 3"/>
    <w:aliases w:val="PB Heading 3"/>
    <w:basedOn w:val="Heading2"/>
    <w:next w:val="PBParagraph"/>
    <w:link w:val="Heading3Char"/>
    <w:uiPriority w:val="9"/>
    <w:qFormat/>
    <w:rsid w:val="009E47B0"/>
    <w:pPr>
      <w:numPr>
        <w:ilvl w:val="2"/>
      </w:numPr>
      <w:outlineLvl w:val="2"/>
    </w:pPr>
    <w:rPr>
      <w:color w:val="0069B4" w:themeColor="accent2"/>
      <w:sz w:val="22"/>
      <w:szCs w:val="22"/>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paragraph" w:styleId="Heading5">
    <w:name w:val="heading 5"/>
    <w:basedOn w:val="Normal"/>
    <w:next w:val="Normal"/>
    <w:link w:val="Heading5Char"/>
    <w:uiPriority w:val="9"/>
    <w:semiHidden/>
    <w:unhideWhenUsed/>
    <w:rsid w:val="00C75E27"/>
    <w:pPr>
      <w:keepNext/>
      <w:keepLines/>
      <w:spacing w:before="40" w:after="0"/>
      <w:outlineLvl w:val="4"/>
    </w:pPr>
    <w:rPr>
      <w:rFonts w:asciiTheme="majorHAnsi" w:eastAsiaTheme="majorEastAsia" w:hAnsiTheme="majorHAnsi" w:cstheme="majorBidi"/>
      <w:color w:val="006E9D" w:themeColor="accent1" w:themeShade="BF"/>
    </w:rPr>
  </w:style>
  <w:style w:type="paragraph" w:styleId="Heading6">
    <w:name w:val="heading 6"/>
    <w:basedOn w:val="Normal"/>
    <w:next w:val="Normal"/>
    <w:link w:val="Heading6Char"/>
    <w:uiPriority w:val="9"/>
    <w:semiHidden/>
    <w:unhideWhenUsed/>
    <w:qFormat/>
    <w:rsid w:val="00C75E27"/>
    <w:pPr>
      <w:keepNext/>
      <w:keepLines/>
      <w:spacing w:before="40" w:after="0"/>
      <w:outlineLvl w:val="5"/>
    </w:pPr>
    <w:rPr>
      <w:rFonts w:asciiTheme="majorHAnsi" w:eastAsiaTheme="majorEastAsia" w:hAnsiTheme="majorHAnsi" w:cstheme="majorBidi"/>
      <w:color w:val="004968" w:themeColor="accent1" w:themeShade="7F"/>
    </w:rPr>
  </w:style>
  <w:style w:type="paragraph" w:styleId="Heading7">
    <w:name w:val="heading 7"/>
    <w:basedOn w:val="Normal"/>
    <w:next w:val="Normal"/>
    <w:link w:val="Heading7Char"/>
    <w:uiPriority w:val="9"/>
    <w:semiHidden/>
    <w:unhideWhenUsed/>
    <w:qFormat/>
    <w:rsid w:val="00C75E27"/>
    <w:pPr>
      <w:keepNext/>
      <w:keepLines/>
      <w:spacing w:before="40" w:after="0"/>
      <w:outlineLvl w:val="6"/>
    </w:pPr>
    <w:rPr>
      <w:rFonts w:asciiTheme="majorHAnsi" w:eastAsiaTheme="majorEastAsia" w:hAnsiTheme="majorHAnsi" w:cstheme="majorBidi"/>
      <w:i/>
      <w:iCs/>
      <w:color w:val="004968" w:themeColor="accent1" w:themeShade="7F"/>
    </w:rPr>
  </w:style>
  <w:style w:type="paragraph" w:styleId="Heading8">
    <w:name w:val="heading 8"/>
    <w:basedOn w:val="Normal"/>
    <w:next w:val="Normal"/>
    <w:link w:val="Heading8Char"/>
    <w:uiPriority w:val="9"/>
    <w:semiHidden/>
    <w:unhideWhenUsed/>
    <w:qFormat/>
    <w:rsid w:val="00C75E2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75E2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uiPriority w:val="9"/>
    <w:rsid w:val="008E6580"/>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9"/>
    <w:rsid w:val="008E6580"/>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Char">
    <w:name w:val="PB Paragraph Char"/>
    <w:basedOn w:val="ListParagraphChar"/>
    <w:link w:val="PBParagraph"/>
    <w:rsid w:val="008E6580"/>
    <w:rPr>
      <w:lang w:val="en-GB"/>
    </w:rPr>
  </w:style>
  <w:style w:type="character" w:customStyle="1" w:styleId="Heading3Char">
    <w:name w:val="Heading 3 Char"/>
    <w:aliases w:val="PB Heading 3 Char"/>
    <w:basedOn w:val="DefaultParagraphFont"/>
    <w:link w:val="Heading3"/>
    <w:uiPriority w:val="9"/>
    <w:rsid w:val="008E6580"/>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asciiTheme="majorHAnsi" w:eastAsiaTheme="majorEastAsia" w:hAnsiTheme="majorHAnsi" w:cstheme="majorBidi"/>
      <w:i/>
      <w:iCs/>
      <w:color w:val="0094D2" w:themeColor="accent1"/>
      <w:lang w:val="en-GB"/>
    </w:rPr>
  </w:style>
  <w:style w:type="character" w:customStyle="1" w:styleId="PBBulletListChar">
    <w:name w:val="PB Bullet List Char"/>
    <w:basedOn w:val="ListParagraphChar"/>
    <w:link w:val="PBBulletList"/>
    <w:uiPriority w:val="6"/>
    <w:rsid w:val="008E6580"/>
    <w:rPr>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en-GB"/>
    </w:rPr>
  </w:style>
  <w:style w:type="character" w:styleId="FootnoteReference">
    <w:name w:val="footnote reference"/>
    <w:basedOn w:val="DefaultParagraphFont"/>
    <w:uiPriority w:val="99"/>
    <w:semiHidden/>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lang w:val="en-US"/>
    </w:rPr>
  </w:style>
  <w:style w:type="paragraph" w:styleId="TOC1">
    <w:name w:val="toc 1"/>
    <w:basedOn w:val="Normal"/>
    <w:next w:val="Normal"/>
    <w:autoRedefine/>
    <w:uiPriority w:val="39"/>
    <w:unhideWhenUsed/>
    <w:rsid w:val="008B24F9"/>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n-GB"/>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character" w:styleId="UnresolvedMention">
    <w:name w:val="Unresolved Mention"/>
    <w:basedOn w:val="DefaultParagraphFont"/>
    <w:uiPriority w:val="99"/>
    <w:unhideWhenUsed/>
    <w:rsid w:val="002D0A64"/>
    <w:rPr>
      <w:color w:val="605E5C"/>
      <w:shd w:val="clear" w:color="auto" w:fill="E1DFDD"/>
    </w:rPr>
  </w:style>
  <w:style w:type="paragraph" w:styleId="Revision">
    <w:name w:val="Revision"/>
    <w:hidden/>
    <w:uiPriority w:val="99"/>
    <w:semiHidden/>
    <w:rsid w:val="005212FD"/>
    <w:pPr>
      <w:spacing w:after="0" w:line="240" w:lineRule="auto"/>
    </w:pPr>
    <w:rPr>
      <w:lang w:val="en-GB"/>
    </w:rPr>
  </w:style>
  <w:style w:type="paragraph" w:customStyle="1" w:styleId="PBstylepara">
    <w:name w:val="PB style para."/>
    <w:basedOn w:val="Normal"/>
    <w:qFormat/>
    <w:rsid w:val="008531F0"/>
    <w:pPr>
      <w:tabs>
        <w:tab w:val="left" w:pos="567"/>
      </w:tabs>
      <w:spacing w:after="0" w:line="240" w:lineRule="auto"/>
    </w:pPr>
    <w:rPr>
      <w:rFonts w:ascii="Verdana" w:eastAsia="SimSun" w:hAnsi="Verdana"/>
      <w:sz w:val="19"/>
      <w:szCs w:val="19"/>
    </w:rPr>
  </w:style>
  <w:style w:type="paragraph" w:customStyle="1" w:styleId="Paragraph">
    <w:name w:val="Paragraph"/>
    <w:basedOn w:val="ListParagraph"/>
    <w:link w:val="ParagraphChar"/>
    <w:uiPriority w:val="99"/>
    <w:qFormat/>
    <w:rsid w:val="008531F0"/>
    <w:pPr>
      <w:numPr>
        <w:numId w:val="0"/>
      </w:numPr>
      <w:tabs>
        <w:tab w:val="left" w:pos="426"/>
      </w:tabs>
      <w:spacing w:after="0" w:line="240" w:lineRule="auto"/>
      <w:ind w:left="502" w:hanging="360"/>
    </w:pPr>
    <w:rPr>
      <w:rFonts w:ascii="Verdana" w:eastAsia="SimSun" w:hAnsi="Verdana"/>
    </w:rPr>
  </w:style>
  <w:style w:type="character" w:customStyle="1" w:styleId="ParagraphChar">
    <w:name w:val="Paragraph Char"/>
    <w:basedOn w:val="DefaultParagraphFont"/>
    <w:link w:val="Paragraph"/>
    <w:uiPriority w:val="99"/>
    <w:rsid w:val="008531F0"/>
    <w:rPr>
      <w:rFonts w:ascii="Verdana" w:eastAsia="SimSun" w:hAnsi="Verdana"/>
      <w:lang w:val="en-GB"/>
    </w:rPr>
  </w:style>
  <w:style w:type="table" w:customStyle="1" w:styleId="TableGrid3">
    <w:name w:val="Table Grid3"/>
    <w:basedOn w:val="TableNormal"/>
    <w:next w:val="TableGrid"/>
    <w:rsid w:val="008531F0"/>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8531F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8531F0"/>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531F0"/>
    <w:rPr>
      <w:b/>
      <w:bCs/>
    </w:rPr>
  </w:style>
  <w:style w:type="character" w:customStyle="1" w:styleId="apple-converted-space">
    <w:name w:val="apple-converted-space"/>
    <w:basedOn w:val="DefaultParagraphFont"/>
    <w:rsid w:val="008531F0"/>
  </w:style>
  <w:style w:type="character" w:customStyle="1" w:styleId="text-size-stage-medium">
    <w:name w:val="text-size-stage-medium"/>
    <w:basedOn w:val="DefaultParagraphFont"/>
    <w:rsid w:val="008531F0"/>
  </w:style>
  <w:style w:type="character" w:customStyle="1" w:styleId="nolink">
    <w:name w:val="nolink"/>
    <w:basedOn w:val="DefaultParagraphFont"/>
    <w:rsid w:val="008531F0"/>
  </w:style>
  <w:style w:type="character" w:styleId="FollowedHyperlink">
    <w:name w:val="FollowedHyperlink"/>
    <w:basedOn w:val="DefaultParagraphFont"/>
    <w:uiPriority w:val="99"/>
    <w:semiHidden/>
    <w:unhideWhenUsed/>
    <w:rsid w:val="008531F0"/>
    <w:rPr>
      <w:color w:val="53714B" w:themeColor="followedHyperlink"/>
      <w:u w:val="single"/>
    </w:rPr>
  </w:style>
  <w:style w:type="paragraph" w:customStyle="1" w:styleId="Default">
    <w:name w:val="Default"/>
    <w:uiPriority w:val="99"/>
    <w:rsid w:val="008531F0"/>
    <w:pPr>
      <w:autoSpaceDE w:val="0"/>
      <w:autoSpaceDN w:val="0"/>
      <w:adjustRightInd w:val="0"/>
      <w:spacing w:after="0" w:line="240" w:lineRule="auto"/>
    </w:pPr>
    <w:rPr>
      <w:rFonts w:ascii="Arial" w:eastAsia="Calibri" w:hAnsi="Arial" w:cs="Arial"/>
      <w:color w:val="000000"/>
      <w:sz w:val="24"/>
      <w:szCs w:val="24"/>
      <w:lang w:val="en-US"/>
    </w:rPr>
  </w:style>
  <w:style w:type="character" w:styleId="PageNumber">
    <w:name w:val="page number"/>
    <w:basedOn w:val="DefaultParagraphFont"/>
    <w:uiPriority w:val="99"/>
    <w:semiHidden/>
    <w:unhideWhenUsed/>
    <w:rsid w:val="008531F0"/>
  </w:style>
  <w:style w:type="table" w:styleId="TableGridLight">
    <w:name w:val="Grid Table Light"/>
    <w:basedOn w:val="TableNormal"/>
    <w:uiPriority w:val="40"/>
    <w:rsid w:val="008531F0"/>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Web"/>
    <w:link w:val="Style1Char"/>
    <w:qFormat/>
    <w:rsid w:val="008531F0"/>
    <w:pPr>
      <w:spacing w:before="0" w:beforeAutospacing="0" w:after="0" w:afterAutospacing="0"/>
      <w:outlineLvl w:val="0"/>
    </w:pPr>
    <w:rPr>
      <w:rFonts w:ascii="Verdana" w:hAnsi="Verdana" w:cs="Arial"/>
      <w:b/>
      <w:bCs/>
      <w:sz w:val="19"/>
      <w:szCs w:val="19"/>
      <w:lang w:val="en-GB"/>
    </w:rPr>
  </w:style>
  <w:style w:type="character" w:customStyle="1" w:styleId="NormalWebChar">
    <w:name w:val="Normal (Web) Char"/>
    <w:basedOn w:val="DefaultParagraphFont"/>
    <w:link w:val="NormalWeb"/>
    <w:uiPriority w:val="99"/>
    <w:rsid w:val="008531F0"/>
    <w:rPr>
      <w:rFonts w:ascii="Times New Roman" w:eastAsia="Times New Roman" w:hAnsi="Times New Roman" w:cs="Times New Roman"/>
      <w:sz w:val="24"/>
      <w:szCs w:val="24"/>
      <w:lang w:val="en-US"/>
    </w:rPr>
  </w:style>
  <w:style w:type="character" w:customStyle="1" w:styleId="Style1Char">
    <w:name w:val="Style1 Char"/>
    <w:basedOn w:val="NormalWebChar"/>
    <w:link w:val="Style1"/>
    <w:rsid w:val="008531F0"/>
    <w:rPr>
      <w:rFonts w:ascii="Verdana" w:eastAsia="Times New Roman" w:hAnsi="Verdana" w:cs="Arial"/>
      <w:b/>
      <w:bCs/>
      <w:sz w:val="19"/>
      <w:szCs w:val="19"/>
      <w:lang w:val="en-GB"/>
    </w:rPr>
  </w:style>
  <w:style w:type="paragraph" w:styleId="BodyText">
    <w:name w:val="Body Text"/>
    <w:basedOn w:val="Normal"/>
    <w:link w:val="BodyTextChar"/>
    <w:uiPriority w:val="1"/>
    <w:qFormat/>
    <w:rsid w:val="008531F0"/>
    <w:pPr>
      <w:widowControl w:val="0"/>
      <w:spacing w:after="0" w:line="240" w:lineRule="auto"/>
      <w:ind w:left="100"/>
      <w:jc w:val="left"/>
    </w:pPr>
    <w:rPr>
      <w:rFonts w:ascii="Times New Roman" w:eastAsia="Times New Roman" w:hAnsi="Times New Roman"/>
      <w:sz w:val="28"/>
      <w:szCs w:val="28"/>
      <w:lang w:val="en-US"/>
    </w:rPr>
  </w:style>
  <w:style w:type="character" w:customStyle="1" w:styleId="BodyTextChar">
    <w:name w:val="Body Text Char"/>
    <w:basedOn w:val="DefaultParagraphFont"/>
    <w:link w:val="BodyText"/>
    <w:uiPriority w:val="1"/>
    <w:rsid w:val="008531F0"/>
    <w:rPr>
      <w:rFonts w:ascii="Times New Roman" w:eastAsia="Times New Roman" w:hAnsi="Times New Roman"/>
      <w:sz w:val="28"/>
      <w:szCs w:val="28"/>
      <w:lang w:val="en-US"/>
    </w:rPr>
  </w:style>
  <w:style w:type="character" w:styleId="Mention">
    <w:name w:val="Mention"/>
    <w:basedOn w:val="DefaultParagraphFont"/>
    <w:uiPriority w:val="99"/>
    <w:unhideWhenUsed/>
    <w:rsid w:val="0015232D"/>
    <w:rPr>
      <w:color w:val="2B579A"/>
      <w:shd w:val="clear" w:color="auto" w:fill="E1DFDD"/>
    </w:rPr>
  </w:style>
  <w:style w:type="character" w:customStyle="1" w:styleId="ui-provider">
    <w:name w:val="ui-provider"/>
    <w:basedOn w:val="DefaultParagraphFont"/>
    <w:rsid w:val="00061E8B"/>
  </w:style>
  <w:style w:type="paragraph" w:styleId="Bibliography">
    <w:name w:val="Bibliography"/>
    <w:basedOn w:val="Normal"/>
    <w:next w:val="Normal"/>
    <w:uiPriority w:val="37"/>
    <w:semiHidden/>
    <w:unhideWhenUsed/>
    <w:rsid w:val="00C75E27"/>
  </w:style>
  <w:style w:type="paragraph" w:styleId="BlockText">
    <w:name w:val="Block Text"/>
    <w:basedOn w:val="Normal"/>
    <w:uiPriority w:val="99"/>
    <w:semiHidden/>
    <w:unhideWhenUsed/>
    <w:rsid w:val="00C75E27"/>
    <w:pPr>
      <w:pBdr>
        <w:top w:val="single" w:sz="2" w:space="10" w:color="0094D2" w:themeColor="accent1"/>
        <w:left w:val="single" w:sz="2" w:space="10" w:color="0094D2" w:themeColor="accent1"/>
        <w:bottom w:val="single" w:sz="2" w:space="10" w:color="0094D2" w:themeColor="accent1"/>
        <w:right w:val="single" w:sz="2" w:space="10" w:color="0094D2" w:themeColor="accent1"/>
      </w:pBdr>
      <w:ind w:left="1152" w:right="1152"/>
    </w:pPr>
    <w:rPr>
      <w:rFonts w:eastAsiaTheme="minorEastAsia"/>
      <w:i/>
      <w:iCs/>
      <w:color w:val="0094D2" w:themeColor="accent1"/>
    </w:rPr>
  </w:style>
  <w:style w:type="paragraph" w:styleId="BodyText2">
    <w:name w:val="Body Text 2"/>
    <w:basedOn w:val="Normal"/>
    <w:link w:val="BodyText2Char"/>
    <w:uiPriority w:val="99"/>
    <w:semiHidden/>
    <w:unhideWhenUsed/>
    <w:rsid w:val="00C75E27"/>
    <w:pPr>
      <w:spacing w:after="120" w:line="480" w:lineRule="auto"/>
    </w:pPr>
  </w:style>
  <w:style w:type="character" w:customStyle="1" w:styleId="BodyText2Char">
    <w:name w:val="Body Text 2 Char"/>
    <w:basedOn w:val="DefaultParagraphFont"/>
    <w:link w:val="BodyText2"/>
    <w:uiPriority w:val="99"/>
    <w:semiHidden/>
    <w:rsid w:val="00C75E27"/>
    <w:rPr>
      <w:lang w:val="en-GB"/>
    </w:rPr>
  </w:style>
  <w:style w:type="paragraph" w:styleId="BodyText3">
    <w:name w:val="Body Text 3"/>
    <w:basedOn w:val="Normal"/>
    <w:link w:val="BodyText3Char"/>
    <w:uiPriority w:val="99"/>
    <w:semiHidden/>
    <w:unhideWhenUsed/>
    <w:rsid w:val="00C75E27"/>
    <w:pPr>
      <w:spacing w:after="120"/>
    </w:pPr>
    <w:rPr>
      <w:sz w:val="16"/>
      <w:szCs w:val="16"/>
    </w:rPr>
  </w:style>
  <w:style w:type="character" w:customStyle="1" w:styleId="BodyText3Char">
    <w:name w:val="Body Text 3 Char"/>
    <w:basedOn w:val="DefaultParagraphFont"/>
    <w:link w:val="BodyText3"/>
    <w:uiPriority w:val="99"/>
    <w:semiHidden/>
    <w:rsid w:val="00C75E27"/>
    <w:rPr>
      <w:sz w:val="16"/>
      <w:szCs w:val="16"/>
      <w:lang w:val="en-GB"/>
    </w:rPr>
  </w:style>
  <w:style w:type="paragraph" w:styleId="BodyTextFirstIndent">
    <w:name w:val="Body Text First Indent"/>
    <w:basedOn w:val="BodyText"/>
    <w:link w:val="BodyTextFirstIndentChar"/>
    <w:uiPriority w:val="99"/>
    <w:semiHidden/>
    <w:unhideWhenUsed/>
    <w:rsid w:val="00C75E27"/>
    <w:pPr>
      <w:widowControl/>
      <w:spacing w:after="160" w:line="276" w:lineRule="auto"/>
      <w:ind w:left="0" w:firstLine="360"/>
      <w:jc w:val="both"/>
    </w:pPr>
    <w:rPr>
      <w:rFonts w:asciiTheme="minorHAnsi" w:eastAsiaTheme="minorHAnsi" w:hAnsiTheme="minorHAnsi"/>
      <w:sz w:val="22"/>
      <w:szCs w:val="22"/>
      <w:lang w:val="en-GB"/>
    </w:rPr>
  </w:style>
  <w:style w:type="character" w:customStyle="1" w:styleId="BodyTextFirstIndentChar">
    <w:name w:val="Body Text First Indent Char"/>
    <w:basedOn w:val="BodyTextChar"/>
    <w:link w:val="BodyTextFirstIndent"/>
    <w:uiPriority w:val="99"/>
    <w:semiHidden/>
    <w:rsid w:val="00C75E27"/>
    <w:rPr>
      <w:rFonts w:ascii="Times New Roman" w:eastAsia="Times New Roman" w:hAnsi="Times New Roman"/>
      <w:sz w:val="28"/>
      <w:szCs w:val="28"/>
      <w:lang w:val="en-GB"/>
    </w:rPr>
  </w:style>
  <w:style w:type="paragraph" w:styleId="BodyTextIndent">
    <w:name w:val="Body Text Indent"/>
    <w:basedOn w:val="Normal"/>
    <w:link w:val="BodyTextIndentChar"/>
    <w:uiPriority w:val="99"/>
    <w:semiHidden/>
    <w:unhideWhenUsed/>
    <w:rsid w:val="00C75E27"/>
    <w:pPr>
      <w:spacing w:after="120"/>
      <w:ind w:left="283"/>
    </w:pPr>
  </w:style>
  <w:style w:type="character" w:customStyle="1" w:styleId="BodyTextIndentChar">
    <w:name w:val="Body Text Indent Char"/>
    <w:basedOn w:val="DefaultParagraphFont"/>
    <w:link w:val="BodyTextIndent"/>
    <w:uiPriority w:val="99"/>
    <w:semiHidden/>
    <w:rsid w:val="00C75E27"/>
    <w:rPr>
      <w:lang w:val="en-GB"/>
    </w:rPr>
  </w:style>
  <w:style w:type="paragraph" w:styleId="BodyTextFirstIndent2">
    <w:name w:val="Body Text First Indent 2"/>
    <w:basedOn w:val="BodyTextIndent"/>
    <w:link w:val="BodyTextFirstIndent2Char"/>
    <w:uiPriority w:val="99"/>
    <w:semiHidden/>
    <w:unhideWhenUsed/>
    <w:rsid w:val="00C75E27"/>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75E27"/>
    <w:rPr>
      <w:lang w:val="en-GB"/>
    </w:rPr>
  </w:style>
  <w:style w:type="paragraph" w:styleId="BodyTextIndent2">
    <w:name w:val="Body Text Indent 2"/>
    <w:basedOn w:val="Normal"/>
    <w:link w:val="BodyTextIndent2Char"/>
    <w:uiPriority w:val="99"/>
    <w:semiHidden/>
    <w:unhideWhenUsed/>
    <w:rsid w:val="00C75E27"/>
    <w:pPr>
      <w:spacing w:after="120" w:line="480" w:lineRule="auto"/>
      <w:ind w:left="283"/>
    </w:pPr>
  </w:style>
  <w:style w:type="character" w:customStyle="1" w:styleId="BodyTextIndent2Char">
    <w:name w:val="Body Text Indent 2 Char"/>
    <w:basedOn w:val="DefaultParagraphFont"/>
    <w:link w:val="BodyTextIndent2"/>
    <w:uiPriority w:val="99"/>
    <w:semiHidden/>
    <w:rsid w:val="00C75E27"/>
    <w:rPr>
      <w:lang w:val="en-GB"/>
    </w:rPr>
  </w:style>
  <w:style w:type="paragraph" w:styleId="BodyTextIndent3">
    <w:name w:val="Body Text Indent 3"/>
    <w:basedOn w:val="Normal"/>
    <w:link w:val="BodyTextIndent3Char"/>
    <w:uiPriority w:val="99"/>
    <w:semiHidden/>
    <w:unhideWhenUsed/>
    <w:rsid w:val="00C75E2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75E27"/>
    <w:rPr>
      <w:sz w:val="16"/>
      <w:szCs w:val="16"/>
      <w:lang w:val="en-GB"/>
    </w:rPr>
  </w:style>
  <w:style w:type="paragraph" w:styleId="Caption">
    <w:name w:val="caption"/>
    <w:basedOn w:val="Normal"/>
    <w:next w:val="Normal"/>
    <w:uiPriority w:val="35"/>
    <w:semiHidden/>
    <w:unhideWhenUsed/>
    <w:qFormat/>
    <w:rsid w:val="00C75E27"/>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C75E27"/>
    <w:pPr>
      <w:spacing w:after="0" w:line="240" w:lineRule="auto"/>
      <w:ind w:left="4252"/>
    </w:pPr>
  </w:style>
  <w:style w:type="character" w:customStyle="1" w:styleId="ClosingChar">
    <w:name w:val="Closing Char"/>
    <w:basedOn w:val="DefaultParagraphFont"/>
    <w:link w:val="Closing"/>
    <w:uiPriority w:val="99"/>
    <w:semiHidden/>
    <w:rsid w:val="00C75E27"/>
    <w:rPr>
      <w:lang w:val="en-GB"/>
    </w:rPr>
  </w:style>
  <w:style w:type="paragraph" w:styleId="Date">
    <w:name w:val="Date"/>
    <w:basedOn w:val="Normal"/>
    <w:next w:val="Normal"/>
    <w:link w:val="DateChar"/>
    <w:uiPriority w:val="99"/>
    <w:semiHidden/>
    <w:unhideWhenUsed/>
    <w:rsid w:val="00C75E27"/>
  </w:style>
  <w:style w:type="character" w:customStyle="1" w:styleId="DateChar">
    <w:name w:val="Date Char"/>
    <w:basedOn w:val="DefaultParagraphFont"/>
    <w:link w:val="Date"/>
    <w:uiPriority w:val="99"/>
    <w:semiHidden/>
    <w:rsid w:val="00C75E27"/>
    <w:rPr>
      <w:lang w:val="en-GB"/>
    </w:rPr>
  </w:style>
  <w:style w:type="paragraph" w:styleId="DocumentMap">
    <w:name w:val="Document Map"/>
    <w:basedOn w:val="Normal"/>
    <w:link w:val="DocumentMapChar"/>
    <w:uiPriority w:val="99"/>
    <w:semiHidden/>
    <w:unhideWhenUsed/>
    <w:rsid w:val="00C75E2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5E27"/>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C75E27"/>
    <w:pPr>
      <w:spacing w:after="0" w:line="240" w:lineRule="auto"/>
    </w:pPr>
  </w:style>
  <w:style w:type="character" w:customStyle="1" w:styleId="EmailSignatureChar">
    <w:name w:val="Email Signature Char"/>
    <w:basedOn w:val="DefaultParagraphFont"/>
    <w:link w:val="EmailSignature"/>
    <w:uiPriority w:val="99"/>
    <w:semiHidden/>
    <w:rsid w:val="00C75E27"/>
    <w:rPr>
      <w:lang w:val="en-GB"/>
    </w:rPr>
  </w:style>
  <w:style w:type="paragraph" w:styleId="EndnoteText">
    <w:name w:val="endnote text"/>
    <w:basedOn w:val="Normal"/>
    <w:link w:val="EndnoteTextChar"/>
    <w:uiPriority w:val="99"/>
    <w:semiHidden/>
    <w:unhideWhenUsed/>
    <w:rsid w:val="00C75E2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75E27"/>
    <w:rPr>
      <w:sz w:val="20"/>
      <w:szCs w:val="20"/>
      <w:lang w:val="en-GB"/>
    </w:rPr>
  </w:style>
  <w:style w:type="paragraph" w:styleId="EnvelopeAddress">
    <w:name w:val="envelope address"/>
    <w:basedOn w:val="Normal"/>
    <w:uiPriority w:val="99"/>
    <w:semiHidden/>
    <w:unhideWhenUsed/>
    <w:rsid w:val="00C75E2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75E27"/>
    <w:pPr>
      <w:spacing w:after="0"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C75E27"/>
    <w:rPr>
      <w:rFonts w:asciiTheme="majorHAnsi" w:eastAsiaTheme="majorEastAsia" w:hAnsiTheme="majorHAnsi" w:cstheme="majorBidi"/>
      <w:color w:val="006E9D" w:themeColor="accent1" w:themeShade="BF"/>
      <w:lang w:val="en-GB"/>
    </w:rPr>
  </w:style>
  <w:style w:type="character" w:customStyle="1" w:styleId="Heading6Char">
    <w:name w:val="Heading 6 Char"/>
    <w:basedOn w:val="DefaultParagraphFont"/>
    <w:link w:val="Heading6"/>
    <w:uiPriority w:val="9"/>
    <w:semiHidden/>
    <w:rsid w:val="00C75E27"/>
    <w:rPr>
      <w:rFonts w:asciiTheme="majorHAnsi" w:eastAsiaTheme="majorEastAsia" w:hAnsiTheme="majorHAnsi" w:cstheme="majorBidi"/>
      <w:color w:val="004968" w:themeColor="accent1" w:themeShade="7F"/>
      <w:lang w:val="en-GB"/>
    </w:rPr>
  </w:style>
  <w:style w:type="character" w:customStyle="1" w:styleId="Heading7Char">
    <w:name w:val="Heading 7 Char"/>
    <w:basedOn w:val="DefaultParagraphFont"/>
    <w:link w:val="Heading7"/>
    <w:uiPriority w:val="9"/>
    <w:semiHidden/>
    <w:rsid w:val="00C75E27"/>
    <w:rPr>
      <w:rFonts w:asciiTheme="majorHAnsi" w:eastAsiaTheme="majorEastAsia" w:hAnsiTheme="majorHAnsi" w:cstheme="majorBidi"/>
      <w:i/>
      <w:iCs/>
      <w:color w:val="004968" w:themeColor="accent1" w:themeShade="7F"/>
      <w:lang w:val="en-GB"/>
    </w:rPr>
  </w:style>
  <w:style w:type="character" w:customStyle="1" w:styleId="Heading8Char">
    <w:name w:val="Heading 8 Char"/>
    <w:basedOn w:val="DefaultParagraphFont"/>
    <w:link w:val="Heading8"/>
    <w:uiPriority w:val="9"/>
    <w:semiHidden/>
    <w:rsid w:val="00C75E2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C75E27"/>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C75E27"/>
    <w:pPr>
      <w:spacing w:after="0" w:line="240" w:lineRule="auto"/>
    </w:pPr>
    <w:rPr>
      <w:i/>
      <w:iCs/>
    </w:rPr>
  </w:style>
  <w:style w:type="character" w:customStyle="1" w:styleId="HTMLAddressChar">
    <w:name w:val="HTML Address Char"/>
    <w:basedOn w:val="DefaultParagraphFont"/>
    <w:link w:val="HTMLAddress"/>
    <w:uiPriority w:val="99"/>
    <w:semiHidden/>
    <w:rsid w:val="00C75E27"/>
    <w:rPr>
      <w:i/>
      <w:iCs/>
      <w:lang w:val="en-GB"/>
    </w:rPr>
  </w:style>
  <w:style w:type="paragraph" w:styleId="HTMLPreformatted">
    <w:name w:val="HTML Preformatted"/>
    <w:basedOn w:val="Normal"/>
    <w:link w:val="HTMLPreformattedChar"/>
    <w:uiPriority w:val="99"/>
    <w:semiHidden/>
    <w:unhideWhenUsed/>
    <w:rsid w:val="00C75E2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5E27"/>
    <w:rPr>
      <w:rFonts w:ascii="Consolas" w:hAnsi="Consolas"/>
      <w:sz w:val="20"/>
      <w:szCs w:val="20"/>
      <w:lang w:val="en-GB"/>
    </w:rPr>
  </w:style>
  <w:style w:type="paragraph" w:styleId="Index1">
    <w:name w:val="index 1"/>
    <w:basedOn w:val="Normal"/>
    <w:next w:val="Normal"/>
    <w:autoRedefine/>
    <w:uiPriority w:val="99"/>
    <w:semiHidden/>
    <w:unhideWhenUsed/>
    <w:rsid w:val="00C75E27"/>
    <w:pPr>
      <w:spacing w:after="0" w:line="240" w:lineRule="auto"/>
      <w:ind w:left="220" w:hanging="220"/>
    </w:pPr>
  </w:style>
  <w:style w:type="paragraph" w:styleId="Index2">
    <w:name w:val="index 2"/>
    <w:basedOn w:val="Normal"/>
    <w:next w:val="Normal"/>
    <w:autoRedefine/>
    <w:uiPriority w:val="99"/>
    <w:semiHidden/>
    <w:unhideWhenUsed/>
    <w:rsid w:val="00C75E27"/>
    <w:pPr>
      <w:spacing w:after="0" w:line="240" w:lineRule="auto"/>
      <w:ind w:left="440" w:hanging="220"/>
    </w:pPr>
  </w:style>
  <w:style w:type="paragraph" w:styleId="Index3">
    <w:name w:val="index 3"/>
    <w:basedOn w:val="Normal"/>
    <w:next w:val="Normal"/>
    <w:autoRedefine/>
    <w:uiPriority w:val="99"/>
    <w:semiHidden/>
    <w:unhideWhenUsed/>
    <w:rsid w:val="00C75E27"/>
    <w:pPr>
      <w:spacing w:after="0" w:line="240" w:lineRule="auto"/>
      <w:ind w:left="660" w:hanging="220"/>
    </w:pPr>
  </w:style>
  <w:style w:type="paragraph" w:styleId="Index4">
    <w:name w:val="index 4"/>
    <w:basedOn w:val="Normal"/>
    <w:next w:val="Normal"/>
    <w:autoRedefine/>
    <w:uiPriority w:val="99"/>
    <w:semiHidden/>
    <w:unhideWhenUsed/>
    <w:rsid w:val="00C75E27"/>
    <w:pPr>
      <w:spacing w:after="0" w:line="240" w:lineRule="auto"/>
      <w:ind w:left="880" w:hanging="220"/>
    </w:pPr>
  </w:style>
  <w:style w:type="paragraph" w:styleId="Index5">
    <w:name w:val="index 5"/>
    <w:basedOn w:val="Normal"/>
    <w:next w:val="Normal"/>
    <w:autoRedefine/>
    <w:uiPriority w:val="99"/>
    <w:semiHidden/>
    <w:unhideWhenUsed/>
    <w:rsid w:val="00C75E27"/>
    <w:pPr>
      <w:spacing w:after="0" w:line="240" w:lineRule="auto"/>
      <w:ind w:left="1100" w:hanging="220"/>
    </w:pPr>
  </w:style>
  <w:style w:type="paragraph" w:styleId="Index6">
    <w:name w:val="index 6"/>
    <w:basedOn w:val="Normal"/>
    <w:next w:val="Normal"/>
    <w:autoRedefine/>
    <w:uiPriority w:val="99"/>
    <w:semiHidden/>
    <w:unhideWhenUsed/>
    <w:rsid w:val="00C75E27"/>
    <w:pPr>
      <w:spacing w:after="0" w:line="240" w:lineRule="auto"/>
      <w:ind w:left="1320" w:hanging="220"/>
    </w:pPr>
  </w:style>
  <w:style w:type="paragraph" w:styleId="Index7">
    <w:name w:val="index 7"/>
    <w:basedOn w:val="Normal"/>
    <w:next w:val="Normal"/>
    <w:autoRedefine/>
    <w:uiPriority w:val="99"/>
    <w:semiHidden/>
    <w:unhideWhenUsed/>
    <w:rsid w:val="00C75E27"/>
    <w:pPr>
      <w:spacing w:after="0" w:line="240" w:lineRule="auto"/>
      <w:ind w:left="1540" w:hanging="220"/>
    </w:pPr>
  </w:style>
  <w:style w:type="paragraph" w:styleId="Index8">
    <w:name w:val="index 8"/>
    <w:basedOn w:val="Normal"/>
    <w:next w:val="Normal"/>
    <w:autoRedefine/>
    <w:uiPriority w:val="99"/>
    <w:semiHidden/>
    <w:unhideWhenUsed/>
    <w:rsid w:val="00C75E27"/>
    <w:pPr>
      <w:spacing w:after="0" w:line="240" w:lineRule="auto"/>
      <w:ind w:left="1760" w:hanging="220"/>
    </w:pPr>
  </w:style>
  <w:style w:type="paragraph" w:styleId="Index9">
    <w:name w:val="index 9"/>
    <w:basedOn w:val="Normal"/>
    <w:next w:val="Normal"/>
    <w:autoRedefine/>
    <w:uiPriority w:val="99"/>
    <w:semiHidden/>
    <w:unhideWhenUsed/>
    <w:rsid w:val="00C75E27"/>
    <w:pPr>
      <w:spacing w:after="0" w:line="240" w:lineRule="auto"/>
      <w:ind w:left="1980" w:hanging="220"/>
    </w:pPr>
  </w:style>
  <w:style w:type="paragraph" w:styleId="IndexHeading">
    <w:name w:val="index heading"/>
    <w:basedOn w:val="Normal"/>
    <w:next w:val="Index1"/>
    <w:uiPriority w:val="99"/>
    <w:semiHidden/>
    <w:unhideWhenUsed/>
    <w:rsid w:val="00C75E27"/>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C75E27"/>
    <w:pPr>
      <w:pBdr>
        <w:top w:val="single" w:sz="4" w:space="10" w:color="0094D2" w:themeColor="accent1"/>
        <w:bottom w:val="single" w:sz="4" w:space="10" w:color="0094D2" w:themeColor="accent1"/>
      </w:pBdr>
      <w:spacing w:before="360" w:after="360"/>
      <w:ind w:left="864" w:right="864"/>
      <w:jc w:val="center"/>
    </w:pPr>
    <w:rPr>
      <w:i/>
      <w:iCs/>
      <w:color w:val="0094D2" w:themeColor="accent1"/>
    </w:rPr>
  </w:style>
  <w:style w:type="character" w:customStyle="1" w:styleId="IntenseQuoteChar">
    <w:name w:val="Intense Quote Char"/>
    <w:basedOn w:val="DefaultParagraphFont"/>
    <w:link w:val="IntenseQuote"/>
    <w:uiPriority w:val="30"/>
    <w:rsid w:val="00C75E27"/>
    <w:rPr>
      <w:i/>
      <w:iCs/>
      <w:color w:val="0094D2" w:themeColor="accent1"/>
      <w:lang w:val="en-GB"/>
    </w:rPr>
  </w:style>
  <w:style w:type="paragraph" w:styleId="List">
    <w:name w:val="List"/>
    <w:basedOn w:val="Normal"/>
    <w:uiPriority w:val="99"/>
    <w:semiHidden/>
    <w:unhideWhenUsed/>
    <w:rsid w:val="00C75E27"/>
    <w:pPr>
      <w:ind w:left="283" w:hanging="283"/>
      <w:contextualSpacing/>
    </w:pPr>
  </w:style>
  <w:style w:type="paragraph" w:styleId="List2">
    <w:name w:val="List 2"/>
    <w:basedOn w:val="Normal"/>
    <w:uiPriority w:val="99"/>
    <w:semiHidden/>
    <w:unhideWhenUsed/>
    <w:rsid w:val="00C75E27"/>
    <w:pPr>
      <w:ind w:left="566" w:hanging="283"/>
      <w:contextualSpacing/>
    </w:pPr>
  </w:style>
  <w:style w:type="paragraph" w:styleId="List3">
    <w:name w:val="List 3"/>
    <w:basedOn w:val="Normal"/>
    <w:uiPriority w:val="99"/>
    <w:semiHidden/>
    <w:unhideWhenUsed/>
    <w:rsid w:val="00C75E27"/>
    <w:pPr>
      <w:ind w:left="849" w:hanging="283"/>
      <w:contextualSpacing/>
    </w:pPr>
  </w:style>
  <w:style w:type="paragraph" w:styleId="List4">
    <w:name w:val="List 4"/>
    <w:basedOn w:val="Normal"/>
    <w:uiPriority w:val="99"/>
    <w:semiHidden/>
    <w:unhideWhenUsed/>
    <w:rsid w:val="00C75E27"/>
    <w:pPr>
      <w:ind w:left="1132" w:hanging="283"/>
      <w:contextualSpacing/>
    </w:pPr>
  </w:style>
  <w:style w:type="paragraph" w:styleId="List5">
    <w:name w:val="List 5"/>
    <w:basedOn w:val="Normal"/>
    <w:uiPriority w:val="99"/>
    <w:semiHidden/>
    <w:unhideWhenUsed/>
    <w:rsid w:val="00C75E27"/>
    <w:pPr>
      <w:ind w:left="1415" w:hanging="283"/>
      <w:contextualSpacing/>
    </w:pPr>
  </w:style>
  <w:style w:type="paragraph" w:styleId="ListBullet">
    <w:name w:val="List Bullet"/>
    <w:basedOn w:val="Normal"/>
    <w:uiPriority w:val="99"/>
    <w:semiHidden/>
    <w:unhideWhenUsed/>
    <w:rsid w:val="00C75E27"/>
    <w:pPr>
      <w:numPr>
        <w:numId w:val="12"/>
      </w:numPr>
      <w:contextualSpacing/>
    </w:pPr>
  </w:style>
  <w:style w:type="paragraph" w:styleId="ListBullet2">
    <w:name w:val="List Bullet 2"/>
    <w:basedOn w:val="Normal"/>
    <w:uiPriority w:val="99"/>
    <w:semiHidden/>
    <w:unhideWhenUsed/>
    <w:rsid w:val="00C75E27"/>
    <w:pPr>
      <w:numPr>
        <w:numId w:val="13"/>
      </w:numPr>
      <w:contextualSpacing/>
    </w:pPr>
  </w:style>
  <w:style w:type="paragraph" w:styleId="ListBullet3">
    <w:name w:val="List Bullet 3"/>
    <w:basedOn w:val="Normal"/>
    <w:uiPriority w:val="99"/>
    <w:semiHidden/>
    <w:unhideWhenUsed/>
    <w:rsid w:val="00C75E27"/>
    <w:pPr>
      <w:numPr>
        <w:numId w:val="14"/>
      </w:numPr>
      <w:contextualSpacing/>
    </w:pPr>
  </w:style>
  <w:style w:type="paragraph" w:styleId="ListBullet4">
    <w:name w:val="List Bullet 4"/>
    <w:basedOn w:val="Normal"/>
    <w:uiPriority w:val="99"/>
    <w:semiHidden/>
    <w:unhideWhenUsed/>
    <w:rsid w:val="00C75E27"/>
    <w:pPr>
      <w:numPr>
        <w:numId w:val="15"/>
      </w:numPr>
      <w:contextualSpacing/>
    </w:pPr>
  </w:style>
  <w:style w:type="paragraph" w:styleId="ListBullet5">
    <w:name w:val="List Bullet 5"/>
    <w:basedOn w:val="Normal"/>
    <w:uiPriority w:val="99"/>
    <w:semiHidden/>
    <w:unhideWhenUsed/>
    <w:rsid w:val="00C75E27"/>
    <w:pPr>
      <w:numPr>
        <w:numId w:val="16"/>
      </w:numPr>
      <w:contextualSpacing/>
    </w:pPr>
  </w:style>
  <w:style w:type="paragraph" w:styleId="ListContinue">
    <w:name w:val="List Continue"/>
    <w:basedOn w:val="Normal"/>
    <w:uiPriority w:val="99"/>
    <w:semiHidden/>
    <w:unhideWhenUsed/>
    <w:rsid w:val="00C75E27"/>
    <w:pPr>
      <w:spacing w:after="120"/>
      <w:ind w:left="283"/>
      <w:contextualSpacing/>
    </w:pPr>
  </w:style>
  <w:style w:type="paragraph" w:styleId="ListContinue2">
    <w:name w:val="List Continue 2"/>
    <w:basedOn w:val="Normal"/>
    <w:uiPriority w:val="99"/>
    <w:semiHidden/>
    <w:unhideWhenUsed/>
    <w:rsid w:val="00C75E27"/>
    <w:pPr>
      <w:spacing w:after="120"/>
      <w:ind w:left="566"/>
      <w:contextualSpacing/>
    </w:pPr>
  </w:style>
  <w:style w:type="paragraph" w:styleId="ListContinue3">
    <w:name w:val="List Continue 3"/>
    <w:basedOn w:val="Normal"/>
    <w:uiPriority w:val="99"/>
    <w:semiHidden/>
    <w:unhideWhenUsed/>
    <w:rsid w:val="00C75E27"/>
    <w:pPr>
      <w:spacing w:after="120"/>
      <w:ind w:left="849"/>
      <w:contextualSpacing/>
    </w:pPr>
  </w:style>
  <w:style w:type="paragraph" w:styleId="ListContinue4">
    <w:name w:val="List Continue 4"/>
    <w:basedOn w:val="Normal"/>
    <w:uiPriority w:val="99"/>
    <w:semiHidden/>
    <w:unhideWhenUsed/>
    <w:rsid w:val="00C75E27"/>
    <w:pPr>
      <w:spacing w:after="120"/>
      <w:ind w:left="1132"/>
      <w:contextualSpacing/>
    </w:pPr>
  </w:style>
  <w:style w:type="paragraph" w:styleId="ListContinue5">
    <w:name w:val="List Continue 5"/>
    <w:basedOn w:val="Normal"/>
    <w:uiPriority w:val="99"/>
    <w:semiHidden/>
    <w:unhideWhenUsed/>
    <w:rsid w:val="00C75E27"/>
    <w:pPr>
      <w:spacing w:after="120"/>
      <w:ind w:left="1415"/>
      <w:contextualSpacing/>
    </w:pPr>
  </w:style>
  <w:style w:type="paragraph" w:styleId="ListNumber">
    <w:name w:val="List Number"/>
    <w:basedOn w:val="Normal"/>
    <w:uiPriority w:val="99"/>
    <w:semiHidden/>
    <w:unhideWhenUsed/>
    <w:rsid w:val="00C75E27"/>
    <w:pPr>
      <w:numPr>
        <w:numId w:val="17"/>
      </w:numPr>
      <w:contextualSpacing/>
    </w:pPr>
  </w:style>
  <w:style w:type="paragraph" w:styleId="ListNumber2">
    <w:name w:val="List Number 2"/>
    <w:basedOn w:val="Normal"/>
    <w:uiPriority w:val="99"/>
    <w:semiHidden/>
    <w:unhideWhenUsed/>
    <w:rsid w:val="00C75E27"/>
    <w:pPr>
      <w:numPr>
        <w:numId w:val="18"/>
      </w:numPr>
      <w:contextualSpacing/>
    </w:pPr>
  </w:style>
  <w:style w:type="paragraph" w:styleId="ListNumber3">
    <w:name w:val="List Number 3"/>
    <w:basedOn w:val="Normal"/>
    <w:uiPriority w:val="99"/>
    <w:semiHidden/>
    <w:unhideWhenUsed/>
    <w:rsid w:val="00C75E27"/>
    <w:pPr>
      <w:numPr>
        <w:numId w:val="19"/>
      </w:numPr>
      <w:contextualSpacing/>
    </w:pPr>
  </w:style>
  <w:style w:type="paragraph" w:styleId="ListNumber4">
    <w:name w:val="List Number 4"/>
    <w:basedOn w:val="Normal"/>
    <w:uiPriority w:val="99"/>
    <w:semiHidden/>
    <w:unhideWhenUsed/>
    <w:rsid w:val="00C75E27"/>
    <w:pPr>
      <w:numPr>
        <w:numId w:val="20"/>
      </w:numPr>
      <w:contextualSpacing/>
    </w:pPr>
  </w:style>
  <w:style w:type="paragraph" w:styleId="ListNumber5">
    <w:name w:val="List Number 5"/>
    <w:basedOn w:val="Normal"/>
    <w:uiPriority w:val="99"/>
    <w:semiHidden/>
    <w:unhideWhenUsed/>
    <w:rsid w:val="00C75E27"/>
    <w:pPr>
      <w:numPr>
        <w:numId w:val="21"/>
      </w:numPr>
      <w:contextualSpacing/>
    </w:pPr>
  </w:style>
  <w:style w:type="paragraph" w:styleId="MacroText">
    <w:name w:val="macro"/>
    <w:link w:val="MacroTextChar"/>
    <w:uiPriority w:val="99"/>
    <w:semiHidden/>
    <w:unhideWhenUsed/>
    <w:rsid w:val="00C75E27"/>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C75E27"/>
    <w:rPr>
      <w:rFonts w:ascii="Consolas" w:hAnsi="Consolas"/>
      <w:sz w:val="20"/>
      <w:szCs w:val="20"/>
      <w:lang w:val="en-GB"/>
    </w:rPr>
  </w:style>
  <w:style w:type="paragraph" w:styleId="MessageHeader">
    <w:name w:val="Message Header"/>
    <w:basedOn w:val="Normal"/>
    <w:link w:val="MessageHeaderChar"/>
    <w:uiPriority w:val="99"/>
    <w:semiHidden/>
    <w:unhideWhenUsed/>
    <w:rsid w:val="00C75E2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75E27"/>
    <w:rPr>
      <w:rFonts w:asciiTheme="majorHAnsi" w:eastAsiaTheme="majorEastAsia" w:hAnsiTheme="majorHAnsi" w:cstheme="majorBidi"/>
      <w:sz w:val="24"/>
      <w:szCs w:val="24"/>
      <w:shd w:val="pct20" w:color="auto" w:fill="auto"/>
      <w:lang w:val="en-GB"/>
    </w:rPr>
  </w:style>
  <w:style w:type="paragraph" w:styleId="NoSpacing">
    <w:name w:val="No Spacing"/>
    <w:uiPriority w:val="1"/>
    <w:semiHidden/>
    <w:rsid w:val="00C75E27"/>
    <w:pPr>
      <w:spacing w:after="0" w:line="240" w:lineRule="auto"/>
      <w:jc w:val="both"/>
    </w:pPr>
    <w:rPr>
      <w:lang w:val="en-GB"/>
    </w:rPr>
  </w:style>
  <w:style w:type="paragraph" w:styleId="NormalIndent">
    <w:name w:val="Normal Indent"/>
    <w:basedOn w:val="Normal"/>
    <w:uiPriority w:val="99"/>
    <w:semiHidden/>
    <w:unhideWhenUsed/>
    <w:rsid w:val="00C75E27"/>
    <w:pPr>
      <w:ind w:left="720"/>
    </w:pPr>
  </w:style>
  <w:style w:type="paragraph" w:styleId="NoteHeading">
    <w:name w:val="Note Heading"/>
    <w:basedOn w:val="Normal"/>
    <w:next w:val="Normal"/>
    <w:link w:val="NoteHeadingChar"/>
    <w:uiPriority w:val="99"/>
    <w:semiHidden/>
    <w:unhideWhenUsed/>
    <w:rsid w:val="00C75E27"/>
    <w:pPr>
      <w:spacing w:after="0" w:line="240" w:lineRule="auto"/>
    </w:pPr>
  </w:style>
  <w:style w:type="character" w:customStyle="1" w:styleId="NoteHeadingChar">
    <w:name w:val="Note Heading Char"/>
    <w:basedOn w:val="DefaultParagraphFont"/>
    <w:link w:val="NoteHeading"/>
    <w:uiPriority w:val="99"/>
    <w:semiHidden/>
    <w:rsid w:val="00C75E27"/>
    <w:rPr>
      <w:lang w:val="en-GB"/>
    </w:rPr>
  </w:style>
  <w:style w:type="paragraph" w:styleId="PlainText">
    <w:name w:val="Plain Text"/>
    <w:basedOn w:val="Normal"/>
    <w:link w:val="PlainTextChar"/>
    <w:uiPriority w:val="99"/>
    <w:semiHidden/>
    <w:unhideWhenUsed/>
    <w:rsid w:val="00C75E2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5E27"/>
    <w:rPr>
      <w:rFonts w:ascii="Consolas" w:hAnsi="Consolas"/>
      <w:sz w:val="21"/>
      <w:szCs w:val="21"/>
      <w:lang w:val="en-GB"/>
    </w:rPr>
  </w:style>
  <w:style w:type="paragraph" w:styleId="Salutation">
    <w:name w:val="Salutation"/>
    <w:basedOn w:val="Normal"/>
    <w:next w:val="Normal"/>
    <w:link w:val="SalutationChar"/>
    <w:uiPriority w:val="99"/>
    <w:semiHidden/>
    <w:unhideWhenUsed/>
    <w:rsid w:val="00C75E27"/>
  </w:style>
  <w:style w:type="character" w:customStyle="1" w:styleId="SalutationChar">
    <w:name w:val="Salutation Char"/>
    <w:basedOn w:val="DefaultParagraphFont"/>
    <w:link w:val="Salutation"/>
    <w:uiPriority w:val="99"/>
    <w:semiHidden/>
    <w:rsid w:val="00C75E27"/>
    <w:rPr>
      <w:lang w:val="en-GB"/>
    </w:rPr>
  </w:style>
  <w:style w:type="paragraph" w:styleId="Signature">
    <w:name w:val="Signature"/>
    <w:basedOn w:val="Normal"/>
    <w:link w:val="SignatureChar"/>
    <w:uiPriority w:val="99"/>
    <w:semiHidden/>
    <w:unhideWhenUsed/>
    <w:rsid w:val="00C75E27"/>
    <w:pPr>
      <w:spacing w:after="0" w:line="240" w:lineRule="auto"/>
      <w:ind w:left="4252"/>
    </w:pPr>
  </w:style>
  <w:style w:type="character" w:customStyle="1" w:styleId="SignatureChar">
    <w:name w:val="Signature Char"/>
    <w:basedOn w:val="DefaultParagraphFont"/>
    <w:link w:val="Signature"/>
    <w:uiPriority w:val="99"/>
    <w:semiHidden/>
    <w:rsid w:val="00C75E27"/>
    <w:rPr>
      <w:lang w:val="en-GB"/>
    </w:rPr>
  </w:style>
  <w:style w:type="paragraph" w:styleId="Subtitle">
    <w:name w:val="Subtitle"/>
    <w:basedOn w:val="Normal"/>
    <w:next w:val="Normal"/>
    <w:link w:val="SubtitleChar"/>
    <w:uiPriority w:val="11"/>
    <w:rsid w:val="00C75E2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75E27"/>
    <w:rPr>
      <w:rFonts w:eastAsiaTheme="minorEastAsia"/>
      <w:color w:val="5A5A5A" w:themeColor="text1" w:themeTint="A5"/>
      <w:spacing w:val="15"/>
      <w:lang w:val="en-GB"/>
    </w:rPr>
  </w:style>
  <w:style w:type="paragraph" w:styleId="TableofAuthorities">
    <w:name w:val="table of authorities"/>
    <w:basedOn w:val="Normal"/>
    <w:next w:val="Normal"/>
    <w:uiPriority w:val="99"/>
    <w:semiHidden/>
    <w:unhideWhenUsed/>
    <w:rsid w:val="00C75E27"/>
    <w:pPr>
      <w:spacing w:after="0"/>
      <w:ind w:left="220" w:hanging="220"/>
    </w:pPr>
  </w:style>
  <w:style w:type="paragraph" w:styleId="TableofFigures">
    <w:name w:val="table of figures"/>
    <w:basedOn w:val="Normal"/>
    <w:next w:val="Normal"/>
    <w:uiPriority w:val="99"/>
    <w:semiHidden/>
    <w:unhideWhenUsed/>
    <w:rsid w:val="00C75E27"/>
    <w:pPr>
      <w:spacing w:after="0"/>
    </w:pPr>
  </w:style>
  <w:style w:type="paragraph" w:styleId="TOAHeading">
    <w:name w:val="toa heading"/>
    <w:basedOn w:val="Normal"/>
    <w:next w:val="Normal"/>
    <w:uiPriority w:val="99"/>
    <w:semiHidden/>
    <w:unhideWhenUsed/>
    <w:rsid w:val="00C75E27"/>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C75E27"/>
    <w:pPr>
      <w:spacing w:after="100"/>
      <w:ind w:left="660"/>
    </w:pPr>
  </w:style>
  <w:style w:type="paragraph" w:styleId="TOC5">
    <w:name w:val="toc 5"/>
    <w:basedOn w:val="Normal"/>
    <w:next w:val="Normal"/>
    <w:autoRedefine/>
    <w:uiPriority w:val="39"/>
    <w:semiHidden/>
    <w:unhideWhenUsed/>
    <w:rsid w:val="00C75E27"/>
    <w:pPr>
      <w:spacing w:after="100"/>
      <w:ind w:left="880"/>
    </w:pPr>
  </w:style>
  <w:style w:type="paragraph" w:styleId="TOC6">
    <w:name w:val="toc 6"/>
    <w:basedOn w:val="Normal"/>
    <w:next w:val="Normal"/>
    <w:autoRedefine/>
    <w:uiPriority w:val="39"/>
    <w:semiHidden/>
    <w:unhideWhenUsed/>
    <w:rsid w:val="00C75E27"/>
    <w:pPr>
      <w:spacing w:after="100"/>
      <w:ind w:left="1100"/>
    </w:pPr>
  </w:style>
  <w:style w:type="paragraph" w:styleId="TOC7">
    <w:name w:val="toc 7"/>
    <w:basedOn w:val="Normal"/>
    <w:next w:val="Normal"/>
    <w:autoRedefine/>
    <w:uiPriority w:val="39"/>
    <w:semiHidden/>
    <w:unhideWhenUsed/>
    <w:rsid w:val="00C75E27"/>
    <w:pPr>
      <w:spacing w:after="100"/>
      <w:ind w:left="1320"/>
    </w:pPr>
  </w:style>
  <w:style w:type="paragraph" w:styleId="TOC8">
    <w:name w:val="toc 8"/>
    <w:basedOn w:val="Normal"/>
    <w:next w:val="Normal"/>
    <w:autoRedefine/>
    <w:uiPriority w:val="39"/>
    <w:semiHidden/>
    <w:unhideWhenUsed/>
    <w:rsid w:val="00C75E27"/>
    <w:pPr>
      <w:spacing w:after="100"/>
      <w:ind w:left="1540"/>
    </w:pPr>
  </w:style>
  <w:style w:type="paragraph" w:styleId="TOC9">
    <w:name w:val="toc 9"/>
    <w:basedOn w:val="Normal"/>
    <w:next w:val="Normal"/>
    <w:autoRedefine/>
    <w:uiPriority w:val="39"/>
    <w:semiHidden/>
    <w:unhideWhenUsed/>
    <w:rsid w:val="00C75E27"/>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150417">
      <w:bodyDiv w:val="1"/>
      <w:marLeft w:val="0"/>
      <w:marRight w:val="0"/>
      <w:marTop w:val="0"/>
      <w:marBottom w:val="0"/>
      <w:divBdr>
        <w:top w:val="none" w:sz="0" w:space="0" w:color="auto"/>
        <w:left w:val="none" w:sz="0" w:space="0" w:color="auto"/>
        <w:bottom w:val="none" w:sz="0" w:space="0" w:color="auto"/>
        <w:right w:val="none" w:sz="0" w:space="0" w:color="auto"/>
      </w:divBdr>
    </w:div>
    <w:div w:id="1055348787">
      <w:bodyDiv w:val="1"/>
      <w:marLeft w:val="0"/>
      <w:marRight w:val="0"/>
      <w:marTop w:val="0"/>
      <w:marBottom w:val="0"/>
      <w:divBdr>
        <w:top w:val="none" w:sz="0" w:space="0" w:color="auto"/>
        <w:left w:val="none" w:sz="0" w:space="0" w:color="auto"/>
        <w:bottom w:val="none" w:sz="0" w:space="0" w:color="auto"/>
        <w:right w:val="none" w:sz="0" w:space="0" w:color="auto"/>
      </w:divBdr>
    </w:div>
    <w:div w:id="1259369990">
      <w:bodyDiv w:val="1"/>
      <w:marLeft w:val="0"/>
      <w:marRight w:val="0"/>
      <w:marTop w:val="0"/>
      <w:marBottom w:val="0"/>
      <w:divBdr>
        <w:top w:val="none" w:sz="0" w:space="0" w:color="auto"/>
        <w:left w:val="none" w:sz="0" w:space="0" w:color="auto"/>
        <w:bottom w:val="none" w:sz="0" w:space="0" w:color="auto"/>
        <w:right w:val="none" w:sz="0" w:space="0" w:color="auto"/>
      </w:divBdr>
    </w:div>
    <w:div w:id="1367636141">
      <w:bodyDiv w:val="1"/>
      <w:marLeft w:val="0"/>
      <w:marRight w:val="0"/>
      <w:marTop w:val="0"/>
      <w:marBottom w:val="0"/>
      <w:divBdr>
        <w:top w:val="none" w:sz="0" w:space="0" w:color="auto"/>
        <w:left w:val="none" w:sz="0" w:space="0" w:color="auto"/>
        <w:bottom w:val="none" w:sz="0" w:space="0" w:color="auto"/>
        <w:right w:val="none" w:sz="0" w:space="0" w:color="auto"/>
      </w:divBdr>
    </w:div>
    <w:div w:id="1426267532">
      <w:bodyDiv w:val="1"/>
      <w:marLeft w:val="0"/>
      <w:marRight w:val="0"/>
      <w:marTop w:val="0"/>
      <w:marBottom w:val="0"/>
      <w:divBdr>
        <w:top w:val="none" w:sz="0" w:space="0" w:color="auto"/>
        <w:left w:val="none" w:sz="0" w:space="0" w:color="auto"/>
        <w:bottom w:val="none" w:sz="0" w:space="0" w:color="auto"/>
        <w:right w:val="none" w:sz="0" w:space="0" w:color="auto"/>
      </w:divBdr>
    </w:div>
    <w:div w:id="152556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55A268D3382B8478AFFA94A969AAEA5"/>
        <w:category>
          <w:name w:val="General"/>
          <w:gallery w:val="placeholder"/>
        </w:category>
        <w:types>
          <w:type w:val="bbPlcHdr"/>
        </w:types>
        <w:behaviors>
          <w:behavior w:val="content"/>
        </w:behaviors>
        <w:guid w:val="{63CB1EFD-9AE4-E441-9CF7-45E5CD9897A1}"/>
      </w:docPartPr>
      <w:docPartBody>
        <w:p w:rsidR="001820E5" w:rsidRDefault="00340F6C" w:rsidP="00340F6C">
          <w:pPr>
            <w:pStyle w:val="655A268D3382B8478AFFA94A969AAEA5"/>
          </w:pPr>
          <w:r w:rsidRPr="004707FA">
            <w:rPr>
              <w:rStyle w:val="PlaceholderText"/>
            </w:rPr>
            <w:t>Click or tap here to enter text.</w:t>
          </w:r>
        </w:p>
      </w:docPartBody>
    </w:docPart>
    <w:docPart>
      <w:docPartPr>
        <w:name w:val="A158DC156F1738448A6F843E267D9157"/>
        <w:category>
          <w:name w:val="General"/>
          <w:gallery w:val="placeholder"/>
        </w:category>
        <w:types>
          <w:type w:val="bbPlcHdr"/>
        </w:types>
        <w:behaviors>
          <w:behavior w:val="content"/>
        </w:behaviors>
        <w:guid w:val="{379BE768-650F-CD41-BB79-D14B2C8B4207}"/>
      </w:docPartPr>
      <w:docPartBody>
        <w:p w:rsidR="001820E5" w:rsidRDefault="00340F6C" w:rsidP="00340F6C">
          <w:pPr>
            <w:pStyle w:val="A158DC156F1738448A6F843E267D9157"/>
          </w:pPr>
          <w:r w:rsidRPr="004707FA">
            <w:rPr>
              <w:rStyle w:val="PlaceholderText"/>
            </w:rPr>
            <w:t>Click or tap here to enter text.</w:t>
          </w:r>
        </w:p>
      </w:docPartBody>
    </w:docPart>
    <w:docPart>
      <w:docPartPr>
        <w:name w:val="DB41B702D7FE404FBA8BA4E6ACC2B09F"/>
        <w:category>
          <w:name w:val="General"/>
          <w:gallery w:val="placeholder"/>
        </w:category>
        <w:types>
          <w:type w:val="bbPlcHdr"/>
        </w:types>
        <w:behaviors>
          <w:behavior w:val="content"/>
        </w:behaviors>
        <w:guid w:val="{A2A66900-2A8E-484D-9F0E-4C414F4A1CD3}"/>
      </w:docPartPr>
      <w:docPartBody>
        <w:p w:rsidR="001820E5" w:rsidRDefault="00340F6C" w:rsidP="00340F6C">
          <w:pPr>
            <w:pStyle w:val="DB41B702D7FE404FBA8BA4E6ACC2B09F"/>
          </w:pPr>
          <w:r w:rsidRPr="004707FA">
            <w:rPr>
              <w:rStyle w:val="PlaceholderText"/>
            </w:rPr>
            <w:t>Click or tap here to enter text.</w:t>
          </w:r>
        </w:p>
      </w:docPartBody>
    </w:docPart>
    <w:docPart>
      <w:docPartPr>
        <w:name w:val="5C7E435DF6ED0A429619892B662057C4"/>
        <w:category>
          <w:name w:val="General"/>
          <w:gallery w:val="placeholder"/>
        </w:category>
        <w:types>
          <w:type w:val="bbPlcHdr"/>
        </w:types>
        <w:behaviors>
          <w:behavior w:val="content"/>
        </w:behaviors>
        <w:guid w:val="{3FB4FAB0-C6DA-FA43-AC24-B3DE2E1BB8FE}"/>
      </w:docPartPr>
      <w:docPartBody>
        <w:p w:rsidR="001820E5" w:rsidRDefault="00340F6C" w:rsidP="00340F6C">
          <w:pPr>
            <w:pStyle w:val="5C7E435DF6ED0A429619892B662057C4"/>
          </w:pPr>
          <w:r w:rsidRPr="004707FA">
            <w:rPr>
              <w:rStyle w:val="PlaceholderText"/>
            </w:rPr>
            <w:t>Click or tap here to enter text.</w:t>
          </w:r>
        </w:p>
      </w:docPartBody>
    </w:docPart>
    <w:docPart>
      <w:docPartPr>
        <w:name w:val="394B7DD73ECE7C4A817FED736D167409"/>
        <w:category>
          <w:name w:val="General"/>
          <w:gallery w:val="placeholder"/>
        </w:category>
        <w:types>
          <w:type w:val="bbPlcHdr"/>
        </w:types>
        <w:behaviors>
          <w:behavior w:val="content"/>
        </w:behaviors>
        <w:guid w:val="{0BC5C724-624A-2547-BBB4-C26BF058C150}"/>
      </w:docPartPr>
      <w:docPartBody>
        <w:p w:rsidR="001820E5" w:rsidRDefault="00340F6C" w:rsidP="00340F6C">
          <w:pPr>
            <w:pStyle w:val="394B7DD73ECE7C4A817FED736D167409"/>
          </w:pPr>
          <w:r w:rsidRPr="004707FA">
            <w:rPr>
              <w:rStyle w:val="PlaceholderText"/>
            </w:rPr>
            <w:t>Click or tap here to enter text.</w:t>
          </w:r>
        </w:p>
      </w:docPartBody>
    </w:docPart>
    <w:docPart>
      <w:docPartPr>
        <w:name w:val="D39D27ACF48DED49B5780376C77A883C"/>
        <w:category>
          <w:name w:val="General"/>
          <w:gallery w:val="placeholder"/>
        </w:category>
        <w:types>
          <w:type w:val="bbPlcHdr"/>
        </w:types>
        <w:behaviors>
          <w:behavior w:val="content"/>
        </w:behaviors>
        <w:guid w:val="{45331BBC-A928-454F-B107-BB14D3CE4AA4}"/>
      </w:docPartPr>
      <w:docPartBody>
        <w:p w:rsidR="001820E5" w:rsidRDefault="00340F6C" w:rsidP="00340F6C">
          <w:pPr>
            <w:pStyle w:val="D39D27ACF48DED49B5780376C77A883C"/>
          </w:pPr>
          <w:r w:rsidRPr="004707FA">
            <w:rPr>
              <w:rStyle w:val="PlaceholderText"/>
            </w:rPr>
            <w:t>Click or tap here to enter text.</w:t>
          </w:r>
        </w:p>
      </w:docPartBody>
    </w:docPart>
    <w:docPart>
      <w:docPartPr>
        <w:name w:val="7BD00FFD69CC814D89E6B0CF04FFB793"/>
        <w:category>
          <w:name w:val="General"/>
          <w:gallery w:val="placeholder"/>
        </w:category>
        <w:types>
          <w:type w:val="bbPlcHdr"/>
        </w:types>
        <w:behaviors>
          <w:behavior w:val="content"/>
        </w:behaviors>
        <w:guid w:val="{9ED64735-D62B-D440-BD71-DDAD20AC2E24}"/>
      </w:docPartPr>
      <w:docPartBody>
        <w:p w:rsidR="001820E5" w:rsidRDefault="00340F6C" w:rsidP="00340F6C">
          <w:pPr>
            <w:pStyle w:val="7BD00FFD69CC814D89E6B0CF04FFB793"/>
          </w:pPr>
          <w:r w:rsidRPr="004707FA">
            <w:rPr>
              <w:rStyle w:val="PlaceholderText"/>
            </w:rPr>
            <w:t>Click or tap here to enter text.</w:t>
          </w:r>
        </w:p>
      </w:docPartBody>
    </w:docPart>
    <w:docPart>
      <w:docPartPr>
        <w:name w:val="57F4B9838B9D3C448DC5005F370982F6"/>
        <w:category>
          <w:name w:val="General"/>
          <w:gallery w:val="placeholder"/>
        </w:category>
        <w:types>
          <w:type w:val="bbPlcHdr"/>
        </w:types>
        <w:behaviors>
          <w:behavior w:val="content"/>
        </w:behaviors>
        <w:guid w:val="{B2AC9493-B6BC-5549-AED6-AB2ACEA9AB0F}"/>
      </w:docPartPr>
      <w:docPartBody>
        <w:p w:rsidR="001820E5" w:rsidRDefault="00340F6C" w:rsidP="00340F6C">
          <w:pPr>
            <w:pStyle w:val="57F4B9838B9D3C448DC5005F370982F6"/>
          </w:pPr>
          <w:r w:rsidRPr="004707FA">
            <w:rPr>
              <w:rStyle w:val="PlaceholderText"/>
            </w:rPr>
            <w:t>Click or tap here to enter text.</w:t>
          </w:r>
        </w:p>
      </w:docPartBody>
    </w:docPart>
    <w:docPart>
      <w:docPartPr>
        <w:name w:val="C8C0443E4652E046BC5638CAE6AE588C"/>
        <w:category>
          <w:name w:val="General"/>
          <w:gallery w:val="placeholder"/>
        </w:category>
        <w:types>
          <w:type w:val="bbPlcHdr"/>
        </w:types>
        <w:behaviors>
          <w:behavior w:val="content"/>
        </w:behaviors>
        <w:guid w:val="{30332175-F6DF-A941-B9C5-DD699DB8EF44}"/>
      </w:docPartPr>
      <w:docPartBody>
        <w:p w:rsidR="001820E5" w:rsidRDefault="00340F6C" w:rsidP="00340F6C">
          <w:pPr>
            <w:pStyle w:val="C8C0443E4652E046BC5638CAE6AE588C"/>
          </w:pPr>
          <w:r w:rsidRPr="004707FA">
            <w:rPr>
              <w:rStyle w:val="PlaceholderText"/>
            </w:rPr>
            <w:t>Click or tap here to enter text.</w:t>
          </w:r>
        </w:p>
      </w:docPartBody>
    </w:docPart>
    <w:docPart>
      <w:docPartPr>
        <w:name w:val="A4BF2005B8D29C4494EBEF2286BE5174"/>
        <w:category>
          <w:name w:val="General"/>
          <w:gallery w:val="placeholder"/>
        </w:category>
        <w:types>
          <w:type w:val="bbPlcHdr"/>
        </w:types>
        <w:behaviors>
          <w:behavior w:val="content"/>
        </w:behaviors>
        <w:guid w:val="{2C10EB08-02D2-1642-8BE0-7CB8AF5D5A0B}"/>
      </w:docPartPr>
      <w:docPartBody>
        <w:p w:rsidR="001820E5" w:rsidRDefault="00340F6C" w:rsidP="00340F6C">
          <w:pPr>
            <w:pStyle w:val="A4BF2005B8D29C4494EBEF2286BE5174"/>
          </w:pPr>
          <w:r w:rsidRPr="004707FA">
            <w:rPr>
              <w:rStyle w:val="PlaceholderText"/>
            </w:rPr>
            <w:t>Click or tap here to enter text.</w:t>
          </w:r>
        </w:p>
      </w:docPartBody>
    </w:docPart>
    <w:docPart>
      <w:docPartPr>
        <w:name w:val="999F1F5BB3E6744ABA2CAD6F1A9783DB"/>
        <w:category>
          <w:name w:val="General"/>
          <w:gallery w:val="placeholder"/>
        </w:category>
        <w:types>
          <w:type w:val="bbPlcHdr"/>
        </w:types>
        <w:behaviors>
          <w:behavior w:val="content"/>
        </w:behaviors>
        <w:guid w:val="{4D33C649-D285-D147-A4BA-8410B4F7A47A}"/>
      </w:docPartPr>
      <w:docPartBody>
        <w:p w:rsidR="001820E5" w:rsidRDefault="00340F6C" w:rsidP="00340F6C">
          <w:pPr>
            <w:pStyle w:val="999F1F5BB3E6744ABA2CAD6F1A9783DB"/>
          </w:pPr>
          <w:r w:rsidRPr="004707FA">
            <w:rPr>
              <w:rStyle w:val="PlaceholderText"/>
            </w:rPr>
            <w:t>Click or tap here to enter text.</w:t>
          </w:r>
        </w:p>
      </w:docPartBody>
    </w:docPart>
    <w:docPart>
      <w:docPartPr>
        <w:name w:val="909C1ACD0E110540A2643AB3ADF65A9B"/>
        <w:category>
          <w:name w:val="General"/>
          <w:gallery w:val="placeholder"/>
        </w:category>
        <w:types>
          <w:type w:val="bbPlcHdr"/>
        </w:types>
        <w:behaviors>
          <w:behavior w:val="content"/>
        </w:behaviors>
        <w:guid w:val="{30F6E11D-BF5B-2A48-A27A-BEC0802AAE5D}"/>
      </w:docPartPr>
      <w:docPartBody>
        <w:p w:rsidR="001820E5" w:rsidRDefault="00340F6C" w:rsidP="00340F6C">
          <w:pPr>
            <w:pStyle w:val="909C1ACD0E110540A2643AB3ADF65A9B"/>
          </w:pPr>
          <w:r w:rsidRPr="004707FA">
            <w:rPr>
              <w:rStyle w:val="PlaceholderText"/>
            </w:rPr>
            <w:t>Click or tap here to enter text.</w:t>
          </w:r>
        </w:p>
      </w:docPartBody>
    </w:docPart>
    <w:docPart>
      <w:docPartPr>
        <w:name w:val="A5258552A3ACBD4B96DE4DC7C1FA1B13"/>
        <w:category>
          <w:name w:val="General"/>
          <w:gallery w:val="placeholder"/>
        </w:category>
        <w:types>
          <w:type w:val="bbPlcHdr"/>
        </w:types>
        <w:behaviors>
          <w:behavior w:val="content"/>
        </w:behaviors>
        <w:guid w:val="{A5EDBE7A-9AE1-BA4D-A4DD-4CE98CFDA6CD}"/>
      </w:docPartPr>
      <w:docPartBody>
        <w:p w:rsidR="001820E5" w:rsidRDefault="00340F6C" w:rsidP="00340F6C">
          <w:pPr>
            <w:pStyle w:val="A5258552A3ACBD4B96DE4DC7C1FA1B13"/>
          </w:pPr>
          <w:r w:rsidRPr="004707FA">
            <w:rPr>
              <w:rStyle w:val="PlaceholderText"/>
            </w:rPr>
            <w:t>Click or tap here to enter text.</w:t>
          </w:r>
        </w:p>
      </w:docPartBody>
    </w:docPart>
    <w:docPart>
      <w:docPartPr>
        <w:name w:val="6FBD5EB467E35B4DA671956E6F41C1FE"/>
        <w:category>
          <w:name w:val="General"/>
          <w:gallery w:val="placeholder"/>
        </w:category>
        <w:types>
          <w:type w:val="bbPlcHdr"/>
        </w:types>
        <w:behaviors>
          <w:behavior w:val="content"/>
        </w:behaviors>
        <w:guid w:val="{0F66DE22-E41F-6643-8EED-2A392C2BF80E}"/>
      </w:docPartPr>
      <w:docPartBody>
        <w:p w:rsidR="001820E5" w:rsidRDefault="00340F6C" w:rsidP="00340F6C">
          <w:pPr>
            <w:pStyle w:val="6FBD5EB467E35B4DA671956E6F41C1FE"/>
          </w:pPr>
          <w:r w:rsidRPr="004707FA">
            <w:rPr>
              <w:rStyle w:val="PlaceholderText"/>
            </w:rPr>
            <w:t>Click or tap here to enter text.</w:t>
          </w:r>
        </w:p>
      </w:docPartBody>
    </w:docPart>
    <w:docPart>
      <w:docPartPr>
        <w:name w:val="CAD9D91A9042BF43B9B06BCFAD14ACFC"/>
        <w:category>
          <w:name w:val="General"/>
          <w:gallery w:val="placeholder"/>
        </w:category>
        <w:types>
          <w:type w:val="bbPlcHdr"/>
        </w:types>
        <w:behaviors>
          <w:behavior w:val="content"/>
        </w:behaviors>
        <w:guid w:val="{4BB8D3DF-E7B3-984A-9D77-89A5A4ACA86A}"/>
      </w:docPartPr>
      <w:docPartBody>
        <w:p w:rsidR="001820E5" w:rsidRDefault="00340F6C" w:rsidP="00340F6C">
          <w:pPr>
            <w:pStyle w:val="CAD9D91A9042BF43B9B06BCFAD14ACFC"/>
          </w:pPr>
          <w:r w:rsidRPr="004707FA">
            <w:rPr>
              <w:rStyle w:val="PlaceholderText"/>
            </w:rPr>
            <w:t>Click or tap here to enter text.</w:t>
          </w:r>
        </w:p>
      </w:docPartBody>
    </w:docPart>
    <w:docPart>
      <w:docPartPr>
        <w:name w:val="4D86E65F81D3C74995500728A0908F9B"/>
        <w:category>
          <w:name w:val="General"/>
          <w:gallery w:val="placeholder"/>
        </w:category>
        <w:types>
          <w:type w:val="bbPlcHdr"/>
        </w:types>
        <w:behaviors>
          <w:behavior w:val="content"/>
        </w:behaviors>
        <w:guid w:val="{AE782B08-2848-D44D-A840-E3538A14DAA4}"/>
      </w:docPartPr>
      <w:docPartBody>
        <w:p w:rsidR="001820E5" w:rsidRDefault="00340F6C" w:rsidP="00340F6C">
          <w:pPr>
            <w:pStyle w:val="4D86E65F81D3C74995500728A0908F9B"/>
          </w:pPr>
          <w:r w:rsidRPr="004707FA">
            <w:rPr>
              <w:rStyle w:val="PlaceholderText"/>
            </w:rPr>
            <w:t>Click or tap here to enter text.</w:t>
          </w:r>
        </w:p>
      </w:docPartBody>
    </w:docPart>
    <w:docPart>
      <w:docPartPr>
        <w:name w:val="C3956EEF0AA78147965187C1D9480EC1"/>
        <w:category>
          <w:name w:val="General"/>
          <w:gallery w:val="placeholder"/>
        </w:category>
        <w:types>
          <w:type w:val="bbPlcHdr"/>
        </w:types>
        <w:behaviors>
          <w:behavior w:val="content"/>
        </w:behaviors>
        <w:guid w:val="{E98C57FC-BFCF-3F4E-8BE3-298A773D45D4}"/>
      </w:docPartPr>
      <w:docPartBody>
        <w:p w:rsidR="001820E5" w:rsidRDefault="00340F6C" w:rsidP="00340F6C">
          <w:pPr>
            <w:pStyle w:val="C3956EEF0AA78147965187C1D9480EC1"/>
          </w:pPr>
          <w:r w:rsidRPr="004707FA">
            <w:rPr>
              <w:rStyle w:val="PlaceholderText"/>
            </w:rPr>
            <w:t>Click or tap here to enter text.</w:t>
          </w:r>
        </w:p>
      </w:docPartBody>
    </w:docPart>
    <w:docPart>
      <w:docPartPr>
        <w:name w:val="E9941E2440640040947D211D6685F7F9"/>
        <w:category>
          <w:name w:val="General"/>
          <w:gallery w:val="placeholder"/>
        </w:category>
        <w:types>
          <w:type w:val="bbPlcHdr"/>
        </w:types>
        <w:behaviors>
          <w:behavior w:val="content"/>
        </w:behaviors>
        <w:guid w:val="{989906CF-6956-AB4C-91AF-53561E944EC3}"/>
      </w:docPartPr>
      <w:docPartBody>
        <w:p w:rsidR="001820E5" w:rsidRDefault="00340F6C" w:rsidP="00340F6C">
          <w:pPr>
            <w:pStyle w:val="E9941E2440640040947D211D6685F7F9"/>
          </w:pPr>
          <w:r w:rsidRPr="004707FA">
            <w:rPr>
              <w:rStyle w:val="PlaceholderText"/>
            </w:rPr>
            <w:t>Click or tap here to enter text.</w:t>
          </w:r>
        </w:p>
      </w:docPartBody>
    </w:docPart>
    <w:docPart>
      <w:docPartPr>
        <w:name w:val="11165310CC88104697F46026B21236DB"/>
        <w:category>
          <w:name w:val="General"/>
          <w:gallery w:val="placeholder"/>
        </w:category>
        <w:types>
          <w:type w:val="bbPlcHdr"/>
        </w:types>
        <w:behaviors>
          <w:behavior w:val="content"/>
        </w:behaviors>
        <w:guid w:val="{21230F1D-1FB7-EF42-A0BF-B1C917E183F1}"/>
      </w:docPartPr>
      <w:docPartBody>
        <w:p w:rsidR="001820E5" w:rsidRDefault="00340F6C" w:rsidP="00340F6C">
          <w:pPr>
            <w:pStyle w:val="11165310CC88104697F46026B21236DB"/>
          </w:pPr>
          <w:r w:rsidRPr="004707FA">
            <w:rPr>
              <w:rStyle w:val="PlaceholderText"/>
            </w:rPr>
            <w:t>Click or tap here to enter text.</w:t>
          </w:r>
        </w:p>
      </w:docPartBody>
    </w:docPart>
    <w:docPart>
      <w:docPartPr>
        <w:name w:val="77D03C39F8A5CA4B9B5AE7B4D991D8D8"/>
        <w:category>
          <w:name w:val="General"/>
          <w:gallery w:val="placeholder"/>
        </w:category>
        <w:types>
          <w:type w:val="bbPlcHdr"/>
        </w:types>
        <w:behaviors>
          <w:behavior w:val="content"/>
        </w:behaviors>
        <w:guid w:val="{33F61AA9-1875-3146-86FF-D8A9AC70A3C9}"/>
      </w:docPartPr>
      <w:docPartBody>
        <w:p w:rsidR="001820E5" w:rsidRDefault="00340F6C" w:rsidP="00340F6C">
          <w:pPr>
            <w:pStyle w:val="77D03C39F8A5CA4B9B5AE7B4D991D8D8"/>
          </w:pPr>
          <w:r w:rsidRPr="004707FA">
            <w:rPr>
              <w:rStyle w:val="PlaceholderText"/>
            </w:rPr>
            <w:t>Click or tap here to enter text.</w:t>
          </w:r>
        </w:p>
      </w:docPartBody>
    </w:docPart>
    <w:docPart>
      <w:docPartPr>
        <w:name w:val="0F146B1E43FA8243BFF50579F455FA26"/>
        <w:category>
          <w:name w:val="General"/>
          <w:gallery w:val="placeholder"/>
        </w:category>
        <w:types>
          <w:type w:val="bbPlcHdr"/>
        </w:types>
        <w:behaviors>
          <w:behavior w:val="content"/>
        </w:behaviors>
        <w:guid w:val="{3FC13812-685E-0B4F-8049-C85528D128F3}"/>
      </w:docPartPr>
      <w:docPartBody>
        <w:p w:rsidR="001820E5" w:rsidRDefault="00340F6C" w:rsidP="00340F6C">
          <w:pPr>
            <w:pStyle w:val="0F146B1E43FA8243BFF50579F455FA26"/>
          </w:pPr>
          <w:r w:rsidRPr="004707FA">
            <w:rPr>
              <w:rStyle w:val="PlaceholderText"/>
            </w:rPr>
            <w:t>Click or tap here to enter text.</w:t>
          </w:r>
        </w:p>
      </w:docPartBody>
    </w:docPart>
    <w:docPart>
      <w:docPartPr>
        <w:name w:val="8789AA7D52A6C343A23D950FFD8B241B"/>
        <w:category>
          <w:name w:val="General"/>
          <w:gallery w:val="placeholder"/>
        </w:category>
        <w:types>
          <w:type w:val="bbPlcHdr"/>
        </w:types>
        <w:behaviors>
          <w:behavior w:val="content"/>
        </w:behaviors>
        <w:guid w:val="{E0DEE1A2-105E-2B4C-9564-AAC9F0C3EE1E}"/>
      </w:docPartPr>
      <w:docPartBody>
        <w:p w:rsidR="001820E5" w:rsidRDefault="00340F6C" w:rsidP="00340F6C">
          <w:pPr>
            <w:pStyle w:val="8789AA7D52A6C343A23D950FFD8B241B"/>
          </w:pPr>
          <w:r w:rsidRPr="004707FA">
            <w:rPr>
              <w:rStyle w:val="PlaceholderText"/>
            </w:rPr>
            <w:t>Click or tap here to enter text.</w:t>
          </w:r>
        </w:p>
      </w:docPartBody>
    </w:docPart>
    <w:docPart>
      <w:docPartPr>
        <w:name w:val="5F35F87891EB3D44AEF049F143E126C1"/>
        <w:category>
          <w:name w:val="General"/>
          <w:gallery w:val="placeholder"/>
        </w:category>
        <w:types>
          <w:type w:val="bbPlcHdr"/>
        </w:types>
        <w:behaviors>
          <w:behavior w:val="content"/>
        </w:behaviors>
        <w:guid w:val="{EB2B078A-F5DC-FE4D-9A62-EAD3A932DFAF}"/>
      </w:docPartPr>
      <w:docPartBody>
        <w:p w:rsidR="001820E5" w:rsidRDefault="00340F6C" w:rsidP="00340F6C">
          <w:pPr>
            <w:pStyle w:val="5F35F87891EB3D44AEF049F143E126C1"/>
          </w:pPr>
          <w:r w:rsidRPr="004707FA">
            <w:rPr>
              <w:rStyle w:val="PlaceholderText"/>
            </w:rPr>
            <w:t>Click or tap here to enter text.</w:t>
          </w:r>
        </w:p>
      </w:docPartBody>
    </w:docPart>
    <w:docPart>
      <w:docPartPr>
        <w:name w:val="394F3A7F84E592468E4E607B1D46AE95"/>
        <w:category>
          <w:name w:val="General"/>
          <w:gallery w:val="placeholder"/>
        </w:category>
        <w:types>
          <w:type w:val="bbPlcHdr"/>
        </w:types>
        <w:behaviors>
          <w:behavior w:val="content"/>
        </w:behaviors>
        <w:guid w:val="{037C8934-6B7B-7F4A-BFA8-10CF813BFE04}"/>
      </w:docPartPr>
      <w:docPartBody>
        <w:p w:rsidR="001820E5" w:rsidRDefault="00340F6C" w:rsidP="00340F6C">
          <w:pPr>
            <w:pStyle w:val="394F3A7F84E592468E4E607B1D46AE95"/>
          </w:pPr>
          <w:r w:rsidRPr="004707FA">
            <w:rPr>
              <w:rStyle w:val="PlaceholderText"/>
            </w:rPr>
            <w:t>Click or tap here to enter text.</w:t>
          </w:r>
        </w:p>
      </w:docPartBody>
    </w:docPart>
    <w:docPart>
      <w:docPartPr>
        <w:name w:val="E7D1B5F4C67BF24EBE2342564528923B"/>
        <w:category>
          <w:name w:val="General"/>
          <w:gallery w:val="placeholder"/>
        </w:category>
        <w:types>
          <w:type w:val="bbPlcHdr"/>
        </w:types>
        <w:behaviors>
          <w:behavior w:val="content"/>
        </w:behaviors>
        <w:guid w:val="{884746FA-7BFC-594B-BD4C-FC92A984F665}"/>
      </w:docPartPr>
      <w:docPartBody>
        <w:p w:rsidR="001820E5" w:rsidRDefault="00340F6C" w:rsidP="00340F6C">
          <w:pPr>
            <w:pStyle w:val="E7D1B5F4C67BF24EBE2342564528923B"/>
          </w:pPr>
          <w:r w:rsidRPr="004707FA">
            <w:rPr>
              <w:rStyle w:val="PlaceholderText"/>
            </w:rPr>
            <w:t>Click or tap here to enter text.</w:t>
          </w:r>
        </w:p>
      </w:docPartBody>
    </w:docPart>
    <w:docPart>
      <w:docPartPr>
        <w:name w:val="EBF000AD4D7E09419CEF1C2EF270F39F"/>
        <w:category>
          <w:name w:val="General"/>
          <w:gallery w:val="placeholder"/>
        </w:category>
        <w:types>
          <w:type w:val="bbPlcHdr"/>
        </w:types>
        <w:behaviors>
          <w:behavior w:val="content"/>
        </w:behaviors>
        <w:guid w:val="{4D55434F-BDEA-CE4A-9DE5-3BAA6E7F2715}"/>
      </w:docPartPr>
      <w:docPartBody>
        <w:p w:rsidR="001820E5" w:rsidRDefault="00340F6C" w:rsidP="00340F6C">
          <w:pPr>
            <w:pStyle w:val="EBF000AD4D7E09419CEF1C2EF270F39F"/>
          </w:pPr>
          <w:r w:rsidRPr="004707FA">
            <w:rPr>
              <w:rStyle w:val="PlaceholderText"/>
            </w:rPr>
            <w:t>Click or tap here to enter text.</w:t>
          </w:r>
        </w:p>
      </w:docPartBody>
    </w:docPart>
    <w:docPart>
      <w:docPartPr>
        <w:name w:val="843A1283859A4E449EAD3C6E30039E8F"/>
        <w:category>
          <w:name w:val="General"/>
          <w:gallery w:val="placeholder"/>
        </w:category>
        <w:types>
          <w:type w:val="bbPlcHdr"/>
        </w:types>
        <w:behaviors>
          <w:behavior w:val="content"/>
        </w:behaviors>
        <w:guid w:val="{E54D84AE-33E8-7043-BAEB-75579CEE91AB}"/>
      </w:docPartPr>
      <w:docPartBody>
        <w:p w:rsidR="001820E5" w:rsidRDefault="00340F6C" w:rsidP="00340F6C">
          <w:pPr>
            <w:pStyle w:val="843A1283859A4E449EAD3C6E30039E8F"/>
          </w:pPr>
          <w:r w:rsidRPr="004707FA">
            <w:rPr>
              <w:rStyle w:val="PlaceholderText"/>
            </w:rPr>
            <w:t>Click or tap here to enter text.</w:t>
          </w:r>
        </w:p>
      </w:docPartBody>
    </w:docPart>
    <w:docPart>
      <w:docPartPr>
        <w:name w:val="ABCD0AB79B948A4FA22CB0F607B2F6CD"/>
        <w:category>
          <w:name w:val="General"/>
          <w:gallery w:val="placeholder"/>
        </w:category>
        <w:types>
          <w:type w:val="bbPlcHdr"/>
        </w:types>
        <w:behaviors>
          <w:behavior w:val="content"/>
        </w:behaviors>
        <w:guid w:val="{275CDA88-7B3A-2148-8D35-23CDD52B4F0D}"/>
      </w:docPartPr>
      <w:docPartBody>
        <w:p w:rsidR="001820E5" w:rsidRDefault="00340F6C" w:rsidP="00340F6C">
          <w:pPr>
            <w:pStyle w:val="ABCD0AB79B948A4FA22CB0F607B2F6CD"/>
          </w:pPr>
          <w:r w:rsidRPr="004707FA">
            <w:rPr>
              <w:rStyle w:val="PlaceholderText"/>
            </w:rPr>
            <w:t>Click or tap here to enter text.</w:t>
          </w:r>
        </w:p>
      </w:docPartBody>
    </w:docPart>
    <w:docPart>
      <w:docPartPr>
        <w:name w:val="A2A5D6795B848B4093ED70F93A347551"/>
        <w:category>
          <w:name w:val="General"/>
          <w:gallery w:val="placeholder"/>
        </w:category>
        <w:types>
          <w:type w:val="bbPlcHdr"/>
        </w:types>
        <w:behaviors>
          <w:behavior w:val="content"/>
        </w:behaviors>
        <w:guid w:val="{FA6DFFCB-BEC6-DF4A-9D08-5239506D7BEB}"/>
      </w:docPartPr>
      <w:docPartBody>
        <w:p w:rsidR="001820E5" w:rsidRDefault="00340F6C" w:rsidP="00340F6C">
          <w:pPr>
            <w:pStyle w:val="A2A5D6795B848B4093ED70F93A347551"/>
          </w:pPr>
          <w:r w:rsidRPr="004707FA">
            <w:rPr>
              <w:rStyle w:val="PlaceholderText"/>
            </w:rPr>
            <w:t>Click or tap here to enter text.</w:t>
          </w:r>
        </w:p>
      </w:docPartBody>
    </w:docPart>
    <w:docPart>
      <w:docPartPr>
        <w:name w:val="333F16673BAEFE4792B047EC62A49333"/>
        <w:category>
          <w:name w:val="General"/>
          <w:gallery w:val="placeholder"/>
        </w:category>
        <w:types>
          <w:type w:val="bbPlcHdr"/>
        </w:types>
        <w:behaviors>
          <w:behavior w:val="content"/>
        </w:behaviors>
        <w:guid w:val="{B9985E89-BA56-CA40-86EB-F184DC199B1A}"/>
      </w:docPartPr>
      <w:docPartBody>
        <w:p w:rsidR="001820E5" w:rsidRDefault="00340F6C" w:rsidP="00340F6C">
          <w:pPr>
            <w:pStyle w:val="333F16673BAEFE4792B047EC62A49333"/>
          </w:pPr>
          <w:r w:rsidRPr="004707FA">
            <w:rPr>
              <w:rStyle w:val="PlaceholderText"/>
            </w:rPr>
            <w:t>Click or tap here to enter text.</w:t>
          </w:r>
        </w:p>
      </w:docPartBody>
    </w:docPart>
    <w:docPart>
      <w:docPartPr>
        <w:name w:val="4347B984D58B7645B2467EF86E82650F"/>
        <w:category>
          <w:name w:val="General"/>
          <w:gallery w:val="placeholder"/>
        </w:category>
        <w:types>
          <w:type w:val="bbPlcHdr"/>
        </w:types>
        <w:behaviors>
          <w:behavior w:val="content"/>
        </w:behaviors>
        <w:guid w:val="{3AD19C8C-9A5A-064A-9489-2FE7156F93BC}"/>
      </w:docPartPr>
      <w:docPartBody>
        <w:p w:rsidR="001820E5" w:rsidRDefault="00340F6C" w:rsidP="00340F6C">
          <w:pPr>
            <w:pStyle w:val="4347B984D58B7645B2467EF86E82650F"/>
          </w:pPr>
          <w:r w:rsidRPr="004707FA">
            <w:rPr>
              <w:rStyle w:val="PlaceholderText"/>
            </w:rPr>
            <w:t>Click or tap here to enter text.</w:t>
          </w:r>
        </w:p>
      </w:docPartBody>
    </w:docPart>
    <w:docPart>
      <w:docPartPr>
        <w:name w:val="8889EAF2F54FAD45A532BB2DAED96C2F"/>
        <w:category>
          <w:name w:val="General"/>
          <w:gallery w:val="placeholder"/>
        </w:category>
        <w:types>
          <w:type w:val="bbPlcHdr"/>
        </w:types>
        <w:behaviors>
          <w:behavior w:val="content"/>
        </w:behaviors>
        <w:guid w:val="{C21A15A8-9C2E-6E46-90E3-3D3AE28593F4}"/>
      </w:docPartPr>
      <w:docPartBody>
        <w:p w:rsidR="001820E5" w:rsidRDefault="00340F6C" w:rsidP="00340F6C">
          <w:pPr>
            <w:pStyle w:val="8889EAF2F54FAD45A532BB2DAED96C2F"/>
          </w:pPr>
          <w:r w:rsidRPr="004707FA">
            <w:rPr>
              <w:rStyle w:val="PlaceholderText"/>
            </w:rPr>
            <w:t>Click or tap here to enter text.</w:t>
          </w:r>
        </w:p>
      </w:docPartBody>
    </w:docPart>
    <w:docPart>
      <w:docPartPr>
        <w:name w:val="0C9EC5F6A3B9434F8DD77CC65D3C27EE"/>
        <w:category>
          <w:name w:val="General"/>
          <w:gallery w:val="placeholder"/>
        </w:category>
        <w:types>
          <w:type w:val="bbPlcHdr"/>
        </w:types>
        <w:behaviors>
          <w:behavior w:val="content"/>
        </w:behaviors>
        <w:guid w:val="{A63F71B8-2FE3-A442-8EA8-F29192688840}"/>
      </w:docPartPr>
      <w:docPartBody>
        <w:p w:rsidR="001820E5" w:rsidRDefault="00340F6C" w:rsidP="00340F6C">
          <w:pPr>
            <w:pStyle w:val="0C9EC5F6A3B9434F8DD77CC65D3C27EE"/>
          </w:pPr>
          <w:r w:rsidRPr="004707FA">
            <w:rPr>
              <w:rStyle w:val="PlaceholderText"/>
            </w:rPr>
            <w:t>Click or tap here to enter text.</w:t>
          </w:r>
        </w:p>
      </w:docPartBody>
    </w:docPart>
    <w:docPart>
      <w:docPartPr>
        <w:name w:val="BD2F462D7EED544AA24FC878F9D64456"/>
        <w:category>
          <w:name w:val="General"/>
          <w:gallery w:val="placeholder"/>
        </w:category>
        <w:types>
          <w:type w:val="bbPlcHdr"/>
        </w:types>
        <w:behaviors>
          <w:behavior w:val="content"/>
        </w:behaviors>
        <w:guid w:val="{51D06682-B959-FF45-9BA4-52957585D8E7}"/>
      </w:docPartPr>
      <w:docPartBody>
        <w:p w:rsidR="001820E5" w:rsidRDefault="00340F6C" w:rsidP="00340F6C">
          <w:pPr>
            <w:pStyle w:val="BD2F462D7EED544AA24FC878F9D64456"/>
          </w:pPr>
          <w:r w:rsidRPr="004707FA">
            <w:rPr>
              <w:rStyle w:val="PlaceholderText"/>
            </w:rPr>
            <w:t>Click or tap here to enter text.</w:t>
          </w:r>
        </w:p>
      </w:docPartBody>
    </w:docPart>
    <w:docPart>
      <w:docPartPr>
        <w:name w:val="DAAD8FD13164B749AB52A1A8B8CA5EFD"/>
        <w:category>
          <w:name w:val="General"/>
          <w:gallery w:val="placeholder"/>
        </w:category>
        <w:types>
          <w:type w:val="bbPlcHdr"/>
        </w:types>
        <w:behaviors>
          <w:behavior w:val="content"/>
        </w:behaviors>
        <w:guid w:val="{26B00020-058F-1C4E-B29B-2BC6F495C1DD}"/>
      </w:docPartPr>
      <w:docPartBody>
        <w:p w:rsidR="001820E5" w:rsidRDefault="00340F6C" w:rsidP="00340F6C">
          <w:pPr>
            <w:pStyle w:val="DAAD8FD13164B749AB52A1A8B8CA5EFD"/>
          </w:pPr>
          <w:r w:rsidRPr="004707FA">
            <w:rPr>
              <w:rStyle w:val="PlaceholderText"/>
            </w:rPr>
            <w:t>Click or tap here to enter text.</w:t>
          </w:r>
        </w:p>
      </w:docPartBody>
    </w:docPart>
    <w:docPart>
      <w:docPartPr>
        <w:name w:val="505559E4712D874391953824D1D36A85"/>
        <w:category>
          <w:name w:val="General"/>
          <w:gallery w:val="placeholder"/>
        </w:category>
        <w:types>
          <w:type w:val="bbPlcHdr"/>
        </w:types>
        <w:behaviors>
          <w:behavior w:val="content"/>
        </w:behaviors>
        <w:guid w:val="{48CEFA75-A9B2-164D-A02D-4822DAACEC30}"/>
      </w:docPartPr>
      <w:docPartBody>
        <w:p w:rsidR="001820E5" w:rsidRDefault="00340F6C" w:rsidP="00340F6C">
          <w:pPr>
            <w:pStyle w:val="505559E4712D874391953824D1D36A85"/>
          </w:pPr>
          <w:r w:rsidRPr="004707FA">
            <w:rPr>
              <w:rStyle w:val="PlaceholderText"/>
            </w:rPr>
            <w:t>Click or tap here to enter text.</w:t>
          </w:r>
        </w:p>
      </w:docPartBody>
    </w:docPart>
    <w:docPart>
      <w:docPartPr>
        <w:name w:val="194E9A7A3B879C4CAEF35F391532763F"/>
        <w:category>
          <w:name w:val="General"/>
          <w:gallery w:val="placeholder"/>
        </w:category>
        <w:types>
          <w:type w:val="bbPlcHdr"/>
        </w:types>
        <w:behaviors>
          <w:behavior w:val="content"/>
        </w:behaviors>
        <w:guid w:val="{D0820506-790A-E44B-A314-5A13AFF7217F}"/>
      </w:docPartPr>
      <w:docPartBody>
        <w:p w:rsidR="001820E5" w:rsidRDefault="00340F6C" w:rsidP="00340F6C">
          <w:pPr>
            <w:pStyle w:val="194E9A7A3B879C4CAEF35F391532763F"/>
          </w:pPr>
          <w:r w:rsidRPr="004707FA">
            <w:rPr>
              <w:rStyle w:val="PlaceholderText"/>
            </w:rPr>
            <w:t>Click or tap here to enter text.</w:t>
          </w:r>
        </w:p>
      </w:docPartBody>
    </w:docPart>
    <w:docPart>
      <w:docPartPr>
        <w:name w:val="E1A5D988E0D95147B12B25D8F17B32B3"/>
        <w:category>
          <w:name w:val="General"/>
          <w:gallery w:val="placeholder"/>
        </w:category>
        <w:types>
          <w:type w:val="bbPlcHdr"/>
        </w:types>
        <w:behaviors>
          <w:behavior w:val="content"/>
        </w:behaviors>
        <w:guid w:val="{E392940D-3586-2C46-B155-8D8F8EC26A5A}"/>
      </w:docPartPr>
      <w:docPartBody>
        <w:p w:rsidR="001820E5" w:rsidRDefault="00340F6C" w:rsidP="00340F6C">
          <w:pPr>
            <w:pStyle w:val="E1A5D988E0D95147B12B25D8F17B32B3"/>
          </w:pPr>
          <w:r w:rsidRPr="004707FA">
            <w:rPr>
              <w:rStyle w:val="PlaceholderText"/>
            </w:rPr>
            <w:t>Click or tap here to enter text.</w:t>
          </w:r>
        </w:p>
      </w:docPartBody>
    </w:docPart>
    <w:docPart>
      <w:docPartPr>
        <w:name w:val="81C05CAC0584A047B01D9EA071A2DE9C"/>
        <w:category>
          <w:name w:val="General"/>
          <w:gallery w:val="placeholder"/>
        </w:category>
        <w:types>
          <w:type w:val="bbPlcHdr"/>
        </w:types>
        <w:behaviors>
          <w:behavior w:val="content"/>
        </w:behaviors>
        <w:guid w:val="{BDC0C716-FE33-AA47-B11D-46C3E3ECD9E3}"/>
      </w:docPartPr>
      <w:docPartBody>
        <w:p w:rsidR="001820E5" w:rsidRDefault="00340F6C" w:rsidP="00340F6C">
          <w:pPr>
            <w:pStyle w:val="81C05CAC0584A047B01D9EA071A2DE9C"/>
          </w:pPr>
          <w:r w:rsidRPr="004707FA">
            <w:rPr>
              <w:rStyle w:val="PlaceholderText"/>
            </w:rPr>
            <w:t>Click or tap here to enter text.</w:t>
          </w:r>
        </w:p>
      </w:docPartBody>
    </w:docPart>
    <w:docPart>
      <w:docPartPr>
        <w:name w:val="408E5067767B844C884394A28496112C"/>
        <w:category>
          <w:name w:val="General"/>
          <w:gallery w:val="placeholder"/>
        </w:category>
        <w:types>
          <w:type w:val="bbPlcHdr"/>
        </w:types>
        <w:behaviors>
          <w:behavior w:val="content"/>
        </w:behaviors>
        <w:guid w:val="{526A320D-406D-C148-8B11-E23B59453304}"/>
      </w:docPartPr>
      <w:docPartBody>
        <w:p w:rsidR="001820E5" w:rsidRDefault="00340F6C" w:rsidP="00340F6C">
          <w:pPr>
            <w:pStyle w:val="408E5067767B844C884394A28496112C"/>
          </w:pPr>
          <w:r w:rsidRPr="004707FA">
            <w:rPr>
              <w:rStyle w:val="PlaceholderText"/>
            </w:rPr>
            <w:t>Click or tap here to enter text.</w:t>
          </w:r>
        </w:p>
      </w:docPartBody>
    </w:docPart>
    <w:docPart>
      <w:docPartPr>
        <w:name w:val="6206BD59C94DAF4482F48BF45B66FD1B"/>
        <w:category>
          <w:name w:val="General"/>
          <w:gallery w:val="placeholder"/>
        </w:category>
        <w:types>
          <w:type w:val="bbPlcHdr"/>
        </w:types>
        <w:behaviors>
          <w:behavior w:val="content"/>
        </w:behaviors>
        <w:guid w:val="{D5A05643-FDBE-DB45-A0B8-CA429963E582}"/>
      </w:docPartPr>
      <w:docPartBody>
        <w:p w:rsidR="001820E5" w:rsidRDefault="00340F6C" w:rsidP="00340F6C">
          <w:pPr>
            <w:pStyle w:val="6206BD59C94DAF4482F48BF45B66FD1B"/>
          </w:pPr>
          <w:r w:rsidRPr="004707FA">
            <w:rPr>
              <w:rStyle w:val="PlaceholderText"/>
            </w:rPr>
            <w:t>Click or tap here to enter text.</w:t>
          </w:r>
        </w:p>
      </w:docPartBody>
    </w:docPart>
    <w:docPart>
      <w:docPartPr>
        <w:name w:val="31D35830A597FB40861118883759B04B"/>
        <w:category>
          <w:name w:val="General"/>
          <w:gallery w:val="placeholder"/>
        </w:category>
        <w:types>
          <w:type w:val="bbPlcHdr"/>
        </w:types>
        <w:behaviors>
          <w:behavior w:val="content"/>
        </w:behaviors>
        <w:guid w:val="{17A47C85-1801-CF40-BB57-D5B9250A005B}"/>
      </w:docPartPr>
      <w:docPartBody>
        <w:p w:rsidR="001820E5" w:rsidRDefault="00340F6C" w:rsidP="00340F6C">
          <w:pPr>
            <w:pStyle w:val="31D35830A597FB40861118883759B04B"/>
          </w:pPr>
          <w:r w:rsidRPr="004707FA">
            <w:rPr>
              <w:rStyle w:val="PlaceholderText"/>
            </w:rPr>
            <w:t>Click or tap here to enter text.</w:t>
          </w:r>
        </w:p>
      </w:docPartBody>
    </w:docPart>
    <w:docPart>
      <w:docPartPr>
        <w:name w:val="A824FB6ACB058042BC69295D663C31A2"/>
        <w:category>
          <w:name w:val="General"/>
          <w:gallery w:val="placeholder"/>
        </w:category>
        <w:types>
          <w:type w:val="bbPlcHdr"/>
        </w:types>
        <w:behaviors>
          <w:behavior w:val="content"/>
        </w:behaviors>
        <w:guid w:val="{83C22786-7527-A04C-BC61-E0BE309B8454}"/>
      </w:docPartPr>
      <w:docPartBody>
        <w:p w:rsidR="001820E5" w:rsidRDefault="00340F6C" w:rsidP="00340F6C">
          <w:pPr>
            <w:pStyle w:val="A824FB6ACB058042BC69295D663C31A2"/>
          </w:pPr>
          <w:r w:rsidRPr="004707FA">
            <w:rPr>
              <w:rStyle w:val="PlaceholderText"/>
            </w:rPr>
            <w:t>Click or tap here to enter text.</w:t>
          </w:r>
        </w:p>
      </w:docPartBody>
    </w:docPart>
    <w:docPart>
      <w:docPartPr>
        <w:name w:val="21C214C3431AEB40BDE6C66711832D5A"/>
        <w:category>
          <w:name w:val="General"/>
          <w:gallery w:val="placeholder"/>
        </w:category>
        <w:types>
          <w:type w:val="bbPlcHdr"/>
        </w:types>
        <w:behaviors>
          <w:behavior w:val="content"/>
        </w:behaviors>
        <w:guid w:val="{A9A725A8-A59C-474F-9728-8CF13A67F413}"/>
      </w:docPartPr>
      <w:docPartBody>
        <w:p w:rsidR="001820E5" w:rsidRDefault="00340F6C" w:rsidP="00340F6C">
          <w:pPr>
            <w:pStyle w:val="21C214C3431AEB40BDE6C66711832D5A"/>
          </w:pPr>
          <w:r w:rsidRPr="004707FA">
            <w:rPr>
              <w:rStyle w:val="PlaceholderText"/>
            </w:rPr>
            <w:t>Click or tap here to enter text.</w:t>
          </w:r>
        </w:p>
      </w:docPartBody>
    </w:docPart>
    <w:docPart>
      <w:docPartPr>
        <w:name w:val="715480F1E2F66A4C861BC450CED7CF6E"/>
        <w:category>
          <w:name w:val="General"/>
          <w:gallery w:val="placeholder"/>
        </w:category>
        <w:types>
          <w:type w:val="bbPlcHdr"/>
        </w:types>
        <w:behaviors>
          <w:behavior w:val="content"/>
        </w:behaviors>
        <w:guid w:val="{8C68EC4B-EAFC-C040-AC7D-AD3242C37A3B}"/>
      </w:docPartPr>
      <w:docPartBody>
        <w:p w:rsidR="001820E5" w:rsidRDefault="00340F6C" w:rsidP="00340F6C">
          <w:pPr>
            <w:pStyle w:val="715480F1E2F66A4C861BC450CED7CF6E"/>
          </w:pPr>
          <w:r w:rsidRPr="004707FA">
            <w:rPr>
              <w:rStyle w:val="PlaceholderText"/>
            </w:rPr>
            <w:t>Click or tap here to enter text.</w:t>
          </w:r>
        </w:p>
      </w:docPartBody>
    </w:docPart>
    <w:docPart>
      <w:docPartPr>
        <w:name w:val="865F1F7A49823F4A841F0C7CDE8EB775"/>
        <w:category>
          <w:name w:val="General"/>
          <w:gallery w:val="placeholder"/>
        </w:category>
        <w:types>
          <w:type w:val="bbPlcHdr"/>
        </w:types>
        <w:behaviors>
          <w:behavior w:val="content"/>
        </w:behaviors>
        <w:guid w:val="{991156E5-D4FA-B546-A666-548877ECC0C6}"/>
      </w:docPartPr>
      <w:docPartBody>
        <w:p w:rsidR="001820E5" w:rsidRDefault="00340F6C" w:rsidP="00340F6C">
          <w:pPr>
            <w:pStyle w:val="865F1F7A49823F4A841F0C7CDE8EB775"/>
          </w:pPr>
          <w:r w:rsidRPr="004707FA">
            <w:rPr>
              <w:rStyle w:val="PlaceholderText"/>
            </w:rPr>
            <w:t>Click or tap here to enter text.</w:t>
          </w:r>
        </w:p>
      </w:docPartBody>
    </w:docPart>
    <w:docPart>
      <w:docPartPr>
        <w:name w:val="6EEA21B745C62440A5CB1A16B554E3AF"/>
        <w:category>
          <w:name w:val="General"/>
          <w:gallery w:val="placeholder"/>
        </w:category>
        <w:types>
          <w:type w:val="bbPlcHdr"/>
        </w:types>
        <w:behaviors>
          <w:behavior w:val="content"/>
        </w:behaviors>
        <w:guid w:val="{5EBB8530-BDAA-1C49-9EE2-E258B43B3094}"/>
      </w:docPartPr>
      <w:docPartBody>
        <w:p w:rsidR="001820E5" w:rsidRDefault="00340F6C" w:rsidP="00340F6C">
          <w:pPr>
            <w:pStyle w:val="6EEA21B745C62440A5CB1A16B554E3AF"/>
          </w:pPr>
          <w:r w:rsidRPr="004707FA">
            <w:rPr>
              <w:rStyle w:val="PlaceholderText"/>
            </w:rPr>
            <w:t>Click or tap here to enter text.</w:t>
          </w:r>
        </w:p>
      </w:docPartBody>
    </w:docPart>
    <w:docPart>
      <w:docPartPr>
        <w:name w:val="097FA24B1CB08247955BC5748C5A4654"/>
        <w:category>
          <w:name w:val="General"/>
          <w:gallery w:val="placeholder"/>
        </w:category>
        <w:types>
          <w:type w:val="bbPlcHdr"/>
        </w:types>
        <w:behaviors>
          <w:behavior w:val="content"/>
        </w:behaviors>
        <w:guid w:val="{55253003-3A2F-D441-9B68-75178BCE397E}"/>
      </w:docPartPr>
      <w:docPartBody>
        <w:p w:rsidR="001820E5" w:rsidRDefault="00340F6C" w:rsidP="00340F6C">
          <w:pPr>
            <w:pStyle w:val="097FA24B1CB08247955BC5748C5A4654"/>
          </w:pPr>
          <w:r w:rsidRPr="004707FA">
            <w:rPr>
              <w:rStyle w:val="PlaceholderText"/>
            </w:rPr>
            <w:t>Click or tap here to enter text.</w:t>
          </w:r>
        </w:p>
      </w:docPartBody>
    </w:docPart>
    <w:docPart>
      <w:docPartPr>
        <w:name w:val="6204949DC9C7FB4782E8584AEDECFBE4"/>
        <w:category>
          <w:name w:val="General"/>
          <w:gallery w:val="placeholder"/>
        </w:category>
        <w:types>
          <w:type w:val="bbPlcHdr"/>
        </w:types>
        <w:behaviors>
          <w:behavior w:val="content"/>
        </w:behaviors>
        <w:guid w:val="{CFA4E85E-7B82-6E49-AC7A-A8373AE9FE16}"/>
      </w:docPartPr>
      <w:docPartBody>
        <w:p w:rsidR="001820E5" w:rsidRDefault="00340F6C" w:rsidP="00340F6C">
          <w:pPr>
            <w:pStyle w:val="6204949DC9C7FB4782E8584AEDECFBE4"/>
          </w:pPr>
          <w:r w:rsidRPr="004707FA">
            <w:rPr>
              <w:rStyle w:val="PlaceholderText"/>
            </w:rPr>
            <w:t>Click or tap here to enter text.</w:t>
          </w:r>
        </w:p>
      </w:docPartBody>
    </w:docPart>
    <w:docPart>
      <w:docPartPr>
        <w:name w:val="51D45B03B3F6784FB113D98DF2BAEC49"/>
        <w:category>
          <w:name w:val="General"/>
          <w:gallery w:val="placeholder"/>
        </w:category>
        <w:types>
          <w:type w:val="bbPlcHdr"/>
        </w:types>
        <w:behaviors>
          <w:behavior w:val="content"/>
        </w:behaviors>
        <w:guid w:val="{19A162D4-64B4-1044-970C-C7537EC45964}"/>
      </w:docPartPr>
      <w:docPartBody>
        <w:p w:rsidR="001820E5" w:rsidRDefault="00340F6C" w:rsidP="00340F6C">
          <w:pPr>
            <w:pStyle w:val="51D45B03B3F6784FB113D98DF2BAEC49"/>
          </w:pPr>
          <w:r w:rsidRPr="004707FA">
            <w:rPr>
              <w:rStyle w:val="PlaceholderText"/>
            </w:rPr>
            <w:t>Click or tap here to enter text.</w:t>
          </w:r>
        </w:p>
      </w:docPartBody>
    </w:docPart>
    <w:docPart>
      <w:docPartPr>
        <w:name w:val="2A7E2F05214CD64690936DC6F52D7DAE"/>
        <w:category>
          <w:name w:val="General"/>
          <w:gallery w:val="placeholder"/>
        </w:category>
        <w:types>
          <w:type w:val="bbPlcHdr"/>
        </w:types>
        <w:behaviors>
          <w:behavior w:val="content"/>
        </w:behaviors>
        <w:guid w:val="{26A659EB-B656-7949-BD1E-C7BBDE1697FF}"/>
      </w:docPartPr>
      <w:docPartBody>
        <w:p w:rsidR="001820E5" w:rsidRDefault="00340F6C" w:rsidP="00340F6C">
          <w:pPr>
            <w:pStyle w:val="2A7E2F05214CD64690936DC6F52D7DAE"/>
          </w:pPr>
          <w:r w:rsidRPr="004707FA">
            <w:rPr>
              <w:rStyle w:val="PlaceholderText"/>
            </w:rPr>
            <w:t>Click or tap here to enter text.</w:t>
          </w:r>
        </w:p>
      </w:docPartBody>
    </w:docPart>
    <w:docPart>
      <w:docPartPr>
        <w:name w:val="B12BC812962997488F2D45ACD42D24BD"/>
        <w:category>
          <w:name w:val="General"/>
          <w:gallery w:val="placeholder"/>
        </w:category>
        <w:types>
          <w:type w:val="bbPlcHdr"/>
        </w:types>
        <w:behaviors>
          <w:behavior w:val="content"/>
        </w:behaviors>
        <w:guid w:val="{738B90D1-9786-4345-A837-2D3A84DC5AD4}"/>
      </w:docPartPr>
      <w:docPartBody>
        <w:p w:rsidR="001820E5" w:rsidRDefault="00340F6C" w:rsidP="00340F6C">
          <w:pPr>
            <w:pStyle w:val="B12BC812962997488F2D45ACD42D24BD"/>
          </w:pPr>
          <w:r w:rsidRPr="004707FA">
            <w:rPr>
              <w:rStyle w:val="PlaceholderText"/>
            </w:rPr>
            <w:t>Click or tap here to enter text.</w:t>
          </w:r>
        </w:p>
      </w:docPartBody>
    </w:docPart>
    <w:docPart>
      <w:docPartPr>
        <w:name w:val="18CD6E2D740F43479EDF9BE6E3AF9C2B"/>
        <w:category>
          <w:name w:val="General"/>
          <w:gallery w:val="placeholder"/>
        </w:category>
        <w:types>
          <w:type w:val="bbPlcHdr"/>
        </w:types>
        <w:behaviors>
          <w:behavior w:val="content"/>
        </w:behaviors>
        <w:guid w:val="{74A5E6B2-DFBB-BD48-9EC1-30871A6CDB82}"/>
      </w:docPartPr>
      <w:docPartBody>
        <w:p w:rsidR="001820E5" w:rsidRDefault="00340F6C" w:rsidP="00340F6C">
          <w:pPr>
            <w:pStyle w:val="18CD6E2D740F43479EDF9BE6E3AF9C2B"/>
          </w:pPr>
          <w:r w:rsidRPr="004707FA">
            <w:rPr>
              <w:rStyle w:val="PlaceholderText"/>
            </w:rPr>
            <w:t>Click or tap here to enter text.</w:t>
          </w:r>
        </w:p>
      </w:docPartBody>
    </w:docPart>
    <w:docPart>
      <w:docPartPr>
        <w:name w:val="388ACC7F4B887D488748BEF0DC84C106"/>
        <w:category>
          <w:name w:val="General"/>
          <w:gallery w:val="placeholder"/>
        </w:category>
        <w:types>
          <w:type w:val="bbPlcHdr"/>
        </w:types>
        <w:behaviors>
          <w:behavior w:val="content"/>
        </w:behaviors>
        <w:guid w:val="{77F19B71-B5E3-9647-AAB3-7536AF8B450C}"/>
      </w:docPartPr>
      <w:docPartBody>
        <w:p w:rsidR="001820E5" w:rsidRDefault="00340F6C" w:rsidP="00340F6C">
          <w:pPr>
            <w:pStyle w:val="388ACC7F4B887D488748BEF0DC84C106"/>
          </w:pPr>
          <w:r w:rsidRPr="004707FA">
            <w:rPr>
              <w:rStyle w:val="PlaceholderText"/>
            </w:rPr>
            <w:t>Click or tap here to enter text.</w:t>
          </w:r>
        </w:p>
      </w:docPartBody>
    </w:docPart>
    <w:docPart>
      <w:docPartPr>
        <w:name w:val="1D2E83AA4C91F744A6C3FAB4A8C4C2C5"/>
        <w:category>
          <w:name w:val="General"/>
          <w:gallery w:val="placeholder"/>
        </w:category>
        <w:types>
          <w:type w:val="bbPlcHdr"/>
        </w:types>
        <w:behaviors>
          <w:behavior w:val="content"/>
        </w:behaviors>
        <w:guid w:val="{9733DABA-FF54-D14B-9015-3C96184943B1}"/>
      </w:docPartPr>
      <w:docPartBody>
        <w:p w:rsidR="001820E5" w:rsidRDefault="00340F6C" w:rsidP="00340F6C">
          <w:pPr>
            <w:pStyle w:val="1D2E83AA4C91F744A6C3FAB4A8C4C2C5"/>
          </w:pPr>
          <w:r w:rsidRPr="004707FA">
            <w:rPr>
              <w:rStyle w:val="PlaceholderText"/>
            </w:rPr>
            <w:t>Click or tap here to enter text.</w:t>
          </w:r>
        </w:p>
      </w:docPartBody>
    </w:docPart>
    <w:docPart>
      <w:docPartPr>
        <w:name w:val="D8D02842196064468CE07EE79E39E162"/>
        <w:category>
          <w:name w:val="General"/>
          <w:gallery w:val="placeholder"/>
        </w:category>
        <w:types>
          <w:type w:val="bbPlcHdr"/>
        </w:types>
        <w:behaviors>
          <w:behavior w:val="content"/>
        </w:behaviors>
        <w:guid w:val="{B293ED24-47B4-E147-A98B-5BCBB54B913B}"/>
      </w:docPartPr>
      <w:docPartBody>
        <w:p w:rsidR="001820E5" w:rsidRDefault="00340F6C" w:rsidP="00340F6C">
          <w:pPr>
            <w:pStyle w:val="D8D02842196064468CE07EE79E39E162"/>
          </w:pPr>
          <w:r w:rsidRPr="004707FA">
            <w:rPr>
              <w:rStyle w:val="PlaceholderText"/>
            </w:rPr>
            <w:t>Click or tap here to enter text.</w:t>
          </w:r>
        </w:p>
      </w:docPartBody>
    </w:docPart>
    <w:docPart>
      <w:docPartPr>
        <w:name w:val="9537F6C7E4C086458509FC5D2D45FD45"/>
        <w:category>
          <w:name w:val="General"/>
          <w:gallery w:val="placeholder"/>
        </w:category>
        <w:types>
          <w:type w:val="bbPlcHdr"/>
        </w:types>
        <w:behaviors>
          <w:behavior w:val="content"/>
        </w:behaviors>
        <w:guid w:val="{62361860-D9DF-6445-8449-BD9EC81F6E29}"/>
      </w:docPartPr>
      <w:docPartBody>
        <w:p w:rsidR="001820E5" w:rsidRDefault="00340F6C" w:rsidP="00340F6C">
          <w:pPr>
            <w:pStyle w:val="9537F6C7E4C086458509FC5D2D45FD45"/>
          </w:pPr>
          <w:r w:rsidRPr="004707FA">
            <w:rPr>
              <w:rStyle w:val="PlaceholderText"/>
            </w:rPr>
            <w:t>Click or tap here to enter text.</w:t>
          </w:r>
        </w:p>
      </w:docPartBody>
    </w:docPart>
    <w:docPart>
      <w:docPartPr>
        <w:name w:val="99142D41AFE09940A0AC2563DF877CFB"/>
        <w:category>
          <w:name w:val="General"/>
          <w:gallery w:val="placeholder"/>
        </w:category>
        <w:types>
          <w:type w:val="bbPlcHdr"/>
        </w:types>
        <w:behaviors>
          <w:behavior w:val="content"/>
        </w:behaviors>
        <w:guid w:val="{58772AF8-0D3D-DC4C-8508-8004CD027023}"/>
      </w:docPartPr>
      <w:docPartBody>
        <w:p w:rsidR="001820E5" w:rsidRDefault="00340F6C" w:rsidP="00340F6C">
          <w:pPr>
            <w:pStyle w:val="99142D41AFE09940A0AC2563DF877CFB"/>
          </w:pPr>
          <w:r w:rsidRPr="004707FA">
            <w:rPr>
              <w:rStyle w:val="PlaceholderText"/>
            </w:rPr>
            <w:t>Click or tap here to enter text.</w:t>
          </w:r>
        </w:p>
      </w:docPartBody>
    </w:docPart>
    <w:docPart>
      <w:docPartPr>
        <w:name w:val="14A5AA0A7A253C4997ABD2E8960FC417"/>
        <w:category>
          <w:name w:val="General"/>
          <w:gallery w:val="placeholder"/>
        </w:category>
        <w:types>
          <w:type w:val="bbPlcHdr"/>
        </w:types>
        <w:behaviors>
          <w:behavior w:val="content"/>
        </w:behaviors>
        <w:guid w:val="{878AD281-7DB0-0247-9AEA-35255DB35709}"/>
      </w:docPartPr>
      <w:docPartBody>
        <w:p w:rsidR="001820E5" w:rsidRDefault="00340F6C" w:rsidP="00340F6C">
          <w:pPr>
            <w:pStyle w:val="14A5AA0A7A253C4997ABD2E8960FC417"/>
          </w:pPr>
          <w:r w:rsidRPr="004707FA">
            <w:rPr>
              <w:rStyle w:val="PlaceholderText"/>
            </w:rPr>
            <w:t>Click or tap here to enter text.</w:t>
          </w:r>
        </w:p>
      </w:docPartBody>
    </w:docPart>
    <w:docPart>
      <w:docPartPr>
        <w:name w:val="D1982015329F264D88DA572F126786A3"/>
        <w:category>
          <w:name w:val="General"/>
          <w:gallery w:val="placeholder"/>
        </w:category>
        <w:types>
          <w:type w:val="bbPlcHdr"/>
        </w:types>
        <w:behaviors>
          <w:behavior w:val="content"/>
        </w:behaviors>
        <w:guid w:val="{6CA6C02B-63A6-DC40-9FCE-827F1FBFCA15}"/>
      </w:docPartPr>
      <w:docPartBody>
        <w:p w:rsidR="001820E5" w:rsidRDefault="00340F6C" w:rsidP="00340F6C">
          <w:pPr>
            <w:pStyle w:val="D1982015329F264D88DA572F126786A3"/>
          </w:pPr>
          <w:r w:rsidRPr="004707FA">
            <w:rPr>
              <w:rStyle w:val="PlaceholderText"/>
            </w:rPr>
            <w:t>Click or tap here to enter text.</w:t>
          </w:r>
        </w:p>
      </w:docPartBody>
    </w:docPart>
    <w:docPart>
      <w:docPartPr>
        <w:name w:val="22DBBAB5C4E56342A8625A79D13C919B"/>
        <w:category>
          <w:name w:val="General"/>
          <w:gallery w:val="placeholder"/>
        </w:category>
        <w:types>
          <w:type w:val="bbPlcHdr"/>
        </w:types>
        <w:behaviors>
          <w:behavior w:val="content"/>
        </w:behaviors>
        <w:guid w:val="{FC558ADF-2D01-5B44-9942-1B084F22EFB9}"/>
      </w:docPartPr>
      <w:docPartBody>
        <w:p w:rsidR="001820E5" w:rsidRDefault="00340F6C" w:rsidP="00340F6C">
          <w:pPr>
            <w:pStyle w:val="22DBBAB5C4E56342A8625A79D13C919B"/>
          </w:pPr>
          <w:r w:rsidRPr="004707FA">
            <w:rPr>
              <w:rStyle w:val="PlaceholderText"/>
            </w:rPr>
            <w:t>Click or tap here to enter text.</w:t>
          </w:r>
        </w:p>
      </w:docPartBody>
    </w:docPart>
    <w:docPart>
      <w:docPartPr>
        <w:name w:val="7D6784F03A71D949ACF1570071C84E7C"/>
        <w:category>
          <w:name w:val="General"/>
          <w:gallery w:val="placeholder"/>
        </w:category>
        <w:types>
          <w:type w:val="bbPlcHdr"/>
        </w:types>
        <w:behaviors>
          <w:behavior w:val="content"/>
        </w:behaviors>
        <w:guid w:val="{F44A6C7F-D31A-EF45-B6D9-46D023233EF7}"/>
      </w:docPartPr>
      <w:docPartBody>
        <w:p w:rsidR="001820E5" w:rsidRDefault="00340F6C" w:rsidP="00340F6C">
          <w:pPr>
            <w:pStyle w:val="7D6784F03A71D949ACF1570071C84E7C"/>
          </w:pPr>
          <w:r w:rsidRPr="004707FA">
            <w:rPr>
              <w:rStyle w:val="PlaceholderText"/>
            </w:rPr>
            <w:t>Click or tap here to enter text.</w:t>
          </w:r>
        </w:p>
      </w:docPartBody>
    </w:docPart>
    <w:docPart>
      <w:docPartPr>
        <w:name w:val="B969F37E76D80E48A25709562A017B0F"/>
        <w:category>
          <w:name w:val="General"/>
          <w:gallery w:val="placeholder"/>
        </w:category>
        <w:types>
          <w:type w:val="bbPlcHdr"/>
        </w:types>
        <w:behaviors>
          <w:behavior w:val="content"/>
        </w:behaviors>
        <w:guid w:val="{E973C94E-97EE-1040-8E5B-1227251DCCF8}"/>
      </w:docPartPr>
      <w:docPartBody>
        <w:p w:rsidR="001820E5" w:rsidRDefault="00340F6C" w:rsidP="00340F6C">
          <w:pPr>
            <w:pStyle w:val="B969F37E76D80E48A25709562A017B0F"/>
          </w:pPr>
          <w:r w:rsidRPr="004707FA">
            <w:rPr>
              <w:rStyle w:val="PlaceholderText"/>
            </w:rPr>
            <w:t>Click or tap here to enter text.</w:t>
          </w:r>
        </w:p>
      </w:docPartBody>
    </w:docPart>
    <w:docPart>
      <w:docPartPr>
        <w:name w:val="6F72B94867FF1C48BF0770A12F15D3C3"/>
        <w:category>
          <w:name w:val="General"/>
          <w:gallery w:val="placeholder"/>
        </w:category>
        <w:types>
          <w:type w:val="bbPlcHdr"/>
        </w:types>
        <w:behaviors>
          <w:behavior w:val="content"/>
        </w:behaviors>
        <w:guid w:val="{608C4373-4645-F242-A1F3-EAA4256EF952}"/>
      </w:docPartPr>
      <w:docPartBody>
        <w:p w:rsidR="001820E5" w:rsidRDefault="00340F6C" w:rsidP="00340F6C">
          <w:pPr>
            <w:pStyle w:val="6F72B94867FF1C48BF0770A12F15D3C3"/>
          </w:pPr>
          <w:r w:rsidRPr="004707FA">
            <w:rPr>
              <w:rStyle w:val="PlaceholderText"/>
            </w:rPr>
            <w:t>Click or tap here to enter text.</w:t>
          </w:r>
        </w:p>
      </w:docPartBody>
    </w:docPart>
    <w:docPart>
      <w:docPartPr>
        <w:name w:val="95C22D953F4CBE4095C8BB4D825D49CE"/>
        <w:category>
          <w:name w:val="General"/>
          <w:gallery w:val="placeholder"/>
        </w:category>
        <w:types>
          <w:type w:val="bbPlcHdr"/>
        </w:types>
        <w:behaviors>
          <w:behavior w:val="content"/>
        </w:behaviors>
        <w:guid w:val="{B2911684-AB67-BB4F-BDED-48978D28D3E3}"/>
      </w:docPartPr>
      <w:docPartBody>
        <w:p w:rsidR="001820E5" w:rsidRDefault="00340F6C" w:rsidP="00340F6C">
          <w:pPr>
            <w:pStyle w:val="95C22D953F4CBE4095C8BB4D825D49CE"/>
          </w:pPr>
          <w:r w:rsidRPr="004707FA">
            <w:rPr>
              <w:rStyle w:val="PlaceholderText"/>
            </w:rPr>
            <w:t>Click or tap here to enter text.</w:t>
          </w:r>
        </w:p>
      </w:docPartBody>
    </w:docPart>
    <w:docPart>
      <w:docPartPr>
        <w:name w:val="CE0A8D0AB0834D4DB325455C5A68A1E7"/>
        <w:category>
          <w:name w:val="General"/>
          <w:gallery w:val="placeholder"/>
        </w:category>
        <w:types>
          <w:type w:val="bbPlcHdr"/>
        </w:types>
        <w:behaviors>
          <w:behavior w:val="content"/>
        </w:behaviors>
        <w:guid w:val="{FA0C85AC-5693-454E-8897-AFDA91947025}"/>
      </w:docPartPr>
      <w:docPartBody>
        <w:p w:rsidR="001820E5" w:rsidRDefault="00340F6C" w:rsidP="00340F6C">
          <w:pPr>
            <w:pStyle w:val="CE0A8D0AB0834D4DB325455C5A68A1E7"/>
          </w:pPr>
          <w:r w:rsidRPr="004707FA">
            <w:rPr>
              <w:rStyle w:val="PlaceholderText"/>
            </w:rPr>
            <w:t>Click or tap here to enter text.</w:t>
          </w:r>
        </w:p>
      </w:docPartBody>
    </w:docPart>
    <w:docPart>
      <w:docPartPr>
        <w:name w:val="5C40D28FCD68C04DA782FD23D0900519"/>
        <w:category>
          <w:name w:val="General"/>
          <w:gallery w:val="placeholder"/>
        </w:category>
        <w:types>
          <w:type w:val="bbPlcHdr"/>
        </w:types>
        <w:behaviors>
          <w:behavior w:val="content"/>
        </w:behaviors>
        <w:guid w:val="{B3610D1B-9656-8E40-9092-0DAFFA3A9C7A}"/>
      </w:docPartPr>
      <w:docPartBody>
        <w:p w:rsidR="001820E5" w:rsidRDefault="00340F6C" w:rsidP="00340F6C">
          <w:pPr>
            <w:pStyle w:val="5C40D28FCD68C04DA782FD23D0900519"/>
          </w:pPr>
          <w:r w:rsidRPr="004707FA">
            <w:rPr>
              <w:rStyle w:val="PlaceholderText"/>
            </w:rPr>
            <w:t>Click or tap here to enter text.</w:t>
          </w:r>
        </w:p>
      </w:docPartBody>
    </w:docPart>
    <w:docPart>
      <w:docPartPr>
        <w:name w:val="34C12717D6FFC9438A69A1444AB1E559"/>
        <w:category>
          <w:name w:val="General"/>
          <w:gallery w:val="placeholder"/>
        </w:category>
        <w:types>
          <w:type w:val="bbPlcHdr"/>
        </w:types>
        <w:behaviors>
          <w:behavior w:val="content"/>
        </w:behaviors>
        <w:guid w:val="{6C9E101D-1E3F-BC46-A406-E9580745A205}"/>
      </w:docPartPr>
      <w:docPartBody>
        <w:p w:rsidR="001820E5" w:rsidRDefault="00340F6C" w:rsidP="00340F6C">
          <w:pPr>
            <w:pStyle w:val="34C12717D6FFC9438A69A1444AB1E559"/>
          </w:pPr>
          <w:r w:rsidRPr="004707FA">
            <w:rPr>
              <w:rStyle w:val="PlaceholderText"/>
            </w:rPr>
            <w:t>Click or tap here to enter text.</w:t>
          </w:r>
        </w:p>
      </w:docPartBody>
    </w:docPart>
    <w:docPart>
      <w:docPartPr>
        <w:name w:val="1D455FA9A7176847A14FF63FB4BDDC37"/>
        <w:category>
          <w:name w:val="General"/>
          <w:gallery w:val="placeholder"/>
        </w:category>
        <w:types>
          <w:type w:val="bbPlcHdr"/>
        </w:types>
        <w:behaviors>
          <w:behavior w:val="content"/>
        </w:behaviors>
        <w:guid w:val="{07D76460-1B74-9F41-86A3-A969AE01385B}"/>
      </w:docPartPr>
      <w:docPartBody>
        <w:p w:rsidR="001820E5" w:rsidRDefault="00340F6C" w:rsidP="00340F6C">
          <w:pPr>
            <w:pStyle w:val="1D455FA9A7176847A14FF63FB4BDDC37"/>
          </w:pPr>
          <w:r w:rsidRPr="004707FA">
            <w:rPr>
              <w:rStyle w:val="PlaceholderText"/>
            </w:rPr>
            <w:t>Click or tap here to enter text.</w:t>
          </w:r>
        </w:p>
      </w:docPartBody>
    </w:docPart>
    <w:docPart>
      <w:docPartPr>
        <w:name w:val="2FF2BB5130B6E942A7130857A5A4FC7D"/>
        <w:category>
          <w:name w:val="General"/>
          <w:gallery w:val="placeholder"/>
        </w:category>
        <w:types>
          <w:type w:val="bbPlcHdr"/>
        </w:types>
        <w:behaviors>
          <w:behavior w:val="content"/>
        </w:behaviors>
        <w:guid w:val="{F1779BF0-4A10-7043-A762-D7A45EF9C6D5}"/>
      </w:docPartPr>
      <w:docPartBody>
        <w:p w:rsidR="001820E5" w:rsidRDefault="00340F6C" w:rsidP="00340F6C">
          <w:pPr>
            <w:pStyle w:val="2FF2BB5130B6E942A7130857A5A4FC7D"/>
          </w:pPr>
          <w:r w:rsidRPr="004707FA">
            <w:rPr>
              <w:rStyle w:val="PlaceholderText"/>
            </w:rPr>
            <w:t>Click or tap here to enter text.</w:t>
          </w:r>
        </w:p>
      </w:docPartBody>
    </w:docPart>
    <w:docPart>
      <w:docPartPr>
        <w:name w:val="99BFA3F77249CF4DAF02F35F706F00B1"/>
        <w:category>
          <w:name w:val="General"/>
          <w:gallery w:val="placeholder"/>
        </w:category>
        <w:types>
          <w:type w:val="bbPlcHdr"/>
        </w:types>
        <w:behaviors>
          <w:behavior w:val="content"/>
        </w:behaviors>
        <w:guid w:val="{14C79C66-34DE-2342-95AB-739B023ECD73}"/>
      </w:docPartPr>
      <w:docPartBody>
        <w:p w:rsidR="001820E5" w:rsidRDefault="00340F6C" w:rsidP="00340F6C">
          <w:pPr>
            <w:pStyle w:val="99BFA3F77249CF4DAF02F35F706F00B1"/>
          </w:pPr>
          <w:r w:rsidRPr="004707FA">
            <w:rPr>
              <w:rStyle w:val="PlaceholderText"/>
            </w:rPr>
            <w:t>Click or tap here to enter text.</w:t>
          </w:r>
        </w:p>
      </w:docPartBody>
    </w:docPart>
    <w:docPart>
      <w:docPartPr>
        <w:name w:val="8A0526D6DB5F3A429DE735DEFE78F5EC"/>
        <w:category>
          <w:name w:val="General"/>
          <w:gallery w:val="placeholder"/>
        </w:category>
        <w:types>
          <w:type w:val="bbPlcHdr"/>
        </w:types>
        <w:behaviors>
          <w:behavior w:val="content"/>
        </w:behaviors>
        <w:guid w:val="{2B4F417B-94C8-F14E-BE21-EC26BC56DF73}"/>
      </w:docPartPr>
      <w:docPartBody>
        <w:p w:rsidR="001820E5" w:rsidRDefault="00340F6C" w:rsidP="00340F6C">
          <w:pPr>
            <w:pStyle w:val="8A0526D6DB5F3A429DE735DEFE78F5EC"/>
          </w:pPr>
          <w:r w:rsidRPr="004707FA">
            <w:rPr>
              <w:rStyle w:val="PlaceholderText"/>
            </w:rPr>
            <w:t>Click or tap here to enter text.</w:t>
          </w:r>
        </w:p>
      </w:docPartBody>
    </w:docPart>
    <w:docPart>
      <w:docPartPr>
        <w:name w:val="BDCF3D268D75C745B3A75165EFD0AC49"/>
        <w:category>
          <w:name w:val="General"/>
          <w:gallery w:val="placeholder"/>
        </w:category>
        <w:types>
          <w:type w:val="bbPlcHdr"/>
        </w:types>
        <w:behaviors>
          <w:behavior w:val="content"/>
        </w:behaviors>
        <w:guid w:val="{2EDAED4F-B8B0-7E4C-B785-64F17DFCAF41}"/>
      </w:docPartPr>
      <w:docPartBody>
        <w:p w:rsidR="001820E5" w:rsidRDefault="00340F6C" w:rsidP="00340F6C">
          <w:pPr>
            <w:pStyle w:val="BDCF3D268D75C745B3A75165EFD0AC49"/>
          </w:pPr>
          <w:r w:rsidRPr="004707FA">
            <w:rPr>
              <w:rStyle w:val="PlaceholderText"/>
            </w:rPr>
            <w:t>Click or tap here to enter text.</w:t>
          </w:r>
        </w:p>
      </w:docPartBody>
    </w:docPart>
    <w:docPart>
      <w:docPartPr>
        <w:name w:val="EE6ABAF5669B454B9517C780334C9046"/>
        <w:category>
          <w:name w:val="General"/>
          <w:gallery w:val="placeholder"/>
        </w:category>
        <w:types>
          <w:type w:val="bbPlcHdr"/>
        </w:types>
        <w:behaviors>
          <w:behavior w:val="content"/>
        </w:behaviors>
        <w:guid w:val="{B7B84C15-78D8-064C-912A-A83DE0123A7C}"/>
      </w:docPartPr>
      <w:docPartBody>
        <w:p w:rsidR="001820E5" w:rsidRDefault="00340F6C" w:rsidP="00340F6C">
          <w:pPr>
            <w:pStyle w:val="EE6ABAF5669B454B9517C780334C9046"/>
          </w:pPr>
          <w:r w:rsidRPr="004707FA">
            <w:rPr>
              <w:rStyle w:val="PlaceholderText"/>
            </w:rPr>
            <w:t>Click or tap here to enter text.</w:t>
          </w:r>
        </w:p>
      </w:docPartBody>
    </w:docPart>
    <w:docPart>
      <w:docPartPr>
        <w:name w:val="9FC2349975996A45A21AED0A23E2E2D0"/>
        <w:category>
          <w:name w:val="General"/>
          <w:gallery w:val="placeholder"/>
        </w:category>
        <w:types>
          <w:type w:val="bbPlcHdr"/>
        </w:types>
        <w:behaviors>
          <w:behavior w:val="content"/>
        </w:behaviors>
        <w:guid w:val="{0E5891D7-990E-5745-86BD-6CE69AAE569C}"/>
      </w:docPartPr>
      <w:docPartBody>
        <w:p w:rsidR="001820E5" w:rsidRDefault="00340F6C" w:rsidP="00340F6C">
          <w:pPr>
            <w:pStyle w:val="9FC2349975996A45A21AED0A23E2E2D0"/>
          </w:pPr>
          <w:r w:rsidRPr="004707FA">
            <w:rPr>
              <w:rStyle w:val="PlaceholderText"/>
            </w:rPr>
            <w:t>Click or tap here to enter text.</w:t>
          </w:r>
        </w:p>
      </w:docPartBody>
    </w:docPart>
    <w:docPart>
      <w:docPartPr>
        <w:name w:val="70DDD051F4B6C142AA5F0DD3B10F6D09"/>
        <w:category>
          <w:name w:val="General"/>
          <w:gallery w:val="placeholder"/>
        </w:category>
        <w:types>
          <w:type w:val="bbPlcHdr"/>
        </w:types>
        <w:behaviors>
          <w:behavior w:val="content"/>
        </w:behaviors>
        <w:guid w:val="{81CE6FC4-3568-214C-A9CE-944A35140B4F}"/>
      </w:docPartPr>
      <w:docPartBody>
        <w:p w:rsidR="001820E5" w:rsidRDefault="00340F6C" w:rsidP="00340F6C">
          <w:pPr>
            <w:pStyle w:val="70DDD051F4B6C142AA5F0DD3B10F6D09"/>
          </w:pPr>
          <w:r w:rsidRPr="004707FA">
            <w:rPr>
              <w:rStyle w:val="PlaceholderText"/>
            </w:rPr>
            <w:t>Click or tap here to enter text.</w:t>
          </w:r>
        </w:p>
      </w:docPartBody>
    </w:docPart>
    <w:docPart>
      <w:docPartPr>
        <w:name w:val="5C70ACE38016894DA598533F0D4348B3"/>
        <w:category>
          <w:name w:val="General"/>
          <w:gallery w:val="placeholder"/>
        </w:category>
        <w:types>
          <w:type w:val="bbPlcHdr"/>
        </w:types>
        <w:behaviors>
          <w:behavior w:val="content"/>
        </w:behaviors>
        <w:guid w:val="{DEE7D043-E65E-BE41-9A0C-F7F76792D7CC}"/>
      </w:docPartPr>
      <w:docPartBody>
        <w:p w:rsidR="001820E5" w:rsidRDefault="00340F6C" w:rsidP="00340F6C">
          <w:pPr>
            <w:pStyle w:val="5C70ACE38016894DA598533F0D4348B3"/>
          </w:pPr>
          <w:r w:rsidRPr="004707FA">
            <w:rPr>
              <w:rStyle w:val="PlaceholderText"/>
            </w:rPr>
            <w:t>Click or tap here to enter text.</w:t>
          </w:r>
        </w:p>
      </w:docPartBody>
    </w:docPart>
    <w:docPart>
      <w:docPartPr>
        <w:name w:val="169ED289D73C8346859078C406809BDD"/>
        <w:category>
          <w:name w:val="General"/>
          <w:gallery w:val="placeholder"/>
        </w:category>
        <w:types>
          <w:type w:val="bbPlcHdr"/>
        </w:types>
        <w:behaviors>
          <w:behavior w:val="content"/>
        </w:behaviors>
        <w:guid w:val="{CB175B77-B861-284E-A134-019F722638D9}"/>
      </w:docPartPr>
      <w:docPartBody>
        <w:p w:rsidR="001820E5" w:rsidRDefault="00340F6C" w:rsidP="00340F6C">
          <w:pPr>
            <w:pStyle w:val="169ED289D73C8346859078C406809BDD"/>
          </w:pPr>
          <w:r w:rsidRPr="004707FA">
            <w:rPr>
              <w:rStyle w:val="PlaceholderText"/>
            </w:rPr>
            <w:t>Click or tap here to enter text.</w:t>
          </w:r>
        </w:p>
      </w:docPartBody>
    </w:docPart>
    <w:docPart>
      <w:docPartPr>
        <w:name w:val="2F6921DC27FA374F9728A642021C8CFC"/>
        <w:category>
          <w:name w:val="General"/>
          <w:gallery w:val="placeholder"/>
        </w:category>
        <w:types>
          <w:type w:val="bbPlcHdr"/>
        </w:types>
        <w:behaviors>
          <w:behavior w:val="content"/>
        </w:behaviors>
        <w:guid w:val="{72CEC3DD-66C8-214E-81F5-A61CA68F0292}"/>
      </w:docPartPr>
      <w:docPartBody>
        <w:p w:rsidR="001820E5" w:rsidRDefault="00340F6C" w:rsidP="00340F6C">
          <w:pPr>
            <w:pStyle w:val="2F6921DC27FA374F9728A642021C8CFC"/>
          </w:pPr>
          <w:r w:rsidRPr="004707FA">
            <w:rPr>
              <w:rStyle w:val="PlaceholderText"/>
            </w:rPr>
            <w:t>Click or tap here to enter text.</w:t>
          </w:r>
        </w:p>
      </w:docPartBody>
    </w:docPart>
    <w:docPart>
      <w:docPartPr>
        <w:name w:val="392DA9F30004A64DAA4111B5CE83216E"/>
        <w:category>
          <w:name w:val="General"/>
          <w:gallery w:val="placeholder"/>
        </w:category>
        <w:types>
          <w:type w:val="bbPlcHdr"/>
        </w:types>
        <w:behaviors>
          <w:behavior w:val="content"/>
        </w:behaviors>
        <w:guid w:val="{243AC4BF-2118-D742-8428-65032DCE9DF3}"/>
      </w:docPartPr>
      <w:docPartBody>
        <w:p w:rsidR="001820E5" w:rsidRDefault="00340F6C" w:rsidP="00340F6C">
          <w:pPr>
            <w:pStyle w:val="392DA9F30004A64DAA4111B5CE83216E"/>
          </w:pPr>
          <w:r w:rsidRPr="004707FA">
            <w:rPr>
              <w:rStyle w:val="PlaceholderText"/>
            </w:rPr>
            <w:t>Click or tap here to enter text.</w:t>
          </w:r>
        </w:p>
      </w:docPartBody>
    </w:docPart>
    <w:docPart>
      <w:docPartPr>
        <w:name w:val="C412D486ED298F40A2E6E4713C2A2CC1"/>
        <w:category>
          <w:name w:val="General"/>
          <w:gallery w:val="placeholder"/>
        </w:category>
        <w:types>
          <w:type w:val="bbPlcHdr"/>
        </w:types>
        <w:behaviors>
          <w:behavior w:val="content"/>
        </w:behaviors>
        <w:guid w:val="{AAA20601-135F-914F-A059-2CC207F02980}"/>
      </w:docPartPr>
      <w:docPartBody>
        <w:p w:rsidR="001820E5" w:rsidRDefault="00340F6C" w:rsidP="00340F6C">
          <w:pPr>
            <w:pStyle w:val="C412D486ED298F40A2E6E4713C2A2CC1"/>
          </w:pPr>
          <w:r w:rsidRPr="004707FA">
            <w:rPr>
              <w:rStyle w:val="PlaceholderText"/>
            </w:rPr>
            <w:t>Click or tap here to enter text.</w:t>
          </w:r>
        </w:p>
      </w:docPartBody>
    </w:docPart>
    <w:docPart>
      <w:docPartPr>
        <w:name w:val="3965DFCD054BDF408F722149DCDB66F3"/>
        <w:category>
          <w:name w:val="General"/>
          <w:gallery w:val="placeholder"/>
        </w:category>
        <w:types>
          <w:type w:val="bbPlcHdr"/>
        </w:types>
        <w:behaviors>
          <w:behavior w:val="content"/>
        </w:behaviors>
        <w:guid w:val="{5837E184-F369-0F42-9363-577012AFA0C7}"/>
      </w:docPartPr>
      <w:docPartBody>
        <w:p w:rsidR="001820E5" w:rsidRDefault="00340F6C" w:rsidP="00340F6C">
          <w:pPr>
            <w:pStyle w:val="3965DFCD054BDF408F722149DCDB66F3"/>
          </w:pPr>
          <w:r w:rsidRPr="004707FA">
            <w:rPr>
              <w:rStyle w:val="PlaceholderText"/>
            </w:rPr>
            <w:t>Click or tap here to enter text.</w:t>
          </w:r>
        </w:p>
      </w:docPartBody>
    </w:docPart>
    <w:docPart>
      <w:docPartPr>
        <w:name w:val="CDB2872EF5DE5042ADC348F149AA9E47"/>
        <w:category>
          <w:name w:val="General"/>
          <w:gallery w:val="placeholder"/>
        </w:category>
        <w:types>
          <w:type w:val="bbPlcHdr"/>
        </w:types>
        <w:behaviors>
          <w:behavior w:val="content"/>
        </w:behaviors>
        <w:guid w:val="{0BF649F3-7B67-7441-9679-07D67D38110F}"/>
      </w:docPartPr>
      <w:docPartBody>
        <w:p w:rsidR="001820E5" w:rsidRDefault="00340F6C" w:rsidP="00340F6C">
          <w:pPr>
            <w:pStyle w:val="CDB2872EF5DE5042ADC348F149AA9E47"/>
          </w:pPr>
          <w:r w:rsidRPr="004707FA">
            <w:rPr>
              <w:rStyle w:val="PlaceholderText"/>
            </w:rPr>
            <w:t>Click or tap here to enter text.</w:t>
          </w:r>
        </w:p>
      </w:docPartBody>
    </w:docPart>
    <w:docPart>
      <w:docPartPr>
        <w:name w:val="C70CD77D90CA6B4ABEF0056E43DCA507"/>
        <w:category>
          <w:name w:val="General"/>
          <w:gallery w:val="placeholder"/>
        </w:category>
        <w:types>
          <w:type w:val="bbPlcHdr"/>
        </w:types>
        <w:behaviors>
          <w:behavior w:val="content"/>
        </w:behaviors>
        <w:guid w:val="{BD508264-9A3B-D842-A0DE-C7C779638B2F}"/>
      </w:docPartPr>
      <w:docPartBody>
        <w:p w:rsidR="001820E5" w:rsidRDefault="00340F6C" w:rsidP="00340F6C">
          <w:pPr>
            <w:pStyle w:val="C70CD77D90CA6B4ABEF0056E43DCA507"/>
          </w:pPr>
          <w:r w:rsidRPr="004707FA">
            <w:rPr>
              <w:rStyle w:val="PlaceholderText"/>
            </w:rPr>
            <w:t>Click or tap here to enter text.</w:t>
          </w:r>
        </w:p>
      </w:docPartBody>
    </w:docPart>
    <w:docPart>
      <w:docPartPr>
        <w:name w:val="C1853398E6B1914CA8EA1ECFCA1342DF"/>
        <w:category>
          <w:name w:val="General"/>
          <w:gallery w:val="placeholder"/>
        </w:category>
        <w:types>
          <w:type w:val="bbPlcHdr"/>
        </w:types>
        <w:behaviors>
          <w:behavior w:val="content"/>
        </w:behaviors>
        <w:guid w:val="{A8AAC9F8-3AC9-914F-8483-E7091739B0F2}"/>
      </w:docPartPr>
      <w:docPartBody>
        <w:p w:rsidR="001820E5" w:rsidRDefault="00340F6C" w:rsidP="00340F6C">
          <w:pPr>
            <w:pStyle w:val="C1853398E6B1914CA8EA1ECFCA1342DF"/>
          </w:pPr>
          <w:r w:rsidRPr="004707FA">
            <w:rPr>
              <w:rStyle w:val="PlaceholderText"/>
            </w:rPr>
            <w:t>Click or tap here to enter text.</w:t>
          </w:r>
        </w:p>
      </w:docPartBody>
    </w:docPart>
    <w:docPart>
      <w:docPartPr>
        <w:name w:val="6EB0617BE07FDE4481399146D7F7A939"/>
        <w:category>
          <w:name w:val="General"/>
          <w:gallery w:val="placeholder"/>
        </w:category>
        <w:types>
          <w:type w:val="bbPlcHdr"/>
        </w:types>
        <w:behaviors>
          <w:behavior w:val="content"/>
        </w:behaviors>
        <w:guid w:val="{53BCF78C-514A-9340-9DCA-67AAA57C5101}"/>
      </w:docPartPr>
      <w:docPartBody>
        <w:p w:rsidR="001820E5" w:rsidRDefault="00340F6C" w:rsidP="00340F6C">
          <w:pPr>
            <w:pStyle w:val="6EB0617BE07FDE4481399146D7F7A939"/>
          </w:pPr>
          <w:r w:rsidRPr="004707FA">
            <w:rPr>
              <w:rStyle w:val="PlaceholderText"/>
            </w:rPr>
            <w:t>Click or tap here to enter text.</w:t>
          </w:r>
        </w:p>
      </w:docPartBody>
    </w:docPart>
    <w:docPart>
      <w:docPartPr>
        <w:name w:val="5918AC8820C5AC41B1D971A8DBFB8579"/>
        <w:category>
          <w:name w:val="General"/>
          <w:gallery w:val="placeholder"/>
        </w:category>
        <w:types>
          <w:type w:val="bbPlcHdr"/>
        </w:types>
        <w:behaviors>
          <w:behavior w:val="content"/>
        </w:behaviors>
        <w:guid w:val="{BB6BB917-A2FA-414A-9FD0-911C3A01D6D0}"/>
      </w:docPartPr>
      <w:docPartBody>
        <w:p w:rsidR="001820E5" w:rsidRDefault="00340F6C" w:rsidP="00340F6C">
          <w:pPr>
            <w:pStyle w:val="5918AC8820C5AC41B1D971A8DBFB8579"/>
          </w:pPr>
          <w:r w:rsidRPr="004707FA">
            <w:rPr>
              <w:rStyle w:val="PlaceholderText"/>
            </w:rPr>
            <w:t>Click or tap here to enter text.</w:t>
          </w:r>
        </w:p>
      </w:docPartBody>
    </w:docPart>
    <w:docPart>
      <w:docPartPr>
        <w:name w:val="4594CDC921FBD748884A481ADAE990C1"/>
        <w:category>
          <w:name w:val="General"/>
          <w:gallery w:val="placeholder"/>
        </w:category>
        <w:types>
          <w:type w:val="bbPlcHdr"/>
        </w:types>
        <w:behaviors>
          <w:behavior w:val="content"/>
        </w:behaviors>
        <w:guid w:val="{ADCE07D8-3B1A-B041-95DC-D5931009739B}"/>
      </w:docPartPr>
      <w:docPartBody>
        <w:p w:rsidR="001820E5" w:rsidRDefault="00340F6C" w:rsidP="00340F6C">
          <w:pPr>
            <w:pStyle w:val="4594CDC921FBD748884A481ADAE990C1"/>
          </w:pPr>
          <w:r w:rsidRPr="004707FA">
            <w:rPr>
              <w:rStyle w:val="PlaceholderText"/>
            </w:rPr>
            <w:t>Click or tap here to enter text.</w:t>
          </w:r>
        </w:p>
      </w:docPartBody>
    </w:docPart>
    <w:docPart>
      <w:docPartPr>
        <w:name w:val="11810721FBD9824FAC29F72765C0BD18"/>
        <w:category>
          <w:name w:val="General"/>
          <w:gallery w:val="placeholder"/>
        </w:category>
        <w:types>
          <w:type w:val="bbPlcHdr"/>
        </w:types>
        <w:behaviors>
          <w:behavior w:val="content"/>
        </w:behaviors>
        <w:guid w:val="{DE8C91C8-F26B-0940-BCF5-53A674E5B8F5}"/>
      </w:docPartPr>
      <w:docPartBody>
        <w:p w:rsidR="001820E5" w:rsidRDefault="00340F6C" w:rsidP="00340F6C">
          <w:pPr>
            <w:pStyle w:val="11810721FBD9824FAC29F72765C0BD18"/>
          </w:pPr>
          <w:r w:rsidRPr="004707FA">
            <w:rPr>
              <w:rStyle w:val="PlaceholderText"/>
            </w:rPr>
            <w:t>Click or tap here to enter text.</w:t>
          </w:r>
        </w:p>
      </w:docPartBody>
    </w:docPart>
    <w:docPart>
      <w:docPartPr>
        <w:name w:val="5A55ECC295C2914281050E1642EF0F46"/>
        <w:category>
          <w:name w:val="General"/>
          <w:gallery w:val="placeholder"/>
        </w:category>
        <w:types>
          <w:type w:val="bbPlcHdr"/>
        </w:types>
        <w:behaviors>
          <w:behavior w:val="content"/>
        </w:behaviors>
        <w:guid w:val="{0E5C5CB8-F42C-DD43-8C8F-0DA7ADD990B4}"/>
      </w:docPartPr>
      <w:docPartBody>
        <w:p w:rsidR="001820E5" w:rsidRDefault="00340F6C" w:rsidP="00340F6C">
          <w:pPr>
            <w:pStyle w:val="5A55ECC295C2914281050E1642EF0F46"/>
          </w:pPr>
          <w:r w:rsidRPr="004707FA">
            <w:rPr>
              <w:rStyle w:val="PlaceholderText"/>
            </w:rPr>
            <w:t>Click or tap here to enter text.</w:t>
          </w:r>
        </w:p>
      </w:docPartBody>
    </w:docPart>
    <w:docPart>
      <w:docPartPr>
        <w:name w:val="32F21958B5C0274BAF597A838F2E4B9F"/>
        <w:category>
          <w:name w:val="General"/>
          <w:gallery w:val="placeholder"/>
        </w:category>
        <w:types>
          <w:type w:val="bbPlcHdr"/>
        </w:types>
        <w:behaviors>
          <w:behavior w:val="content"/>
        </w:behaviors>
        <w:guid w:val="{1F65B301-50F0-EA46-8A57-3FE25E2E2514}"/>
      </w:docPartPr>
      <w:docPartBody>
        <w:p w:rsidR="001820E5" w:rsidRDefault="00340F6C" w:rsidP="00340F6C">
          <w:pPr>
            <w:pStyle w:val="32F21958B5C0274BAF597A838F2E4B9F"/>
          </w:pPr>
          <w:r w:rsidRPr="004707FA">
            <w:rPr>
              <w:rStyle w:val="PlaceholderText"/>
            </w:rPr>
            <w:t>Click or tap here to enter text.</w:t>
          </w:r>
        </w:p>
      </w:docPartBody>
    </w:docPart>
    <w:docPart>
      <w:docPartPr>
        <w:name w:val="21C4AF753E47964993747B1ED89D1A38"/>
        <w:category>
          <w:name w:val="General"/>
          <w:gallery w:val="placeholder"/>
        </w:category>
        <w:types>
          <w:type w:val="bbPlcHdr"/>
        </w:types>
        <w:behaviors>
          <w:behavior w:val="content"/>
        </w:behaviors>
        <w:guid w:val="{C61DE1B8-FA91-FB48-BD5D-623C01637D8B}"/>
      </w:docPartPr>
      <w:docPartBody>
        <w:p w:rsidR="001820E5" w:rsidRDefault="00340F6C" w:rsidP="00340F6C">
          <w:pPr>
            <w:pStyle w:val="21C4AF753E47964993747B1ED89D1A38"/>
          </w:pPr>
          <w:r w:rsidRPr="004707FA">
            <w:rPr>
              <w:rStyle w:val="PlaceholderText"/>
            </w:rPr>
            <w:t>Click or tap here to enter text.</w:t>
          </w:r>
        </w:p>
      </w:docPartBody>
    </w:docPart>
    <w:docPart>
      <w:docPartPr>
        <w:name w:val="623D3194146E4449925D85FE21042793"/>
        <w:category>
          <w:name w:val="General"/>
          <w:gallery w:val="placeholder"/>
        </w:category>
        <w:types>
          <w:type w:val="bbPlcHdr"/>
        </w:types>
        <w:behaviors>
          <w:behavior w:val="content"/>
        </w:behaviors>
        <w:guid w:val="{5C2C9390-6403-1145-92DB-90A00BB1E9B2}"/>
      </w:docPartPr>
      <w:docPartBody>
        <w:p w:rsidR="001820E5" w:rsidRDefault="00340F6C" w:rsidP="00340F6C">
          <w:pPr>
            <w:pStyle w:val="623D3194146E4449925D85FE21042793"/>
          </w:pPr>
          <w:r w:rsidRPr="004707FA">
            <w:rPr>
              <w:rStyle w:val="PlaceholderText"/>
            </w:rPr>
            <w:t>Click or tap here to enter text.</w:t>
          </w:r>
        </w:p>
      </w:docPartBody>
    </w:docPart>
    <w:docPart>
      <w:docPartPr>
        <w:name w:val="599DF4A5FC973244BBA2D238AD230765"/>
        <w:category>
          <w:name w:val="General"/>
          <w:gallery w:val="placeholder"/>
        </w:category>
        <w:types>
          <w:type w:val="bbPlcHdr"/>
        </w:types>
        <w:behaviors>
          <w:behavior w:val="content"/>
        </w:behaviors>
        <w:guid w:val="{F9F5FE24-01AA-5143-911D-DA76ECC01F1D}"/>
      </w:docPartPr>
      <w:docPartBody>
        <w:p w:rsidR="000D2528" w:rsidRDefault="005F6F3A" w:rsidP="005F6F3A">
          <w:pPr>
            <w:pStyle w:val="599DF4A5FC973244BBA2D238AD230765"/>
          </w:pPr>
          <w:r w:rsidRPr="004707FA">
            <w:rPr>
              <w:rStyle w:val="PlaceholderText"/>
            </w:rPr>
            <w:t>Click or tap here to enter text.</w:t>
          </w:r>
        </w:p>
      </w:docPartBody>
    </w:docPart>
    <w:docPart>
      <w:docPartPr>
        <w:name w:val="D17800607F34034082D61B076A0D2621"/>
        <w:category>
          <w:name w:val="General"/>
          <w:gallery w:val="placeholder"/>
        </w:category>
        <w:types>
          <w:type w:val="bbPlcHdr"/>
        </w:types>
        <w:behaviors>
          <w:behavior w:val="content"/>
        </w:behaviors>
        <w:guid w:val="{8B902205-49B2-B542-8666-E7943283DCF0}"/>
      </w:docPartPr>
      <w:docPartBody>
        <w:p w:rsidR="000D2528" w:rsidRDefault="005F6F3A" w:rsidP="005F6F3A">
          <w:pPr>
            <w:pStyle w:val="D17800607F34034082D61B076A0D2621"/>
          </w:pPr>
          <w:r w:rsidRPr="004707FA">
            <w:rPr>
              <w:rStyle w:val="PlaceholderText"/>
            </w:rPr>
            <w:t>Click or tap here to enter text.</w:t>
          </w:r>
        </w:p>
      </w:docPartBody>
    </w:docPart>
    <w:docPart>
      <w:docPartPr>
        <w:name w:val="D14CBAB428CA2F40A7BE6D657E3A7B40"/>
        <w:category>
          <w:name w:val="General"/>
          <w:gallery w:val="placeholder"/>
        </w:category>
        <w:types>
          <w:type w:val="bbPlcHdr"/>
        </w:types>
        <w:behaviors>
          <w:behavior w:val="content"/>
        </w:behaviors>
        <w:guid w:val="{945AD3DC-900B-F54B-919F-5E1A4D545838}"/>
      </w:docPartPr>
      <w:docPartBody>
        <w:p w:rsidR="000D2528" w:rsidRDefault="005F6F3A" w:rsidP="005F6F3A">
          <w:pPr>
            <w:pStyle w:val="D14CBAB428CA2F40A7BE6D657E3A7B40"/>
          </w:pPr>
          <w:r w:rsidRPr="004707FA">
            <w:rPr>
              <w:rStyle w:val="PlaceholderText"/>
            </w:rPr>
            <w:t>Click or tap here to enter text.</w:t>
          </w:r>
        </w:p>
      </w:docPartBody>
    </w:docPart>
    <w:docPart>
      <w:docPartPr>
        <w:name w:val="22571CD925A79B409F65EED8E08880AB"/>
        <w:category>
          <w:name w:val="General"/>
          <w:gallery w:val="placeholder"/>
        </w:category>
        <w:types>
          <w:type w:val="bbPlcHdr"/>
        </w:types>
        <w:behaviors>
          <w:behavior w:val="content"/>
        </w:behaviors>
        <w:guid w:val="{A4F1CF06-CC00-BA44-A926-E121E357AAD3}"/>
      </w:docPartPr>
      <w:docPartBody>
        <w:p w:rsidR="000D2528" w:rsidRDefault="005F6F3A" w:rsidP="005F6F3A">
          <w:pPr>
            <w:pStyle w:val="22571CD925A79B409F65EED8E08880AB"/>
          </w:pPr>
          <w:r w:rsidRPr="004707FA">
            <w:rPr>
              <w:rStyle w:val="PlaceholderText"/>
            </w:rPr>
            <w:t>Click or tap here to enter text.</w:t>
          </w:r>
        </w:p>
      </w:docPartBody>
    </w:docPart>
    <w:docPart>
      <w:docPartPr>
        <w:name w:val="27154C78F1311D449C5B430BF841D5F7"/>
        <w:category>
          <w:name w:val="General"/>
          <w:gallery w:val="placeholder"/>
        </w:category>
        <w:types>
          <w:type w:val="bbPlcHdr"/>
        </w:types>
        <w:behaviors>
          <w:behavior w:val="content"/>
        </w:behaviors>
        <w:guid w:val="{5EB0CDA6-7EAA-8C48-BC31-13FC5B54FC88}"/>
      </w:docPartPr>
      <w:docPartBody>
        <w:p w:rsidR="000D2528" w:rsidRDefault="005F6F3A" w:rsidP="005F6F3A">
          <w:pPr>
            <w:pStyle w:val="27154C78F1311D449C5B430BF841D5F7"/>
          </w:pPr>
          <w:r w:rsidRPr="004707FA">
            <w:rPr>
              <w:rStyle w:val="PlaceholderText"/>
            </w:rPr>
            <w:t>Click or tap here to enter text.</w:t>
          </w:r>
        </w:p>
      </w:docPartBody>
    </w:docPart>
    <w:docPart>
      <w:docPartPr>
        <w:name w:val="82634BBD3B595144A505F2866F5D43E9"/>
        <w:category>
          <w:name w:val="General"/>
          <w:gallery w:val="placeholder"/>
        </w:category>
        <w:types>
          <w:type w:val="bbPlcHdr"/>
        </w:types>
        <w:behaviors>
          <w:behavior w:val="content"/>
        </w:behaviors>
        <w:guid w:val="{911CF97E-3F25-8345-8CD9-55D06184F341}"/>
      </w:docPartPr>
      <w:docPartBody>
        <w:p w:rsidR="000D2528" w:rsidRDefault="005F6F3A" w:rsidP="005F6F3A">
          <w:pPr>
            <w:pStyle w:val="82634BBD3B595144A505F2866F5D43E9"/>
          </w:pPr>
          <w:r w:rsidRPr="004707FA">
            <w:rPr>
              <w:rStyle w:val="PlaceholderText"/>
            </w:rPr>
            <w:t>Click or tap here to enter text.</w:t>
          </w:r>
        </w:p>
      </w:docPartBody>
    </w:docPart>
    <w:docPart>
      <w:docPartPr>
        <w:name w:val="676D5B2DB77C2548BC6FF280F32F8F7F"/>
        <w:category>
          <w:name w:val="General"/>
          <w:gallery w:val="placeholder"/>
        </w:category>
        <w:types>
          <w:type w:val="bbPlcHdr"/>
        </w:types>
        <w:behaviors>
          <w:behavior w:val="content"/>
        </w:behaviors>
        <w:guid w:val="{57BFD60F-F4D4-EB4A-93AF-BEBF8E35D931}"/>
      </w:docPartPr>
      <w:docPartBody>
        <w:p w:rsidR="000D2528" w:rsidRDefault="005F6F3A" w:rsidP="005F6F3A">
          <w:pPr>
            <w:pStyle w:val="676D5B2DB77C2548BC6FF280F32F8F7F"/>
          </w:pPr>
          <w:r w:rsidRPr="004707FA">
            <w:rPr>
              <w:rStyle w:val="PlaceholderText"/>
            </w:rPr>
            <w:t>Click or tap here to enter text.</w:t>
          </w:r>
        </w:p>
      </w:docPartBody>
    </w:docPart>
    <w:docPart>
      <w:docPartPr>
        <w:name w:val="E15BC1EF5D1A6C4996EF94D999630A2B"/>
        <w:category>
          <w:name w:val="General"/>
          <w:gallery w:val="placeholder"/>
        </w:category>
        <w:types>
          <w:type w:val="bbPlcHdr"/>
        </w:types>
        <w:behaviors>
          <w:behavior w:val="content"/>
        </w:behaviors>
        <w:guid w:val="{759D904B-1F2C-EC4E-BE7F-783FF0263A20}"/>
      </w:docPartPr>
      <w:docPartBody>
        <w:p w:rsidR="000D2528" w:rsidRDefault="005F6F3A" w:rsidP="005F6F3A">
          <w:pPr>
            <w:pStyle w:val="E15BC1EF5D1A6C4996EF94D999630A2B"/>
          </w:pPr>
          <w:r w:rsidRPr="004707FA">
            <w:rPr>
              <w:rStyle w:val="PlaceholderText"/>
            </w:rPr>
            <w:t>Click or tap here to enter text.</w:t>
          </w:r>
        </w:p>
      </w:docPartBody>
    </w:docPart>
    <w:docPart>
      <w:docPartPr>
        <w:name w:val="B287A82605260A42A7EB16476AAF4821"/>
        <w:category>
          <w:name w:val="General"/>
          <w:gallery w:val="placeholder"/>
        </w:category>
        <w:types>
          <w:type w:val="bbPlcHdr"/>
        </w:types>
        <w:behaviors>
          <w:behavior w:val="content"/>
        </w:behaviors>
        <w:guid w:val="{DFADCCE7-6531-F149-ABFC-EC76D8727CB3}"/>
      </w:docPartPr>
      <w:docPartBody>
        <w:p w:rsidR="000D2528" w:rsidRDefault="005F6F3A" w:rsidP="005F6F3A">
          <w:pPr>
            <w:pStyle w:val="B287A82605260A42A7EB16476AAF4821"/>
          </w:pPr>
          <w:r w:rsidRPr="004707FA">
            <w:rPr>
              <w:rStyle w:val="PlaceholderText"/>
            </w:rPr>
            <w:t>Click or tap here to enter text.</w:t>
          </w:r>
        </w:p>
      </w:docPartBody>
    </w:docPart>
    <w:docPart>
      <w:docPartPr>
        <w:name w:val="73A716FF608F664E8B0DBB8E3F7091AB"/>
        <w:category>
          <w:name w:val="General"/>
          <w:gallery w:val="placeholder"/>
        </w:category>
        <w:types>
          <w:type w:val="bbPlcHdr"/>
        </w:types>
        <w:behaviors>
          <w:behavior w:val="content"/>
        </w:behaviors>
        <w:guid w:val="{526DDAD9-B5A5-6C42-9AC8-F46B11401D3E}"/>
      </w:docPartPr>
      <w:docPartBody>
        <w:p w:rsidR="000D2528" w:rsidRDefault="005F6F3A" w:rsidP="005F6F3A">
          <w:pPr>
            <w:pStyle w:val="73A716FF608F664E8B0DBB8E3F7091AB"/>
          </w:pPr>
          <w:r w:rsidRPr="004707FA">
            <w:rPr>
              <w:rStyle w:val="PlaceholderText"/>
            </w:rPr>
            <w:t>Click or tap here to enter text.</w:t>
          </w:r>
        </w:p>
      </w:docPartBody>
    </w:docPart>
    <w:docPart>
      <w:docPartPr>
        <w:name w:val="5FF98DDDDAA8094198906DED575CC08B"/>
        <w:category>
          <w:name w:val="General"/>
          <w:gallery w:val="placeholder"/>
        </w:category>
        <w:types>
          <w:type w:val="bbPlcHdr"/>
        </w:types>
        <w:behaviors>
          <w:behavior w:val="content"/>
        </w:behaviors>
        <w:guid w:val="{3BE33EEC-9252-7448-98A6-9ECE523C616F}"/>
      </w:docPartPr>
      <w:docPartBody>
        <w:p w:rsidR="000D2528" w:rsidRDefault="005F6F3A" w:rsidP="005F6F3A">
          <w:pPr>
            <w:pStyle w:val="5FF98DDDDAA8094198906DED575CC08B"/>
          </w:pPr>
          <w:r w:rsidRPr="004707FA">
            <w:rPr>
              <w:rStyle w:val="PlaceholderText"/>
            </w:rPr>
            <w:t>Click or tap here to enter text.</w:t>
          </w:r>
        </w:p>
      </w:docPartBody>
    </w:docPart>
    <w:docPart>
      <w:docPartPr>
        <w:name w:val="CCD3E8BDB537EE41A78E0AC3A114A85D"/>
        <w:category>
          <w:name w:val="General"/>
          <w:gallery w:val="placeholder"/>
        </w:category>
        <w:types>
          <w:type w:val="bbPlcHdr"/>
        </w:types>
        <w:behaviors>
          <w:behavior w:val="content"/>
        </w:behaviors>
        <w:guid w:val="{1BEBC67C-DB0C-3D4A-8C68-DA406DAB4EE4}"/>
      </w:docPartPr>
      <w:docPartBody>
        <w:p w:rsidR="000D2528" w:rsidRDefault="005F6F3A" w:rsidP="005F6F3A">
          <w:pPr>
            <w:pStyle w:val="CCD3E8BDB537EE41A78E0AC3A114A85D"/>
          </w:pPr>
          <w:r w:rsidRPr="004707FA">
            <w:rPr>
              <w:rStyle w:val="PlaceholderText"/>
            </w:rPr>
            <w:t>Click or tap here to enter text.</w:t>
          </w:r>
        </w:p>
      </w:docPartBody>
    </w:docPart>
    <w:docPart>
      <w:docPartPr>
        <w:name w:val="AEB74622E04B495BB8A32AB8759A2F45"/>
        <w:category>
          <w:name w:val="General"/>
          <w:gallery w:val="placeholder"/>
        </w:category>
        <w:types>
          <w:type w:val="bbPlcHdr"/>
        </w:types>
        <w:behaviors>
          <w:behavior w:val="content"/>
        </w:behaviors>
        <w:guid w:val="{460F931A-2119-4478-935A-630E7FB14109}"/>
      </w:docPartPr>
      <w:docPartBody>
        <w:p w:rsidR="00E97427" w:rsidRDefault="00E97427">
          <w:pPr>
            <w:pStyle w:val="AEB74622E04B495BB8A32AB8759A2F45"/>
          </w:pPr>
          <w:r w:rsidRPr="004707FA">
            <w:rPr>
              <w:rStyle w:val="PlaceholderText"/>
            </w:rPr>
            <w:t>Click or tap here to enter text.</w:t>
          </w:r>
        </w:p>
      </w:docPartBody>
    </w:docPart>
    <w:docPart>
      <w:docPartPr>
        <w:name w:val="68A72B12FCD041289E3D01B3CC48D083"/>
        <w:category>
          <w:name w:val="General"/>
          <w:gallery w:val="placeholder"/>
        </w:category>
        <w:types>
          <w:type w:val="bbPlcHdr"/>
        </w:types>
        <w:behaviors>
          <w:behavior w:val="content"/>
        </w:behaviors>
        <w:guid w:val="{DC6A8471-0D84-4805-8FC2-1E80D96C1AEE}"/>
      </w:docPartPr>
      <w:docPartBody>
        <w:p w:rsidR="00E97427" w:rsidRDefault="00E97427">
          <w:pPr>
            <w:pStyle w:val="68A72B12FCD041289E3D01B3CC48D083"/>
          </w:pPr>
          <w:r w:rsidRPr="004707FA">
            <w:rPr>
              <w:rStyle w:val="PlaceholderText"/>
            </w:rPr>
            <w:t>Click or tap here to enter text.</w:t>
          </w:r>
        </w:p>
      </w:docPartBody>
    </w:docPart>
    <w:docPart>
      <w:docPartPr>
        <w:name w:val="F97E466E46304E36864149CB593AA627"/>
        <w:category>
          <w:name w:val="General"/>
          <w:gallery w:val="placeholder"/>
        </w:category>
        <w:types>
          <w:type w:val="bbPlcHdr"/>
        </w:types>
        <w:behaviors>
          <w:behavior w:val="content"/>
        </w:behaviors>
        <w:guid w:val="{33430A84-9249-40F7-B16A-E4EFFDF335D9}"/>
      </w:docPartPr>
      <w:docPartBody>
        <w:p w:rsidR="00E97427" w:rsidRDefault="00E97427">
          <w:pPr>
            <w:pStyle w:val="F97E466E46304E36864149CB593AA627"/>
          </w:pPr>
          <w:r w:rsidRPr="004707FA">
            <w:rPr>
              <w:rStyle w:val="PlaceholderText"/>
            </w:rPr>
            <w:t>Click or tap here to enter text.</w:t>
          </w:r>
        </w:p>
      </w:docPartBody>
    </w:docPart>
    <w:docPart>
      <w:docPartPr>
        <w:name w:val="C399C4F304D34C6B86D01DA1A8100148"/>
        <w:category>
          <w:name w:val="General"/>
          <w:gallery w:val="placeholder"/>
        </w:category>
        <w:types>
          <w:type w:val="bbPlcHdr"/>
        </w:types>
        <w:behaviors>
          <w:behavior w:val="content"/>
        </w:behaviors>
        <w:guid w:val="{78D9D9FF-EA3F-43E7-881E-5381D3CEE2D1}"/>
      </w:docPartPr>
      <w:docPartBody>
        <w:p w:rsidR="00E97427" w:rsidRDefault="00E97427">
          <w:pPr>
            <w:pStyle w:val="C399C4F304D34C6B86D01DA1A8100148"/>
          </w:pPr>
          <w:r w:rsidRPr="004707FA">
            <w:rPr>
              <w:rStyle w:val="PlaceholderText"/>
            </w:rPr>
            <w:t>Click or tap here to enter text.</w:t>
          </w:r>
        </w:p>
      </w:docPartBody>
    </w:docPart>
    <w:docPart>
      <w:docPartPr>
        <w:name w:val="9A04E34821BB4F76B8DEA7B60196C217"/>
        <w:category>
          <w:name w:val="General"/>
          <w:gallery w:val="placeholder"/>
        </w:category>
        <w:types>
          <w:type w:val="bbPlcHdr"/>
        </w:types>
        <w:behaviors>
          <w:behavior w:val="content"/>
        </w:behaviors>
        <w:guid w:val="{40DD735F-9A64-4BBD-BB2A-6B89E84A185A}"/>
      </w:docPartPr>
      <w:docPartBody>
        <w:p w:rsidR="00E97427" w:rsidRDefault="00E97427">
          <w:pPr>
            <w:pStyle w:val="9A04E34821BB4F76B8DEA7B60196C217"/>
          </w:pPr>
          <w:r w:rsidRPr="004707FA">
            <w:rPr>
              <w:rStyle w:val="PlaceholderText"/>
            </w:rPr>
            <w:t>Click or tap here to enter text.</w:t>
          </w:r>
        </w:p>
      </w:docPartBody>
    </w:docPart>
    <w:docPart>
      <w:docPartPr>
        <w:name w:val="631AE7F7E4E344CABE1180982104305F"/>
        <w:category>
          <w:name w:val="General"/>
          <w:gallery w:val="placeholder"/>
        </w:category>
        <w:types>
          <w:type w:val="bbPlcHdr"/>
        </w:types>
        <w:behaviors>
          <w:behavior w:val="content"/>
        </w:behaviors>
        <w:guid w:val="{3794E4E6-864F-4D3C-B786-7EB58FEAF1F8}"/>
      </w:docPartPr>
      <w:docPartBody>
        <w:p w:rsidR="00E97427" w:rsidRDefault="00E97427">
          <w:pPr>
            <w:pStyle w:val="631AE7F7E4E344CABE1180982104305F"/>
          </w:pPr>
          <w:r w:rsidRPr="004707FA">
            <w:rPr>
              <w:rStyle w:val="PlaceholderText"/>
            </w:rPr>
            <w:t>Click or tap here to enter text.</w:t>
          </w:r>
        </w:p>
      </w:docPartBody>
    </w:docPart>
    <w:docPart>
      <w:docPartPr>
        <w:name w:val="24741E031A9F4EDC8A617A4CC0F0A6B6"/>
        <w:category>
          <w:name w:val="General"/>
          <w:gallery w:val="placeholder"/>
        </w:category>
        <w:types>
          <w:type w:val="bbPlcHdr"/>
        </w:types>
        <w:behaviors>
          <w:behavior w:val="content"/>
        </w:behaviors>
        <w:guid w:val="{714533A6-F96B-4CB2-8CF0-E043DE0C97B8}"/>
      </w:docPartPr>
      <w:docPartBody>
        <w:p w:rsidR="00E97427" w:rsidRDefault="006720AF" w:rsidP="006720AF">
          <w:pPr>
            <w:pStyle w:val="24741E031A9F4EDC8A617A4CC0F0A6B6"/>
          </w:pPr>
          <w:r w:rsidRPr="004707FA">
            <w:rPr>
              <w:rStyle w:val="PlaceholderText"/>
            </w:rPr>
            <w:t>Click or tap here to enter text.</w:t>
          </w:r>
        </w:p>
      </w:docPartBody>
    </w:docPart>
    <w:docPart>
      <w:docPartPr>
        <w:name w:val="F057D60E74DF4568851FE307165E1AD8"/>
        <w:category>
          <w:name w:val="General"/>
          <w:gallery w:val="placeholder"/>
        </w:category>
        <w:types>
          <w:type w:val="bbPlcHdr"/>
        </w:types>
        <w:behaviors>
          <w:behavior w:val="content"/>
        </w:behaviors>
        <w:guid w:val="{542F1F22-E9D8-45F1-A5A6-918E3EF0742D}"/>
      </w:docPartPr>
      <w:docPartBody>
        <w:p w:rsidR="00E97427" w:rsidRDefault="006720AF" w:rsidP="006720AF">
          <w:pPr>
            <w:pStyle w:val="F057D60E74DF4568851FE307165E1AD8"/>
          </w:pPr>
          <w:r w:rsidRPr="004707FA">
            <w:rPr>
              <w:rStyle w:val="PlaceholderText"/>
            </w:rPr>
            <w:t>Click or tap here to enter text.</w:t>
          </w:r>
        </w:p>
      </w:docPartBody>
    </w:docPart>
    <w:docPart>
      <w:docPartPr>
        <w:name w:val="FA20C9F0261841CD8103E39217EB0DAA"/>
        <w:category>
          <w:name w:val="General"/>
          <w:gallery w:val="placeholder"/>
        </w:category>
        <w:types>
          <w:type w:val="bbPlcHdr"/>
        </w:types>
        <w:behaviors>
          <w:behavior w:val="content"/>
        </w:behaviors>
        <w:guid w:val="{A0FC2B7D-1CD5-4651-A2D1-B0DCB6563781}"/>
      </w:docPartPr>
      <w:docPartBody>
        <w:p w:rsidR="00E97427" w:rsidRDefault="006720AF" w:rsidP="006720AF">
          <w:pPr>
            <w:pStyle w:val="FA20C9F0261841CD8103E39217EB0DAA"/>
          </w:pPr>
          <w:r w:rsidRPr="004707FA">
            <w:rPr>
              <w:rStyle w:val="PlaceholderText"/>
            </w:rPr>
            <w:t>Click or tap here to enter text.</w:t>
          </w:r>
        </w:p>
      </w:docPartBody>
    </w:docPart>
    <w:docPart>
      <w:docPartPr>
        <w:name w:val="DAE3A7E1069646C9ABA675C9E80D2738"/>
        <w:category>
          <w:name w:val="General"/>
          <w:gallery w:val="placeholder"/>
        </w:category>
        <w:types>
          <w:type w:val="bbPlcHdr"/>
        </w:types>
        <w:behaviors>
          <w:behavior w:val="content"/>
        </w:behaviors>
        <w:guid w:val="{32283192-73B2-4BC3-BBF2-059EE0645BCD}"/>
      </w:docPartPr>
      <w:docPartBody>
        <w:p w:rsidR="00E97427" w:rsidRDefault="006720AF" w:rsidP="006720AF">
          <w:pPr>
            <w:pStyle w:val="DAE3A7E1069646C9ABA675C9E80D2738"/>
          </w:pPr>
          <w:r w:rsidRPr="004707FA">
            <w:rPr>
              <w:rStyle w:val="PlaceholderText"/>
            </w:rPr>
            <w:t>Click or tap here to enter text.</w:t>
          </w:r>
        </w:p>
      </w:docPartBody>
    </w:docPart>
    <w:docPart>
      <w:docPartPr>
        <w:name w:val="B6E5A4BFE2804DBCA34C703F9551FAF8"/>
        <w:category>
          <w:name w:val="General"/>
          <w:gallery w:val="placeholder"/>
        </w:category>
        <w:types>
          <w:type w:val="bbPlcHdr"/>
        </w:types>
        <w:behaviors>
          <w:behavior w:val="content"/>
        </w:behaviors>
        <w:guid w:val="{B6E16A36-C972-4656-B149-80668DBCAB4C}"/>
      </w:docPartPr>
      <w:docPartBody>
        <w:p w:rsidR="00E97427" w:rsidRDefault="00E97427" w:rsidP="00E97427">
          <w:pPr>
            <w:pStyle w:val="B6E5A4BFE2804DBCA34C703F9551FAF8"/>
          </w:pPr>
          <w:r w:rsidRPr="004707FA">
            <w:rPr>
              <w:rStyle w:val="PlaceholderText"/>
            </w:rPr>
            <w:t>Click or tap here to enter text.</w:t>
          </w:r>
        </w:p>
      </w:docPartBody>
    </w:docPart>
    <w:docPart>
      <w:docPartPr>
        <w:name w:val="FD35F3C7AC674178BACF033802BA7890"/>
        <w:category>
          <w:name w:val="General"/>
          <w:gallery w:val="placeholder"/>
        </w:category>
        <w:types>
          <w:type w:val="bbPlcHdr"/>
        </w:types>
        <w:behaviors>
          <w:behavior w:val="content"/>
        </w:behaviors>
        <w:guid w:val="{11E12771-B839-4997-BD0C-285EE665D691}"/>
      </w:docPartPr>
      <w:docPartBody>
        <w:p w:rsidR="00E97427" w:rsidRDefault="00E97427" w:rsidP="00E97427">
          <w:pPr>
            <w:pStyle w:val="FD35F3C7AC674178BACF033802BA7890"/>
          </w:pPr>
          <w:r w:rsidRPr="004707FA">
            <w:rPr>
              <w:rStyle w:val="PlaceholderText"/>
            </w:rPr>
            <w:t>Click or tap here to enter text.</w:t>
          </w:r>
        </w:p>
      </w:docPartBody>
    </w:docPart>
    <w:docPart>
      <w:docPartPr>
        <w:name w:val="9CC66AC35CD34EA7976428C9B971E99A"/>
        <w:category>
          <w:name w:val="General"/>
          <w:gallery w:val="placeholder"/>
        </w:category>
        <w:types>
          <w:type w:val="bbPlcHdr"/>
        </w:types>
        <w:behaviors>
          <w:behavior w:val="content"/>
        </w:behaviors>
        <w:guid w:val="{38F73B59-4556-421C-A37C-6A64F4501357}"/>
      </w:docPartPr>
      <w:docPartBody>
        <w:p w:rsidR="00E97427" w:rsidRDefault="00E97427" w:rsidP="00E97427">
          <w:pPr>
            <w:pStyle w:val="9CC66AC35CD34EA7976428C9B971E99A"/>
          </w:pPr>
          <w:r w:rsidRPr="004707FA">
            <w:rPr>
              <w:rStyle w:val="PlaceholderText"/>
            </w:rPr>
            <w:t>Click or tap here to enter text.</w:t>
          </w:r>
        </w:p>
      </w:docPartBody>
    </w:docPart>
    <w:docPart>
      <w:docPartPr>
        <w:name w:val="5E014AD807A847BAB3A327EA81670C7B"/>
        <w:category>
          <w:name w:val="General"/>
          <w:gallery w:val="placeholder"/>
        </w:category>
        <w:types>
          <w:type w:val="bbPlcHdr"/>
        </w:types>
        <w:behaviors>
          <w:behavior w:val="content"/>
        </w:behaviors>
        <w:guid w:val="{FDDE05EA-0DB8-427A-BC95-DF06D8DD3026}"/>
      </w:docPartPr>
      <w:docPartBody>
        <w:p w:rsidR="00E97427" w:rsidRDefault="00E97427" w:rsidP="00E97427">
          <w:pPr>
            <w:pStyle w:val="5E014AD807A847BAB3A327EA81670C7B"/>
          </w:pPr>
          <w:r w:rsidRPr="004707F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E6D66CF-638A-4ACC-AE0B-81008772AA7F}"/>
      </w:docPartPr>
      <w:docPartBody>
        <w:p w:rsidR="00E34A34" w:rsidRDefault="00B722DE">
          <w:r w:rsidRPr="009016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931CD4"/>
    <w:multiLevelType w:val="multilevel"/>
    <w:tmpl w:val="84C4F040"/>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8634713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62351"/>
    <w:rsid w:val="0008086E"/>
    <w:rsid w:val="000D2528"/>
    <w:rsid w:val="000E66AE"/>
    <w:rsid w:val="000F308C"/>
    <w:rsid w:val="00153A2E"/>
    <w:rsid w:val="00181B12"/>
    <w:rsid w:val="001820E5"/>
    <w:rsid w:val="00187899"/>
    <w:rsid w:val="001F6633"/>
    <w:rsid w:val="00252286"/>
    <w:rsid w:val="002B2FAA"/>
    <w:rsid w:val="002B3E7D"/>
    <w:rsid w:val="003044A1"/>
    <w:rsid w:val="00312108"/>
    <w:rsid w:val="003210CD"/>
    <w:rsid w:val="00340F6C"/>
    <w:rsid w:val="003635E5"/>
    <w:rsid w:val="00367DD0"/>
    <w:rsid w:val="003D777F"/>
    <w:rsid w:val="003E0085"/>
    <w:rsid w:val="00423C38"/>
    <w:rsid w:val="00470A73"/>
    <w:rsid w:val="004A3408"/>
    <w:rsid w:val="004C4B5D"/>
    <w:rsid w:val="004E09CE"/>
    <w:rsid w:val="004E4A51"/>
    <w:rsid w:val="004F1276"/>
    <w:rsid w:val="004F5840"/>
    <w:rsid w:val="005315A7"/>
    <w:rsid w:val="00581E3F"/>
    <w:rsid w:val="005B59EC"/>
    <w:rsid w:val="005F6F3A"/>
    <w:rsid w:val="0060465F"/>
    <w:rsid w:val="006702C7"/>
    <w:rsid w:val="006720AF"/>
    <w:rsid w:val="006841E8"/>
    <w:rsid w:val="006B0F14"/>
    <w:rsid w:val="006B7EFF"/>
    <w:rsid w:val="006D3882"/>
    <w:rsid w:val="006D4CCB"/>
    <w:rsid w:val="006D4F53"/>
    <w:rsid w:val="00705F04"/>
    <w:rsid w:val="007455F5"/>
    <w:rsid w:val="00766DB0"/>
    <w:rsid w:val="007E0DBF"/>
    <w:rsid w:val="00801EA4"/>
    <w:rsid w:val="00803D7D"/>
    <w:rsid w:val="00807B02"/>
    <w:rsid w:val="00874FD3"/>
    <w:rsid w:val="00885281"/>
    <w:rsid w:val="008D435D"/>
    <w:rsid w:val="00901E96"/>
    <w:rsid w:val="00912D85"/>
    <w:rsid w:val="00921126"/>
    <w:rsid w:val="00994728"/>
    <w:rsid w:val="00A05D12"/>
    <w:rsid w:val="00A1328B"/>
    <w:rsid w:val="00A51C8C"/>
    <w:rsid w:val="00A57D22"/>
    <w:rsid w:val="00AF0A5C"/>
    <w:rsid w:val="00AF0A77"/>
    <w:rsid w:val="00B45682"/>
    <w:rsid w:val="00B52B9C"/>
    <w:rsid w:val="00B722DE"/>
    <w:rsid w:val="00B82A40"/>
    <w:rsid w:val="00BD3C5A"/>
    <w:rsid w:val="00C0333F"/>
    <w:rsid w:val="00C151B6"/>
    <w:rsid w:val="00C17AC3"/>
    <w:rsid w:val="00C721DE"/>
    <w:rsid w:val="00C77388"/>
    <w:rsid w:val="00CA0D3C"/>
    <w:rsid w:val="00CA2200"/>
    <w:rsid w:val="00CB118A"/>
    <w:rsid w:val="00CC4B70"/>
    <w:rsid w:val="00D12F95"/>
    <w:rsid w:val="00D7092D"/>
    <w:rsid w:val="00D8449F"/>
    <w:rsid w:val="00D9072E"/>
    <w:rsid w:val="00DC74CD"/>
    <w:rsid w:val="00E20C8B"/>
    <w:rsid w:val="00E34A34"/>
    <w:rsid w:val="00E5546C"/>
    <w:rsid w:val="00E67DBC"/>
    <w:rsid w:val="00E8144E"/>
    <w:rsid w:val="00E97427"/>
    <w:rsid w:val="00EC4C09"/>
    <w:rsid w:val="00F35F9A"/>
    <w:rsid w:val="00F410ED"/>
    <w:rsid w:val="00F64708"/>
    <w:rsid w:val="00F90737"/>
    <w:rsid w:val="00FC2A0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D829730"/>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B Heading 1"/>
    <w:basedOn w:val="Normal"/>
    <w:next w:val="Normal"/>
    <w:link w:val="Heading1Char"/>
    <w:uiPriority w:val="1"/>
    <w:qFormat/>
    <w:rsid w:val="00C17AC3"/>
    <w:pPr>
      <w:keepNext/>
      <w:keepLines/>
      <w:numPr>
        <w:numId w:val="1"/>
      </w:numPr>
      <w:spacing w:before="240" w:after="120" w:line="276" w:lineRule="auto"/>
      <w:outlineLvl w:val="0"/>
    </w:pPr>
    <w:rPr>
      <w:rFonts w:asciiTheme="majorHAnsi" w:eastAsiaTheme="majorEastAsia" w:hAnsiTheme="majorHAnsi" w:cstheme="majorBidi"/>
      <w:bCs/>
      <w:color w:val="0F9ED5" w:themeColor="accent4"/>
      <w:sz w:val="28"/>
      <w:szCs w:val="28"/>
      <w:lang w:val="en-GB" w:eastAsia="en-US"/>
    </w:rPr>
  </w:style>
  <w:style w:type="paragraph" w:styleId="Heading2">
    <w:name w:val="heading 2"/>
    <w:aliases w:val="PB Heading 2"/>
    <w:basedOn w:val="Heading1"/>
    <w:next w:val="Normal"/>
    <w:link w:val="Heading2Char"/>
    <w:uiPriority w:val="2"/>
    <w:qFormat/>
    <w:rsid w:val="00C17AC3"/>
    <w:pPr>
      <w:numPr>
        <w:ilvl w:val="1"/>
      </w:numPr>
      <w:outlineLvl w:val="1"/>
    </w:pPr>
    <w:rPr>
      <w:color w:val="196B24" w:themeColor="accent3"/>
      <w:sz w:val="24"/>
      <w:szCs w:val="24"/>
    </w:rPr>
  </w:style>
  <w:style w:type="paragraph" w:styleId="Heading3">
    <w:name w:val="heading 3"/>
    <w:aliases w:val="PB Heading 3"/>
    <w:basedOn w:val="Heading2"/>
    <w:next w:val="Normal"/>
    <w:link w:val="Heading3Char"/>
    <w:uiPriority w:val="3"/>
    <w:qFormat/>
    <w:rsid w:val="00C17AC3"/>
    <w:pPr>
      <w:numPr>
        <w:ilvl w:val="2"/>
      </w:numPr>
      <w:outlineLvl w:val="2"/>
    </w:pPr>
    <w:rPr>
      <w:color w:val="E97132" w:themeColor="accent2"/>
      <w:sz w:val="22"/>
      <w:szCs w:val="22"/>
    </w:rPr>
  </w:style>
  <w:style w:type="paragraph" w:styleId="Heading4">
    <w:name w:val="heading 4"/>
    <w:aliases w:val="PB Heading 4"/>
    <w:basedOn w:val="Heading3"/>
    <w:next w:val="Normal"/>
    <w:link w:val="Heading4Char"/>
    <w:uiPriority w:val="4"/>
    <w:qFormat/>
    <w:rsid w:val="00C17AC3"/>
    <w:pPr>
      <w:numPr>
        <w:ilvl w:val="3"/>
      </w:numPr>
      <w:outlineLvl w:val="3"/>
    </w:pPr>
    <w:rPr>
      <w:bCs w:val="0"/>
      <w:i/>
      <w:iCs/>
      <w:color w:val="1560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B Heading 1 Char"/>
    <w:basedOn w:val="DefaultParagraphFont"/>
    <w:link w:val="Heading1"/>
    <w:uiPriority w:val="1"/>
    <w:rsid w:val="00C17AC3"/>
    <w:rPr>
      <w:rFonts w:asciiTheme="majorHAnsi" w:eastAsiaTheme="majorEastAsia" w:hAnsiTheme="majorHAnsi" w:cstheme="majorBidi"/>
      <w:bCs/>
      <w:color w:val="0F9ED5" w:themeColor="accent4"/>
      <w:sz w:val="28"/>
      <w:szCs w:val="28"/>
      <w:lang w:val="en-GB" w:eastAsia="en-US"/>
    </w:rPr>
  </w:style>
  <w:style w:type="character" w:customStyle="1" w:styleId="Heading2Char">
    <w:name w:val="Heading 2 Char"/>
    <w:aliases w:val="PB Heading 2 Char"/>
    <w:basedOn w:val="DefaultParagraphFont"/>
    <w:link w:val="Heading2"/>
    <w:uiPriority w:val="2"/>
    <w:rsid w:val="00C17AC3"/>
    <w:rPr>
      <w:rFonts w:asciiTheme="majorHAnsi" w:eastAsiaTheme="majorEastAsia" w:hAnsiTheme="majorHAnsi" w:cstheme="majorBidi"/>
      <w:bCs/>
      <w:color w:val="196B24" w:themeColor="accent3"/>
      <w:sz w:val="24"/>
      <w:szCs w:val="24"/>
      <w:lang w:val="en-GB" w:eastAsia="en-US"/>
    </w:rPr>
  </w:style>
  <w:style w:type="character" w:customStyle="1" w:styleId="Heading3Char">
    <w:name w:val="Heading 3 Char"/>
    <w:aliases w:val="PB Heading 3 Char"/>
    <w:basedOn w:val="DefaultParagraphFont"/>
    <w:link w:val="Heading3"/>
    <w:uiPriority w:val="3"/>
    <w:rsid w:val="00C17AC3"/>
    <w:rPr>
      <w:rFonts w:asciiTheme="majorHAnsi" w:eastAsiaTheme="majorEastAsia" w:hAnsiTheme="majorHAnsi" w:cstheme="majorBidi"/>
      <w:bCs/>
      <w:color w:val="E97132" w:themeColor="accent2"/>
      <w:lang w:val="en-GB" w:eastAsia="en-US"/>
    </w:rPr>
  </w:style>
  <w:style w:type="character" w:customStyle="1" w:styleId="Heading4Char">
    <w:name w:val="Heading 4 Char"/>
    <w:aliases w:val="PB Heading 4 Char"/>
    <w:basedOn w:val="DefaultParagraphFont"/>
    <w:link w:val="Heading4"/>
    <w:uiPriority w:val="4"/>
    <w:rsid w:val="00C17AC3"/>
    <w:rPr>
      <w:rFonts w:asciiTheme="majorHAnsi" w:eastAsiaTheme="majorEastAsia" w:hAnsiTheme="majorHAnsi" w:cstheme="majorBidi"/>
      <w:i/>
      <w:iCs/>
      <w:color w:val="156082" w:themeColor="accent1"/>
      <w:lang w:val="en-GB" w:eastAsia="en-US"/>
    </w:rPr>
  </w:style>
  <w:style w:type="character" w:styleId="PlaceholderText">
    <w:name w:val="Placeholder Text"/>
    <w:basedOn w:val="DefaultParagraphFont"/>
    <w:uiPriority w:val="99"/>
    <w:semiHidden/>
    <w:rsid w:val="00B722DE"/>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styleId="Footer">
    <w:name w:val="footer"/>
    <w:basedOn w:val="Normal"/>
    <w:link w:val="FooterChar"/>
    <w:uiPriority w:val="99"/>
    <w:unhideWhenUsed/>
    <w:rsid w:val="00C17AC3"/>
    <w:pPr>
      <w:tabs>
        <w:tab w:val="center" w:pos="4513"/>
        <w:tab w:val="right" w:pos="9026"/>
      </w:tabs>
      <w:spacing w:after="0" w:line="240" w:lineRule="auto"/>
      <w:jc w:val="both"/>
    </w:pPr>
    <w:rPr>
      <w:rFonts w:eastAsiaTheme="minorHAnsi"/>
      <w:lang w:val="en-GB" w:eastAsia="en-US"/>
    </w:rPr>
  </w:style>
  <w:style w:type="character" w:customStyle="1" w:styleId="FooterChar">
    <w:name w:val="Footer Char"/>
    <w:basedOn w:val="DefaultParagraphFont"/>
    <w:link w:val="Footer"/>
    <w:uiPriority w:val="99"/>
    <w:rsid w:val="00C17AC3"/>
    <w:rPr>
      <w:rFonts w:eastAsiaTheme="minorHAnsi"/>
      <w:lang w:val="en-GB" w:eastAsia="en-US"/>
    </w:rPr>
  </w:style>
  <w:style w:type="paragraph" w:styleId="CommentText">
    <w:name w:val="annotation text"/>
    <w:basedOn w:val="Normal"/>
    <w:link w:val="CommentTextChar"/>
    <w:uiPriority w:val="99"/>
    <w:semiHidden/>
    <w:unhideWhenUsed/>
    <w:rsid w:val="00C77388"/>
    <w:pPr>
      <w:spacing w:line="240" w:lineRule="auto"/>
    </w:pPr>
    <w:rPr>
      <w:sz w:val="20"/>
      <w:szCs w:val="20"/>
    </w:rPr>
  </w:style>
  <w:style w:type="character" w:customStyle="1" w:styleId="CommentTextChar">
    <w:name w:val="Comment Text Char"/>
    <w:basedOn w:val="DefaultParagraphFont"/>
    <w:link w:val="CommentText"/>
    <w:uiPriority w:val="99"/>
    <w:semiHidden/>
    <w:rsid w:val="00C77388"/>
    <w:rPr>
      <w:sz w:val="20"/>
      <w:szCs w:val="20"/>
    </w:rPr>
  </w:style>
  <w:style w:type="paragraph" w:styleId="CommentSubject">
    <w:name w:val="annotation subject"/>
    <w:basedOn w:val="CommentText"/>
    <w:next w:val="CommentText"/>
    <w:link w:val="CommentSubjectChar"/>
    <w:uiPriority w:val="99"/>
    <w:semiHidden/>
    <w:unhideWhenUsed/>
    <w:rsid w:val="00C77388"/>
    <w:pPr>
      <w:jc w:val="both"/>
    </w:pPr>
    <w:rPr>
      <w:rFonts w:eastAsiaTheme="minorHAnsi"/>
      <w:b/>
      <w:bCs/>
      <w:lang w:val="en-GB" w:eastAsia="en-US"/>
    </w:rPr>
  </w:style>
  <w:style w:type="character" w:customStyle="1" w:styleId="CommentSubjectChar">
    <w:name w:val="Comment Subject Char"/>
    <w:basedOn w:val="CommentTextChar"/>
    <w:link w:val="CommentSubject"/>
    <w:uiPriority w:val="99"/>
    <w:semiHidden/>
    <w:rsid w:val="00C77388"/>
    <w:rPr>
      <w:rFonts w:eastAsiaTheme="minorHAnsi"/>
      <w:b/>
      <w:bCs/>
      <w:sz w:val="20"/>
      <w:szCs w:val="20"/>
      <w:lang w:val="en-GB" w:eastAsia="en-US"/>
    </w:rPr>
  </w:style>
  <w:style w:type="paragraph" w:customStyle="1" w:styleId="655A268D3382B8478AFFA94A969AAEA5">
    <w:name w:val="655A268D3382B8478AFFA94A969AAEA5"/>
    <w:rsid w:val="00340F6C"/>
    <w:pPr>
      <w:spacing w:after="0" w:line="240" w:lineRule="auto"/>
    </w:pPr>
    <w:rPr>
      <w:kern w:val="2"/>
      <w:sz w:val="24"/>
      <w:szCs w:val="24"/>
      <w:lang w:eastAsia="en-GB"/>
      <w14:ligatures w14:val="standardContextual"/>
    </w:rPr>
  </w:style>
  <w:style w:type="paragraph" w:customStyle="1" w:styleId="A158DC156F1738448A6F843E267D9157">
    <w:name w:val="A158DC156F1738448A6F843E267D9157"/>
    <w:rsid w:val="00340F6C"/>
    <w:pPr>
      <w:spacing w:after="0" w:line="240" w:lineRule="auto"/>
    </w:pPr>
    <w:rPr>
      <w:kern w:val="2"/>
      <w:sz w:val="24"/>
      <w:szCs w:val="24"/>
      <w:lang w:eastAsia="en-GB"/>
      <w14:ligatures w14:val="standardContextual"/>
    </w:rPr>
  </w:style>
  <w:style w:type="paragraph" w:customStyle="1" w:styleId="DB41B702D7FE404FBA8BA4E6ACC2B09F">
    <w:name w:val="DB41B702D7FE404FBA8BA4E6ACC2B09F"/>
    <w:rsid w:val="00340F6C"/>
    <w:pPr>
      <w:spacing w:after="0" w:line="240" w:lineRule="auto"/>
    </w:pPr>
    <w:rPr>
      <w:kern w:val="2"/>
      <w:sz w:val="24"/>
      <w:szCs w:val="24"/>
      <w:lang w:eastAsia="en-GB"/>
      <w14:ligatures w14:val="standardContextual"/>
    </w:rPr>
  </w:style>
  <w:style w:type="paragraph" w:customStyle="1" w:styleId="5C7E435DF6ED0A429619892B662057C4">
    <w:name w:val="5C7E435DF6ED0A429619892B662057C4"/>
    <w:rsid w:val="00340F6C"/>
    <w:pPr>
      <w:spacing w:after="0" w:line="240" w:lineRule="auto"/>
    </w:pPr>
    <w:rPr>
      <w:kern w:val="2"/>
      <w:sz w:val="24"/>
      <w:szCs w:val="24"/>
      <w:lang w:eastAsia="en-GB"/>
      <w14:ligatures w14:val="standardContextual"/>
    </w:rPr>
  </w:style>
  <w:style w:type="paragraph" w:customStyle="1" w:styleId="394B7DD73ECE7C4A817FED736D167409">
    <w:name w:val="394B7DD73ECE7C4A817FED736D167409"/>
    <w:rsid w:val="00340F6C"/>
    <w:pPr>
      <w:spacing w:after="0" w:line="240" w:lineRule="auto"/>
    </w:pPr>
    <w:rPr>
      <w:kern w:val="2"/>
      <w:sz w:val="24"/>
      <w:szCs w:val="24"/>
      <w:lang w:eastAsia="en-GB"/>
      <w14:ligatures w14:val="standardContextual"/>
    </w:rPr>
  </w:style>
  <w:style w:type="paragraph" w:customStyle="1" w:styleId="D39D27ACF48DED49B5780376C77A883C">
    <w:name w:val="D39D27ACF48DED49B5780376C77A883C"/>
    <w:rsid w:val="00340F6C"/>
    <w:pPr>
      <w:spacing w:after="0" w:line="240" w:lineRule="auto"/>
    </w:pPr>
    <w:rPr>
      <w:kern w:val="2"/>
      <w:sz w:val="24"/>
      <w:szCs w:val="24"/>
      <w:lang w:eastAsia="en-GB"/>
      <w14:ligatures w14:val="standardContextual"/>
    </w:rPr>
  </w:style>
  <w:style w:type="paragraph" w:customStyle="1" w:styleId="7BD00FFD69CC814D89E6B0CF04FFB793">
    <w:name w:val="7BD00FFD69CC814D89E6B0CF04FFB793"/>
    <w:rsid w:val="00340F6C"/>
    <w:pPr>
      <w:spacing w:after="0" w:line="240" w:lineRule="auto"/>
    </w:pPr>
    <w:rPr>
      <w:kern w:val="2"/>
      <w:sz w:val="24"/>
      <w:szCs w:val="24"/>
      <w:lang w:eastAsia="en-GB"/>
      <w14:ligatures w14:val="standardContextual"/>
    </w:rPr>
  </w:style>
  <w:style w:type="paragraph" w:customStyle="1" w:styleId="57F4B9838B9D3C448DC5005F370982F6">
    <w:name w:val="57F4B9838B9D3C448DC5005F370982F6"/>
    <w:rsid w:val="00340F6C"/>
    <w:pPr>
      <w:spacing w:after="0" w:line="240" w:lineRule="auto"/>
    </w:pPr>
    <w:rPr>
      <w:kern w:val="2"/>
      <w:sz w:val="24"/>
      <w:szCs w:val="24"/>
      <w:lang w:eastAsia="en-GB"/>
      <w14:ligatures w14:val="standardContextual"/>
    </w:rPr>
  </w:style>
  <w:style w:type="paragraph" w:customStyle="1" w:styleId="C8C0443E4652E046BC5638CAE6AE588C">
    <w:name w:val="C8C0443E4652E046BC5638CAE6AE588C"/>
    <w:rsid w:val="00340F6C"/>
    <w:pPr>
      <w:spacing w:after="0" w:line="240" w:lineRule="auto"/>
    </w:pPr>
    <w:rPr>
      <w:kern w:val="2"/>
      <w:sz w:val="24"/>
      <w:szCs w:val="24"/>
      <w:lang w:eastAsia="en-GB"/>
      <w14:ligatures w14:val="standardContextual"/>
    </w:rPr>
  </w:style>
  <w:style w:type="paragraph" w:customStyle="1" w:styleId="A4BF2005B8D29C4494EBEF2286BE5174">
    <w:name w:val="A4BF2005B8D29C4494EBEF2286BE5174"/>
    <w:rsid w:val="00340F6C"/>
    <w:pPr>
      <w:spacing w:after="0" w:line="240" w:lineRule="auto"/>
    </w:pPr>
    <w:rPr>
      <w:kern w:val="2"/>
      <w:sz w:val="24"/>
      <w:szCs w:val="24"/>
      <w:lang w:eastAsia="en-GB"/>
      <w14:ligatures w14:val="standardContextual"/>
    </w:rPr>
  </w:style>
  <w:style w:type="paragraph" w:customStyle="1" w:styleId="999F1F5BB3E6744ABA2CAD6F1A9783DB">
    <w:name w:val="999F1F5BB3E6744ABA2CAD6F1A9783DB"/>
    <w:rsid w:val="00340F6C"/>
    <w:pPr>
      <w:spacing w:after="0" w:line="240" w:lineRule="auto"/>
    </w:pPr>
    <w:rPr>
      <w:kern w:val="2"/>
      <w:sz w:val="24"/>
      <w:szCs w:val="24"/>
      <w:lang w:eastAsia="en-GB"/>
      <w14:ligatures w14:val="standardContextual"/>
    </w:rPr>
  </w:style>
  <w:style w:type="paragraph" w:customStyle="1" w:styleId="909C1ACD0E110540A2643AB3ADF65A9B">
    <w:name w:val="909C1ACD0E110540A2643AB3ADF65A9B"/>
    <w:rsid w:val="00340F6C"/>
    <w:pPr>
      <w:spacing w:after="0" w:line="240" w:lineRule="auto"/>
    </w:pPr>
    <w:rPr>
      <w:kern w:val="2"/>
      <w:sz w:val="24"/>
      <w:szCs w:val="24"/>
      <w:lang w:eastAsia="en-GB"/>
      <w14:ligatures w14:val="standardContextual"/>
    </w:rPr>
  </w:style>
  <w:style w:type="paragraph" w:customStyle="1" w:styleId="A5258552A3ACBD4B96DE4DC7C1FA1B13">
    <w:name w:val="A5258552A3ACBD4B96DE4DC7C1FA1B13"/>
    <w:rsid w:val="00340F6C"/>
    <w:pPr>
      <w:spacing w:after="0" w:line="240" w:lineRule="auto"/>
    </w:pPr>
    <w:rPr>
      <w:kern w:val="2"/>
      <w:sz w:val="24"/>
      <w:szCs w:val="24"/>
      <w:lang w:eastAsia="en-GB"/>
      <w14:ligatures w14:val="standardContextual"/>
    </w:rPr>
  </w:style>
  <w:style w:type="paragraph" w:customStyle="1" w:styleId="6FBD5EB467E35B4DA671956E6F41C1FE">
    <w:name w:val="6FBD5EB467E35B4DA671956E6F41C1FE"/>
    <w:rsid w:val="00340F6C"/>
    <w:pPr>
      <w:spacing w:after="0" w:line="240" w:lineRule="auto"/>
    </w:pPr>
    <w:rPr>
      <w:kern w:val="2"/>
      <w:sz w:val="24"/>
      <w:szCs w:val="24"/>
      <w:lang w:eastAsia="en-GB"/>
      <w14:ligatures w14:val="standardContextual"/>
    </w:rPr>
  </w:style>
  <w:style w:type="paragraph" w:customStyle="1" w:styleId="CAD9D91A9042BF43B9B06BCFAD14ACFC">
    <w:name w:val="CAD9D91A9042BF43B9B06BCFAD14ACFC"/>
    <w:rsid w:val="00340F6C"/>
    <w:pPr>
      <w:spacing w:after="0" w:line="240" w:lineRule="auto"/>
    </w:pPr>
    <w:rPr>
      <w:kern w:val="2"/>
      <w:sz w:val="24"/>
      <w:szCs w:val="24"/>
      <w:lang w:eastAsia="en-GB"/>
      <w14:ligatures w14:val="standardContextual"/>
    </w:rPr>
  </w:style>
  <w:style w:type="paragraph" w:customStyle="1" w:styleId="4D86E65F81D3C74995500728A0908F9B">
    <w:name w:val="4D86E65F81D3C74995500728A0908F9B"/>
    <w:rsid w:val="00340F6C"/>
    <w:pPr>
      <w:spacing w:after="0" w:line="240" w:lineRule="auto"/>
    </w:pPr>
    <w:rPr>
      <w:kern w:val="2"/>
      <w:sz w:val="24"/>
      <w:szCs w:val="24"/>
      <w:lang w:eastAsia="en-GB"/>
      <w14:ligatures w14:val="standardContextual"/>
    </w:rPr>
  </w:style>
  <w:style w:type="paragraph" w:customStyle="1" w:styleId="C3956EEF0AA78147965187C1D9480EC1">
    <w:name w:val="C3956EEF0AA78147965187C1D9480EC1"/>
    <w:rsid w:val="00340F6C"/>
    <w:pPr>
      <w:spacing w:after="0" w:line="240" w:lineRule="auto"/>
    </w:pPr>
    <w:rPr>
      <w:kern w:val="2"/>
      <w:sz w:val="24"/>
      <w:szCs w:val="24"/>
      <w:lang w:eastAsia="en-GB"/>
      <w14:ligatures w14:val="standardContextual"/>
    </w:rPr>
  </w:style>
  <w:style w:type="paragraph" w:customStyle="1" w:styleId="E9941E2440640040947D211D6685F7F9">
    <w:name w:val="E9941E2440640040947D211D6685F7F9"/>
    <w:rsid w:val="00340F6C"/>
    <w:pPr>
      <w:spacing w:after="0" w:line="240" w:lineRule="auto"/>
    </w:pPr>
    <w:rPr>
      <w:kern w:val="2"/>
      <w:sz w:val="24"/>
      <w:szCs w:val="24"/>
      <w:lang w:eastAsia="en-GB"/>
      <w14:ligatures w14:val="standardContextual"/>
    </w:rPr>
  </w:style>
  <w:style w:type="paragraph" w:customStyle="1" w:styleId="11165310CC88104697F46026B21236DB">
    <w:name w:val="11165310CC88104697F46026B21236DB"/>
    <w:rsid w:val="00340F6C"/>
    <w:pPr>
      <w:spacing w:after="0" w:line="240" w:lineRule="auto"/>
    </w:pPr>
    <w:rPr>
      <w:kern w:val="2"/>
      <w:sz w:val="24"/>
      <w:szCs w:val="24"/>
      <w:lang w:eastAsia="en-GB"/>
      <w14:ligatures w14:val="standardContextual"/>
    </w:rPr>
  </w:style>
  <w:style w:type="paragraph" w:customStyle="1" w:styleId="77D03C39F8A5CA4B9B5AE7B4D991D8D8">
    <w:name w:val="77D03C39F8A5CA4B9B5AE7B4D991D8D8"/>
    <w:rsid w:val="00340F6C"/>
    <w:pPr>
      <w:spacing w:after="0" w:line="240" w:lineRule="auto"/>
    </w:pPr>
    <w:rPr>
      <w:kern w:val="2"/>
      <w:sz w:val="24"/>
      <w:szCs w:val="24"/>
      <w:lang w:eastAsia="en-GB"/>
      <w14:ligatures w14:val="standardContextual"/>
    </w:rPr>
  </w:style>
  <w:style w:type="paragraph" w:customStyle="1" w:styleId="0F146B1E43FA8243BFF50579F455FA26">
    <w:name w:val="0F146B1E43FA8243BFF50579F455FA26"/>
    <w:rsid w:val="00340F6C"/>
    <w:pPr>
      <w:spacing w:after="0" w:line="240" w:lineRule="auto"/>
    </w:pPr>
    <w:rPr>
      <w:kern w:val="2"/>
      <w:sz w:val="24"/>
      <w:szCs w:val="24"/>
      <w:lang w:eastAsia="en-GB"/>
      <w14:ligatures w14:val="standardContextual"/>
    </w:rPr>
  </w:style>
  <w:style w:type="paragraph" w:customStyle="1" w:styleId="8789AA7D52A6C343A23D950FFD8B241B">
    <w:name w:val="8789AA7D52A6C343A23D950FFD8B241B"/>
    <w:rsid w:val="00340F6C"/>
    <w:pPr>
      <w:spacing w:after="0" w:line="240" w:lineRule="auto"/>
    </w:pPr>
    <w:rPr>
      <w:kern w:val="2"/>
      <w:sz w:val="24"/>
      <w:szCs w:val="24"/>
      <w:lang w:eastAsia="en-GB"/>
      <w14:ligatures w14:val="standardContextual"/>
    </w:rPr>
  </w:style>
  <w:style w:type="paragraph" w:customStyle="1" w:styleId="5F35F87891EB3D44AEF049F143E126C1">
    <w:name w:val="5F35F87891EB3D44AEF049F143E126C1"/>
    <w:rsid w:val="00340F6C"/>
    <w:pPr>
      <w:spacing w:after="0" w:line="240" w:lineRule="auto"/>
    </w:pPr>
    <w:rPr>
      <w:kern w:val="2"/>
      <w:sz w:val="24"/>
      <w:szCs w:val="24"/>
      <w:lang w:eastAsia="en-GB"/>
      <w14:ligatures w14:val="standardContextual"/>
    </w:rPr>
  </w:style>
  <w:style w:type="paragraph" w:customStyle="1" w:styleId="394F3A7F84E592468E4E607B1D46AE95">
    <w:name w:val="394F3A7F84E592468E4E607B1D46AE95"/>
    <w:rsid w:val="00340F6C"/>
    <w:pPr>
      <w:spacing w:after="0" w:line="240" w:lineRule="auto"/>
    </w:pPr>
    <w:rPr>
      <w:kern w:val="2"/>
      <w:sz w:val="24"/>
      <w:szCs w:val="24"/>
      <w:lang w:eastAsia="en-GB"/>
      <w14:ligatures w14:val="standardContextual"/>
    </w:rPr>
  </w:style>
  <w:style w:type="paragraph" w:customStyle="1" w:styleId="E7D1B5F4C67BF24EBE2342564528923B">
    <w:name w:val="E7D1B5F4C67BF24EBE2342564528923B"/>
    <w:rsid w:val="00340F6C"/>
    <w:pPr>
      <w:spacing w:after="0" w:line="240" w:lineRule="auto"/>
    </w:pPr>
    <w:rPr>
      <w:kern w:val="2"/>
      <w:sz w:val="24"/>
      <w:szCs w:val="24"/>
      <w:lang w:eastAsia="en-GB"/>
      <w14:ligatures w14:val="standardContextual"/>
    </w:rPr>
  </w:style>
  <w:style w:type="paragraph" w:customStyle="1" w:styleId="EBF000AD4D7E09419CEF1C2EF270F39F">
    <w:name w:val="EBF000AD4D7E09419CEF1C2EF270F39F"/>
    <w:rsid w:val="00340F6C"/>
    <w:pPr>
      <w:spacing w:after="0" w:line="240" w:lineRule="auto"/>
    </w:pPr>
    <w:rPr>
      <w:kern w:val="2"/>
      <w:sz w:val="24"/>
      <w:szCs w:val="24"/>
      <w:lang w:eastAsia="en-GB"/>
      <w14:ligatures w14:val="standardContextual"/>
    </w:rPr>
  </w:style>
  <w:style w:type="paragraph" w:customStyle="1" w:styleId="843A1283859A4E449EAD3C6E30039E8F">
    <w:name w:val="843A1283859A4E449EAD3C6E30039E8F"/>
    <w:rsid w:val="00340F6C"/>
    <w:pPr>
      <w:spacing w:after="0" w:line="240" w:lineRule="auto"/>
    </w:pPr>
    <w:rPr>
      <w:kern w:val="2"/>
      <w:sz w:val="24"/>
      <w:szCs w:val="24"/>
      <w:lang w:eastAsia="en-GB"/>
      <w14:ligatures w14:val="standardContextual"/>
    </w:rPr>
  </w:style>
  <w:style w:type="paragraph" w:customStyle="1" w:styleId="ABCD0AB79B948A4FA22CB0F607B2F6CD">
    <w:name w:val="ABCD0AB79B948A4FA22CB0F607B2F6CD"/>
    <w:rsid w:val="00340F6C"/>
    <w:pPr>
      <w:spacing w:after="0" w:line="240" w:lineRule="auto"/>
    </w:pPr>
    <w:rPr>
      <w:kern w:val="2"/>
      <w:sz w:val="24"/>
      <w:szCs w:val="24"/>
      <w:lang w:eastAsia="en-GB"/>
      <w14:ligatures w14:val="standardContextual"/>
    </w:rPr>
  </w:style>
  <w:style w:type="paragraph" w:customStyle="1" w:styleId="A2A5D6795B848B4093ED70F93A347551">
    <w:name w:val="A2A5D6795B848B4093ED70F93A347551"/>
    <w:rsid w:val="00340F6C"/>
    <w:pPr>
      <w:spacing w:after="0" w:line="240" w:lineRule="auto"/>
    </w:pPr>
    <w:rPr>
      <w:kern w:val="2"/>
      <w:sz w:val="24"/>
      <w:szCs w:val="24"/>
      <w:lang w:eastAsia="en-GB"/>
      <w14:ligatures w14:val="standardContextual"/>
    </w:rPr>
  </w:style>
  <w:style w:type="paragraph" w:customStyle="1" w:styleId="333F16673BAEFE4792B047EC62A49333">
    <w:name w:val="333F16673BAEFE4792B047EC62A49333"/>
    <w:rsid w:val="00340F6C"/>
    <w:pPr>
      <w:spacing w:after="0" w:line="240" w:lineRule="auto"/>
    </w:pPr>
    <w:rPr>
      <w:kern w:val="2"/>
      <w:sz w:val="24"/>
      <w:szCs w:val="24"/>
      <w:lang w:eastAsia="en-GB"/>
      <w14:ligatures w14:val="standardContextual"/>
    </w:rPr>
  </w:style>
  <w:style w:type="paragraph" w:customStyle="1" w:styleId="4347B984D58B7645B2467EF86E82650F">
    <w:name w:val="4347B984D58B7645B2467EF86E82650F"/>
    <w:rsid w:val="00340F6C"/>
    <w:pPr>
      <w:spacing w:after="0" w:line="240" w:lineRule="auto"/>
    </w:pPr>
    <w:rPr>
      <w:kern w:val="2"/>
      <w:sz w:val="24"/>
      <w:szCs w:val="24"/>
      <w:lang w:eastAsia="en-GB"/>
      <w14:ligatures w14:val="standardContextual"/>
    </w:rPr>
  </w:style>
  <w:style w:type="paragraph" w:customStyle="1" w:styleId="8889EAF2F54FAD45A532BB2DAED96C2F">
    <w:name w:val="8889EAF2F54FAD45A532BB2DAED96C2F"/>
    <w:rsid w:val="00340F6C"/>
    <w:pPr>
      <w:spacing w:after="0" w:line="240" w:lineRule="auto"/>
    </w:pPr>
    <w:rPr>
      <w:kern w:val="2"/>
      <w:sz w:val="24"/>
      <w:szCs w:val="24"/>
      <w:lang w:eastAsia="en-GB"/>
      <w14:ligatures w14:val="standardContextual"/>
    </w:rPr>
  </w:style>
  <w:style w:type="paragraph" w:customStyle="1" w:styleId="0C9EC5F6A3B9434F8DD77CC65D3C27EE">
    <w:name w:val="0C9EC5F6A3B9434F8DD77CC65D3C27EE"/>
    <w:rsid w:val="00340F6C"/>
    <w:pPr>
      <w:spacing w:after="0" w:line="240" w:lineRule="auto"/>
    </w:pPr>
    <w:rPr>
      <w:kern w:val="2"/>
      <w:sz w:val="24"/>
      <w:szCs w:val="24"/>
      <w:lang w:eastAsia="en-GB"/>
      <w14:ligatures w14:val="standardContextual"/>
    </w:rPr>
  </w:style>
  <w:style w:type="paragraph" w:customStyle="1" w:styleId="BD2F462D7EED544AA24FC878F9D64456">
    <w:name w:val="BD2F462D7EED544AA24FC878F9D64456"/>
    <w:rsid w:val="00340F6C"/>
    <w:pPr>
      <w:spacing w:after="0" w:line="240" w:lineRule="auto"/>
    </w:pPr>
    <w:rPr>
      <w:kern w:val="2"/>
      <w:sz w:val="24"/>
      <w:szCs w:val="24"/>
      <w:lang w:eastAsia="en-GB"/>
      <w14:ligatures w14:val="standardContextual"/>
    </w:rPr>
  </w:style>
  <w:style w:type="paragraph" w:customStyle="1" w:styleId="DAAD8FD13164B749AB52A1A8B8CA5EFD">
    <w:name w:val="DAAD8FD13164B749AB52A1A8B8CA5EFD"/>
    <w:rsid w:val="00340F6C"/>
    <w:pPr>
      <w:spacing w:after="0" w:line="240" w:lineRule="auto"/>
    </w:pPr>
    <w:rPr>
      <w:kern w:val="2"/>
      <w:sz w:val="24"/>
      <w:szCs w:val="24"/>
      <w:lang w:eastAsia="en-GB"/>
      <w14:ligatures w14:val="standardContextual"/>
    </w:rPr>
  </w:style>
  <w:style w:type="paragraph" w:customStyle="1" w:styleId="505559E4712D874391953824D1D36A85">
    <w:name w:val="505559E4712D874391953824D1D36A85"/>
    <w:rsid w:val="00340F6C"/>
    <w:pPr>
      <w:spacing w:after="0" w:line="240" w:lineRule="auto"/>
    </w:pPr>
    <w:rPr>
      <w:kern w:val="2"/>
      <w:sz w:val="24"/>
      <w:szCs w:val="24"/>
      <w:lang w:eastAsia="en-GB"/>
      <w14:ligatures w14:val="standardContextual"/>
    </w:rPr>
  </w:style>
  <w:style w:type="paragraph" w:customStyle="1" w:styleId="194E9A7A3B879C4CAEF35F391532763F">
    <w:name w:val="194E9A7A3B879C4CAEF35F391532763F"/>
    <w:rsid w:val="00340F6C"/>
    <w:pPr>
      <w:spacing w:after="0" w:line="240" w:lineRule="auto"/>
    </w:pPr>
    <w:rPr>
      <w:kern w:val="2"/>
      <w:sz w:val="24"/>
      <w:szCs w:val="24"/>
      <w:lang w:eastAsia="en-GB"/>
      <w14:ligatures w14:val="standardContextual"/>
    </w:rPr>
  </w:style>
  <w:style w:type="paragraph" w:customStyle="1" w:styleId="E1A5D988E0D95147B12B25D8F17B32B3">
    <w:name w:val="E1A5D988E0D95147B12B25D8F17B32B3"/>
    <w:rsid w:val="00340F6C"/>
    <w:pPr>
      <w:spacing w:after="0" w:line="240" w:lineRule="auto"/>
    </w:pPr>
    <w:rPr>
      <w:kern w:val="2"/>
      <w:sz w:val="24"/>
      <w:szCs w:val="24"/>
      <w:lang w:eastAsia="en-GB"/>
      <w14:ligatures w14:val="standardContextual"/>
    </w:rPr>
  </w:style>
  <w:style w:type="paragraph" w:customStyle="1" w:styleId="81C05CAC0584A047B01D9EA071A2DE9C">
    <w:name w:val="81C05CAC0584A047B01D9EA071A2DE9C"/>
    <w:rsid w:val="00340F6C"/>
    <w:pPr>
      <w:spacing w:after="0" w:line="240" w:lineRule="auto"/>
    </w:pPr>
    <w:rPr>
      <w:kern w:val="2"/>
      <w:sz w:val="24"/>
      <w:szCs w:val="24"/>
      <w:lang w:eastAsia="en-GB"/>
      <w14:ligatures w14:val="standardContextual"/>
    </w:rPr>
  </w:style>
  <w:style w:type="paragraph" w:customStyle="1" w:styleId="408E5067767B844C884394A28496112C">
    <w:name w:val="408E5067767B844C884394A28496112C"/>
    <w:rsid w:val="00340F6C"/>
    <w:pPr>
      <w:spacing w:after="0" w:line="240" w:lineRule="auto"/>
    </w:pPr>
    <w:rPr>
      <w:kern w:val="2"/>
      <w:sz w:val="24"/>
      <w:szCs w:val="24"/>
      <w:lang w:eastAsia="en-GB"/>
      <w14:ligatures w14:val="standardContextual"/>
    </w:rPr>
  </w:style>
  <w:style w:type="paragraph" w:customStyle="1" w:styleId="6206BD59C94DAF4482F48BF45B66FD1B">
    <w:name w:val="6206BD59C94DAF4482F48BF45B66FD1B"/>
    <w:rsid w:val="00340F6C"/>
    <w:pPr>
      <w:spacing w:after="0" w:line="240" w:lineRule="auto"/>
    </w:pPr>
    <w:rPr>
      <w:kern w:val="2"/>
      <w:sz w:val="24"/>
      <w:szCs w:val="24"/>
      <w:lang w:eastAsia="en-GB"/>
      <w14:ligatures w14:val="standardContextual"/>
    </w:rPr>
  </w:style>
  <w:style w:type="paragraph" w:customStyle="1" w:styleId="31D35830A597FB40861118883759B04B">
    <w:name w:val="31D35830A597FB40861118883759B04B"/>
    <w:rsid w:val="00340F6C"/>
    <w:pPr>
      <w:spacing w:after="0" w:line="240" w:lineRule="auto"/>
    </w:pPr>
    <w:rPr>
      <w:kern w:val="2"/>
      <w:sz w:val="24"/>
      <w:szCs w:val="24"/>
      <w:lang w:eastAsia="en-GB"/>
      <w14:ligatures w14:val="standardContextual"/>
    </w:rPr>
  </w:style>
  <w:style w:type="paragraph" w:customStyle="1" w:styleId="A824FB6ACB058042BC69295D663C31A2">
    <w:name w:val="A824FB6ACB058042BC69295D663C31A2"/>
    <w:rsid w:val="00340F6C"/>
    <w:pPr>
      <w:spacing w:after="0" w:line="240" w:lineRule="auto"/>
    </w:pPr>
    <w:rPr>
      <w:kern w:val="2"/>
      <w:sz w:val="24"/>
      <w:szCs w:val="24"/>
      <w:lang w:eastAsia="en-GB"/>
      <w14:ligatures w14:val="standardContextual"/>
    </w:rPr>
  </w:style>
  <w:style w:type="paragraph" w:customStyle="1" w:styleId="21C214C3431AEB40BDE6C66711832D5A">
    <w:name w:val="21C214C3431AEB40BDE6C66711832D5A"/>
    <w:rsid w:val="00340F6C"/>
    <w:pPr>
      <w:spacing w:after="0" w:line="240" w:lineRule="auto"/>
    </w:pPr>
    <w:rPr>
      <w:kern w:val="2"/>
      <w:sz w:val="24"/>
      <w:szCs w:val="24"/>
      <w:lang w:eastAsia="en-GB"/>
      <w14:ligatures w14:val="standardContextual"/>
    </w:rPr>
  </w:style>
  <w:style w:type="paragraph" w:customStyle="1" w:styleId="715480F1E2F66A4C861BC450CED7CF6E">
    <w:name w:val="715480F1E2F66A4C861BC450CED7CF6E"/>
    <w:rsid w:val="00340F6C"/>
    <w:pPr>
      <w:spacing w:after="0" w:line="240" w:lineRule="auto"/>
    </w:pPr>
    <w:rPr>
      <w:kern w:val="2"/>
      <w:sz w:val="24"/>
      <w:szCs w:val="24"/>
      <w:lang w:eastAsia="en-GB"/>
      <w14:ligatures w14:val="standardContextual"/>
    </w:rPr>
  </w:style>
  <w:style w:type="paragraph" w:customStyle="1" w:styleId="865F1F7A49823F4A841F0C7CDE8EB775">
    <w:name w:val="865F1F7A49823F4A841F0C7CDE8EB775"/>
    <w:rsid w:val="00340F6C"/>
    <w:pPr>
      <w:spacing w:after="0" w:line="240" w:lineRule="auto"/>
    </w:pPr>
    <w:rPr>
      <w:kern w:val="2"/>
      <w:sz w:val="24"/>
      <w:szCs w:val="24"/>
      <w:lang w:eastAsia="en-GB"/>
      <w14:ligatures w14:val="standardContextual"/>
    </w:rPr>
  </w:style>
  <w:style w:type="paragraph" w:customStyle="1" w:styleId="6EEA21B745C62440A5CB1A16B554E3AF">
    <w:name w:val="6EEA21B745C62440A5CB1A16B554E3AF"/>
    <w:rsid w:val="00340F6C"/>
    <w:pPr>
      <w:spacing w:after="0" w:line="240" w:lineRule="auto"/>
    </w:pPr>
    <w:rPr>
      <w:kern w:val="2"/>
      <w:sz w:val="24"/>
      <w:szCs w:val="24"/>
      <w:lang w:eastAsia="en-GB"/>
      <w14:ligatures w14:val="standardContextual"/>
    </w:rPr>
  </w:style>
  <w:style w:type="paragraph" w:customStyle="1" w:styleId="097FA24B1CB08247955BC5748C5A4654">
    <w:name w:val="097FA24B1CB08247955BC5748C5A4654"/>
    <w:rsid w:val="00340F6C"/>
    <w:pPr>
      <w:spacing w:after="0" w:line="240" w:lineRule="auto"/>
    </w:pPr>
    <w:rPr>
      <w:kern w:val="2"/>
      <w:sz w:val="24"/>
      <w:szCs w:val="24"/>
      <w:lang w:eastAsia="en-GB"/>
      <w14:ligatures w14:val="standardContextual"/>
    </w:rPr>
  </w:style>
  <w:style w:type="paragraph" w:customStyle="1" w:styleId="6204949DC9C7FB4782E8584AEDECFBE4">
    <w:name w:val="6204949DC9C7FB4782E8584AEDECFBE4"/>
    <w:rsid w:val="00340F6C"/>
    <w:pPr>
      <w:spacing w:after="0" w:line="240" w:lineRule="auto"/>
    </w:pPr>
    <w:rPr>
      <w:kern w:val="2"/>
      <w:sz w:val="24"/>
      <w:szCs w:val="24"/>
      <w:lang w:eastAsia="en-GB"/>
      <w14:ligatures w14:val="standardContextual"/>
    </w:rPr>
  </w:style>
  <w:style w:type="paragraph" w:customStyle="1" w:styleId="51D45B03B3F6784FB113D98DF2BAEC49">
    <w:name w:val="51D45B03B3F6784FB113D98DF2BAEC49"/>
    <w:rsid w:val="00340F6C"/>
    <w:pPr>
      <w:spacing w:after="0" w:line="240" w:lineRule="auto"/>
    </w:pPr>
    <w:rPr>
      <w:kern w:val="2"/>
      <w:sz w:val="24"/>
      <w:szCs w:val="24"/>
      <w:lang w:eastAsia="en-GB"/>
      <w14:ligatures w14:val="standardContextual"/>
    </w:rPr>
  </w:style>
  <w:style w:type="paragraph" w:customStyle="1" w:styleId="2A7E2F05214CD64690936DC6F52D7DAE">
    <w:name w:val="2A7E2F05214CD64690936DC6F52D7DAE"/>
    <w:rsid w:val="00340F6C"/>
    <w:pPr>
      <w:spacing w:after="0" w:line="240" w:lineRule="auto"/>
    </w:pPr>
    <w:rPr>
      <w:kern w:val="2"/>
      <w:sz w:val="24"/>
      <w:szCs w:val="24"/>
      <w:lang w:eastAsia="en-GB"/>
      <w14:ligatures w14:val="standardContextual"/>
    </w:rPr>
  </w:style>
  <w:style w:type="paragraph" w:customStyle="1" w:styleId="B12BC812962997488F2D45ACD42D24BD">
    <w:name w:val="B12BC812962997488F2D45ACD42D24BD"/>
    <w:rsid w:val="00340F6C"/>
    <w:pPr>
      <w:spacing w:after="0" w:line="240" w:lineRule="auto"/>
    </w:pPr>
    <w:rPr>
      <w:kern w:val="2"/>
      <w:sz w:val="24"/>
      <w:szCs w:val="24"/>
      <w:lang w:eastAsia="en-GB"/>
      <w14:ligatures w14:val="standardContextual"/>
    </w:rPr>
  </w:style>
  <w:style w:type="paragraph" w:customStyle="1" w:styleId="18CD6E2D740F43479EDF9BE6E3AF9C2B">
    <w:name w:val="18CD6E2D740F43479EDF9BE6E3AF9C2B"/>
    <w:rsid w:val="00340F6C"/>
    <w:pPr>
      <w:spacing w:after="0" w:line="240" w:lineRule="auto"/>
    </w:pPr>
    <w:rPr>
      <w:kern w:val="2"/>
      <w:sz w:val="24"/>
      <w:szCs w:val="24"/>
      <w:lang w:eastAsia="en-GB"/>
      <w14:ligatures w14:val="standardContextual"/>
    </w:rPr>
  </w:style>
  <w:style w:type="paragraph" w:customStyle="1" w:styleId="388ACC7F4B887D488748BEF0DC84C106">
    <w:name w:val="388ACC7F4B887D488748BEF0DC84C106"/>
    <w:rsid w:val="00340F6C"/>
    <w:pPr>
      <w:spacing w:after="0" w:line="240" w:lineRule="auto"/>
    </w:pPr>
    <w:rPr>
      <w:kern w:val="2"/>
      <w:sz w:val="24"/>
      <w:szCs w:val="24"/>
      <w:lang w:eastAsia="en-GB"/>
      <w14:ligatures w14:val="standardContextual"/>
    </w:rPr>
  </w:style>
  <w:style w:type="paragraph" w:customStyle="1" w:styleId="1D2E83AA4C91F744A6C3FAB4A8C4C2C5">
    <w:name w:val="1D2E83AA4C91F744A6C3FAB4A8C4C2C5"/>
    <w:rsid w:val="00340F6C"/>
    <w:pPr>
      <w:spacing w:after="0" w:line="240" w:lineRule="auto"/>
    </w:pPr>
    <w:rPr>
      <w:kern w:val="2"/>
      <w:sz w:val="24"/>
      <w:szCs w:val="24"/>
      <w:lang w:eastAsia="en-GB"/>
      <w14:ligatures w14:val="standardContextual"/>
    </w:rPr>
  </w:style>
  <w:style w:type="paragraph" w:customStyle="1" w:styleId="D8D02842196064468CE07EE79E39E162">
    <w:name w:val="D8D02842196064468CE07EE79E39E162"/>
    <w:rsid w:val="00340F6C"/>
    <w:pPr>
      <w:spacing w:after="0" w:line="240" w:lineRule="auto"/>
    </w:pPr>
    <w:rPr>
      <w:kern w:val="2"/>
      <w:sz w:val="24"/>
      <w:szCs w:val="24"/>
      <w:lang w:eastAsia="en-GB"/>
      <w14:ligatures w14:val="standardContextual"/>
    </w:rPr>
  </w:style>
  <w:style w:type="paragraph" w:customStyle="1" w:styleId="9537F6C7E4C086458509FC5D2D45FD45">
    <w:name w:val="9537F6C7E4C086458509FC5D2D45FD45"/>
    <w:rsid w:val="00340F6C"/>
    <w:pPr>
      <w:spacing w:after="0" w:line="240" w:lineRule="auto"/>
    </w:pPr>
    <w:rPr>
      <w:kern w:val="2"/>
      <w:sz w:val="24"/>
      <w:szCs w:val="24"/>
      <w:lang w:eastAsia="en-GB"/>
      <w14:ligatures w14:val="standardContextual"/>
    </w:rPr>
  </w:style>
  <w:style w:type="paragraph" w:customStyle="1" w:styleId="99142D41AFE09940A0AC2563DF877CFB">
    <w:name w:val="99142D41AFE09940A0AC2563DF877CFB"/>
    <w:rsid w:val="00340F6C"/>
    <w:pPr>
      <w:spacing w:after="0" w:line="240" w:lineRule="auto"/>
    </w:pPr>
    <w:rPr>
      <w:kern w:val="2"/>
      <w:sz w:val="24"/>
      <w:szCs w:val="24"/>
      <w:lang w:eastAsia="en-GB"/>
      <w14:ligatures w14:val="standardContextual"/>
    </w:rPr>
  </w:style>
  <w:style w:type="paragraph" w:customStyle="1" w:styleId="14A5AA0A7A253C4997ABD2E8960FC417">
    <w:name w:val="14A5AA0A7A253C4997ABD2E8960FC417"/>
    <w:rsid w:val="00340F6C"/>
    <w:pPr>
      <w:spacing w:after="0" w:line="240" w:lineRule="auto"/>
    </w:pPr>
    <w:rPr>
      <w:kern w:val="2"/>
      <w:sz w:val="24"/>
      <w:szCs w:val="24"/>
      <w:lang w:eastAsia="en-GB"/>
      <w14:ligatures w14:val="standardContextual"/>
    </w:rPr>
  </w:style>
  <w:style w:type="paragraph" w:customStyle="1" w:styleId="D1982015329F264D88DA572F126786A3">
    <w:name w:val="D1982015329F264D88DA572F126786A3"/>
    <w:rsid w:val="00340F6C"/>
    <w:pPr>
      <w:spacing w:after="0" w:line="240" w:lineRule="auto"/>
    </w:pPr>
    <w:rPr>
      <w:kern w:val="2"/>
      <w:sz w:val="24"/>
      <w:szCs w:val="24"/>
      <w:lang w:eastAsia="en-GB"/>
      <w14:ligatures w14:val="standardContextual"/>
    </w:rPr>
  </w:style>
  <w:style w:type="paragraph" w:customStyle="1" w:styleId="22DBBAB5C4E56342A8625A79D13C919B">
    <w:name w:val="22DBBAB5C4E56342A8625A79D13C919B"/>
    <w:rsid w:val="00340F6C"/>
    <w:pPr>
      <w:spacing w:after="0" w:line="240" w:lineRule="auto"/>
    </w:pPr>
    <w:rPr>
      <w:kern w:val="2"/>
      <w:sz w:val="24"/>
      <w:szCs w:val="24"/>
      <w:lang w:eastAsia="en-GB"/>
      <w14:ligatures w14:val="standardContextual"/>
    </w:rPr>
  </w:style>
  <w:style w:type="paragraph" w:customStyle="1" w:styleId="7D6784F03A71D949ACF1570071C84E7C">
    <w:name w:val="7D6784F03A71D949ACF1570071C84E7C"/>
    <w:rsid w:val="00340F6C"/>
    <w:pPr>
      <w:spacing w:after="0" w:line="240" w:lineRule="auto"/>
    </w:pPr>
    <w:rPr>
      <w:kern w:val="2"/>
      <w:sz w:val="24"/>
      <w:szCs w:val="24"/>
      <w:lang w:eastAsia="en-GB"/>
      <w14:ligatures w14:val="standardContextual"/>
    </w:rPr>
  </w:style>
  <w:style w:type="paragraph" w:customStyle="1" w:styleId="B969F37E76D80E48A25709562A017B0F">
    <w:name w:val="B969F37E76D80E48A25709562A017B0F"/>
    <w:rsid w:val="00340F6C"/>
    <w:pPr>
      <w:spacing w:after="0" w:line="240" w:lineRule="auto"/>
    </w:pPr>
    <w:rPr>
      <w:kern w:val="2"/>
      <w:sz w:val="24"/>
      <w:szCs w:val="24"/>
      <w:lang w:eastAsia="en-GB"/>
      <w14:ligatures w14:val="standardContextual"/>
    </w:rPr>
  </w:style>
  <w:style w:type="paragraph" w:customStyle="1" w:styleId="6F72B94867FF1C48BF0770A12F15D3C3">
    <w:name w:val="6F72B94867FF1C48BF0770A12F15D3C3"/>
    <w:rsid w:val="00340F6C"/>
    <w:pPr>
      <w:spacing w:after="0" w:line="240" w:lineRule="auto"/>
    </w:pPr>
    <w:rPr>
      <w:kern w:val="2"/>
      <w:sz w:val="24"/>
      <w:szCs w:val="24"/>
      <w:lang w:eastAsia="en-GB"/>
      <w14:ligatures w14:val="standardContextual"/>
    </w:rPr>
  </w:style>
  <w:style w:type="paragraph" w:customStyle="1" w:styleId="95C22D953F4CBE4095C8BB4D825D49CE">
    <w:name w:val="95C22D953F4CBE4095C8BB4D825D49CE"/>
    <w:rsid w:val="00340F6C"/>
    <w:pPr>
      <w:spacing w:after="0" w:line="240" w:lineRule="auto"/>
    </w:pPr>
    <w:rPr>
      <w:kern w:val="2"/>
      <w:sz w:val="24"/>
      <w:szCs w:val="24"/>
      <w:lang w:eastAsia="en-GB"/>
      <w14:ligatures w14:val="standardContextual"/>
    </w:rPr>
  </w:style>
  <w:style w:type="paragraph" w:customStyle="1" w:styleId="CE0A8D0AB0834D4DB325455C5A68A1E7">
    <w:name w:val="CE0A8D0AB0834D4DB325455C5A68A1E7"/>
    <w:rsid w:val="00340F6C"/>
    <w:pPr>
      <w:spacing w:after="0" w:line="240" w:lineRule="auto"/>
    </w:pPr>
    <w:rPr>
      <w:kern w:val="2"/>
      <w:sz w:val="24"/>
      <w:szCs w:val="24"/>
      <w:lang w:eastAsia="en-GB"/>
      <w14:ligatures w14:val="standardContextual"/>
    </w:rPr>
  </w:style>
  <w:style w:type="paragraph" w:customStyle="1" w:styleId="5C40D28FCD68C04DA782FD23D0900519">
    <w:name w:val="5C40D28FCD68C04DA782FD23D0900519"/>
    <w:rsid w:val="00340F6C"/>
    <w:pPr>
      <w:spacing w:after="0" w:line="240" w:lineRule="auto"/>
    </w:pPr>
    <w:rPr>
      <w:kern w:val="2"/>
      <w:sz w:val="24"/>
      <w:szCs w:val="24"/>
      <w:lang w:eastAsia="en-GB"/>
      <w14:ligatures w14:val="standardContextual"/>
    </w:rPr>
  </w:style>
  <w:style w:type="paragraph" w:customStyle="1" w:styleId="34C12717D6FFC9438A69A1444AB1E559">
    <w:name w:val="34C12717D6FFC9438A69A1444AB1E559"/>
    <w:rsid w:val="00340F6C"/>
    <w:pPr>
      <w:spacing w:after="0" w:line="240" w:lineRule="auto"/>
    </w:pPr>
    <w:rPr>
      <w:kern w:val="2"/>
      <w:sz w:val="24"/>
      <w:szCs w:val="24"/>
      <w:lang w:eastAsia="en-GB"/>
      <w14:ligatures w14:val="standardContextual"/>
    </w:rPr>
  </w:style>
  <w:style w:type="paragraph" w:customStyle="1" w:styleId="1D455FA9A7176847A14FF63FB4BDDC37">
    <w:name w:val="1D455FA9A7176847A14FF63FB4BDDC37"/>
    <w:rsid w:val="00340F6C"/>
    <w:pPr>
      <w:spacing w:after="0" w:line="240" w:lineRule="auto"/>
    </w:pPr>
    <w:rPr>
      <w:kern w:val="2"/>
      <w:sz w:val="24"/>
      <w:szCs w:val="24"/>
      <w:lang w:eastAsia="en-GB"/>
      <w14:ligatures w14:val="standardContextual"/>
    </w:rPr>
  </w:style>
  <w:style w:type="paragraph" w:customStyle="1" w:styleId="2FF2BB5130B6E942A7130857A5A4FC7D">
    <w:name w:val="2FF2BB5130B6E942A7130857A5A4FC7D"/>
    <w:rsid w:val="00340F6C"/>
    <w:pPr>
      <w:spacing w:after="0" w:line="240" w:lineRule="auto"/>
    </w:pPr>
    <w:rPr>
      <w:kern w:val="2"/>
      <w:sz w:val="24"/>
      <w:szCs w:val="24"/>
      <w:lang w:eastAsia="en-GB"/>
      <w14:ligatures w14:val="standardContextual"/>
    </w:rPr>
  </w:style>
  <w:style w:type="paragraph" w:customStyle="1" w:styleId="99BFA3F77249CF4DAF02F35F706F00B1">
    <w:name w:val="99BFA3F77249CF4DAF02F35F706F00B1"/>
    <w:rsid w:val="00340F6C"/>
    <w:pPr>
      <w:spacing w:after="0" w:line="240" w:lineRule="auto"/>
    </w:pPr>
    <w:rPr>
      <w:kern w:val="2"/>
      <w:sz w:val="24"/>
      <w:szCs w:val="24"/>
      <w:lang w:eastAsia="en-GB"/>
      <w14:ligatures w14:val="standardContextual"/>
    </w:rPr>
  </w:style>
  <w:style w:type="paragraph" w:customStyle="1" w:styleId="8A0526D6DB5F3A429DE735DEFE78F5EC">
    <w:name w:val="8A0526D6DB5F3A429DE735DEFE78F5EC"/>
    <w:rsid w:val="00340F6C"/>
    <w:pPr>
      <w:spacing w:after="0" w:line="240" w:lineRule="auto"/>
    </w:pPr>
    <w:rPr>
      <w:kern w:val="2"/>
      <w:sz w:val="24"/>
      <w:szCs w:val="24"/>
      <w:lang w:eastAsia="en-GB"/>
      <w14:ligatures w14:val="standardContextual"/>
    </w:rPr>
  </w:style>
  <w:style w:type="paragraph" w:customStyle="1" w:styleId="BDCF3D268D75C745B3A75165EFD0AC49">
    <w:name w:val="BDCF3D268D75C745B3A75165EFD0AC49"/>
    <w:rsid w:val="00340F6C"/>
    <w:pPr>
      <w:spacing w:after="0" w:line="240" w:lineRule="auto"/>
    </w:pPr>
    <w:rPr>
      <w:kern w:val="2"/>
      <w:sz w:val="24"/>
      <w:szCs w:val="24"/>
      <w:lang w:eastAsia="en-GB"/>
      <w14:ligatures w14:val="standardContextual"/>
    </w:rPr>
  </w:style>
  <w:style w:type="paragraph" w:customStyle="1" w:styleId="EE6ABAF5669B454B9517C780334C9046">
    <w:name w:val="EE6ABAF5669B454B9517C780334C9046"/>
    <w:rsid w:val="00340F6C"/>
    <w:pPr>
      <w:spacing w:after="0" w:line="240" w:lineRule="auto"/>
    </w:pPr>
    <w:rPr>
      <w:kern w:val="2"/>
      <w:sz w:val="24"/>
      <w:szCs w:val="24"/>
      <w:lang w:eastAsia="en-GB"/>
      <w14:ligatures w14:val="standardContextual"/>
    </w:rPr>
  </w:style>
  <w:style w:type="paragraph" w:customStyle="1" w:styleId="9FC2349975996A45A21AED0A23E2E2D0">
    <w:name w:val="9FC2349975996A45A21AED0A23E2E2D0"/>
    <w:rsid w:val="00340F6C"/>
    <w:pPr>
      <w:spacing w:after="0" w:line="240" w:lineRule="auto"/>
    </w:pPr>
    <w:rPr>
      <w:kern w:val="2"/>
      <w:sz w:val="24"/>
      <w:szCs w:val="24"/>
      <w:lang w:eastAsia="en-GB"/>
      <w14:ligatures w14:val="standardContextual"/>
    </w:rPr>
  </w:style>
  <w:style w:type="paragraph" w:customStyle="1" w:styleId="70DDD051F4B6C142AA5F0DD3B10F6D09">
    <w:name w:val="70DDD051F4B6C142AA5F0DD3B10F6D09"/>
    <w:rsid w:val="00340F6C"/>
    <w:pPr>
      <w:spacing w:after="0" w:line="240" w:lineRule="auto"/>
    </w:pPr>
    <w:rPr>
      <w:kern w:val="2"/>
      <w:sz w:val="24"/>
      <w:szCs w:val="24"/>
      <w:lang w:eastAsia="en-GB"/>
      <w14:ligatures w14:val="standardContextual"/>
    </w:rPr>
  </w:style>
  <w:style w:type="paragraph" w:customStyle="1" w:styleId="5C70ACE38016894DA598533F0D4348B3">
    <w:name w:val="5C70ACE38016894DA598533F0D4348B3"/>
    <w:rsid w:val="00340F6C"/>
    <w:pPr>
      <w:spacing w:after="0" w:line="240" w:lineRule="auto"/>
    </w:pPr>
    <w:rPr>
      <w:kern w:val="2"/>
      <w:sz w:val="24"/>
      <w:szCs w:val="24"/>
      <w:lang w:eastAsia="en-GB"/>
      <w14:ligatures w14:val="standardContextual"/>
    </w:rPr>
  </w:style>
  <w:style w:type="paragraph" w:customStyle="1" w:styleId="169ED289D73C8346859078C406809BDD">
    <w:name w:val="169ED289D73C8346859078C406809BDD"/>
    <w:rsid w:val="00340F6C"/>
    <w:pPr>
      <w:spacing w:after="0" w:line="240" w:lineRule="auto"/>
    </w:pPr>
    <w:rPr>
      <w:kern w:val="2"/>
      <w:sz w:val="24"/>
      <w:szCs w:val="24"/>
      <w:lang w:eastAsia="en-GB"/>
      <w14:ligatures w14:val="standardContextual"/>
    </w:rPr>
  </w:style>
  <w:style w:type="paragraph" w:customStyle="1" w:styleId="2F6921DC27FA374F9728A642021C8CFC">
    <w:name w:val="2F6921DC27FA374F9728A642021C8CFC"/>
    <w:rsid w:val="00340F6C"/>
    <w:pPr>
      <w:spacing w:after="0" w:line="240" w:lineRule="auto"/>
    </w:pPr>
    <w:rPr>
      <w:kern w:val="2"/>
      <w:sz w:val="24"/>
      <w:szCs w:val="24"/>
      <w:lang w:eastAsia="en-GB"/>
      <w14:ligatures w14:val="standardContextual"/>
    </w:rPr>
  </w:style>
  <w:style w:type="paragraph" w:customStyle="1" w:styleId="392DA9F30004A64DAA4111B5CE83216E">
    <w:name w:val="392DA9F30004A64DAA4111B5CE83216E"/>
    <w:rsid w:val="00340F6C"/>
    <w:pPr>
      <w:spacing w:after="0" w:line="240" w:lineRule="auto"/>
    </w:pPr>
    <w:rPr>
      <w:kern w:val="2"/>
      <w:sz w:val="24"/>
      <w:szCs w:val="24"/>
      <w:lang w:eastAsia="en-GB"/>
      <w14:ligatures w14:val="standardContextual"/>
    </w:rPr>
  </w:style>
  <w:style w:type="paragraph" w:customStyle="1" w:styleId="C412D486ED298F40A2E6E4713C2A2CC1">
    <w:name w:val="C412D486ED298F40A2E6E4713C2A2CC1"/>
    <w:rsid w:val="00340F6C"/>
    <w:pPr>
      <w:spacing w:after="0" w:line="240" w:lineRule="auto"/>
    </w:pPr>
    <w:rPr>
      <w:kern w:val="2"/>
      <w:sz w:val="24"/>
      <w:szCs w:val="24"/>
      <w:lang w:eastAsia="en-GB"/>
      <w14:ligatures w14:val="standardContextual"/>
    </w:rPr>
  </w:style>
  <w:style w:type="paragraph" w:customStyle="1" w:styleId="3965DFCD054BDF408F722149DCDB66F3">
    <w:name w:val="3965DFCD054BDF408F722149DCDB66F3"/>
    <w:rsid w:val="00340F6C"/>
    <w:pPr>
      <w:spacing w:after="0" w:line="240" w:lineRule="auto"/>
    </w:pPr>
    <w:rPr>
      <w:kern w:val="2"/>
      <w:sz w:val="24"/>
      <w:szCs w:val="24"/>
      <w:lang w:eastAsia="en-GB"/>
      <w14:ligatures w14:val="standardContextual"/>
    </w:rPr>
  </w:style>
  <w:style w:type="paragraph" w:customStyle="1" w:styleId="CDB2872EF5DE5042ADC348F149AA9E47">
    <w:name w:val="CDB2872EF5DE5042ADC348F149AA9E47"/>
    <w:rsid w:val="00340F6C"/>
    <w:pPr>
      <w:spacing w:after="0" w:line="240" w:lineRule="auto"/>
    </w:pPr>
    <w:rPr>
      <w:kern w:val="2"/>
      <w:sz w:val="24"/>
      <w:szCs w:val="24"/>
      <w:lang w:eastAsia="en-GB"/>
      <w14:ligatures w14:val="standardContextual"/>
    </w:rPr>
  </w:style>
  <w:style w:type="paragraph" w:customStyle="1" w:styleId="C70CD77D90CA6B4ABEF0056E43DCA507">
    <w:name w:val="C70CD77D90CA6B4ABEF0056E43DCA507"/>
    <w:rsid w:val="00340F6C"/>
    <w:pPr>
      <w:spacing w:after="0" w:line="240" w:lineRule="auto"/>
    </w:pPr>
    <w:rPr>
      <w:kern w:val="2"/>
      <w:sz w:val="24"/>
      <w:szCs w:val="24"/>
      <w:lang w:eastAsia="en-GB"/>
      <w14:ligatures w14:val="standardContextual"/>
    </w:rPr>
  </w:style>
  <w:style w:type="paragraph" w:customStyle="1" w:styleId="C1853398E6B1914CA8EA1ECFCA1342DF">
    <w:name w:val="C1853398E6B1914CA8EA1ECFCA1342DF"/>
    <w:rsid w:val="00340F6C"/>
    <w:pPr>
      <w:spacing w:after="0" w:line="240" w:lineRule="auto"/>
    </w:pPr>
    <w:rPr>
      <w:kern w:val="2"/>
      <w:sz w:val="24"/>
      <w:szCs w:val="24"/>
      <w:lang w:eastAsia="en-GB"/>
      <w14:ligatures w14:val="standardContextual"/>
    </w:rPr>
  </w:style>
  <w:style w:type="paragraph" w:customStyle="1" w:styleId="6EB0617BE07FDE4481399146D7F7A939">
    <w:name w:val="6EB0617BE07FDE4481399146D7F7A939"/>
    <w:rsid w:val="00340F6C"/>
    <w:pPr>
      <w:spacing w:after="0" w:line="240" w:lineRule="auto"/>
    </w:pPr>
    <w:rPr>
      <w:kern w:val="2"/>
      <w:sz w:val="24"/>
      <w:szCs w:val="24"/>
      <w:lang w:eastAsia="en-GB"/>
      <w14:ligatures w14:val="standardContextual"/>
    </w:rPr>
  </w:style>
  <w:style w:type="paragraph" w:customStyle="1" w:styleId="5918AC8820C5AC41B1D971A8DBFB8579">
    <w:name w:val="5918AC8820C5AC41B1D971A8DBFB8579"/>
    <w:rsid w:val="00340F6C"/>
    <w:pPr>
      <w:spacing w:after="0" w:line="240" w:lineRule="auto"/>
    </w:pPr>
    <w:rPr>
      <w:kern w:val="2"/>
      <w:sz w:val="24"/>
      <w:szCs w:val="24"/>
      <w:lang w:eastAsia="en-GB"/>
      <w14:ligatures w14:val="standardContextual"/>
    </w:rPr>
  </w:style>
  <w:style w:type="paragraph" w:customStyle="1" w:styleId="4594CDC921FBD748884A481ADAE990C1">
    <w:name w:val="4594CDC921FBD748884A481ADAE990C1"/>
    <w:rsid w:val="00340F6C"/>
    <w:pPr>
      <w:spacing w:after="0" w:line="240" w:lineRule="auto"/>
    </w:pPr>
    <w:rPr>
      <w:kern w:val="2"/>
      <w:sz w:val="24"/>
      <w:szCs w:val="24"/>
      <w:lang w:eastAsia="en-GB"/>
      <w14:ligatures w14:val="standardContextual"/>
    </w:rPr>
  </w:style>
  <w:style w:type="paragraph" w:customStyle="1" w:styleId="11810721FBD9824FAC29F72765C0BD18">
    <w:name w:val="11810721FBD9824FAC29F72765C0BD18"/>
    <w:rsid w:val="00340F6C"/>
    <w:pPr>
      <w:spacing w:after="0" w:line="240" w:lineRule="auto"/>
    </w:pPr>
    <w:rPr>
      <w:kern w:val="2"/>
      <w:sz w:val="24"/>
      <w:szCs w:val="24"/>
      <w:lang w:eastAsia="en-GB"/>
      <w14:ligatures w14:val="standardContextual"/>
    </w:rPr>
  </w:style>
  <w:style w:type="paragraph" w:customStyle="1" w:styleId="5A55ECC295C2914281050E1642EF0F46">
    <w:name w:val="5A55ECC295C2914281050E1642EF0F46"/>
    <w:rsid w:val="00340F6C"/>
    <w:pPr>
      <w:spacing w:after="0" w:line="240" w:lineRule="auto"/>
    </w:pPr>
    <w:rPr>
      <w:kern w:val="2"/>
      <w:sz w:val="24"/>
      <w:szCs w:val="24"/>
      <w:lang w:eastAsia="en-GB"/>
      <w14:ligatures w14:val="standardContextual"/>
    </w:rPr>
  </w:style>
  <w:style w:type="paragraph" w:customStyle="1" w:styleId="32F21958B5C0274BAF597A838F2E4B9F">
    <w:name w:val="32F21958B5C0274BAF597A838F2E4B9F"/>
    <w:rsid w:val="00340F6C"/>
    <w:pPr>
      <w:spacing w:after="0" w:line="240" w:lineRule="auto"/>
    </w:pPr>
    <w:rPr>
      <w:kern w:val="2"/>
      <w:sz w:val="24"/>
      <w:szCs w:val="24"/>
      <w:lang w:eastAsia="en-GB"/>
      <w14:ligatures w14:val="standardContextual"/>
    </w:rPr>
  </w:style>
  <w:style w:type="paragraph" w:customStyle="1" w:styleId="21C4AF753E47964993747B1ED89D1A38">
    <w:name w:val="21C4AF753E47964993747B1ED89D1A38"/>
    <w:rsid w:val="00340F6C"/>
    <w:pPr>
      <w:spacing w:after="0" w:line="240" w:lineRule="auto"/>
    </w:pPr>
    <w:rPr>
      <w:kern w:val="2"/>
      <w:sz w:val="24"/>
      <w:szCs w:val="24"/>
      <w:lang w:eastAsia="en-GB"/>
      <w14:ligatures w14:val="standardContextual"/>
    </w:rPr>
  </w:style>
  <w:style w:type="paragraph" w:customStyle="1" w:styleId="623D3194146E4449925D85FE21042793">
    <w:name w:val="623D3194146E4449925D85FE21042793"/>
    <w:rsid w:val="00340F6C"/>
    <w:pPr>
      <w:spacing w:after="0" w:line="240" w:lineRule="auto"/>
    </w:pPr>
    <w:rPr>
      <w:kern w:val="2"/>
      <w:sz w:val="24"/>
      <w:szCs w:val="24"/>
      <w:lang w:eastAsia="en-GB"/>
      <w14:ligatures w14:val="standardContextual"/>
    </w:rPr>
  </w:style>
  <w:style w:type="paragraph" w:customStyle="1" w:styleId="599DF4A5FC973244BBA2D238AD230765">
    <w:name w:val="599DF4A5FC973244BBA2D238AD230765"/>
    <w:rsid w:val="005F6F3A"/>
    <w:pPr>
      <w:spacing w:after="0" w:line="240" w:lineRule="auto"/>
    </w:pPr>
    <w:rPr>
      <w:kern w:val="2"/>
      <w:sz w:val="24"/>
      <w:szCs w:val="24"/>
      <w:lang w:eastAsia="en-GB"/>
      <w14:ligatures w14:val="standardContextual"/>
    </w:rPr>
  </w:style>
  <w:style w:type="paragraph" w:customStyle="1" w:styleId="D17800607F34034082D61B076A0D2621">
    <w:name w:val="D17800607F34034082D61B076A0D2621"/>
    <w:rsid w:val="005F6F3A"/>
    <w:pPr>
      <w:spacing w:after="0" w:line="240" w:lineRule="auto"/>
    </w:pPr>
    <w:rPr>
      <w:kern w:val="2"/>
      <w:sz w:val="24"/>
      <w:szCs w:val="24"/>
      <w:lang w:eastAsia="en-GB"/>
      <w14:ligatures w14:val="standardContextual"/>
    </w:rPr>
  </w:style>
  <w:style w:type="paragraph" w:customStyle="1" w:styleId="D14CBAB428CA2F40A7BE6D657E3A7B40">
    <w:name w:val="D14CBAB428CA2F40A7BE6D657E3A7B40"/>
    <w:rsid w:val="005F6F3A"/>
    <w:pPr>
      <w:spacing w:after="0" w:line="240" w:lineRule="auto"/>
    </w:pPr>
    <w:rPr>
      <w:kern w:val="2"/>
      <w:sz w:val="24"/>
      <w:szCs w:val="24"/>
      <w:lang w:eastAsia="en-GB"/>
      <w14:ligatures w14:val="standardContextual"/>
    </w:rPr>
  </w:style>
  <w:style w:type="paragraph" w:customStyle="1" w:styleId="22571CD925A79B409F65EED8E08880AB">
    <w:name w:val="22571CD925A79B409F65EED8E08880AB"/>
    <w:rsid w:val="005F6F3A"/>
    <w:pPr>
      <w:spacing w:after="0" w:line="240" w:lineRule="auto"/>
    </w:pPr>
    <w:rPr>
      <w:kern w:val="2"/>
      <w:sz w:val="24"/>
      <w:szCs w:val="24"/>
      <w:lang w:eastAsia="en-GB"/>
      <w14:ligatures w14:val="standardContextual"/>
    </w:rPr>
  </w:style>
  <w:style w:type="paragraph" w:customStyle="1" w:styleId="27154C78F1311D449C5B430BF841D5F7">
    <w:name w:val="27154C78F1311D449C5B430BF841D5F7"/>
    <w:rsid w:val="005F6F3A"/>
    <w:pPr>
      <w:spacing w:after="0" w:line="240" w:lineRule="auto"/>
    </w:pPr>
    <w:rPr>
      <w:kern w:val="2"/>
      <w:sz w:val="24"/>
      <w:szCs w:val="24"/>
      <w:lang w:eastAsia="en-GB"/>
      <w14:ligatures w14:val="standardContextual"/>
    </w:rPr>
  </w:style>
  <w:style w:type="paragraph" w:customStyle="1" w:styleId="82634BBD3B595144A505F2866F5D43E9">
    <w:name w:val="82634BBD3B595144A505F2866F5D43E9"/>
    <w:rsid w:val="005F6F3A"/>
    <w:pPr>
      <w:spacing w:after="0" w:line="240" w:lineRule="auto"/>
    </w:pPr>
    <w:rPr>
      <w:kern w:val="2"/>
      <w:sz w:val="24"/>
      <w:szCs w:val="24"/>
      <w:lang w:eastAsia="en-GB"/>
      <w14:ligatures w14:val="standardContextual"/>
    </w:rPr>
  </w:style>
  <w:style w:type="paragraph" w:customStyle="1" w:styleId="676D5B2DB77C2548BC6FF280F32F8F7F">
    <w:name w:val="676D5B2DB77C2548BC6FF280F32F8F7F"/>
    <w:rsid w:val="005F6F3A"/>
    <w:pPr>
      <w:spacing w:after="0" w:line="240" w:lineRule="auto"/>
    </w:pPr>
    <w:rPr>
      <w:kern w:val="2"/>
      <w:sz w:val="24"/>
      <w:szCs w:val="24"/>
      <w:lang w:eastAsia="en-GB"/>
      <w14:ligatures w14:val="standardContextual"/>
    </w:rPr>
  </w:style>
  <w:style w:type="paragraph" w:customStyle="1" w:styleId="E15BC1EF5D1A6C4996EF94D999630A2B">
    <w:name w:val="E15BC1EF5D1A6C4996EF94D999630A2B"/>
    <w:rsid w:val="005F6F3A"/>
    <w:pPr>
      <w:spacing w:after="0" w:line="240" w:lineRule="auto"/>
    </w:pPr>
    <w:rPr>
      <w:kern w:val="2"/>
      <w:sz w:val="24"/>
      <w:szCs w:val="24"/>
      <w:lang w:eastAsia="en-GB"/>
      <w14:ligatures w14:val="standardContextual"/>
    </w:rPr>
  </w:style>
  <w:style w:type="paragraph" w:customStyle="1" w:styleId="B287A82605260A42A7EB16476AAF4821">
    <w:name w:val="B287A82605260A42A7EB16476AAF4821"/>
    <w:rsid w:val="005F6F3A"/>
    <w:pPr>
      <w:spacing w:after="0" w:line="240" w:lineRule="auto"/>
    </w:pPr>
    <w:rPr>
      <w:kern w:val="2"/>
      <w:sz w:val="24"/>
      <w:szCs w:val="24"/>
      <w:lang w:eastAsia="en-GB"/>
      <w14:ligatures w14:val="standardContextual"/>
    </w:rPr>
  </w:style>
  <w:style w:type="paragraph" w:customStyle="1" w:styleId="73A716FF608F664E8B0DBB8E3F7091AB">
    <w:name w:val="73A716FF608F664E8B0DBB8E3F7091AB"/>
    <w:rsid w:val="005F6F3A"/>
    <w:pPr>
      <w:spacing w:after="0" w:line="240" w:lineRule="auto"/>
    </w:pPr>
    <w:rPr>
      <w:kern w:val="2"/>
      <w:sz w:val="24"/>
      <w:szCs w:val="24"/>
      <w:lang w:eastAsia="en-GB"/>
      <w14:ligatures w14:val="standardContextual"/>
    </w:rPr>
  </w:style>
  <w:style w:type="paragraph" w:customStyle="1" w:styleId="5FF98DDDDAA8094198906DED575CC08B">
    <w:name w:val="5FF98DDDDAA8094198906DED575CC08B"/>
    <w:rsid w:val="005F6F3A"/>
    <w:pPr>
      <w:spacing w:after="0" w:line="240" w:lineRule="auto"/>
    </w:pPr>
    <w:rPr>
      <w:kern w:val="2"/>
      <w:sz w:val="24"/>
      <w:szCs w:val="24"/>
      <w:lang w:eastAsia="en-GB"/>
      <w14:ligatures w14:val="standardContextual"/>
    </w:rPr>
  </w:style>
  <w:style w:type="paragraph" w:customStyle="1" w:styleId="CCD3E8BDB537EE41A78E0AC3A114A85D">
    <w:name w:val="CCD3E8BDB537EE41A78E0AC3A114A85D"/>
    <w:rsid w:val="005F6F3A"/>
    <w:pPr>
      <w:spacing w:after="0" w:line="240" w:lineRule="auto"/>
    </w:pPr>
    <w:rPr>
      <w:kern w:val="2"/>
      <w:sz w:val="24"/>
      <w:szCs w:val="24"/>
      <w:lang w:eastAsia="en-GB"/>
      <w14:ligatures w14:val="standardContextual"/>
    </w:rPr>
  </w:style>
  <w:style w:type="paragraph" w:customStyle="1" w:styleId="AEB74622E04B495BB8A32AB8759A2F45">
    <w:name w:val="AEB74622E04B495BB8A32AB8759A2F45"/>
    <w:rPr>
      <w:kern w:val="2"/>
      <w14:ligatures w14:val="standardContextual"/>
    </w:rPr>
  </w:style>
  <w:style w:type="paragraph" w:customStyle="1" w:styleId="68A72B12FCD041289E3D01B3CC48D083">
    <w:name w:val="68A72B12FCD041289E3D01B3CC48D083"/>
    <w:rPr>
      <w:kern w:val="2"/>
      <w14:ligatures w14:val="standardContextual"/>
    </w:rPr>
  </w:style>
  <w:style w:type="paragraph" w:customStyle="1" w:styleId="F97E466E46304E36864149CB593AA627">
    <w:name w:val="F97E466E46304E36864149CB593AA627"/>
    <w:rPr>
      <w:kern w:val="2"/>
      <w14:ligatures w14:val="standardContextual"/>
    </w:rPr>
  </w:style>
  <w:style w:type="paragraph" w:customStyle="1" w:styleId="C399C4F304D34C6B86D01DA1A8100148">
    <w:name w:val="C399C4F304D34C6B86D01DA1A8100148"/>
    <w:rPr>
      <w:kern w:val="2"/>
      <w14:ligatures w14:val="standardContextual"/>
    </w:rPr>
  </w:style>
  <w:style w:type="paragraph" w:customStyle="1" w:styleId="9A04E34821BB4F76B8DEA7B60196C217">
    <w:name w:val="9A04E34821BB4F76B8DEA7B60196C217"/>
    <w:rPr>
      <w:kern w:val="2"/>
      <w14:ligatures w14:val="standardContextual"/>
    </w:rPr>
  </w:style>
  <w:style w:type="paragraph" w:customStyle="1" w:styleId="631AE7F7E4E344CABE1180982104305F">
    <w:name w:val="631AE7F7E4E344CABE1180982104305F"/>
    <w:rPr>
      <w:kern w:val="2"/>
      <w14:ligatures w14:val="standardContextual"/>
    </w:rPr>
  </w:style>
  <w:style w:type="paragraph" w:customStyle="1" w:styleId="24741E031A9F4EDC8A617A4CC0F0A6B6">
    <w:name w:val="24741E031A9F4EDC8A617A4CC0F0A6B6"/>
    <w:rsid w:val="006720AF"/>
    <w:rPr>
      <w:kern w:val="2"/>
      <w14:ligatures w14:val="standardContextual"/>
    </w:rPr>
  </w:style>
  <w:style w:type="paragraph" w:customStyle="1" w:styleId="F057D60E74DF4568851FE307165E1AD8">
    <w:name w:val="F057D60E74DF4568851FE307165E1AD8"/>
    <w:rsid w:val="006720AF"/>
    <w:rPr>
      <w:kern w:val="2"/>
      <w14:ligatures w14:val="standardContextual"/>
    </w:rPr>
  </w:style>
  <w:style w:type="paragraph" w:customStyle="1" w:styleId="FA20C9F0261841CD8103E39217EB0DAA">
    <w:name w:val="FA20C9F0261841CD8103E39217EB0DAA"/>
    <w:rsid w:val="006720AF"/>
    <w:rPr>
      <w:kern w:val="2"/>
      <w14:ligatures w14:val="standardContextual"/>
    </w:rPr>
  </w:style>
  <w:style w:type="paragraph" w:customStyle="1" w:styleId="DAE3A7E1069646C9ABA675C9E80D2738">
    <w:name w:val="DAE3A7E1069646C9ABA675C9E80D2738"/>
    <w:rsid w:val="006720AF"/>
    <w:rPr>
      <w:kern w:val="2"/>
      <w14:ligatures w14:val="standardContextual"/>
    </w:rPr>
  </w:style>
  <w:style w:type="paragraph" w:customStyle="1" w:styleId="B6E5A4BFE2804DBCA34C703F9551FAF8">
    <w:name w:val="B6E5A4BFE2804DBCA34C703F9551FAF8"/>
    <w:rsid w:val="00E97427"/>
    <w:rPr>
      <w:kern w:val="2"/>
      <w14:ligatures w14:val="standardContextual"/>
    </w:rPr>
  </w:style>
  <w:style w:type="paragraph" w:customStyle="1" w:styleId="FD35F3C7AC674178BACF033802BA7890">
    <w:name w:val="FD35F3C7AC674178BACF033802BA7890"/>
    <w:rsid w:val="00E97427"/>
    <w:rPr>
      <w:kern w:val="2"/>
      <w14:ligatures w14:val="standardContextual"/>
    </w:rPr>
  </w:style>
  <w:style w:type="paragraph" w:customStyle="1" w:styleId="9CC66AC35CD34EA7976428C9B971E99A">
    <w:name w:val="9CC66AC35CD34EA7976428C9B971E99A"/>
    <w:rsid w:val="00E97427"/>
    <w:rPr>
      <w:kern w:val="2"/>
      <w14:ligatures w14:val="standardContextual"/>
    </w:rPr>
  </w:style>
  <w:style w:type="paragraph" w:customStyle="1" w:styleId="5E014AD807A847BAB3A327EA81670C7B">
    <w:name w:val="5E014AD807A847BAB3A327EA81670C7B"/>
    <w:rsid w:val="00E9742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E6C3BD73E12F49A78D70776BDFF590" ma:contentTypeVersion="14" ma:contentTypeDescription="Create a new document." ma:contentTypeScope="" ma:versionID="6cf766700dbdca2d2a1cb93689b805a1">
  <xsd:schema xmlns:xsd="http://www.w3.org/2001/XMLSchema" xmlns:xs="http://www.w3.org/2001/XMLSchema" xmlns:p="http://schemas.microsoft.com/office/2006/metadata/properties" xmlns:ns2="58380219-8473-415d-8467-a4d415796ce1" xmlns:ns3="6652c5c8-06da-49d8-9279-6cb6c545cc53" targetNamespace="http://schemas.microsoft.com/office/2006/metadata/properties" ma:root="true" ma:fieldsID="887b09b8b4b2c5d5c286bbed4519c8db" ns2:_="" ns3:_="">
    <xsd:import namespace="58380219-8473-415d-8467-a4d415796ce1"/>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380219-8473-415d-8467-a4d415796c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Philippe Lortie</DisplayName>
        <AccountId>73</AccountId>
        <AccountType/>
      </UserInfo>
      <UserInfo>
        <DisplayName>Ignacio Goicoechea</DisplayName>
        <AccountId>89</AccountId>
        <AccountType/>
      </UserInfo>
      <UserInfo>
        <DisplayName>Florencia Castro</DisplayName>
        <AccountId>87</AccountId>
        <AccountType/>
      </UserInfo>
      <UserInfo>
        <DisplayName>Laura Martinez-Mora</DisplayName>
        <AccountId>64</AccountId>
        <AccountType/>
      </UserInfo>
      <UserInfo>
        <DisplayName>Raquel  Salinas Peixoto</DisplayName>
        <AccountId>433</AccountId>
        <AccountType/>
      </UserInfo>
      <UserInfo>
        <DisplayName>Nietta Keane</DisplayName>
        <AccountId>538</AccountId>
        <AccountType/>
      </UserInfo>
      <UserInfo>
        <DisplayName>Marine Barrault</DisplayName>
        <AccountId>1156</AccountId>
        <AccountType/>
      </UserInfo>
      <UserInfo>
        <DisplayName>Ana Zanettin</DisplayName>
        <AccountId>72</AccountId>
        <AccountType/>
      </UserInfo>
      <UserInfo>
        <DisplayName>Stuart Hawkins</DisplayName>
        <AccountId>6</AccountId>
        <AccountType/>
      </UserInfo>
      <UserInfo>
        <DisplayName>Charlotte Darbas</DisplayName>
        <AccountId>15</AccountId>
        <AccountType/>
      </UserInfo>
      <UserInfo>
        <DisplayName>Anna Koelewijn</DisplayName>
        <AccountId>77</AccountId>
        <AccountType/>
      </UserInfo>
      <UserInfo>
        <DisplayName>Sandrine  Brard</DisplayName>
        <AccountId>358</AccountId>
        <AccountType/>
      </UserInfo>
      <UserInfo>
        <DisplayName>Laura Molenaar</DisplayName>
        <AccountId>66</AccountId>
        <AccountType/>
      </UserInfo>
    </SharedWithUsers>
  </documentManagement>
</p:properties>
</file>

<file path=customXml/itemProps1.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2.xml><?xml version="1.0" encoding="utf-8"?>
<ds:datastoreItem xmlns:ds="http://schemas.openxmlformats.org/officeDocument/2006/customXml" ds:itemID="{3FF8F185-7DC7-4F7E-A1F8-781DF4553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380219-8473-415d-8467-a4d415796ce1"/>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4.xml><?xml version="1.0" encoding="utf-8"?>
<ds:datastoreItem xmlns:ds="http://schemas.openxmlformats.org/officeDocument/2006/customXml" ds:itemID="{67948EE6-E2F1-48D5-9805-EB0F2D3EA0D8}">
  <ds:schemaRefs>
    <ds:schemaRef ds:uri="http://schemas.microsoft.com/office/2006/documentManagement/types"/>
    <ds:schemaRef ds:uri="http://schemas.openxmlformats.org/package/2006/metadata/core-properties"/>
    <ds:schemaRef ds:uri="http://purl.org/dc/terms/"/>
    <ds:schemaRef ds:uri="http://purl.org/dc/elements/1.1/"/>
    <ds:schemaRef ds:uri="http://www.w3.org/XML/1998/namespace"/>
    <ds:schemaRef ds:uri="http://schemas.microsoft.com/office/infopath/2007/PartnerControls"/>
    <ds:schemaRef ds:uri="58380219-8473-415d-8467-a4d415796ce1"/>
    <ds:schemaRef ds:uri="6652c5c8-06da-49d8-9279-6cb6c545cc5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05</Words>
  <Characters>1599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evised Request for Return Recommend Model Form and new Request for Access Recommended Model Form under the HCCH 1980 Child Abduction Convention</vt:lpstr>
    </vt:vector>
  </TitlesOfParts>
  <Company/>
  <LinksUpToDate>false</LinksUpToDate>
  <CharactersWithSpaces>18759</CharactersWithSpaces>
  <SharedDoc>false</SharedDoc>
  <HLinks>
    <vt:vector size="42" baseType="variant">
      <vt:variant>
        <vt:i4>1441848</vt:i4>
      </vt:variant>
      <vt:variant>
        <vt:i4>17</vt:i4>
      </vt:variant>
      <vt:variant>
        <vt:i4>0</vt:i4>
      </vt:variant>
      <vt:variant>
        <vt:i4>5</vt:i4>
      </vt:variant>
      <vt:variant>
        <vt:lpwstr/>
      </vt:variant>
      <vt:variant>
        <vt:lpwstr>_Toc159424245</vt:lpwstr>
      </vt:variant>
      <vt:variant>
        <vt:i4>1441848</vt:i4>
      </vt:variant>
      <vt:variant>
        <vt:i4>11</vt:i4>
      </vt:variant>
      <vt:variant>
        <vt:i4>0</vt:i4>
      </vt:variant>
      <vt:variant>
        <vt:i4>5</vt:i4>
      </vt:variant>
      <vt:variant>
        <vt:lpwstr/>
      </vt:variant>
      <vt:variant>
        <vt:lpwstr>_Toc159424242</vt:lpwstr>
      </vt:variant>
      <vt:variant>
        <vt:i4>1441848</vt:i4>
      </vt:variant>
      <vt:variant>
        <vt:i4>5</vt:i4>
      </vt:variant>
      <vt:variant>
        <vt:i4>0</vt:i4>
      </vt:variant>
      <vt:variant>
        <vt:i4>5</vt:i4>
      </vt:variant>
      <vt:variant>
        <vt:lpwstr/>
      </vt:variant>
      <vt:variant>
        <vt:lpwstr>_Toc159424241</vt:lpwstr>
      </vt:variant>
      <vt:variant>
        <vt:i4>1245248</vt:i4>
      </vt:variant>
      <vt:variant>
        <vt:i4>0</vt:i4>
      </vt:variant>
      <vt:variant>
        <vt:i4>0</vt:i4>
      </vt:variant>
      <vt:variant>
        <vt:i4>5</vt:i4>
      </vt:variant>
      <vt:variant>
        <vt:lpwstr>https://assets.hcch.net/docs/45e73114-2225-4d1f-b4ca-04b1218b002c.pdf</vt:lpwstr>
      </vt:variant>
      <vt:variant>
        <vt:lpwstr/>
      </vt:variant>
      <vt:variant>
        <vt:i4>5177410</vt:i4>
      </vt:variant>
      <vt:variant>
        <vt:i4>0</vt:i4>
      </vt:variant>
      <vt:variant>
        <vt:i4>0</vt:i4>
      </vt:variant>
      <vt:variant>
        <vt:i4>5</vt:i4>
      </vt:variant>
      <vt:variant>
        <vt:lpwstr>https://assets.hcch.net/docs/5b48f412-6979-4dc1-b4c1-782fe0d5cfa7.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Request for Return Recommend Model Form and new Request for Access Recommended Model Form under the HCCH 1980 Child Abduction Convention</dc:title>
  <dc:subject/>
  <dc:creator>Nicole Sims</dc:creator>
  <cp:keywords/>
  <dc:description/>
  <cp:lastModifiedBy>Stuart Hawkins</cp:lastModifiedBy>
  <cp:revision>2</cp:revision>
  <cp:lastPrinted>2026-02-09T15:59:00Z</cp:lastPrinted>
  <dcterms:created xsi:type="dcterms:W3CDTF">2026-03-25T15:52:00Z</dcterms:created>
  <dcterms:modified xsi:type="dcterms:W3CDTF">2026-03-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6C3BD73E12F49A78D70776BDFF590</vt:lpwstr>
  </property>
  <property fmtid="{D5CDD505-2E9C-101B-9397-08002B2CF9AE}" pid="3" name="GrammarlyDocumentId">
    <vt:lpwstr>9d14029ce4d1ab9f00bd3338ea52619b38ec6237555b0be670fab423abaee32c</vt:lpwstr>
  </property>
</Properties>
</file>